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567" w:type="dxa"/>
        <w:tblInd w:w="-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7"/>
        <w:gridCol w:w="8780"/>
      </w:tblGrid>
      <w:tr w:rsidR="003E010A" w:rsidRPr="005F3B7D" w:rsidTr="00F86918">
        <w:trPr>
          <w:trHeight w:val="542"/>
        </w:trPr>
        <w:tc>
          <w:tcPr>
            <w:tcW w:w="1787" w:type="dxa"/>
            <w:vMerge w:val="restart"/>
            <w:shd w:val="clear" w:color="auto" w:fill="auto"/>
          </w:tcPr>
          <w:p w:rsidR="003E010A" w:rsidRPr="005F3B7D" w:rsidRDefault="006A2DAB" w:rsidP="00F62A7B">
            <w:pPr>
              <w:jc w:val="center"/>
              <w:rPr>
                <w:b/>
                <w:sz w:val="52"/>
                <w:szCs w:val="52"/>
                <w:vertAlign w:val="superscript"/>
              </w:rPr>
            </w:pPr>
            <w:r>
              <w:rPr>
                <w:b/>
                <w:noProof/>
                <w:sz w:val="52"/>
                <w:szCs w:val="52"/>
                <w:vertAlign w:val="superscript"/>
                <w:lang w:val="id-ID" w:eastAsia="id-ID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933</wp:posOffset>
                  </wp:positionH>
                  <wp:positionV relativeFrom="paragraph">
                    <wp:posOffset>130977</wp:posOffset>
                  </wp:positionV>
                  <wp:extent cx="973171" cy="924128"/>
                  <wp:effectExtent l="19050" t="0" r="0" b="0"/>
                  <wp:wrapNone/>
                  <wp:docPr id="2" name="Picture 1" descr="Unudlogo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1" name="Picture 13" descr="Unudlogo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3171" cy="9241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3E010A">
              <w:rPr>
                <w:b/>
                <w:sz w:val="52"/>
                <w:szCs w:val="52"/>
                <w:vertAlign w:val="superscript"/>
              </w:rPr>
              <w:t xml:space="preserve"> </w:t>
            </w:r>
          </w:p>
        </w:tc>
        <w:tc>
          <w:tcPr>
            <w:tcW w:w="8780" w:type="dxa"/>
            <w:shd w:val="clear" w:color="auto" w:fill="auto"/>
            <w:vAlign w:val="bottom"/>
          </w:tcPr>
          <w:p w:rsidR="00F86918" w:rsidRDefault="003E010A" w:rsidP="00F86918">
            <w:pPr>
              <w:jc w:val="center"/>
              <w:rPr>
                <w:b/>
                <w:sz w:val="52"/>
                <w:szCs w:val="52"/>
                <w:vertAlign w:val="superscript"/>
              </w:rPr>
            </w:pPr>
            <w:r w:rsidRPr="00AE7774">
              <w:rPr>
                <w:b/>
                <w:sz w:val="52"/>
                <w:szCs w:val="52"/>
                <w:vertAlign w:val="superscript"/>
              </w:rPr>
              <w:t>RENCANA PEMBELAJARAN SEMESTER</w:t>
            </w:r>
            <w:r w:rsidR="00F86918">
              <w:rPr>
                <w:b/>
                <w:sz w:val="52"/>
                <w:szCs w:val="52"/>
                <w:vertAlign w:val="superscript"/>
              </w:rPr>
              <w:t xml:space="preserve"> </w:t>
            </w:r>
          </w:p>
          <w:p w:rsidR="003E010A" w:rsidRPr="00A015D8" w:rsidRDefault="00A015D8" w:rsidP="00F86918">
            <w:pPr>
              <w:jc w:val="center"/>
              <w:rPr>
                <w:b/>
                <w:sz w:val="72"/>
                <w:szCs w:val="72"/>
                <w:vertAlign w:val="superscript"/>
                <w:lang w:val="id-ID"/>
              </w:rPr>
            </w:pPr>
            <w:r>
              <w:rPr>
                <w:b/>
                <w:sz w:val="52"/>
                <w:szCs w:val="52"/>
                <w:vertAlign w:val="superscript"/>
                <w:lang w:val="id-ID"/>
              </w:rPr>
              <w:t>TEORI BILANGAN</w:t>
            </w:r>
          </w:p>
        </w:tc>
      </w:tr>
      <w:tr w:rsidR="003E010A" w:rsidRPr="005F3B7D" w:rsidTr="00F86918">
        <w:trPr>
          <w:trHeight w:hRule="exact" w:val="1174"/>
        </w:trPr>
        <w:tc>
          <w:tcPr>
            <w:tcW w:w="1787" w:type="dxa"/>
            <w:vMerge/>
            <w:shd w:val="clear" w:color="auto" w:fill="auto"/>
          </w:tcPr>
          <w:p w:rsidR="003E010A" w:rsidRPr="005F3B7D" w:rsidRDefault="003E010A" w:rsidP="00F62A7B">
            <w:pPr>
              <w:jc w:val="center"/>
              <w:rPr>
                <w:b/>
                <w:sz w:val="52"/>
                <w:szCs w:val="52"/>
                <w:vertAlign w:val="superscript"/>
              </w:rPr>
            </w:pPr>
          </w:p>
        </w:tc>
        <w:tc>
          <w:tcPr>
            <w:tcW w:w="8780" w:type="dxa"/>
            <w:shd w:val="clear" w:color="auto" w:fill="auto"/>
          </w:tcPr>
          <w:p w:rsidR="006A2DAB" w:rsidRPr="006A2DAB" w:rsidRDefault="003E010A" w:rsidP="00F86918">
            <w:pPr>
              <w:jc w:val="center"/>
              <w:rPr>
                <w:b/>
                <w:sz w:val="32"/>
                <w:szCs w:val="32"/>
              </w:rPr>
            </w:pPr>
            <w:r w:rsidRPr="006A2DAB">
              <w:rPr>
                <w:b/>
                <w:sz w:val="32"/>
                <w:szCs w:val="32"/>
              </w:rPr>
              <w:t xml:space="preserve">Program Studi </w:t>
            </w:r>
            <w:r w:rsidR="00A015D8">
              <w:rPr>
                <w:b/>
                <w:sz w:val="32"/>
                <w:szCs w:val="32"/>
                <w:lang w:val="id-ID"/>
              </w:rPr>
              <w:t xml:space="preserve">Matematika </w:t>
            </w:r>
            <w:r w:rsidR="006A2DAB" w:rsidRPr="006A2DAB">
              <w:rPr>
                <w:b/>
                <w:sz w:val="32"/>
                <w:szCs w:val="32"/>
              </w:rPr>
              <w:t xml:space="preserve"> </w:t>
            </w:r>
          </w:p>
          <w:p w:rsidR="006A2DAB" w:rsidRPr="006A2DAB" w:rsidRDefault="006A2DAB" w:rsidP="00F86918">
            <w:pPr>
              <w:jc w:val="center"/>
              <w:rPr>
                <w:b/>
                <w:sz w:val="32"/>
                <w:szCs w:val="32"/>
              </w:rPr>
            </w:pPr>
            <w:r w:rsidRPr="006A2DAB">
              <w:rPr>
                <w:b/>
                <w:sz w:val="32"/>
                <w:szCs w:val="32"/>
              </w:rPr>
              <w:t xml:space="preserve">Fakultas </w:t>
            </w:r>
            <w:r w:rsidR="00A015D8">
              <w:rPr>
                <w:b/>
                <w:sz w:val="32"/>
                <w:szCs w:val="32"/>
                <w:lang w:val="id-ID"/>
              </w:rPr>
              <w:t>Matematika dan Ilmu Pengetahuan Alam</w:t>
            </w:r>
            <w:r w:rsidRPr="006A2DAB">
              <w:rPr>
                <w:b/>
                <w:sz w:val="32"/>
                <w:szCs w:val="32"/>
              </w:rPr>
              <w:t xml:space="preserve"> </w:t>
            </w:r>
          </w:p>
          <w:p w:rsidR="003E010A" w:rsidRPr="006A2DAB" w:rsidRDefault="006A2DAB" w:rsidP="00F86918">
            <w:pPr>
              <w:jc w:val="center"/>
              <w:rPr>
                <w:b/>
                <w:sz w:val="32"/>
                <w:szCs w:val="32"/>
              </w:rPr>
            </w:pPr>
            <w:r w:rsidRPr="006A2DAB">
              <w:rPr>
                <w:b/>
                <w:sz w:val="32"/>
                <w:szCs w:val="32"/>
              </w:rPr>
              <w:t>Universitas Udayana</w:t>
            </w:r>
          </w:p>
        </w:tc>
      </w:tr>
    </w:tbl>
    <w:p w:rsidR="00F86918" w:rsidRPr="00F86918" w:rsidRDefault="00F86918">
      <w:pPr>
        <w:rPr>
          <w:sz w:val="16"/>
          <w:szCs w:val="16"/>
        </w:rPr>
      </w:pPr>
    </w:p>
    <w:tbl>
      <w:tblPr>
        <w:tblStyle w:val="TableGrid"/>
        <w:tblW w:w="15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16"/>
        <w:gridCol w:w="1102"/>
        <w:gridCol w:w="6"/>
        <w:gridCol w:w="109"/>
        <w:gridCol w:w="477"/>
        <w:gridCol w:w="23"/>
        <w:gridCol w:w="940"/>
        <w:gridCol w:w="260"/>
        <w:gridCol w:w="88"/>
        <w:gridCol w:w="272"/>
        <w:gridCol w:w="120"/>
        <w:gridCol w:w="120"/>
        <w:gridCol w:w="220"/>
        <w:gridCol w:w="20"/>
        <w:gridCol w:w="120"/>
        <w:gridCol w:w="360"/>
        <w:gridCol w:w="258"/>
        <w:gridCol w:w="222"/>
        <w:gridCol w:w="496"/>
        <w:gridCol w:w="240"/>
        <w:gridCol w:w="10"/>
        <w:gridCol w:w="408"/>
        <w:gridCol w:w="62"/>
        <w:gridCol w:w="16"/>
        <w:gridCol w:w="65"/>
        <w:gridCol w:w="39"/>
        <w:gridCol w:w="120"/>
        <w:gridCol w:w="720"/>
        <w:gridCol w:w="200"/>
        <w:gridCol w:w="120"/>
        <w:gridCol w:w="240"/>
        <w:gridCol w:w="101"/>
        <w:gridCol w:w="178"/>
        <w:gridCol w:w="39"/>
        <w:gridCol w:w="342"/>
        <w:gridCol w:w="775"/>
        <w:gridCol w:w="66"/>
        <w:gridCol w:w="26"/>
        <w:gridCol w:w="153"/>
        <w:gridCol w:w="25"/>
        <w:gridCol w:w="95"/>
        <w:gridCol w:w="95"/>
        <w:gridCol w:w="865"/>
        <w:gridCol w:w="3746"/>
        <w:gridCol w:w="615"/>
        <w:gridCol w:w="110"/>
      </w:tblGrid>
      <w:tr w:rsidR="003E010A" w:rsidRPr="00082049" w:rsidTr="00BC74CF">
        <w:trPr>
          <w:gridAfter w:val="3"/>
          <w:wAfter w:w="4471" w:type="dxa"/>
          <w:trHeight w:val="110"/>
        </w:trPr>
        <w:tc>
          <w:tcPr>
            <w:tcW w:w="10529" w:type="dxa"/>
            <w:gridSpan w:val="43"/>
            <w:shd w:val="clear" w:color="auto" w:fill="FABF8F" w:themeFill="accent6" w:themeFillTint="99"/>
          </w:tcPr>
          <w:p w:rsidR="003E010A" w:rsidRPr="00082049" w:rsidRDefault="003E010A" w:rsidP="00F62A7B">
            <w:pPr>
              <w:rPr>
                <w:rFonts w:ascii="Arial" w:hAnsi="Arial" w:cs="Arial"/>
                <w:sz w:val="24"/>
                <w:szCs w:val="24"/>
                <w:vertAlign w:val="superscript"/>
              </w:rPr>
            </w:pPr>
          </w:p>
        </w:tc>
      </w:tr>
      <w:tr w:rsidR="00F77A57" w:rsidRPr="003E010A" w:rsidTr="00BC74CF">
        <w:trPr>
          <w:gridAfter w:val="3"/>
          <w:wAfter w:w="4471" w:type="dxa"/>
          <w:trHeight w:val="178"/>
        </w:trPr>
        <w:tc>
          <w:tcPr>
            <w:tcW w:w="316" w:type="dxa"/>
            <w:vMerge w:val="restart"/>
            <w:vAlign w:val="center"/>
          </w:tcPr>
          <w:p w:rsidR="003E010A" w:rsidRPr="003E010A" w:rsidRDefault="003E010A" w:rsidP="00403477">
            <w:pPr>
              <w:spacing w:before="120"/>
              <w:rPr>
                <w:rFonts w:cs="Arial"/>
              </w:rPr>
            </w:pPr>
            <w:r w:rsidRPr="003E010A">
              <w:rPr>
                <w:rFonts w:cs="Arial"/>
              </w:rPr>
              <w:t>1</w:t>
            </w:r>
          </w:p>
        </w:tc>
        <w:tc>
          <w:tcPr>
            <w:tcW w:w="1694" w:type="dxa"/>
            <w:gridSpan w:val="4"/>
            <w:vMerge w:val="restart"/>
            <w:vAlign w:val="center"/>
          </w:tcPr>
          <w:p w:rsidR="003E010A" w:rsidRPr="003E010A" w:rsidRDefault="003E010A" w:rsidP="00403477">
            <w:pPr>
              <w:spacing w:before="120"/>
              <w:rPr>
                <w:rFonts w:cs="Arial"/>
                <w:b/>
                <w:vertAlign w:val="superscript"/>
              </w:rPr>
            </w:pPr>
            <w:r w:rsidRPr="003E010A">
              <w:rPr>
                <w:rFonts w:cstheme="minorHAnsi"/>
                <w:b/>
              </w:rPr>
              <w:t>Mata Kuliah</w:t>
            </w:r>
          </w:p>
        </w:tc>
        <w:tc>
          <w:tcPr>
            <w:tcW w:w="2043" w:type="dxa"/>
            <w:gridSpan w:val="8"/>
            <w:shd w:val="clear" w:color="auto" w:fill="D9D9D9" w:themeFill="background1" w:themeFillShade="D9"/>
          </w:tcPr>
          <w:p w:rsidR="003E010A" w:rsidRPr="00341A43" w:rsidRDefault="003E010A" w:rsidP="003E010A">
            <w:pPr>
              <w:spacing w:before="120"/>
              <w:jc w:val="center"/>
              <w:rPr>
                <w:rFonts w:cs="Arial"/>
                <w:b/>
              </w:rPr>
            </w:pPr>
            <w:r w:rsidRPr="00341A43">
              <w:rPr>
                <w:rFonts w:cs="Arial"/>
                <w:b/>
              </w:rPr>
              <w:t>Nama</w:t>
            </w:r>
          </w:p>
        </w:tc>
        <w:tc>
          <w:tcPr>
            <w:tcW w:w="2212" w:type="dxa"/>
            <w:gridSpan w:val="11"/>
            <w:shd w:val="clear" w:color="auto" w:fill="D9D9D9" w:themeFill="background1" w:themeFillShade="D9"/>
          </w:tcPr>
          <w:p w:rsidR="003E010A" w:rsidRPr="00341A43" w:rsidRDefault="003E010A" w:rsidP="003E010A">
            <w:pPr>
              <w:spacing w:before="120"/>
              <w:jc w:val="center"/>
              <w:rPr>
                <w:rFonts w:cs="Arial"/>
                <w:b/>
              </w:rPr>
            </w:pPr>
            <w:r w:rsidRPr="00341A43">
              <w:rPr>
                <w:rFonts w:cs="Arial"/>
                <w:b/>
              </w:rPr>
              <w:t>Kode</w:t>
            </w:r>
          </w:p>
        </w:tc>
        <w:tc>
          <w:tcPr>
            <w:tcW w:w="1605" w:type="dxa"/>
            <w:gridSpan w:val="8"/>
            <w:shd w:val="clear" w:color="auto" w:fill="D9D9D9" w:themeFill="background1" w:themeFillShade="D9"/>
          </w:tcPr>
          <w:p w:rsidR="003E010A" w:rsidRPr="00341A43" w:rsidRDefault="003E010A" w:rsidP="003E010A">
            <w:pPr>
              <w:spacing w:before="120"/>
              <w:jc w:val="center"/>
              <w:rPr>
                <w:rFonts w:cs="Arial"/>
                <w:b/>
              </w:rPr>
            </w:pPr>
            <w:r w:rsidRPr="00341A43">
              <w:rPr>
                <w:rFonts w:cs="Arial"/>
                <w:b/>
              </w:rPr>
              <w:t>Bobot</w:t>
            </w:r>
          </w:p>
        </w:tc>
        <w:tc>
          <w:tcPr>
            <w:tcW w:w="1604" w:type="dxa"/>
            <w:gridSpan w:val="8"/>
            <w:shd w:val="clear" w:color="auto" w:fill="D9D9D9" w:themeFill="background1" w:themeFillShade="D9"/>
          </w:tcPr>
          <w:p w:rsidR="003E010A" w:rsidRPr="00341A43" w:rsidRDefault="003E010A" w:rsidP="003E010A">
            <w:pPr>
              <w:spacing w:before="120"/>
              <w:jc w:val="center"/>
              <w:rPr>
                <w:rFonts w:cs="Arial"/>
                <w:b/>
              </w:rPr>
            </w:pPr>
            <w:r w:rsidRPr="00341A43">
              <w:rPr>
                <w:rFonts w:cs="Arial"/>
                <w:b/>
              </w:rPr>
              <w:t>Semester</w:t>
            </w:r>
          </w:p>
        </w:tc>
        <w:tc>
          <w:tcPr>
            <w:tcW w:w="1055" w:type="dxa"/>
            <w:gridSpan w:val="3"/>
            <w:shd w:val="clear" w:color="auto" w:fill="D9D9D9" w:themeFill="background1" w:themeFillShade="D9"/>
          </w:tcPr>
          <w:p w:rsidR="003E010A" w:rsidRPr="00341A43" w:rsidRDefault="003E010A" w:rsidP="003E010A">
            <w:pPr>
              <w:spacing w:before="120"/>
              <w:jc w:val="center"/>
              <w:rPr>
                <w:rFonts w:cs="Arial"/>
                <w:b/>
              </w:rPr>
            </w:pPr>
            <w:r w:rsidRPr="00341A43">
              <w:rPr>
                <w:rFonts w:cs="Arial"/>
                <w:b/>
              </w:rPr>
              <w:t>Mata Kuliah Syarat</w:t>
            </w:r>
          </w:p>
        </w:tc>
      </w:tr>
      <w:tr w:rsidR="00F77A57" w:rsidRPr="003E010A" w:rsidTr="00BC74CF">
        <w:trPr>
          <w:gridAfter w:val="3"/>
          <w:wAfter w:w="4471" w:type="dxa"/>
          <w:trHeight w:val="178"/>
        </w:trPr>
        <w:tc>
          <w:tcPr>
            <w:tcW w:w="316" w:type="dxa"/>
            <w:vMerge/>
          </w:tcPr>
          <w:p w:rsidR="003E010A" w:rsidRPr="003E010A" w:rsidRDefault="003E010A" w:rsidP="003E010A">
            <w:pPr>
              <w:spacing w:before="120"/>
              <w:rPr>
                <w:rFonts w:cs="Arial"/>
              </w:rPr>
            </w:pPr>
          </w:p>
        </w:tc>
        <w:tc>
          <w:tcPr>
            <w:tcW w:w="1694" w:type="dxa"/>
            <w:gridSpan w:val="4"/>
            <w:vMerge/>
          </w:tcPr>
          <w:p w:rsidR="003E010A" w:rsidRPr="003E010A" w:rsidRDefault="003E010A" w:rsidP="003E010A">
            <w:pPr>
              <w:spacing w:before="120"/>
              <w:rPr>
                <w:rFonts w:cs="Arial"/>
                <w:b/>
                <w:vertAlign w:val="superscript"/>
              </w:rPr>
            </w:pPr>
          </w:p>
        </w:tc>
        <w:tc>
          <w:tcPr>
            <w:tcW w:w="2043" w:type="dxa"/>
            <w:gridSpan w:val="8"/>
          </w:tcPr>
          <w:p w:rsidR="003E010A" w:rsidRPr="00A015D8" w:rsidRDefault="00A015D8" w:rsidP="003E010A">
            <w:pPr>
              <w:spacing w:before="120"/>
              <w:jc w:val="center"/>
              <w:rPr>
                <w:rFonts w:cs="Arial"/>
                <w:b/>
                <w:lang w:val="id-ID"/>
              </w:rPr>
            </w:pPr>
            <w:r>
              <w:rPr>
                <w:rFonts w:cs="Arial"/>
                <w:b/>
                <w:lang w:val="id-ID"/>
              </w:rPr>
              <w:t>Teori Bilangan</w:t>
            </w:r>
          </w:p>
        </w:tc>
        <w:tc>
          <w:tcPr>
            <w:tcW w:w="2212" w:type="dxa"/>
            <w:gridSpan w:val="11"/>
          </w:tcPr>
          <w:p w:rsidR="003E010A" w:rsidRPr="003E010A" w:rsidRDefault="00A015D8" w:rsidP="003E010A">
            <w:pPr>
              <w:spacing w:before="120"/>
              <w:jc w:val="center"/>
              <w:rPr>
                <w:rFonts w:cs="Arial"/>
              </w:rPr>
            </w:pPr>
            <w:r w:rsidRPr="00E769FF">
              <w:rPr>
                <w:rFonts w:ascii="Arial" w:hAnsi="Arial" w:cs="Arial"/>
                <w:b/>
                <w:lang w:val="id-ID"/>
              </w:rPr>
              <w:t>MA716530</w:t>
            </w:r>
          </w:p>
        </w:tc>
        <w:tc>
          <w:tcPr>
            <w:tcW w:w="1605" w:type="dxa"/>
            <w:gridSpan w:val="8"/>
          </w:tcPr>
          <w:p w:rsidR="003E010A" w:rsidRPr="003E010A" w:rsidRDefault="00A015D8" w:rsidP="003E010A">
            <w:pPr>
              <w:spacing w:before="120"/>
              <w:jc w:val="center"/>
              <w:rPr>
                <w:rFonts w:cs="Arial"/>
              </w:rPr>
            </w:pPr>
            <w:r>
              <w:rPr>
                <w:rFonts w:cs="Arial"/>
                <w:lang w:val="id-ID"/>
              </w:rPr>
              <w:t>3</w:t>
            </w:r>
            <w:r w:rsidR="003E010A" w:rsidRPr="003E010A">
              <w:rPr>
                <w:rFonts w:cs="Arial"/>
              </w:rPr>
              <w:t xml:space="preserve"> sks</w:t>
            </w:r>
          </w:p>
        </w:tc>
        <w:tc>
          <w:tcPr>
            <w:tcW w:w="1604" w:type="dxa"/>
            <w:gridSpan w:val="8"/>
          </w:tcPr>
          <w:p w:rsidR="003E010A" w:rsidRPr="00A015D8" w:rsidRDefault="00A015D8" w:rsidP="003E010A">
            <w:pPr>
              <w:spacing w:before="120"/>
              <w:jc w:val="center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V</w:t>
            </w:r>
          </w:p>
        </w:tc>
        <w:tc>
          <w:tcPr>
            <w:tcW w:w="1055" w:type="dxa"/>
            <w:gridSpan w:val="3"/>
          </w:tcPr>
          <w:p w:rsidR="003E010A" w:rsidRPr="00A015D8" w:rsidRDefault="00A015D8" w:rsidP="003E010A">
            <w:pPr>
              <w:spacing w:before="120"/>
              <w:jc w:val="center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lkulus , PMM</w:t>
            </w:r>
          </w:p>
        </w:tc>
      </w:tr>
      <w:tr w:rsidR="00D00F57" w:rsidRPr="003E010A" w:rsidTr="00BC74CF">
        <w:trPr>
          <w:gridAfter w:val="3"/>
          <w:wAfter w:w="4471" w:type="dxa"/>
        </w:trPr>
        <w:tc>
          <w:tcPr>
            <w:tcW w:w="316" w:type="dxa"/>
            <w:vMerge w:val="restart"/>
            <w:vAlign w:val="center"/>
          </w:tcPr>
          <w:p w:rsidR="00D00F57" w:rsidRPr="003E010A" w:rsidRDefault="00D00F57" w:rsidP="00403477">
            <w:pPr>
              <w:spacing w:before="120"/>
              <w:rPr>
                <w:rFonts w:cs="Arial"/>
              </w:rPr>
            </w:pPr>
            <w:r w:rsidRPr="003E010A">
              <w:rPr>
                <w:rFonts w:cs="Arial"/>
              </w:rPr>
              <w:t>2</w:t>
            </w:r>
          </w:p>
        </w:tc>
        <w:tc>
          <w:tcPr>
            <w:tcW w:w="1694" w:type="dxa"/>
            <w:gridSpan w:val="4"/>
            <w:vMerge w:val="restart"/>
            <w:vAlign w:val="center"/>
          </w:tcPr>
          <w:p w:rsidR="00D00F57" w:rsidRPr="003E010A" w:rsidRDefault="00D00F57" w:rsidP="00403477">
            <w:pPr>
              <w:spacing w:before="120"/>
              <w:rPr>
                <w:rFonts w:cs="Arial"/>
                <w:b/>
                <w:vertAlign w:val="superscript"/>
              </w:rPr>
            </w:pPr>
            <w:r w:rsidRPr="003E010A">
              <w:rPr>
                <w:rFonts w:cstheme="minorHAnsi"/>
                <w:b/>
              </w:rPr>
              <w:t>Dosen Pengampu</w:t>
            </w:r>
          </w:p>
        </w:tc>
        <w:tc>
          <w:tcPr>
            <w:tcW w:w="8519" w:type="dxa"/>
            <w:gridSpan w:val="38"/>
          </w:tcPr>
          <w:p w:rsidR="00D00F57" w:rsidRPr="00A015D8" w:rsidRDefault="00A015D8" w:rsidP="00A015D8">
            <w:pPr>
              <w:spacing w:before="120" w:after="120"/>
              <w:rPr>
                <w:lang w:val="id-ID"/>
              </w:rPr>
            </w:pPr>
            <w:r w:rsidRPr="00A015D8">
              <w:rPr>
                <w:lang w:val="id-ID"/>
              </w:rPr>
              <w:t>Kartika Sari</w:t>
            </w:r>
            <w:r>
              <w:rPr>
                <w:lang w:val="id-ID"/>
              </w:rPr>
              <w:t>, S.Si., M.Sc</w:t>
            </w:r>
          </w:p>
        </w:tc>
      </w:tr>
      <w:tr w:rsidR="00E33CF2" w:rsidRPr="003E010A" w:rsidTr="00BC74CF">
        <w:trPr>
          <w:gridAfter w:val="3"/>
          <w:wAfter w:w="4471" w:type="dxa"/>
        </w:trPr>
        <w:tc>
          <w:tcPr>
            <w:tcW w:w="316" w:type="dxa"/>
            <w:vMerge/>
          </w:tcPr>
          <w:p w:rsidR="00E33CF2" w:rsidRPr="003E010A" w:rsidRDefault="00E33CF2" w:rsidP="003E010A">
            <w:pPr>
              <w:spacing w:before="120"/>
              <w:rPr>
                <w:rFonts w:cs="Arial"/>
              </w:rPr>
            </w:pPr>
          </w:p>
        </w:tc>
        <w:tc>
          <w:tcPr>
            <w:tcW w:w="1694" w:type="dxa"/>
            <w:gridSpan w:val="4"/>
            <w:vMerge/>
          </w:tcPr>
          <w:p w:rsidR="00E33CF2" w:rsidRPr="003E010A" w:rsidRDefault="00E33CF2" w:rsidP="003E010A">
            <w:pPr>
              <w:spacing w:before="120"/>
              <w:rPr>
                <w:rFonts w:cs="Arial"/>
                <w:b/>
              </w:rPr>
            </w:pPr>
          </w:p>
        </w:tc>
        <w:tc>
          <w:tcPr>
            <w:tcW w:w="4320" w:type="dxa"/>
            <w:gridSpan w:val="20"/>
          </w:tcPr>
          <w:p w:rsidR="00E33CF2" w:rsidRPr="00A015D8" w:rsidRDefault="00E33CF2" w:rsidP="00403477">
            <w:pPr>
              <w:rPr>
                <w:rFonts w:cs="Arial"/>
                <w:lang w:val="id-ID"/>
              </w:rPr>
            </w:pPr>
            <w:r w:rsidRPr="00D00F57">
              <w:rPr>
                <w:rFonts w:cs="Arial"/>
              </w:rPr>
              <w:t>Kantor</w:t>
            </w:r>
            <w:r>
              <w:rPr>
                <w:rFonts w:cs="Arial"/>
              </w:rPr>
              <w:t xml:space="preserve"> :  </w:t>
            </w:r>
            <w:r w:rsidR="00A015D8">
              <w:rPr>
                <w:rFonts w:cs="Arial"/>
                <w:lang w:val="id-ID"/>
              </w:rPr>
              <w:t>Gedung UKM Lantai 2</w:t>
            </w:r>
          </w:p>
          <w:p w:rsidR="00E33CF2" w:rsidRPr="00A015D8" w:rsidRDefault="00E33CF2" w:rsidP="00A015D8">
            <w:pPr>
              <w:rPr>
                <w:rFonts w:cs="Arial"/>
                <w:lang w:val="id-ID"/>
              </w:rPr>
            </w:pPr>
            <w:r>
              <w:rPr>
                <w:rFonts w:cs="Arial"/>
              </w:rPr>
              <w:t xml:space="preserve">Kontak Telp </w:t>
            </w:r>
            <w:r w:rsidR="00A015D8">
              <w:rPr>
                <w:rFonts w:cs="Arial"/>
                <w:lang w:val="id-ID"/>
              </w:rPr>
              <w:t>081936252479</w:t>
            </w:r>
          </w:p>
        </w:tc>
        <w:tc>
          <w:tcPr>
            <w:tcW w:w="4199" w:type="dxa"/>
            <w:gridSpan w:val="18"/>
          </w:tcPr>
          <w:p w:rsidR="00E33CF2" w:rsidRPr="00A015D8" w:rsidRDefault="00E33CF2" w:rsidP="00A015D8">
            <w:pPr>
              <w:rPr>
                <w:rFonts w:cs="Arial"/>
                <w:lang w:val="id-ID"/>
              </w:rPr>
            </w:pPr>
            <w:r>
              <w:rPr>
                <w:rFonts w:cs="Arial"/>
              </w:rPr>
              <w:t xml:space="preserve">Ruang Kelas:  </w:t>
            </w:r>
            <w:r w:rsidR="00A015D8">
              <w:rPr>
                <w:rFonts w:cs="Arial"/>
                <w:lang w:val="id-ID"/>
              </w:rPr>
              <w:t>Ruang Sidang,gedung UKM lantai 2, Kampus Bukit Jimbaran</w:t>
            </w:r>
          </w:p>
        </w:tc>
      </w:tr>
      <w:tr w:rsidR="009E4E7F" w:rsidRPr="003E010A" w:rsidTr="00BC74CF">
        <w:trPr>
          <w:gridAfter w:val="3"/>
          <w:wAfter w:w="4471" w:type="dxa"/>
        </w:trPr>
        <w:tc>
          <w:tcPr>
            <w:tcW w:w="316" w:type="dxa"/>
            <w:vAlign w:val="center"/>
          </w:tcPr>
          <w:p w:rsidR="009E4E7F" w:rsidRPr="003E010A" w:rsidRDefault="00922FF3" w:rsidP="00403477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694" w:type="dxa"/>
            <w:gridSpan w:val="4"/>
            <w:vAlign w:val="center"/>
          </w:tcPr>
          <w:p w:rsidR="009E4E7F" w:rsidRPr="003E010A" w:rsidRDefault="009E4E7F" w:rsidP="00403477">
            <w:pPr>
              <w:spacing w:before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eskripsi Mata Kuliah</w:t>
            </w:r>
          </w:p>
        </w:tc>
        <w:tc>
          <w:tcPr>
            <w:tcW w:w="8519" w:type="dxa"/>
            <w:gridSpan w:val="38"/>
          </w:tcPr>
          <w:p w:rsidR="002E00F6" w:rsidRPr="00276D1D" w:rsidRDefault="009E4E7F" w:rsidP="002E00F6">
            <w:pPr>
              <w:spacing w:line="360" w:lineRule="auto"/>
              <w:jc w:val="both"/>
              <w:rPr>
                <w:rFonts w:cstheme="minorHAnsi"/>
                <w:lang w:val="id-ID"/>
              </w:rPr>
            </w:pPr>
            <w:r w:rsidRPr="00276D1D">
              <w:rPr>
                <w:rFonts w:cstheme="minorHAnsi"/>
              </w:rPr>
              <w:t xml:space="preserve">Mata Kuliah </w:t>
            </w:r>
            <w:r w:rsidR="00E10098" w:rsidRPr="00276D1D">
              <w:rPr>
                <w:rFonts w:cstheme="minorHAnsi"/>
                <w:lang w:val="id-ID"/>
              </w:rPr>
              <w:t xml:space="preserve">Teori Bilangan </w:t>
            </w:r>
            <w:r w:rsidRPr="00276D1D">
              <w:rPr>
                <w:rFonts w:cstheme="minorHAnsi"/>
              </w:rPr>
              <w:t xml:space="preserve">dirancang untuk mahasiswa </w:t>
            </w:r>
            <w:r w:rsidR="00E10098" w:rsidRPr="00276D1D">
              <w:rPr>
                <w:rFonts w:cstheme="minorHAnsi"/>
                <w:lang w:val="id-ID"/>
              </w:rPr>
              <w:t xml:space="preserve">agar </w:t>
            </w:r>
            <w:r w:rsidRPr="00276D1D">
              <w:rPr>
                <w:rFonts w:cstheme="minorHAnsi"/>
              </w:rPr>
              <w:t xml:space="preserve">setelah mengikuti mata kuliah ini; </w:t>
            </w:r>
            <w:r w:rsidR="00E10098" w:rsidRPr="00276D1D">
              <w:rPr>
                <w:rFonts w:cstheme="minorHAnsi"/>
                <w:lang w:val="id-ID"/>
              </w:rPr>
              <w:t xml:space="preserve">mahasiswa </w:t>
            </w:r>
            <w:r w:rsidRPr="00276D1D">
              <w:rPr>
                <w:rFonts w:cstheme="minorHAnsi"/>
              </w:rPr>
              <w:t xml:space="preserve">menguasai </w:t>
            </w:r>
            <w:r w:rsidR="00276D1D" w:rsidRPr="00EC0E69">
              <w:rPr>
                <w:rFonts w:cstheme="minorHAnsi"/>
                <w:lang w:val="id-ID"/>
              </w:rPr>
              <w:t>ko</w:t>
            </w:r>
            <w:r w:rsidR="00276D1D">
              <w:rPr>
                <w:rFonts w:cstheme="minorHAnsi"/>
                <w:lang w:val="id-ID"/>
              </w:rPr>
              <w:t xml:space="preserve">nsep teori bilangan, yang ditunjukkan dengan kemampuan </w:t>
            </w:r>
            <w:r w:rsidR="00DE0A84">
              <w:rPr>
                <w:rFonts w:cstheme="minorHAnsi"/>
                <w:lang w:val="id-ID"/>
              </w:rPr>
              <w:t xml:space="preserve">bekerja secara individu maupun tim dalam </w:t>
            </w:r>
            <w:r w:rsidR="00276D1D">
              <w:rPr>
                <w:rFonts w:cstheme="minorHAnsi"/>
                <w:lang w:val="id-ID"/>
              </w:rPr>
              <w:t>menerapkan  konsep</w:t>
            </w:r>
            <w:r w:rsidR="00276D1D" w:rsidRPr="00EC0E69">
              <w:rPr>
                <w:rFonts w:cstheme="minorHAnsi"/>
                <w:lang w:val="id-ID"/>
              </w:rPr>
              <w:t xml:space="preserve"> konsep sistem bilangan bulat dan sifat-sifatnya, </w:t>
            </w:r>
            <w:r w:rsidR="002A3169">
              <w:rPr>
                <w:rFonts w:cstheme="minorHAnsi"/>
                <w:lang w:val="id-ID"/>
              </w:rPr>
              <w:t xml:space="preserve">keterbagian bilangan bulat, </w:t>
            </w:r>
            <w:r w:rsidR="00276D1D" w:rsidRPr="00EC0E69">
              <w:rPr>
                <w:rFonts w:cstheme="minorHAnsi"/>
                <w:lang w:val="id-ID"/>
              </w:rPr>
              <w:t xml:space="preserve">kekongruenan, </w:t>
            </w:r>
            <w:r w:rsidR="00366994">
              <w:rPr>
                <w:rFonts w:cstheme="minorHAnsi"/>
                <w:lang w:val="id-ID"/>
              </w:rPr>
              <w:t>Faktorisasi prima (</w:t>
            </w:r>
            <w:r w:rsidR="00276D1D" w:rsidRPr="00EC0E69">
              <w:rPr>
                <w:rFonts w:cstheme="minorHAnsi"/>
                <w:lang w:val="id-ID"/>
              </w:rPr>
              <w:t>FPB, KPK dan Teorema Dasar Aritmetika</w:t>
            </w:r>
            <w:r w:rsidR="00366994">
              <w:rPr>
                <w:rFonts w:cstheme="minorHAnsi"/>
                <w:lang w:val="id-ID"/>
              </w:rPr>
              <w:t>)</w:t>
            </w:r>
            <w:r w:rsidR="00276D1D" w:rsidRPr="00EC0E69">
              <w:rPr>
                <w:rFonts w:cstheme="minorHAnsi"/>
                <w:lang w:val="id-ID"/>
              </w:rPr>
              <w:t>,</w:t>
            </w:r>
            <w:r w:rsidR="00366994">
              <w:rPr>
                <w:rFonts w:cstheme="minorHAnsi"/>
                <w:lang w:val="id-ID"/>
              </w:rPr>
              <w:t xml:space="preserve"> persamaan diopantin linear, </w:t>
            </w:r>
            <w:r w:rsidR="002A3169">
              <w:rPr>
                <w:rFonts w:cstheme="minorHAnsi"/>
                <w:lang w:val="id-ID"/>
              </w:rPr>
              <w:t xml:space="preserve">persamaan diopantin non linear , </w:t>
            </w:r>
            <w:r w:rsidR="00366994">
              <w:rPr>
                <w:rFonts w:cstheme="minorHAnsi"/>
                <w:lang w:val="id-ID"/>
              </w:rPr>
              <w:t>aplikasi kekongruenan lainnya</w:t>
            </w:r>
            <w:r w:rsidR="00276D1D" w:rsidRPr="00EC0E69">
              <w:rPr>
                <w:rFonts w:cstheme="minorHAnsi"/>
                <w:lang w:val="id-ID"/>
              </w:rPr>
              <w:t xml:space="preserve">  (Teorema Sisa Cina, Teorema Fermat, Teorema Euler dan Teorema Wilson) serta Fungsi Tangga</w:t>
            </w:r>
            <w:r w:rsidR="00276D1D">
              <w:rPr>
                <w:rFonts w:cstheme="minorHAnsi"/>
                <w:lang w:val="id-ID"/>
              </w:rPr>
              <w:t xml:space="preserve"> dalam menyelesaikan masalah matematika</w:t>
            </w:r>
            <w:r w:rsidR="00DE0A84">
              <w:rPr>
                <w:rFonts w:cstheme="minorHAnsi"/>
                <w:lang w:val="id-ID"/>
              </w:rPr>
              <w:t xml:space="preserve"> dengan baik</w:t>
            </w:r>
            <w:r w:rsidR="00276D1D">
              <w:rPr>
                <w:rFonts w:cstheme="minorHAnsi"/>
                <w:lang w:val="id-ID"/>
              </w:rPr>
              <w:t xml:space="preserve">: </w:t>
            </w:r>
            <w:r w:rsidRPr="00276D1D">
              <w:rPr>
                <w:rFonts w:cstheme="minorHAnsi"/>
                <w:b/>
              </w:rPr>
              <w:t>Untuk dapat</w:t>
            </w:r>
            <w:r w:rsidRPr="00276D1D">
              <w:rPr>
                <w:rFonts w:cstheme="minorHAnsi"/>
              </w:rPr>
              <w:t xml:space="preserve"> mengembangkan capaian pembelajaran tersebut maka mahasiswa akan mempelajari </w:t>
            </w:r>
            <w:r w:rsidR="00627995">
              <w:rPr>
                <w:rFonts w:cstheme="minorHAnsi"/>
                <w:lang w:val="id-ID"/>
              </w:rPr>
              <w:t xml:space="preserve">sistem bilangan bulat dan sifat-sifatnya, kekongruenan, </w:t>
            </w:r>
            <w:r w:rsidR="00627995" w:rsidRPr="00276D1D">
              <w:rPr>
                <w:rFonts w:cstheme="minorHAnsi"/>
                <w:lang w:val="id-ID"/>
              </w:rPr>
              <w:t xml:space="preserve">faktorisasi prima (meliputi FPB dan KPK, bilangan prima dan Teorema Dasar Aritmatika), persamaan diopantin linear (meliputi Algoritma Euclid, Kongruensi Linear, dan </w:t>
            </w:r>
            <w:r w:rsidR="00627995" w:rsidRPr="00276D1D">
              <w:rPr>
                <w:rFonts w:cstheme="minorHAnsi"/>
                <w:i/>
                <w:lang w:val="id-ID"/>
              </w:rPr>
              <w:t>Chinese Remainder Theorem</w:t>
            </w:r>
            <w:r w:rsidR="00627995" w:rsidRPr="00276D1D">
              <w:rPr>
                <w:rFonts w:cstheme="minorHAnsi"/>
                <w:lang w:val="id-ID"/>
              </w:rPr>
              <w:t xml:space="preserve">),  persamaan diopantin linear dua atau lebih variabel,  persamaan diopantine non linear dan cara-cara penyelesaiannya, </w:t>
            </w:r>
            <w:r w:rsidR="00627995">
              <w:rPr>
                <w:rFonts w:cstheme="minorHAnsi"/>
                <w:lang w:val="id-ID"/>
              </w:rPr>
              <w:t>a</w:t>
            </w:r>
            <w:r w:rsidR="00627995" w:rsidRPr="00276D1D">
              <w:rPr>
                <w:rFonts w:cstheme="minorHAnsi"/>
                <w:lang w:val="id-ID"/>
              </w:rPr>
              <w:t>plikasi  kekongruenan bilangan bulat lainnya: Teorema Fermat, Wilson dan Euler.  Selain itu dalam mata kuliah ini</w:t>
            </w:r>
            <w:r w:rsidR="00DE0A84">
              <w:rPr>
                <w:rFonts w:cstheme="minorHAnsi"/>
                <w:lang w:val="id-ID"/>
              </w:rPr>
              <w:t xml:space="preserve"> mahasiswa </w:t>
            </w:r>
            <w:r w:rsidR="00627995" w:rsidRPr="00276D1D">
              <w:rPr>
                <w:rFonts w:cstheme="minorHAnsi"/>
                <w:lang w:val="id-ID"/>
              </w:rPr>
              <w:t xml:space="preserve"> juga </w:t>
            </w:r>
            <w:r w:rsidR="00DE0A84">
              <w:rPr>
                <w:rFonts w:cstheme="minorHAnsi"/>
                <w:lang w:val="id-ID"/>
              </w:rPr>
              <w:t>mempelajari</w:t>
            </w:r>
            <w:r w:rsidR="00627995">
              <w:rPr>
                <w:rFonts w:cstheme="minorHAnsi"/>
                <w:lang w:val="id-ID"/>
              </w:rPr>
              <w:t xml:space="preserve"> konsep </w:t>
            </w:r>
            <w:r w:rsidR="00627995" w:rsidRPr="00276D1D">
              <w:rPr>
                <w:rFonts w:cstheme="minorHAnsi"/>
                <w:lang w:val="id-ID"/>
              </w:rPr>
              <w:t xml:space="preserve"> Fungsi Tangga</w:t>
            </w:r>
            <w:r w:rsidR="002E00F6" w:rsidRPr="00276D1D">
              <w:rPr>
                <w:rFonts w:cstheme="minorHAnsi"/>
                <w:lang w:val="id-ID"/>
              </w:rPr>
              <w:t xml:space="preserve"> </w:t>
            </w:r>
          </w:p>
          <w:p w:rsidR="002E00F6" w:rsidRPr="00E33CF2" w:rsidRDefault="002E00F6" w:rsidP="00E57791">
            <w:pPr>
              <w:spacing w:line="360" w:lineRule="auto"/>
              <w:jc w:val="both"/>
              <w:rPr>
                <w:rFonts w:cs="Arial"/>
              </w:rPr>
            </w:pPr>
            <w:r w:rsidRPr="00276D1D">
              <w:rPr>
                <w:rFonts w:cstheme="minorHAnsi"/>
                <w:lang w:val="id-ID"/>
              </w:rPr>
              <w:t xml:space="preserve">        Untuk dapat mengambil mata kuliah ini, mahasiswa harus sudah mengambil mata kuliah Pengantar Matematika Modern, Matematika Diskret dan Kalkulus.  Materi mata kuliah ini </w:t>
            </w:r>
            <w:r w:rsidRPr="00276D1D">
              <w:rPr>
                <w:rFonts w:cstheme="minorHAnsi"/>
                <w:lang w:val="id-ID"/>
              </w:rPr>
              <w:lastRenderedPageBreak/>
              <w:t>merupakan materi minimal yang harus dikuasai bagi pembina olimbiade matematika tingkat SMA untuk materi Teori Bilangan.</w:t>
            </w:r>
          </w:p>
        </w:tc>
      </w:tr>
      <w:tr w:rsidR="003E010A" w:rsidRPr="003E010A" w:rsidTr="00BC74CF">
        <w:trPr>
          <w:gridAfter w:val="3"/>
          <w:wAfter w:w="4471" w:type="dxa"/>
        </w:trPr>
        <w:tc>
          <w:tcPr>
            <w:tcW w:w="316" w:type="dxa"/>
            <w:vAlign w:val="center"/>
          </w:tcPr>
          <w:p w:rsidR="003E010A" w:rsidRPr="003E010A" w:rsidRDefault="00922FF3" w:rsidP="00403477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4</w:t>
            </w:r>
          </w:p>
        </w:tc>
        <w:tc>
          <w:tcPr>
            <w:tcW w:w="1694" w:type="dxa"/>
            <w:gridSpan w:val="4"/>
            <w:vAlign w:val="center"/>
          </w:tcPr>
          <w:p w:rsidR="003E010A" w:rsidRPr="003E010A" w:rsidRDefault="003E010A" w:rsidP="00403477">
            <w:pPr>
              <w:spacing w:before="120"/>
              <w:rPr>
                <w:rFonts w:cs="Arial"/>
                <w:b/>
              </w:rPr>
            </w:pPr>
            <w:r w:rsidRPr="003E010A">
              <w:rPr>
                <w:rFonts w:cs="Arial"/>
                <w:b/>
              </w:rPr>
              <w:t>CPL yang Dibebankan pada Mata Kuliah</w:t>
            </w:r>
          </w:p>
        </w:tc>
        <w:tc>
          <w:tcPr>
            <w:tcW w:w="963" w:type="dxa"/>
            <w:gridSpan w:val="2"/>
          </w:tcPr>
          <w:p w:rsidR="00302E55" w:rsidRPr="00F328F6" w:rsidRDefault="00F328F6" w:rsidP="00086192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PP 1</w:t>
            </w:r>
            <w:r w:rsidR="000D71BD">
              <w:rPr>
                <w:rFonts w:cs="Arial"/>
                <w:lang w:val="id-ID"/>
              </w:rPr>
              <w:t xml:space="preserve"> (B)</w:t>
            </w:r>
          </w:p>
          <w:p w:rsidR="003057E1" w:rsidRDefault="003057E1" w:rsidP="00086192">
            <w:pPr>
              <w:rPr>
                <w:rFonts w:cs="Arial"/>
              </w:rPr>
            </w:pPr>
          </w:p>
          <w:p w:rsidR="000D71BD" w:rsidRDefault="000D71BD" w:rsidP="00086192">
            <w:pPr>
              <w:rPr>
                <w:rFonts w:cs="Arial"/>
                <w:lang w:val="id-ID"/>
              </w:rPr>
            </w:pPr>
          </w:p>
          <w:p w:rsidR="003057E1" w:rsidRPr="00F328F6" w:rsidRDefault="00F328F6" w:rsidP="00086192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U 1</w:t>
            </w:r>
            <w:r w:rsidR="000D71BD">
              <w:rPr>
                <w:rFonts w:cs="Arial"/>
                <w:lang w:val="id-ID"/>
              </w:rPr>
              <w:t xml:space="preserve"> </w:t>
            </w:r>
          </w:p>
          <w:p w:rsidR="003057E1" w:rsidRDefault="003057E1" w:rsidP="00086192">
            <w:pPr>
              <w:rPr>
                <w:rFonts w:cs="Arial"/>
              </w:rPr>
            </w:pPr>
          </w:p>
          <w:p w:rsidR="000D71BD" w:rsidRDefault="000D71BD" w:rsidP="00086192">
            <w:pPr>
              <w:rPr>
                <w:rFonts w:cs="Arial"/>
              </w:rPr>
            </w:pPr>
          </w:p>
          <w:p w:rsidR="000D71BD" w:rsidRDefault="000D71BD" w:rsidP="00086192">
            <w:pPr>
              <w:rPr>
                <w:rFonts w:cs="Arial"/>
                <w:lang w:val="id-ID"/>
              </w:rPr>
            </w:pPr>
          </w:p>
          <w:p w:rsidR="00276D1D" w:rsidRDefault="00276D1D" w:rsidP="00086192">
            <w:pPr>
              <w:rPr>
                <w:rFonts w:cs="Arial"/>
                <w:lang w:val="id-ID"/>
              </w:rPr>
            </w:pPr>
          </w:p>
          <w:p w:rsidR="00276D1D" w:rsidRDefault="00276D1D" w:rsidP="00086192">
            <w:pPr>
              <w:rPr>
                <w:rFonts w:cs="Arial"/>
                <w:lang w:val="id-ID"/>
              </w:rPr>
            </w:pPr>
          </w:p>
          <w:p w:rsidR="00276D1D" w:rsidRDefault="00276D1D" w:rsidP="00086192">
            <w:pPr>
              <w:rPr>
                <w:rFonts w:cs="Arial"/>
                <w:lang w:val="id-ID"/>
              </w:rPr>
            </w:pPr>
          </w:p>
          <w:p w:rsidR="00276D1D" w:rsidRDefault="00276D1D" w:rsidP="00086192">
            <w:pPr>
              <w:rPr>
                <w:rFonts w:cs="Arial"/>
                <w:lang w:val="id-ID"/>
              </w:rPr>
            </w:pPr>
          </w:p>
          <w:p w:rsidR="000D71BD" w:rsidRPr="000D71BD" w:rsidRDefault="000D71BD" w:rsidP="00086192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K1</w:t>
            </w:r>
          </w:p>
          <w:p w:rsidR="003057E1" w:rsidRDefault="003057E1" w:rsidP="00086192">
            <w:pPr>
              <w:rPr>
                <w:rFonts w:cs="Arial"/>
              </w:rPr>
            </w:pPr>
          </w:p>
          <w:p w:rsidR="000D71BD" w:rsidRDefault="000D71BD" w:rsidP="00086192">
            <w:pPr>
              <w:rPr>
                <w:rFonts w:cs="Arial"/>
              </w:rPr>
            </w:pPr>
          </w:p>
          <w:p w:rsidR="00883FF8" w:rsidRPr="00EC0E69" w:rsidRDefault="00EC0E69" w:rsidP="00086192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S6</w:t>
            </w:r>
          </w:p>
        </w:tc>
        <w:tc>
          <w:tcPr>
            <w:tcW w:w="7556" w:type="dxa"/>
            <w:gridSpan w:val="36"/>
          </w:tcPr>
          <w:p w:rsidR="00086192" w:rsidRPr="00EC0E69" w:rsidRDefault="000D71BD" w:rsidP="00086192">
            <w:pPr>
              <w:rPr>
                <w:rFonts w:cstheme="minorHAnsi"/>
                <w:lang w:val="id-ID"/>
              </w:rPr>
            </w:pPr>
            <w:r w:rsidRPr="00EC0E69">
              <w:rPr>
                <w:rFonts w:cstheme="minorHAnsi"/>
                <w:bCs/>
                <w:iCs/>
                <w:color w:val="000000" w:themeColor="text1"/>
                <w:lang w:val="nl-NL"/>
              </w:rPr>
              <w:t xml:space="preserve">Menguasai konsep teoretis matematika </w:t>
            </w:r>
            <w:r w:rsidR="00BA1E6D">
              <w:rPr>
                <w:rFonts w:cstheme="minorHAnsi"/>
                <w:bCs/>
                <w:iCs/>
                <w:color w:val="000000" w:themeColor="text1"/>
                <w:lang w:val="id-ID"/>
              </w:rPr>
              <w:t>, yaitu</w:t>
            </w:r>
            <w:r w:rsidR="009E3002" w:rsidRPr="00EC0E69">
              <w:rPr>
                <w:rFonts w:cstheme="minorHAnsi"/>
                <w:lang w:val="id-ID"/>
              </w:rPr>
              <w:t xml:space="preserve"> </w:t>
            </w:r>
            <w:r w:rsidR="00E10098" w:rsidRPr="00EC0E69">
              <w:rPr>
                <w:rFonts w:cstheme="minorHAnsi"/>
                <w:lang w:val="id-ID"/>
              </w:rPr>
              <w:t>konsep teori bilangan</w:t>
            </w:r>
            <w:r w:rsidR="00276D1D">
              <w:rPr>
                <w:rFonts w:cstheme="minorHAnsi"/>
                <w:lang w:val="id-ID"/>
              </w:rPr>
              <w:t>.</w:t>
            </w:r>
          </w:p>
          <w:p w:rsidR="003057E1" w:rsidRPr="00276D1D" w:rsidRDefault="00EC0E69" w:rsidP="00086192">
            <w:pPr>
              <w:rPr>
                <w:rFonts w:cstheme="minorHAnsi"/>
                <w:bCs/>
                <w:iCs/>
                <w:color w:val="000000" w:themeColor="text1"/>
                <w:lang w:val="id-ID"/>
              </w:rPr>
            </w:pPr>
            <w:r>
              <w:rPr>
                <w:rFonts w:cstheme="minorHAnsi"/>
                <w:bCs/>
                <w:iCs/>
                <w:color w:val="000000" w:themeColor="text1"/>
                <w:lang w:val="id-ID"/>
              </w:rPr>
              <w:t>M</w:t>
            </w:r>
            <w:r w:rsidR="00F328F6" w:rsidRPr="00EC0E69">
              <w:rPr>
                <w:rFonts w:cstheme="minorHAnsi"/>
                <w:bCs/>
                <w:iCs/>
                <w:color w:val="000000" w:themeColor="text1"/>
                <w:lang w:val="nl-NL"/>
              </w:rPr>
              <w:t>ampu menerapkan pemikiran logis, kritis, sistematis, dan inovatif dalam konteks pengembangan atau implementasi ilmu pengetahuan dan teknologi  yang memperhatikan dan menerapkan nilai humaniora yang sesuai dengan bidang keahliannya</w:t>
            </w:r>
            <w:r w:rsidR="00276D1D">
              <w:rPr>
                <w:rFonts w:cstheme="minorHAnsi"/>
                <w:bCs/>
                <w:iCs/>
                <w:color w:val="000000" w:themeColor="text1"/>
                <w:lang w:val="id-ID"/>
              </w:rPr>
              <w:t xml:space="preserve">, yang ditunjukkan </w:t>
            </w:r>
            <w:r w:rsidR="00276D1D">
              <w:rPr>
                <w:rFonts w:cstheme="minorHAnsi"/>
                <w:lang w:val="id-ID"/>
              </w:rPr>
              <w:t>dengan mampu menerapkan konsep</w:t>
            </w:r>
            <w:r w:rsidR="00276D1D" w:rsidRPr="00EC0E69">
              <w:rPr>
                <w:rFonts w:cstheme="minorHAnsi"/>
                <w:lang w:val="id-ID"/>
              </w:rPr>
              <w:t xml:space="preserve"> konsep sistem bilangan bulat dan sifat-sifatnya, </w:t>
            </w:r>
            <w:r w:rsidR="002A3169">
              <w:rPr>
                <w:rFonts w:cstheme="minorHAnsi"/>
                <w:lang w:val="id-ID"/>
              </w:rPr>
              <w:t xml:space="preserve">keterbagian bilangan bulat, </w:t>
            </w:r>
            <w:r w:rsidR="00276D1D" w:rsidRPr="00EC0E69">
              <w:rPr>
                <w:rFonts w:cstheme="minorHAnsi"/>
                <w:lang w:val="id-ID"/>
              </w:rPr>
              <w:t xml:space="preserve">kekongruenan, </w:t>
            </w:r>
            <w:r w:rsidR="00627995">
              <w:rPr>
                <w:rFonts w:cstheme="minorHAnsi"/>
                <w:lang w:val="id-ID"/>
              </w:rPr>
              <w:t xml:space="preserve">Faktorisasi prima (meliputi: </w:t>
            </w:r>
            <w:r w:rsidR="00276D1D" w:rsidRPr="00EC0E69">
              <w:rPr>
                <w:rFonts w:cstheme="minorHAnsi"/>
                <w:lang w:val="id-ID"/>
              </w:rPr>
              <w:t>FPB, KPK dan Teorema Dasar Aritmetika</w:t>
            </w:r>
            <w:r w:rsidR="00627995">
              <w:rPr>
                <w:rFonts w:cstheme="minorHAnsi"/>
                <w:lang w:val="id-ID"/>
              </w:rPr>
              <w:t>)</w:t>
            </w:r>
            <w:r w:rsidR="00276D1D" w:rsidRPr="00EC0E69">
              <w:rPr>
                <w:rFonts w:cstheme="minorHAnsi"/>
                <w:lang w:val="id-ID"/>
              </w:rPr>
              <w:t xml:space="preserve">, </w:t>
            </w:r>
            <w:r w:rsidR="002A3169">
              <w:rPr>
                <w:rFonts w:cstheme="minorHAnsi"/>
                <w:lang w:val="id-ID"/>
              </w:rPr>
              <w:t xml:space="preserve">persamaan dipantin linear dan kekongruenan linear, persamaan diopantin non linear, </w:t>
            </w:r>
            <w:r w:rsidR="00627995">
              <w:rPr>
                <w:rFonts w:cstheme="minorHAnsi"/>
                <w:lang w:val="id-ID"/>
              </w:rPr>
              <w:t xml:space="preserve">aplikasi </w:t>
            </w:r>
            <w:r w:rsidR="00276D1D" w:rsidRPr="00EC0E69">
              <w:rPr>
                <w:rFonts w:cstheme="minorHAnsi"/>
                <w:lang w:val="id-ID"/>
              </w:rPr>
              <w:t xml:space="preserve"> </w:t>
            </w:r>
            <w:r w:rsidR="00627995">
              <w:rPr>
                <w:rFonts w:cstheme="minorHAnsi"/>
                <w:lang w:val="id-ID"/>
              </w:rPr>
              <w:t>k</w:t>
            </w:r>
            <w:r w:rsidR="00276D1D" w:rsidRPr="00EC0E69">
              <w:rPr>
                <w:rFonts w:cstheme="minorHAnsi"/>
                <w:lang w:val="id-ID"/>
              </w:rPr>
              <w:t>ekongruenan</w:t>
            </w:r>
            <w:r w:rsidR="00627995">
              <w:rPr>
                <w:rFonts w:cstheme="minorHAnsi"/>
                <w:lang w:val="id-ID"/>
              </w:rPr>
              <w:t xml:space="preserve"> lainnya ( </w:t>
            </w:r>
            <w:r w:rsidR="00276D1D" w:rsidRPr="00EC0E69">
              <w:rPr>
                <w:rFonts w:cstheme="minorHAnsi"/>
                <w:lang w:val="id-ID"/>
              </w:rPr>
              <w:t>Teorema Sisa Cina, Teorema Fermat, Teorema Euler dan Teorema Wilson</w:t>
            </w:r>
            <w:r w:rsidR="00627995">
              <w:rPr>
                <w:rFonts w:cstheme="minorHAnsi"/>
                <w:lang w:val="id-ID"/>
              </w:rPr>
              <w:t xml:space="preserve"> ) </w:t>
            </w:r>
            <w:r w:rsidR="00276D1D" w:rsidRPr="00EC0E69">
              <w:rPr>
                <w:rFonts w:cstheme="minorHAnsi"/>
                <w:lang w:val="id-ID"/>
              </w:rPr>
              <w:t>serta Fungsi Tangga</w:t>
            </w:r>
            <w:r w:rsidR="00276D1D">
              <w:rPr>
                <w:rFonts w:cstheme="minorHAnsi"/>
                <w:lang w:val="id-ID"/>
              </w:rPr>
              <w:t xml:space="preserve"> dalam menyelesaikan masalah matematika.</w:t>
            </w:r>
          </w:p>
          <w:p w:rsidR="000D71BD" w:rsidRPr="000D71BD" w:rsidRDefault="000D71BD" w:rsidP="00086192">
            <w:pPr>
              <w:rPr>
                <w:rFonts w:ascii="Calibri" w:hAnsi="Calibri"/>
                <w:sz w:val="20"/>
                <w:szCs w:val="20"/>
              </w:rPr>
            </w:pPr>
            <w:r w:rsidRPr="00EC0E69">
              <w:rPr>
                <w:rFonts w:cstheme="minorHAnsi"/>
                <w:bCs/>
                <w:iCs/>
                <w:color w:val="000000" w:themeColor="text1"/>
                <w:lang w:val="nl-NL"/>
              </w:rPr>
              <w:t xml:space="preserve">Mampu mengembangkan pemikiran matematis, yang diawali dari pemahaman prosedural / komputasi hingga pemahaman yang luas meliputi eksplorasi, penalaran logis, generalisasi, abstraksi, dan bukti formal </w:t>
            </w:r>
          </w:p>
          <w:p w:rsidR="009619C6" w:rsidRPr="009619C6" w:rsidRDefault="009619C6" w:rsidP="00EC0E69">
            <w:pPr>
              <w:rPr>
                <w:rFonts w:cs="Arial"/>
              </w:rPr>
            </w:pPr>
            <w:r>
              <w:rPr>
                <w:rFonts w:ascii="Calibri" w:hAnsi="Calibri"/>
              </w:rPr>
              <w:t xml:space="preserve">Mampu </w:t>
            </w:r>
            <w:r w:rsidRPr="0098318A">
              <w:rPr>
                <w:rFonts w:ascii="Calibri" w:hAnsi="Calibri"/>
              </w:rPr>
              <w:t>bekerja sama dan memiliki kepekaan sosial serta kepedulian terhadap masyarakat dan lingkungan</w:t>
            </w:r>
          </w:p>
        </w:tc>
      </w:tr>
      <w:tr w:rsidR="00302E55" w:rsidRPr="003E010A" w:rsidTr="00BC74CF">
        <w:trPr>
          <w:gridAfter w:val="3"/>
          <w:wAfter w:w="4471" w:type="dxa"/>
        </w:trPr>
        <w:tc>
          <w:tcPr>
            <w:tcW w:w="316" w:type="dxa"/>
            <w:vAlign w:val="center"/>
          </w:tcPr>
          <w:p w:rsidR="00302E55" w:rsidRPr="003E010A" w:rsidRDefault="00922FF3" w:rsidP="00403477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1694" w:type="dxa"/>
            <w:gridSpan w:val="4"/>
            <w:vAlign w:val="center"/>
          </w:tcPr>
          <w:p w:rsidR="00302E55" w:rsidRPr="003E010A" w:rsidRDefault="00302E55" w:rsidP="00403477">
            <w:pPr>
              <w:spacing w:before="120"/>
              <w:rPr>
                <w:rFonts w:cs="Arial"/>
                <w:b/>
              </w:rPr>
            </w:pPr>
            <w:r w:rsidRPr="003E010A">
              <w:rPr>
                <w:rFonts w:cs="Arial"/>
                <w:b/>
              </w:rPr>
              <w:t>Capaian Pembelajaran Mata Kuliah</w:t>
            </w:r>
          </w:p>
        </w:tc>
        <w:tc>
          <w:tcPr>
            <w:tcW w:w="8519" w:type="dxa"/>
            <w:gridSpan w:val="38"/>
          </w:tcPr>
          <w:p w:rsidR="00302E55" w:rsidRPr="00627995" w:rsidRDefault="003057E1" w:rsidP="00883FF8">
            <w:pPr>
              <w:pStyle w:val="ListParagraph"/>
              <w:numPr>
                <w:ilvl w:val="0"/>
                <w:numId w:val="12"/>
              </w:numPr>
              <w:spacing w:before="120"/>
              <w:jc w:val="both"/>
            </w:pPr>
            <w:r>
              <w:t>Menguas</w:t>
            </w:r>
            <w:r w:rsidRPr="000A1476">
              <w:t xml:space="preserve">ai </w:t>
            </w:r>
            <w:r w:rsidR="009619C6">
              <w:t xml:space="preserve">teori </w:t>
            </w:r>
            <w:r w:rsidR="00627995">
              <w:rPr>
                <w:lang w:val="id-ID"/>
              </w:rPr>
              <w:t>bilangan (PP1)</w:t>
            </w:r>
          </w:p>
          <w:p w:rsidR="00627995" w:rsidRPr="00627995" w:rsidRDefault="00627995" w:rsidP="00BA1E6D">
            <w:pPr>
              <w:pStyle w:val="ListParagraph"/>
              <w:numPr>
                <w:ilvl w:val="0"/>
                <w:numId w:val="12"/>
              </w:numPr>
              <w:spacing w:before="120"/>
              <w:jc w:val="both"/>
              <w:rPr>
                <w:rFonts w:cstheme="minorHAnsi"/>
                <w:bCs/>
                <w:iCs/>
                <w:color w:val="000000" w:themeColor="text1"/>
                <w:lang w:val="id-ID"/>
              </w:rPr>
            </w:pPr>
            <w:r>
              <w:rPr>
                <w:rFonts w:cstheme="minorHAnsi"/>
                <w:lang w:val="id-ID"/>
              </w:rPr>
              <w:t>M</w:t>
            </w:r>
            <w:r w:rsidRPr="00627995">
              <w:rPr>
                <w:rFonts w:cstheme="minorHAnsi"/>
                <w:lang w:val="id-ID"/>
              </w:rPr>
              <w:t xml:space="preserve">ampu menerapkan konsep sistem bilangan bulat dan sifat-sifatnya, kekongruenan, Faktorisasi prima (meliputi: FPB, KPK dan Teorema Dasar Aritmetika), </w:t>
            </w:r>
            <w:r w:rsidR="00366994">
              <w:rPr>
                <w:rFonts w:cstheme="minorHAnsi"/>
                <w:lang w:val="id-ID"/>
              </w:rPr>
              <w:t xml:space="preserve">Persamaan diophantine linear , </w:t>
            </w:r>
            <w:r w:rsidRPr="00627995">
              <w:rPr>
                <w:rFonts w:cstheme="minorHAnsi"/>
                <w:lang w:val="id-ID"/>
              </w:rPr>
              <w:t>aplikasi  kekongruenan lainnya ( Teorema Sisa Cina, Teorema Fermat, Teorema Wilson</w:t>
            </w:r>
            <w:r w:rsidR="00366994">
              <w:rPr>
                <w:rFonts w:cstheme="minorHAnsi"/>
                <w:lang w:val="id-ID"/>
              </w:rPr>
              <w:t xml:space="preserve"> dan Teorema Euler</w:t>
            </w:r>
            <w:r w:rsidRPr="00627995">
              <w:rPr>
                <w:rFonts w:cstheme="minorHAnsi"/>
                <w:lang w:val="id-ID"/>
              </w:rPr>
              <w:t>) serta Fungsi Tangga dalam m</w:t>
            </w:r>
            <w:r w:rsidR="00E57791">
              <w:rPr>
                <w:rFonts w:cstheme="minorHAnsi"/>
                <w:lang w:val="id-ID"/>
              </w:rPr>
              <w:t>enyelesaikan masalah matematika</w:t>
            </w:r>
            <w:r>
              <w:rPr>
                <w:rFonts w:cstheme="minorHAnsi"/>
                <w:lang w:val="id-ID"/>
              </w:rPr>
              <w:t xml:space="preserve"> (KU 1)</w:t>
            </w:r>
            <w:r w:rsidR="00E57791">
              <w:rPr>
                <w:rFonts w:cstheme="minorHAnsi"/>
                <w:lang w:val="id-ID"/>
              </w:rPr>
              <w:t>, baik berupa masalah yang berkaitan dengan penerapan langsung, eksplorasi maupun masalah pembuktian (KK1)</w:t>
            </w:r>
          </w:p>
          <w:p w:rsidR="003057E1" w:rsidRPr="00883FF8" w:rsidRDefault="009619C6" w:rsidP="00E57791">
            <w:pPr>
              <w:pStyle w:val="ListParagraph"/>
              <w:numPr>
                <w:ilvl w:val="0"/>
                <w:numId w:val="12"/>
              </w:numPr>
              <w:spacing w:before="120"/>
              <w:jc w:val="both"/>
              <w:rPr>
                <w:rFonts w:cstheme="minorHAnsi"/>
              </w:rPr>
            </w:pPr>
            <w:r>
              <w:t>M</w:t>
            </w:r>
            <w:r w:rsidR="003057E1" w:rsidRPr="000A1476">
              <w:t xml:space="preserve">ahasiswa dapat bekerja dalam suatu tim </w:t>
            </w:r>
            <w:r w:rsidR="003057E1">
              <w:t xml:space="preserve">dengan baik </w:t>
            </w:r>
            <w:r w:rsidR="003057E1" w:rsidRPr="000A1476">
              <w:t xml:space="preserve">untuk </w:t>
            </w:r>
            <w:r w:rsidR="00E57791">
              <w:rPr>
                <w:lang w:val="id-ID"/>
              </w:rPr>
              <w:t>menyelesaikan masalah-masalah eksplorasi</w:t>
            </w:r>
            <w:r w:rsidR="0078245E">
              <w:rPr>
                <w:lang w:val="id-ID"/>
              </w:rPr>
              <w:t xml:space="preserve"> dan pembuktian</w:t>
            </w:r>
            <w:r w:rsidR="00E57791">
              <w:rPr>
                <w:lang w:val="id-ID"/>
              </w:rPr>
              <w:t xml:space="preserve"> </w:t>
            </w:r>
            <w:r w:rsidR="00883FF8">
              <w:t xml:space="preserve"> (</w:t>
            </w:r>
            <w:r w:rsidR="00E57791">
              <w:rPr>
                <w:lang w:val="id-ID"/>
              </w:rPr>
              <w:t>S6</w:t>
            </w:r>
            <w:r w:rsidR="00883FF8">
              <w:t>)</w:t>
            </w:r>
          </w:p>
        </w:tc>
      </w:tr>
      <w:tr w:rsidR="004D557B" w:rsidRPr="003E010A" w:rsidTr="00BC74CF">
        <w:trPr>
          <w:gridAfter w:val="3"/>
          <w:wAfter w:w="4471" w:type="dxa"/>
        </w:trPr>
        <w:tc>
          <w:tcPr>
            <w:tcW w:w="316" w:type="dxa"/>
            <w:vAlign w:val="center"/>
          </w:tcPr>
          <w:p w:rsidR="004D557B" w:rsidRPr="003E010A" w:rsidRDefault="00922FF3" w:rsidP="00403477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1694" w:type="dxa"/>
            <w:gridSpan w:val="4"/>
            <w:vAlign w:val="center"/>
          </w:tcPr>
          <w:p w:rsidR="004D557B" w:rsidRPr="003E010A" w:rsidRDefault="004D557B" w:rsidP="00403477">
            <w:pPr>
              <w:spacing w:before="120"/>
              <w:rPr>
                <w:rFonts w:cs="Arial"/>
                <w:b/>
              </w:rPr>
            </w:pPr>
            <w:r w:rsidRPr="003E010A">
              <w:rPr>
                <w:rFonts w:cs="Arial"/>
                <w:b/>
              </w:rPr>
              <w:t>Bahan Kajian</w:t>
            </w:r>
            <w:r w:rsidR="00DF37FA">
              <w:rPr>
                <w:rFonts w:cs="Arial"/>
                <w:b/>
              </w:rPr>
              <w:t xml:space="preserve"> (Materi Pembelajaran)</w:t>
            </w:r>
          </w:p>
        </w:tc>
        <w:tc>
          <w:tcPr>
            <w:tcW w:w="8519" w:type="dxa"/>
            <w:gridSpan w:val="38"/>
          </w:tcPr>
          <w:p w:rsidR="00823AAB" w:rsidRPr="00B1367D" w:rsidRDefault="00B1367D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id-ID"/>
              </w:rPr>
              <w:t xml:space="preserve">Review Bukti Langsung, tak Langsung dan </w:t>
            </w:r>
            <w:r w:rsidR="00823AAB" w:rsidRPr="00823AAB">
              <w:rPr>
                <w:rFonts w:cstheme="minorHAnsi"/>
                <w:lang w:val="id-ID"/>
              </w:rPr>
              <w:t>dan Induksi Matematika.</w:t>
            </w:r>
          </w:p>
          <w:p w:rsidR="00B1367D" w:rsidRPr="00823AAB" w:rsidRDefault="00A13EEA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id-ID"/>
              </w:rPr>
              <w:t>Sistem Bilangan Bulat  dan Barisan Fibonacci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>Keterbagian Bilangan Bulat : definisi keterbagian dan sifat-sifatnya, algoritma pembagian dan identitas-identitas aljabar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>Kekongruenan Bilangan Bulat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>Ketunggalan Faktorisasi :  FPB dan KPK , bilangan prima dan Teorema Dasar Aritmatika.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 xml:space="preserve">Persamaan Diopantin Linear </w:t>
            </w:r>
            <w:r w:rsidR="0019165B">
              <w:rPr>
                <w:rFonts w:cstheme="minorHAnsi"/>
                <w:lang w:val="id-ID"/>
              </w:rPr>
              <w:t xml:space="preserve">: </w:t>
            </w:r>
            <w:r w:rsidRPr="00823AAB">
              <w:rPr>
                <w:rFonts w:cstheme="minorHAnsi"/>
                <w:lang w:val="id-ID"/>
              </w:rPr>
              <w:t>Algoritma Euclid,</w:t>
            </w:r>
            <w:r w:rsidR="0019165B">
              <w:rPr>
                <w:rFonts w:cstheme="minorHAnsi"/>
                <w:lang w:val="id-ID"/>
              </w:rPr>
              <w:t xml:space="preserve"> Persamaan Diopantin Linear 2 Variabel, </w:t>
            </w:r>
            <w:r w:rsidRPr="00823AAB">
              <w:rPr>
                <w:rFonts w:cstheme="minorHAnsi"/>
                <w:lang w:val="id-ID"/>
              </w:rPr>
              <w:t xml:space="preserve"> Kongruensi Linear, </w:t>
            </w:r>
            <w:r w:rsidR="0019165B">
              <w:rPr>
                <w:rFonts w:cstheme="minorHAnsi"/>
                <w:lang w:val="id-ID"/>
              </w:rPr>
              <w:t>Persamaan Diopantin Linear Dua Variabel atau lebih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 xml:space="preserve">Persamaan Diopantin Linear Dua atau Lebih Variabel 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>Persamaan Diopantin Non Linear dan Cara-Cara Pemecahannya.</w:t>
            </w:r>
          </w:p>
          <w:p w:rsidR="00823AAB" w:rsidRPr="00823AAB" w:rsidRDefault="00823AAB" w:rsidP="00823A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 xml:space="preserve">Aplikasi Kekongruenan Bilangan Bulat Lainnya: </w:t>
            </w:r>
            <w:r w:rsidR="0019165B">
              <w:rPr>
                <w:rFonts w:cstheme="minorHAnsi"/>
                <w:lang w:val="id-ID"/>
              </w:rPr>
              <w:t xml:space="preserve">Teorema Sisa Cina, </w:t>
            </w:r>
            <w:r w:rsidRPr="00823AAB">
              <w:rPr>
                <w:rFonts w:cstheme="minorHAnsi"/>
                <w:lang w:val="id-ID"/>
              </w:rPr>
              <w:t>Teorema Fermat, Wilson dan Euler</w:t>
            </w:r>
          </w:p>
          <w:p w:rsidR="00366994" w:rsidRPr="00823AAB" w:rsidRDefault="00823AAB" w:rsidP="0019165B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823AAB">
              <w:rPr>
                <w:rFonts w:cstheme="minorHAnsi"/>
                <w:lang w:val="id-ID"/>
              </w:rPr>
              <w:t>Fungsi Tangga</w:t>
            </w:r>
          </w:p>
        </w:tc>
      </w:tr>
      <w:tr w:rsidR="003E010A" w:rsidRPr="003E010A" w:rsidTr="00BC74CF">
        <w:trPr>
          <w:gridAfter w:val="3"/>
          <w:wAfter w:w="4471" w:type="dxa"/>
        </w:trPr>
        <w:tc>
          <w:tcPr>
            <w:tcW w:w="316" w:type="dxa"/>
          </w:tcPr>
          <w:p w:rsidR="003E010A" w:rsidRPr="003E010A" w:rsidRDefault="00922FF3" w:rsidP="00395F7A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7</w:t>
            </w:r>
          </w:p>
        </w:tc>
        <w:tc>
          <w:tcPr>
            <w:tcW w:w="10213" w:type="dxa"/>
            <w:gridSpan w:val="42"/>
          </w:tcPr>
          <w:p w:rsidR="003E010A" w:rsidRPr="003E010A" w:rsidRDefault="003E010A" w:rsidP="00395F7A">
            <w:pPr>
              <w:spacing w:before="80" w:after="80"/>
              <w:rPr>
                <w:rFonts w:cs="Arial"/>
                <w:b/>
              </w:rPr>
            </w:pPr>
            <w:r w:rsidRPr="003E010A">
              <w:rPr>
                <w:rFonts w:cs="Arial"/>
                <w:b/>
              </w:rPr>
              <w:t>Rencana Pembelajaran</w:t>
            </w:r>
          </w:p>
        </w:tc>
      </w:tr>
      <w:tr w:rsidR="003E010A" w:rsidRPr="003E010A" w:rsidTr="00BC74CF">
        <w:trPr>
          <w:gridAfter w:val="3"/>
          <w:wAfter w:w="4471" w:type="dxa"/>
        </w:trPr>
        <w:tc>
          <w:tcPr>
            <w:tcW w:w="10529" w:type="dxa"/>
            <w:gridSpan w:val="43"/>
            <w:shd w:val="clear" w:color="auto" w:fill="D9D9D9" w:themeFill="background1" w:themeFillShade="D9"/>
          </w:tcPr>
          <w:p w:rsidR="003E010A" w:rsidRPr="00C47865" w:rsidRDefault="003E010A" w:rsidP="00067B96">
            <w:pPr>
              <w:pStyle w:val="NoSpacing"/>
              <w:spacing w:before="80" w:after="80"/>
              <w:rPr>
                <w:b/>
                <w:sz w:val="24"/>
                <w:szCs w:val="24"/>
                <w:lang w:val="id-ID"/>
              </w:rPr>
            </w:pPr>
            <w:r w:rsidRPr="00395F7A">
              <w:rPr>
                <w:b/>
                <w:sz w:val="24"/>
                <w:szCs w:val="24"/>
              </w:rPr>
              <w:t>Minggu ke :</w:t>
            </w:r>
            <w:r w:rsidR="00395F7A">
              <w:rPr>
                <w:b/>
                <w:sz w:val="24"/>
                <w:szCs w:val="24"/>
              </w:rPr>
              <w:t xml:space="preserve"> I</w:t>
            </w:r>
            <w:r w:rsidR="00421503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E010A" w:rsidRPr="003E010A" w:rsidTr="00BC74CF">
        <w:trPr>
          <w:gridAfter w:val="3"/>
          <w:wAfter w:w="4471" w:type="dxa"/>
          <w:trHeight w:val="614"/>
        </w:trPr>
        <w:tc>
          <w:tcPr>
            <w:tcW w:w="2033" w:type="dxa"/>
            <w:gridSpan w:val="6"/>
          </w:tcPr>
          <w:p w:rsidR="003E010A" w:rsidRPr="003E010A" w:rsidRDefault="003E010A" w:rsidP="006A2DAB">
            <w:pPr>
              <w:rPr>
                <w:rFonts w:cs="Arial"/>
              </w:rPr>
            </w:pPr>
            <w:r w:rsidRPr="003E010A">
              <w:rPr>
                <w:rFonts w:cs="Arial"/>
              </w:rPr>
              <w:lastRenderedPageBreak/>
              <w:t>Kemampuan Akhir Mahasiswa</w:t>
            </w:r>
          </w:p>
        </w:tc>
        <w:tc>
          <w:tcPr>
            <w:tcW w:w="8496" w:type="dxa"/>
            <w:gridSpan w:val="37"/>
          </w:tcPr>
          <w:p w:rsidR="003E010A" w:rsidRPr="00F040A8" w:rsidRDefault="00F040A8" w:rsidP="00F040A8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Mampu menerapkan pembuktian langsung,  tak langsung dan induksi matematika dengan baik</w:t>
            </w:r>
          </w:p>
        </w:tc>
      </w:tr>
      <w:tr w:rsidR="003E010A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</w:tcPr>
          <w:p w:rsidR="003E010A" w:rsidRPr="003E010A" w:rsidRDefault="00A02B01" w:rsidP="006A2DAB">
            <w:pPr>
              <w:rPr>
                <w:rFonts w:cs="Arial"/>
              </w:rPr>
            </w:pPr>
            <w:r w:rsidRPr="003E010A">
              <w:rPr>
                <w:rFonts w:cs="Arial"/>
              </w:rPr>
              <w:t xml:space="preserve">Kriteria </w:t>
            </w:r>
            <w:r>
              <w:rPr>
                <w:rFonts w:cs="Arial"/>
              </w:rPr>
              <w:t>/</w:t>
            </w:r>
            <w:r w:rsidR="003E010A" w:rsidRPr="003E010A">
              <w:rPr>
                <w:rFonts w:cs="Arial"/>
              </w:rPr>
              <w:t>Indikator</w:t>
            </w:r>
            <w:r w:rsidR="00423E7D">
              <w:rPr>
                <w:rFonts w:cs="Arial"/>
              </w:rPr>
              <w:t xml:space="preserve"> Capaian</w:t>
            </w:r>
          </w:p>
        </w:tc>
        <w:tc>
          <w:tcPr>
            <w:tcW w:w="8496" w:type="dxa"/>
            <w:gridSpan w:val="37"/>
          </w:tcPr>
          <w:p w:rsidR="003E010A" w:rsidRPr="0078245E" w:rsidRDefault="0078245E" w:rsidP="006A2DAB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</w:t>
            </w:r>
            <w:r w:rsidR="00A02B01">
              <w:rPr>
                <w:rFonts w:cs="Arial"/>
                <w:i/>
              </w:rPr>
              <w:t xml:space="preserve">etepatan </w:t>
            </w:r>
            <w:r>
              <w:rPr>
                <w:rFonts w:cs="Arial"/>
                <w:i/>
                <w:lang w:val="id-ID"/>
              </w:rPr>
              <w:t>tahap-tahap pembuktian</w:t>
            </w:r>
          </w:p>
          <w:p w:rsidR="00F77A57" w:rsidRDefault="00F77A57" w:rsidP="00F77A57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Kerjasama dalam tim /tingkat partisipasi dan kontribusi dalam kelompok</w:t>
            </w:r>
          </w:p>
          <w:p w:rsidR="00F77A57" w:rsidRPr="00A02B01" w:rsidRDefault="00F77A57" w:rsidP="00F77A57">
            <w:pPr>
              <w:rPr>
                <w:rFonts w:cs="Arial"/>
                <w:i/>
              </w:rPr>
            </w:pPr>
          </w:p>
        </w:tc>
      </w:tr>
      <w:tr w:rsidR="00325C6C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 w:val="restart"/>
          </w:tcPr>
          <w:p w:rsidR="00325C6C" w:rsidRPr="003E010A" w:rsidRDefault="00325C6C" w:rsidP="00325C6C">
            <w:pPr>
              <w:rPr>
                <w:rFonts w:cs="Arial"/>
              </w:rPr>
            </w:pPr>
            <w:r w:rsidRPr="003E010A">
              <w:rPr>
                <w:rFonts w:cs="Arial"/>
              </w:rPr>
              <w:t>Bahan Kajian</w:t>
            </w:r>
            <w:r w:rsidR="00DF37FA">
              <w:rPr>
                <w:rFonts w:cs="Arial"/>
              </w:rPr>
              <w:t xml:space="preserve"> (Materi Pembelajaran)</w:t>
            </w:r>
            <w:r>
              <w:rPr>
                <w:rFonts w:cs="Arial"/>
              </w:rPr>
              <w:t xml:space="preserve">: </w:t>
            </w:r>
          </w:p>
        </w:tc>
        <w:tc>
          <w:tcPr>
            <w:tcW w:w="8496" w:type="dxa"/>
            <w:gridSpan w:val="37"/>
            <w:shd w:val="clear" w:color="auto" w:fill="auto"/>
            <w:vAlign w:val="center"/>
          </w:tcPr>
          <w:p w:rsidR="00325C6C" w:rsidRPr="00325C6C" w:rsidRDefault="0078245E" w:rsidP="00325C6C">
            <w:r>
              <w:rPr>
                <w:lang w:val="id-ID"/>
              </w:rPr>
              <w:t>Review Materi Pembuktian Langsung, Tak Langsung dan Induksi Matematika</w:t>
            </w:r>
            <w:r w:rsidR="00325C6C" w:rsidRPr="00325C6C">
              <w:t>:</w:t>
            </w:r>
          </w:p>
          <w:p w:rsidR="00325C6C" w:rsidRPr="0078245E" w:rsidRDefault="0078245E" w:rsidP="00325C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  <w:bCs/>
                <w:lang w:val="id-ID"/>
              </w:rPr>
              <w:t>Pembuktian Langsung</w:t>
            </w:r>
          </w:p>
          <w:p w:rsidR="0078245E" w:rsidRPr="0078245E" w:rsidRDefault="002B5DE6" w:rsidP="00325C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  <w:bCs/>
                <w:lang w:val="id-ID"/>
              </w:rPr>
              <w:t xml:space="preserve">Pembuktian </w:t>
            </w:r>
            <w:r w:rsidR="0078245E">
              <w:rPr>
                <w:rFonts w:cs="Arial"/>
                <w:bCs/>
                <w:lang w:val="id-ID"/>
              </w:rPr>
              <w:t xml:space="preserve">Tak Langsung </w:t>
            </w:r>
          </w:p>
          <w:p w:rsidR="0078245E" w:rsidRPr="00325C6C" w:rsidRDefault="00067B96" w:rsidP="00325C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  <w:bCs/>
                <w:lang w:val="id-ID"/>
              </w:rPr>
              <w:t>Induksi Matematika</w:t>
            </w:r>
          </w:p>
        </w:tc>
      </w:tr>
      <w:tr w:rsidR="00325C6C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325C6C" w:rsidRPr="003E010A" w:rsidRDefault="00325C6C" w:rsidP="00325C6C">
            <w:pPr>
              <w:rPr>
                <w:rFonts w:cs="Arial"/>
              </w:rPr>
            </w:pPr>
          </w:p>
        </w:tc>
        <w:tc>
          <w:tcPr>
            <w:tcW w:w="8496" w:type="dxa"/>
            <w:gridSpan w:val="37"/>
            <w:shd w:val="clear" w:color="auto" w:fill="BFBFBF" w:themeFill="background1" w:themeFillShade="BF"/>
          </w:tcPr>
          <w:p w:rsidR="00325C6C" w:rsidRPr="00382D5C" w:rsidRDefault="00325C6C" w:rsidP="00325C6C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umber Pembelajaran on-line</w:t>
            </w:r>
          </w:p>
        </w:tc>
      </w:tr>
      <w:tr w:rsidR="00F55303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325C6C" w:rsidRPr="00BE3CD1" w:rsidRDefault="00325C6C" w:rsidP="00325C6C">
            <w:pPr>
              <w:rPr>
                <w:rFonts w:cs="Arial"/>
                <w:i/>
              </w:rPr>
            </w:pPr>
          </w:p>
        </w:tc>
        <w:tc>
          <w:tcPr>
            <w:tcW w:w="1680" w:type="dxa"/>
            <w:gridSpan w:val="5"/>
            <w:shd w:val="clear" w:color="auto" w:fill="BFBFBF" w:themeFill="background1" w:themeFillShade="BF"/>
          </w:tcPr>
          <w:p w:rsidR="00325C6C" w:rsidRPr="00382D5C" w:rsidRDefault="00325C6C" w:rsidP="00325C6C">
            <w:pPr>
              <w:jc w:val="center"/>
              <w:rPr>
                <w:i/>
              </w:rPr>
            </w:pPr>
            <w:r w:rsidRPr="00382D5C">
              <w:rPr>
                <w:i/>
              </w:rPr>
              <w:t>Teks</w:t>
            </w:r>
          </w:p>
        </w:tc>
        <w:tc>
          <w:tcPr>
            <w:tcW w:w="1816" w:type="dxa"/>
            <w:gridSpan w:val="8"/>
            <w:shd w:val="clear" w:color="auto" w:fill="BFBFBF" w:themeFill="background1" w:themeFillShade="BF"/>
          </w:tcPr>
          <w:p w:rsidR="00325C6C" w:rsidRPr="00382D5C" w:rsidRDefault="00325C6C" w:rsidP="00325C6C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lide (ppt)</w:t>
            </w:r>
          </w:p>
        </w:tc>
        <w:tc>
          <w:tcPr>
            <w:tcW w:w="960" w:type="dxa"/>
            <w:gridSpan w:val="8"/>
            <w:shd w:val="clear" w:color="auto" w:fill="BFBFBF" w:themeFill="background1" w:themeFillShade="BF"/>
          </w:tcPr>
          <w:p w:rsidR="00325C6C" w:rsidRPr="00382D5C" w:rsidRDefault="00325C6C" w:rsidP="00325C6C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Audio</w:t>
            </w:r>
          </w:p>
        </w:tc>
        <w:tc>
          <w:tcPr>
            <w:tcW w:w="920" w:type="dxa"/>
            <w:gridSpan w:val="2"/>
            <w:shd w:val="clear" w:color="auto" w:fill="BFBFBF" w:themeFill="background1" w:themeFillShade="BF"/>
          </w:tcPr>
          <w:p w:rsidR="00325C6C" w:rsidRPr="00382D5C" w:rsidRDefault="00325C6C" w:rsidP="00325C6C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Video</w:t>
            </w:r>
          </w:p>
        </w:tc>
        <w:tc>
          <w:tcPr>
            <w:tcW w:w="3120" w:type="dxa"/>
            <w:gridSpan w:val="14"/>
            <w:shd w:val="clear" w:color="auto" w:fill="BFBFBF" w:themeFill="background1" w:themeFillShade="BF"/>
          </w:tcPr>
          <w:p w:rsidR="00325C6C" w:rsidRPr="00382D5C" w:rsidRDefault="00325C6C" w:rsidP="00325C6C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URL</w:t>
            </w:r>
          </w:p>
        </w:tc>
      </w:tr>
      <w:tr w:rsidR="00F55303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325C6C" w:rsidRPr="003E010A" w:rsidRDefault="00325C6C" w:rsidP="00325C6C">
            <w:pPr>
              <w:rPr>
                <w:rFonts w:cs="Arial"/>
              </w:rPr>
            </w:pPr>
          </w:p>
        </w:tc>
        <w:tc>
          <w:tcPr>
            <w:tcW w:w="1680" w:type="dxa"/>
            <w:gridSpan w:val="5"/>
          </w:tcPr>
          <w:p w:rsidR="009A7252" w:rsidRPr="00466C76" w:rsidRDefault="009A7252" w:rsidP="00325C6C">
            <w:pPr>
              <w:spacing w:before="80" w:line="180" w:lineRule="exact"/>
              <w:rPr>
                <w:i/>
              </w:rPr>
            </w:pPr>
          </w:p>
        </w:tc>
        <w:tc>
          <w:tcPr>
            <w:tcW w:w="1816" w:type="dxa"/>
            <w:gridSpan w:val="8"/>
          </w:tcPr>
          <w:p w:rsidR="00325C6C" w:rsidRPr="00466C76" w:rsidRDefault="0078245E" w:rsidP="00466C76">
            <w:pPr>
              <w:pStyle w:val="ListParagraph"/>
              <w:numPr>
                <w:ilvl w:val="0"/>
                <w:numId w:val="13"/>
              </w:numPr>
              <w:ind w:left="219" w:hanging="194"/>
              <w:rPr>
                <w:i/>
              </w:rPr>
            </w:pPr>
            <w:r>
              <w:rPr>
                <w:lang w:val="id-ID"/>
              </w:rPr>
              <w:t>Pembuktian Langsung</w:t>
            </w:r>
            <w:hyperlink r:id="rId9" w:history="1"/>
          </w:p>
          <w:p w:rsidR="00067B96" w:rsidRPr="00067B96" w:rsidRDefault="0078245E" w:rsidP="00466C76">
            <w:pPr>
              <w:pStyle w:val="ListParagraph"/>
              <w:numPr>
                <w:ilvl w:val="0"/>
                <w:numId w:val="13"/>
              </w:numPr>
              <w:ind w:left="219" w:hanging="194"/>
              <w:rPr>
                <w:i/>
              </w:rPr>
            </w:pPr>
            <w:r>
              <w:rPr>
                <w:lang w:val="id-ID"/>
              </w:rPr>
              <w:t>Pembuktian Tak Langsung</w:t>
            </w:r>
          </w:p>
          <w:p w:rsidR="00466C76" w:rsidRDefault="00067B96" w:rsidP="00466C76">
            <w:pPr>
              <w:pStyle w:val="ListParagraph"/>
              <w:numPr>
                <w:ilvl w:val="0"/>
                <w:numId w:val="13"/>
              </w:numPr>
              <w:ind w:left="219" w:hanging="194"/>
              <w:rPr>
                <w:i/>
              </w:rPr>
            </w:pPr>
            <w:r>
              <w:rPr>
                <w:lang w:val="id-ID"/>
              </w:rPr>
              <w:t xml:space="preserve">Induksi Matematika </w:t>
            </w:r>
            <w:hyperlink r:id="rId10" w:history="1"/>
          </w:p>
          <w:p w:rsidR="00B458F9" w:rsidRPr="0078245E" w:rsidRDefault="00B458F9" w:rsidP="0078245E">
            <w:pPr>
              <w:ind w:left="25"/>
              <w:rPr>
                <w:i/>
              </w:rPr>
            </w:pPr>
          </w:p>
        </w:tc>
        <w:tc>
          <w:tcPr>
            <w:tcW w:w="960" w:type="dxa"/>
            <w:gridSpan w:val="8"/>
          </w:tcPr>
          <w:p w:rsidR="00325C6C" w:rsidRPr="00466C76" w:rsidRDefault="00325C6C" w:rsidP="00325C6C">
            <w:pPr>
              <w:rPr>
                <w:i/>
              </w:rPr>
            </w:pPr>
          </w:p>
        </w:tc>
        <w:tc>
          <w:tcPr>
            <w:tcW w:w="920" w:type="dxa"/>
            <w:gridSpan w:val="2"/>
          </w:tcPr>
          <w:p w:rsidR="00325C6C" w:rsidRDefault="00C91B14" w:rsidP="00325C6C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</w:t>
            </w:r>
            <w:r w:rsidR="00E17CC1">
              <w:rPr>
                <w:i/>
                <w:lang w:val="id-ID"/>
              </w:rPr>
              <w:t>utorial</w:t>
            </w:r>
            <w:r>
              <w:rPr>
                <w:i/>
                <w:lang w:val="id-ID"/>
              </w:rPr>
              <w:t xml:space="preserve"> simple direct proof example </w:t>
            </w:r>
            <w:r w:rsidR="00E17CC1">
              <w:rPr>
                <w:i/>
                <w:lang w:val="id-ID"/>
              </w:rPr>
              <w:t xml:space="preserve"> </w:t>
            </w:r>
          </w:p>
          <w:p w:rsidR="00C91B14" w:rsidRDefault="00DD4402" w:rsidP="00325C6C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Tutorial </w:t>
            </w:r>
            <w:r>
              <w:rPr>
                <w:lang w:val="id-ID"/>
              </w:rPr>
              <w:t xml:space="preserve">Proof by Contradiction (Method and First Example)  </w:t>
            </w:r>
          </w:p>
          <w:p w:rsidR="00C91B14" w:rsidRPr="0078245E" w:rsidRDefault="00C91B14" w:rsidP="00325C6C">
            <w:pPr>
              <w:rPr>
                <w:i/>
                <w:lang w:val="id-ID"/>
              </w:rPr>
            </w:pPr>
          </w:p>
        </w:tc>
        <w:tc>
          <w:tcPr>
            <w:tcW w:w="3120" w:type="dxa"/>
            <w:gridSpan w:val="14"/>
          </w:tcPr>
          <w:p w:rsidR="00325C6C" w:rsidRDefault="005708A1" w:rsidP="00325C6C">
            <w:pPr>
              <w:rPr>
                <w:rStyle w:val="Hyperlink"/>
                <w:i/>
                <w:lang w:val="id-ID"/>
              </w:rPr>
            </w:pPr>
            <w:hyperlink r:id="rId11" w:history="1">
              <w:r w:rsidR="00E17CC1" w:rsidRPr="00C32962">
                <w:rPr>
                  <w:rStyle w:val="Hyperlink"/>
                  <w:i/>
                  <w:lang w:val="id-ID"/>
                </w:rPr>
                <w:t>https://www.youtube.com/watch?v=v-Vbw0xONuQ</w:t>
              </w:r>
            </w:hyperlink>
          </w:p>
          <w:p w:rsidR="00C91B14" w:rsidRDefault="00C91B14" w:rsidP="00325C6C">
            <w:pPr>
              <w:rPr>
                <w:rStyle w:val="Hyperlink"/>
                <w:i/>
                <w:lang w:val="id-ID"/>
              </w:rPr>
            </w:pPr>
          </w:p>
          <w:p w:rsidR="00C91B14" w:rsidRDefault="00C91B14" w:rsidP="00325C6C">
            <w:pPr>
              <w:rPr>
                <w:rStyle w:val="Hyperlink"/>
                <w:i/>
                <w:lang w:val="id-ID"/>
              </w:rPr>
            </w:pPr>
          </w:p>
          <w:p w:rsidR="00C91B14" w:rsidRDefault="00C91B14" w:rsidP="00325C6C">
            <w:pPr>
              <w:rPr>
                <w:rStyle w:val="Hyperlink"/>
                <w:i/>
                <w:lang w:val="id-ID"/>
              </w:rPr>
            </w:pPr>
          </w:p>
          <w:p w:rsidR="00C91B14" w:rsidRDefault="00C91B14" w:rsidP="00325C6C">
            <w:pPr>
              <w:rPr>
                <w:i/>
                <w:lang w:val="id-ID"/>
              </w:rPr>
            </w:pPr>
          </w:p>
          <w:p w:rsidR="00E17CC1" w:rsidRDefault="005708A1" w:rsidP="00325C6C">
            <w:pPr>
              <w:rPr>
                <w:rStyle w:val="Hyperlink"/>
                <w:i/>
              </w:rPr>
            </w:pPr>
            <w:hyperlink r:id="rId12" w:history="1">
              <w:r w:rsidR="00E17CC1" w:rsidRPr="00C32962">
                <w:rPr>
                  <w:rStyle w:val="Hyperlink"/>
                  <w:i/>
                </w:rPr>
                <w:t>https://www.youtube.com/watch?v=huGWXh4l1M0</w:t>
              </w:r>
            </w:hyperlink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rStyle w:val="Hyperlink"/>
                <w:i/>
              </w:rPr>
            </w:pPr>
          </w:p>
          <w:p w:rsidR="00DD4402" w:rsidRDefault="00DD4402" w:rsidP="00325C6C">
            <w:pPr>
              <w:rPr>
                <w:i/>
              </w:rPr>
            </w:pPr>
          </w:p>
          <w:p w:rsidR="00E17CC1" w:rsidRPr="00466C76" w:rsidRDefault="00067B96" w:rsidP="00325C6C">
            <w:pPr>
              <w:rPr>
                <w:i/>
              </w:rPr>
            </w:pPr>
            <w:r w:rsidRPr="00067B96">
              <w:rPr>
                <w:i/>
              </w:rPr>
              <w:t>https://www.youtube.com/watch?v=dMn5w4_ztSw</w:t>
            </w:r>
          </w:p>
        </w:tc>
      </w:tr>
      <w:tr w:rsidR="00840E6B" w:rsidRPr="003E010A" w:rsidTr="00BC74CF">
        <w:trPr>
          <w:gridAfter w:val="3"/>
          <w:wAfter w:w="4471" w:type="dxa"/>
          <w:trHeight w:val="381"/>
        </w:trPr>
        <w:tc>
          <w:tcPr>
            <w:tcW w:w="2033" w:type="dxa"/>
            <w:gridSpan w:val="6"/>
            <w:vMerge w:val="restart"/>
          </w:tcPr>
          <w:p w:rsidR="00840E6B" w:rsidRPr="003E010A" w:rsidRDefault="008A138D" w:rsidP="00F55303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="00840E6B" w:rsidRPr="003E010A">
              <w:rPr>
                <w:rFonts w:cs="Arial"/>
              </w:rPr>
              <w:t>Metode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840E6B" w:rsidRPr="00382D5C" w:rsidRDefault="00840E6B" w:rsidP="00F55303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BFBFBF" w:themeFill="background1" w:themeFillShade="BF"/>
          </w:tcPr>
          <w:p w:rsidR="00840E6B" w:rsidRPr="00382D5C" w:rsidRDefault="00840E6B" w:rsidP="008A138D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 xml:space="preserve">F2F </w:t>
            </w:r>
          </w:p>
        </w:tc>
      </w:tr>
      <w:tr w:rsidR="00277947" w:rsidRPr="003E010A" w:rsidTr="00BC74CF">
        <w:trPr>
          <w:gridAfter w:val="3"/>
          <w:wAfter w:w="4471" w:type="dxa"/>
          <w:trHeight w:val="380"/>
        </w:trPr>
        <w:tc>
          <w:tcPr>
            <w:tcW w:w="2033" w:type="dxa"/>
            <w:gridSpan w:val="6"/>
            <w:vMerge/>
          </w:tcPr>
          <w:p w:rsidR="00277947" w:rsidRPr="003E010A" w:rsidRDefault="00277947" w:rsidP="00F55303">
            <w:pPr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277947" w:rsidRDefault="00277947" w:rsidP="00F55303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D86592">
              <w:rPr>
                <w:i/>
              </w:rPr>
              <w:t>Belajar mandiri (self learning</w:t>
            </w:r>
            <w:r w:rsidR="008A138D">
              <w:rPr>
                <w:i/>
              </w:rPr>
              <w:t xml:space="preserve"> and self assessment</w:t>
            </w:r>
            <w:r w:rsidRPr="00D86592">
              <w:rPr>
                <w:i/>
              </w:rPr>
              <w:t>)</w:t>
            </w:r>
            <w:r>
              <w:rPr>
                <w:i/>
              </w:rPr>
              <w:t xml:space="preserve"> </w:t>
            </w:r>
          </w:p>
          <w:p w:rsidR="00277947" w:rsidRPr="00D86592" w:rsidRDefault="008A138D" w:rsidP="0078245E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 xml:space="preserve">Tugas terstruktur </w:t>
            </w:r>
          </w:p>
        </w:tc>
        <w:tc>
          <w:tcPr>
            <w:tcW w:w="4750" w:type="dxa"/>
            <w:gridSpan w:val="22"/>
          </w:tcPr>
          <w:p w:rsidR="00277947" w:rsidRPr="0063204D" w:rsidRDefault="008A138D" w:rsidP="002B5DE6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 xml:space="preserve">Aktivitas kelas: </w:t>
            </w:r>
            <w:r w:rsidR="002B5DE6">
              <w:rPr>
                <w:i/>
                <w:lang w:val="id-ID"/>
              </w:rPr>
              <w:t>Penyampaian kontrak kuliah</w:t>
            </w:r>
            <w:r w:rsidR="00277947">
              <w:rPr>
                <w:i/>
              </w:rPr>
              <w:t>,</w:t>
            </w:r>
            <w:r w:rsidR="00277947" w:rsidRPr="00D86592">
              <w:rPr>
                <w:i/>
              </w:rPr>
              <w:t xml:space="preserve"> diskusi kelompok.dan presentasi mahasiswa</w:t>
            </w:r>
            <w:r w:rsidR="00277947" w:rsidRPr="008060D0">
              <w:rPr>
                <w:rFonts w:cs="Arial"/>
                <w:i/>
              </w:rPr>
              <w:t xml:space="preserve"> (</w:t>
            </w:r>
            <w:r w:rsidR="00277947">
              <w:rPr>
                <w:rFonts w:cs="Arial"/>
                <w:i/>
              </w:rPr>
              <w:t xml:space="preserve">pengembangan </w:t>
            </w:r>
            <w:r w:rsidR="00277947" w:rsidRPr="008060D0">
              <w:rPr>
                <w:rFonts w:cs="Arial"/>
                <w:i/>
              </w:rPr>
              <w:t>inter</w:t>
            </w:r>
            <w:r w:rsidR="00277947">
              <w:rPr>
                <w:rFonts w:cs="Arial"/>
                <w:i/>
              </w:rPr>
              <w:t>-</w:t>
            </w:r>
            <w:r w:rsidR="00277947" w:rsidRPr="008060D0">
              <w:rPr>
                <w:rFonts w:cs="Arial"/>
                <w:i/>
              </w:rPr>
              <w:t>personal skills)</w:t>
            </w:r>
          </w:p>
        </w:tc>
      </w:tr>
      <w:tr w:rsidR="0027794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Beban Waktu Pembelajaran</w:t>
            </w:r>
          </w:p>
        </w:tc>
        <w:tc>
          <w:tcPr>
            <w:tcW w:w="3746" w:type="dxa"/>
            <w:gridSpan w:val="15"/>
          </w:tcPr>
          <w:p w:rsidR="00277947" w:rsidRPr="00382D5C" w:rsidRDefault="00277947" w:rsidP="00F55303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277947" w:rsidRPr="00382D5C" w:rsidRDefault="00277947" w:rsidP="00F55303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/Praktikum)</w:t>
            </w:r>
          </w:p>
        </w:tc>
      </w:tr>
      <w:tr w:rsidR="0027794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277947" w:rsidRDefault="00277947" w:rsidP="00F55303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</w:t>
            </w:r>
            <w:r>
              <w:rPr>
                <w:rFonts w:cs="Arial"/>
                <w:i/>
              </w:rPr>
              <w:t>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</w:rPr>
              <w:t xml:space="preserve">belajar mandiri; </w:t>
            </w:r>
          </w:p>
          <w:p w:rsidR="00277947" w:rsidRPr="00402774" w:rsidRDefault="00277947" w:rsidP="00F55303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x 60 menit tu</w:t>
            </w:r>
            <w:r w:rsidRPr="00402774">
              <w:rPr>
                <w:rFonts w:cs="Arial"/>
                <w:i/>
              </w:rPr>
              <w:t>gas terstruktur</w:t>
            </w:r>
          </w:p>
        </w:tc>
        <w:tc>
          <w:tcPr>
            <w:tcW w:w="4750" w:type="dxa"/>
            <w:gridSpan w:val="22"/>
            <w:vAlign w:val="center"/>
          </w:tcPr>
          <w:p w:rsidR="00277947" w:rsidRDefault="00277947" w:rsidP="00F55303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50 menit</w:t>
            </w:r>
            <w:r>
              <w:rPr>
                <w:rFonts w:cs="Arial"/>
                <w:i/>
              </w:rPr>
              <w:t xml:space="preserve"> (Aktivitas Kelas)</w:t>
            </w:r>
          </w:p>
          <w:p w:rsidR="00277947" w:rsidRPr="00402774" w:rsidRDefault="00277947" w:rsidP="00F55303">
            <w:pPr>
              <w:jc w:val="center"/>
              <w:rPr>
                <w:rFonts w:cs="Arial"/>
                <w:i/>
              </w:rPr>
            </w:pPr>
          </w:p>
        </w:tc>
      </w:tr>
      <w:tr w:rsidR="00F55303" w:rsidRPr="003E010A" w:rsidTr="00BC74CF">
        <w:trPr>
          <w:gridAfter w:val="3"/>
          <w:wAfter w:w="4471" w:type="dxa"/>
          <w:trHeight w:val="398"/>
        </w:trPr>
        <w:tc>
          <w:tcPr>
            <w:tcW w:w="2033" w:type="dxa"/>
            <w:gridSpan w:val="6"/>
            <w:vMerge w:val="restart"/>
            <w:vAlign w:val="center"/>
          </w:tcPr>
          <w:p w:rsidR="00277947" w:rsidRPr="003E010A" w:rsidRDefault="00746DA0" w:rsidP="00F55303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Penilaian</w:t>
            </w:r>
            <w:r w:rsidR="00277947" w:rsidRPr="003E010A">
              <w:rPr>
                <w:rFonts w:cs="Arial"/>
              </w:rPr>
              <w:t xml:space="preserve">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Metode</w:t>
            </w:r>
          </w:p>
        </w:tc>
        <w:tc>
          <w:tcPr>
            <w:tcW w:w="3790" w:type="dxa"/>
            <w:gridSpan w:val="20"/>
            <w:shd w:val="clear" w:color="auto" w:fill="BFBFBF" w:themeFill="background1" w:themeFillShade="BF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Instrumen</w:t>
            </w:r>
          </w:p>
        </w:tc>
        <w:tc>
          <w:tcPr>
            <w:tcW w:w="960" w:type="dxa"/>
            <w:gridSpan w:val="2"/>
            <w:vMerge w:val="restart"/>
            <w:shd w:val="clear" w:color="auto" w:fill="BFBFBF" w:themeFill="background1" w:themeFillShade="BF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Bobot Nilai</w:t>
            </w:r>
          </w:p>
        </w:tc>
      </w:tr>
      <w:tr w:rsidR="00F77A57" w:rsidRPr="003E010A" w:rsidTr="00BC74CF">
        <w:trPr>
          <w:gridAfter w:val="3"/>
          <w:wAfter w:w="4471" w:type="dxa"/>
          <w:trHeight w:val="206"/>
        </w:trPr>
        <w:tc>
          <w:tcPr>
            <w:tcW w:w="2033" w:type="dxa"/>
            <w:gridSpan w:val="6"/>
            <w:vMerge/>
            <w:vAlign w:val="center"/>
          </w:tcPr>
          <w:p w:rsidR="00277947" w:rsidRPr="003E010A" w:rsidRDefault="00277947" w:rsidP="00F55303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2040" w:type="dxa"/>
            <w:gridSpan w:val="8"/>
            <w:shd w:val="clear" w:color="auto" w:fill="BFBFBF" w:themeFill="background1" w:themeFillShade="BF"/>
            <w:vAlign w:val="center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706" w:type="dxa"/>
            <w:gridSpan w:val="7"/>
            <w:shd w:val="clear" w:color="auto" w:fill="BFBFBF" w:themeFill="background1" w:themeFillShade="BF"/>
            <w:vAlign w:val="center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2269" w:type="dxa"/>
            <w:gridSpan w:val="12"/>
            <w:shd w:val="clear" w:color="auto" w:fill="BFBFBF" w:themeFill="background1" w:themeFillShade="BF"/>
            <w:vAlign w:val="center"/>
          </w:tcPr>
          <w:p w:rsidR="00277947" w:rsidRPr="00382D5C" w:rsidRDefault="00277947" w:rsidP="00F55303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521" w:type="dxa"/>
            <w:gridSpan w:val="8"/>
            <w:shd w:val="clear" w:color="auto" w:fill="BFBFBF" w:themeFill="background1" w:themeFillShade="BF"/>
            <w:vAlign w:val="center"/>
          </w:tcPr>
          <w:p w:rsidR="00277947" w:rsidRPr="00382D5C" w:rsidRDefault="00277947" w:rsidP="00F55303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960" w:type="dxa"/>
            <w:gridSpan w:val="2"/>
            <w:vMerge/>
            <w:shd w:val="clear" w:color="auto" w:fill="BFBFBF" w:themeFill="background1" w:themeFillShade="BF"/>
          </w:tcPr>
          <w:p w:rsidR="00277947" w:rsidRPr="003E010A" w:rsidRDefault="00277947" w:rsidP="00F55303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F77A5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2040" w:type="dxa"/>
            <w:gridSpan w:val="8"/>
            <w:shd w:val="clear" w:color="auto" w:fill="FFFFFF" w:themeFill="background1"/>
            <w:vAlign w:val="center"/>
          </w:tcPr>
          <w:p w:rsidR="00277947" w:rsidRDefault="00277947" w:rsidP="005708A1">
            <w:pPr>
              <w:pStyle w:val="Heading2"/>
              <w:outlineLvl w:val="1"/>
            </w:pPr>
            <w:r>
              <w:t>Tugas Essay dan feedback</w:t>
            </w:r>
          </w:p>
          <w:p w:rsidR="00F55303" w:rsidRDefault="00F55303" w:rsidP="00DF5166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Quiz</w:t>
            </w:r>
          </w:p>
          <w:p w:rsidR="00F55303" w:rsidRPr="00402774" w:rsidRDefault="00F55303" w:rsidP="00DF5166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</w:t>
            </w:r>
          </w:p>
        </w:tc>
        <w:tc>
          <w:tcPr>
            <w:tcW w:w="1706" w:type="dxa"/>
            <w:gridSpan w:val="7"/>
            <w:shd w:val="clear" w:color="auto" w:fill="FFFFFF" w:themeFill="background1"/>
            <w:vAlign w:val="center"/>
          </w:tcPr>
          <w:p w:rsidR="00277947" w:rsidRPr="00557CA0" w:rsidRDefault="00277947" w:rsidP="00DF5166">
            <w:pPr>
              <w:pStyle w:val="ListParagraph"/>
              <w:numPr>
                <w:ilvl w:val="0"/>
                <w:numId w:val="15"/>
              </w:numPr>
              <w:spacing w:line="180" w:lineRule="exact"/>
              <w:ind w:left="252" w:hanging="213"/>
              <w:rPr>
                <w:rFonts w:cs="Arial"/>
                <w:i/>
              </w:rPr>
            </w:pPr>
            <w:r w:rsidRPr="00557CA0">
              <w:rPr>
                <w:rFonts w:cs="Arial"/>
                <w:i/>
              </w:rPr>
              <w:t>Observation (Q/A)</w:t>
            </w:r>
          </w:p>
          <w:p w:rsidR="00277947" w:rsidRPr="00557CA0" w:rsidRDefault="00421503" w:rsidP="00DF5166">
            <w:pPr>
              <w:pStyle w:val="ListParagraph"/>
              <w:numPr>
                <w:ilvl w:val="0"/>
                <w:numId w:val="15"/>
              </w:numPr>
              <w:spacing w:line="180" w:lineRule="exact"/>
              <w:ind w:left="252" w:hanging="213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resentasi</w:t>
            </w:r>
          </w:p>
        </w:tc>
        <w:tc>
          <w:tcPr>
            <w:tcW w:w="2269" w:type="dxa"/>
            <w:gridSpan w:val="12"/>
            <w:shd w:val="clear" w:color="auto" w:fill="FFFFFF" w:themeFill="background1"/>
            <w:vAlign w:val="center"/>
          </w:tcPr>
          <w:p w:rsidR="00277947" w:rsidRDefault="00277947" w:rsidP="00DF5166">
            <w:pPr>
              <w:rPr>
                <w:rFonts w:cs="Arial"/>
                <w:i/>
              </w:rPr>
            </w:pPr>
            <w:r w:rsidRPr="00402774">
              <w:rPr>
                <w:rFonts w:cs="Arial"/>
                <w:i/>
              </w:rPr>
              <w:t xml:space="preserve">Rubrik </w:t>
            </w:r>
            <w:r w:rsidR="00F55303">
              <w:rPr>
                <w:rFonts w:cs="Arial"/>
                <w:i/>
              </w:rPr>
              <w:t>holistic</w:t>
            </w:r>
          </w:p>
          <w:p w:rsidR="00F55303" w:rsidRDefault="00F55303" w:rsidP="00DF5166">
            <w:pPr>
              <w:rPr>
                <w:rFonts w:cs="Arial"/>
                <w:i/>
              </w:rPr>
            </w:pPr>
          </w:p>
          <w:p w:rsidR="00AA72EA" w:rsidRPr="00402774" w:rsidRDefault="00AA72EA" w:rsidP="00DF5166">
            <w:pPr>
              <w:rPr>
                <w:rFonts w:cs="Arial"/>
                <w:i/>
              </w:rPr>
            </w:pPr>
          </w:p>
        </w:tc>
        <w:tc>
          <w:tcPr>
            <w:tcW w:w="1521" w:type="dxa"/>
            <w:gridSpan w:val="8"/>
            <w:shd w:val="clear" w:color="auto" w:fill="FFFFFF" w:themeFill="background1"/>
            <w:vAlign w:val="center"/>
          </w:tcPr>
          <w:p w:rsidR="00277947" w:rsidRPr="00402774" w:rsidRDefault="00421503" w:rsidP="00DF5166">
            <w:pPr>
              <w:spacing w:line="180" w:lineRule="exac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Rubrik Holistik</w:t>
            </w:r>
          </w:p>
        </w:tc>
        <w:tc>
          <w:tcPr>
            <w:tcW w:w="960" w:type="dxa"/>
            <w:gridSpan w:val="2"/>
            <w:vAlign w:val="center"/>
          </w:tcPr>
          <w:p w:rsidR="00277947" w:rsidRPr="00402774" w:rsidRDefault="00584EB5" w:rsidP="00F55303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27794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 xml:space="preserve">Pengalaaman Belajar </w:t>
            </w:r>
            <w:r>
              <w:rPr>
                <w:rFonts w:cs="Arial"/>
              </w:rPr>
              <w:t xml:space="preserve">/ Aktivitas </w:t>
            </w:r>
            <w:r w:rsidRPr="003E010A">
              <w:rPr>
                <w:rFonts w:cs="Arial"/>
              </w:rPr>
              <w:t>Mahasiswa</w:t>
            </w:r>
          </w:p>
        </w:tc>
        <w:tc>
          <w:tcPr>
            <w:tcW w:w="3746" w:type="dxa"/>
            <w:gridSpan w:val="15"/>
            <w:vAlign w:val="center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</w:t>
            </w:r>
          </w:p>
        </w:tc>
        <w:tc>
          <w:tcPr>
            <w:tcW w:w="4750" w:type="dxa"/>
            <w:gridSpan w:val="22"/>
            <w:vAlign w:val="center"/>
          </w:tcPr>
          <w:p w:rsidR="00277947" w:rsidRPr="00382D5C" w:rsidRDefault="00277947" w:rsidP="00F55303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2F (aktivitas kelas)</w:t>
            </w:r>
          </w:p>
        </w:tc>
      </w:tr>
      <w:tr w:rsidR="0027794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277947" w:rsidRPr="008060D0" w:rsidRDefault="00277947" w:rsidP="00F55303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mandiri</w:t>
            </w:r>
          </w:p>
          <w:p w:rsidR="00277947" w:rsidRDefault="00277947" w:rsidP="00AA72E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 xml:space="preserve">Berlatih menulis </w:t>
            </w:r>
            <w:r w:rsidR="00C47865">
              <w:rPr>
                <w:rFonts w:cs="Arial"/>
                <w:i/>
                <w:lang w:val="id-ID"/>
              </w:rPr>
              <w:t>bukti langsung , tak langsung dan induksi matematika</w:t>
            </w:r>
          </w:p>
          <w:p w:rsidR="00AA72EA" w:rsidRPr="008060D0" w:rsidRDefault="00AA72EA" w:rsidP="00AA72E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</w:tcPr>
          <w:p w:rsidR="00277947" w:rsidRDefault="00277947" w:rsidP="00F55303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berkelompok dan berdiskusi (</w:t>
            </w:r>
            <w:r>
              <w:rPr>
                <w:rFonts w:cs="Arial"/>
                <w:i/>
              </w:rPr>
              <w:t xml:space="preserve">pengembangan </w:t>
            </w:r>
            <w:r w:rsidRPr="008060D0">
              <w:rPr>
                <w:rFonts w:cs="Arial"/>
                <w:i/>
              </w:rPr>
              <w:t>inter</w:t>
            </w:r>
            <w:r>
              <w:rPr>
                <w:rFonts w:cs="Arial"/>
                <w:i/>
              </w:rPr>
              <w:t>-</w:t>
            </w:r>
            <w:r w:rsidRPr="008060D0">
              <w:rPr>
                <w:rFonts w:cs="Arial"/>
                <w:i/>
              </w:rPr>
              <w:t>personal skills)</w:t>
            </w:r>
          </w:p>
          <w:p w:rsidR="00F55303" w:rsidRPr="00C47865" w:rsidRDefault="00F55303" w:rsidP="00C47865">
            <w:pPr>
              <w:rPr>
                <w:rFonts w:cs="Arial"/>
                <w:i/>
              </w:rPr>
            </w:pPr>
          </w:p>
        </w:tc>
      </w:tr>
      <w:tr w:rsidR="0027794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lastRenderedPageBreak/>
              <w:t>Media Pembelajaran</w:t>
            </w:r>
          </w:p>
        </w:tc>
        <w:tc>
          <w:tcPr>
            <w:tcW w:w="3746" w:type="dxa"/>
            <w:gridSpan w:val="15"/>
          </w:tcPr>
          <w:p w:rsidR="00277947" w:rsidRPr="00382D5C" w:rsidRDefault="00277947" w:rsidP="00F55303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277947" w:rsidRPr="00382D5C" w:rsidRDefault="00277947" w:rsidP="00F55303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)</w:t>
            </w:r>
          </w:p>
        </w:tc>
      </w:tr>
      <w:tr w:rsidR="0027794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277947" w:rsidRPr="003E010A" w:rsidRDefault="00277947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277947" w:rsidRDefault="00277947" w:rsidP="00F55303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</w:tcPr>
          <w:p w:rsidR="00277947" w:rsidRDefault="00277947" w:rsidP="00F55303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embelajaran di kelas:  Kompuetr, head projector (in focus) dan alat tulis </w:t>
            </w:r>
          </w:p>
          <w:p w:rsidR="00AA72EA" w:rsidRPr="003E010A" w:rsidRDefault="00AA72EA" w:rsidP="00F55303">
            <w:pPr>
              <w:spacing w:before="80" w:after="80"/>
              <w:rPr>
                <w:rFonts w:cs="Arial"/>
              </w:rPr>
            </w:pPr>
          </w:p>
        </w:tc>
      </w:tr>
      <w:tr w:rsidR="00922FF3" w:rsidRPr="00922FF3" w:rsidTr="00BC74CF">
        <w:trPr>
          <w:gridAfter w:val="3"/>
          <w:wAfter w:w="4471" w:type="dxa"/>
          <w:trHeight w:val="290"/>
        </w:trPr>
        <w:tc>
          <w:tcPr>
            <w:tcW w:w="2033" w:type="dxa"/>
            <w:gridSpan w:val="6"/>
            <w:vMerge w:val="restart"/>
            <w:shd w:val="clear" w:color="auto" w:fill="FFFFFF" w:themeFill="background1"/>
            <w:vAlign w:val="center"/>
          </w:tcPr>
          <w:p w:rsidR="00922FF3" w:rsidRPr="00922FF3" w:rsidRDefault="00922FF3" w:rsidP="00421503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3746" w:type="dxa"/>
            <w:gridSpan w:val="15"/>
            <w:shd w:val="clear" w:color="auto" w:fill="FFFFFF" w:themeFill="background1"/>
            <w:vAlign w:val="center"/>
          </w:tcPr>
          <w:p w:rsidR="00922FF3" w:rsidRPr="00922FF3" w:rsidRDefault="00922FF3" w:rsidP="00922FF3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922FF3" w:rsidRPr="00922FF3" w:rsidRDefault="00922FF3" w:rsidP="00C47865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</w:t>
            </w:r>
          </w:p>
        </w:tc>
      </w:tr>
      <w:tr w:rsidR="00922FF3" w:rsidRPr="00395F7A" w:rsidTr="00BC74CF">
        <w:trPr>
          <w:gridAfter w:val="3"/>
          <w:wAfter w:w="4471" w:type="dxa"/>
          <w:trHeight w:val="351"/>
        </w:trPr>
        <w:tc>
          <w:tcPr>
            <w:tcW w:w="2033" w:type="dxa"/>
            <w:gridSpan w:val="6"/>
            <w:vMerge/>
            <w:shd w:val="clear" w:color="auto" w:fill="FFFFFF" w:themeFill="background1"/>
            <w:vAlign w:val="center"/>
          </w:tcPr>
          <w:p w:rsidR="00922FF3" w:rsidRPr="006A2DAB" w:rsidRDefault="00922FF3" w:rsidP="00421503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746" w:type="dxa"/>
            <w:gridSpan w:val="15"/>
            <w:shd w:val="clear" w:color="auto" w:fill="FFFFFF" w:themeFill="background1"/>
            <w:vAlign w:val="center"/>
          </w:tcPr>
          <w:p w:rsidR="00922FF3" w:rsidRPr="00C47865" w:rsidRDefault="00C47865" w:rsidP="00421503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922FF3" w:rsidRPr="00C47865" w:rsidRDefault="00C47865" w:rsidP="00584EB5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277947" w:rsidRPr="00395F7A" w:rsidTr="00BC74CF">
        <w:trPr>
          <w:gridAfter w:val="3"/>
          <w:wAfter w:w="4471" w:type="dxa"/>
        </w:trPr>
        <w:tc>
          <w:tcPr>
            <w:tcW w:w="10529" w:type="dxa"/>
            <w:gridSpan w:val="43"/>
            <w:shd w:val="clear" w:color="auto" w:fill="D9D9D9" w:themeFill="background1" w:themeFillShade="D9"/>
            <w:vAlign w:val="center"/>
          </w:tcPr>
          <w:p w:rsidR="00277947" w:rsidRPr="006A2DAB" w:rsidRDefault="00277947" w:rsidP="00421503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  <w:r w:rsidRPr="006A2DAB">
              <w:rPr>
                <w:rFonts w:cs="Arial"/>
                <w:b/>
                <w:sz w:val="24"/>
                <w:szCs w:val="24"/>
              </w:rPr>
              <w:t>Minggu ke : II</w:t>
            </w:r>
          </w:p>
        </w:tc>
      </w:tr>
      <w:tr w:rsidR="00421503" w:rsidRPr="003E010A" w:rsidTr="00BC74CF">
        <w:trPr>
          <w:gridAfter w:val="3"/>
          <w:wAfter w:w="4471" w:type="dxa"/>
          <w:trHeight w:val="614"/>
        </w:trPr>
        <w:tc>
          <w:tcPr>
            <w:tcW w:w="2033" w:type="dxa"/>
            <w:gridSpan w:val="6"/>
          </w:tcPr>
          <w:p w:rsidR="00421503" w:rsidRPr="003E010A" w:rsidRDefault="00421503" w:rsidP="00F55303">
            <w:pPr>
              <w:rPr>
                <w:rFonts w:cs="Arial"/>
              </w:rPr>
            </w:pPr>
            <w:r w:rsidRPr="003E010A">
              <w:rPr>
                <w:rFonts w:cs="Arial"/>
              </w:rPr>
              <w:t>Kemampuan Akhir Mahasiswa</w:t>
            </w:r>
          </w:p>
        </w:tc>
        <w:tc>
          <w:tcPr>
            <w:tcW w:w="8496" w:type="dxa"/>
            <w:gridSpan w:val="37"/>
          </w:tcPr>
          <w:p w:rsidR="00421503" w:rsidRPr="00C47865" w:rsidRDefault="00421503" w:rsidP="00C47865">
            <w:pPr>
              <w:rPr>
                <w:i/>
                <w:lang w:val="id-ID"/>
              </w:rPr>
            </w:pPr>
            <w:r w:rsidRPr="00A27E47">
              <w:rPr>
                <w:i/>
              </w:rPr>
              <w:t xml:space="preserve">Mahasiswa </w:t>
            </w:r>
            <w:r w:rsidR="00C47865">
              <w:rPr>
                <w:i/>
                <w:lang w:val="id-ID"/>
              </w:rPr>
              <w:t xml:space="preserve">mampu menerapkan konsep sistem bilangan bulat dan sifat-sifatnya dalam menyelesaikan masalah matematika </w:t>
            </w: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</w:tcPr>
          <w:p w:rsidR="00421503" w:rsidRPr="003E010A" w:rsidRDefault="00421503" w:rsidP="00F55303">
            <w:pPr>
              <w:rPr>
                <w:rFonts w:cs="Arial"/>
              </w:rPr>
            </w:pPr>
            <w:r w:rsidRPr="003E010A">
              <w:rPr>
                <w:rFonts w:cs="Arial"/>
              </w:rPr>
              <w:t xml:space="preserve">Kriteria </w:t>
            </w:r>
            <w:r>
              <w:rPr>
                <w:rFonts w:cs="Arial"/>
              </w:rPr>
              <w:t>/</w:t>
            </w:r>
            <w:r w:rsidRPr="003E010A">
              <w:rPr>
                <w:rFonts w:cs="Arial"/>
              </w:rPr>
              <w:t>Indikator</w:t>
            </w:r>
            <w:r>
              <w:rPr>
                <w:rFonts w:cs="Arial"/>
              </w:rPr>
              <w:t xml:space="preserve"> Capaian</w:t>
            </w:r>
          </w:p>
        </w:tc>
        <w:tc>
          <w:tcPr>
            <w:tcW w:w="8496" w:type="dxa"/>
            <w:gridSpan w:val="37"/>
          </w:tcPr>
          <w:p w:rsidR="00421503" w:rsidRPr="00C47865" w:rsidRDefault="00C47865" w:rsidP="00F55303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Ketepatan langkah-langkah menerapkan konsep </w:t>
            </w:r>
            <w:r w:rsidR="00767F63">
              <w:rPr>
                <w:rFonts w:cs="Arial"/>
                <w:i/>
                <w:lang w:val="id-ID"/>
              </w:rPr>
              <w:t>sistem bilangan bulat dan sifat-sifatnya dalam menyelesaikan masalah matematika</w:t>
            </w:r>
          </w:p>
          <w:p w:rsidR="00F77A57" w:rsidRPr="00C55F03" w:rsidRDefault="00F77A57" w:rsidP="00C55F03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</w:rPr>
              <w:t>Kerjasama dalam tim (Valuing)/tingkat partisipasi dan kontribusi dalam kelompok</w:t>
            </w:r>
            <w:r w:rsidR="00C55F03">
              <w:rPr>
                <w:rFonts w:cs="Arial"/>
                <w:i/>
                <w:lang w:val="id-ID"/>
              </w:rPr>
              <w:t xml:space="preserve">. </w:t>
            </w:r>
          </w:p>
        </w:tc>
      </w:tr>
      <w:tr w:rsidR="00421503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 w:val="restart"/>
          </w:tcPr>
          <w:p w:rsidR="00421503" w:rsidRPr="003E010A" w:rsidRDefault="00421503" w:rsidP="00F55303">
            <w:pPr>
              <w:rPr>
                <w:rFonts w:cs="Arial"/>
              </w:rPr>
            </w:pPr>
            <w:r w:rsidRPr="003E010A">
              <w:rPr>
                <w:rFonts w:cs="Arial"/>
              </w:rPr>
              <w:t>Bahan Kajian</w:t>
            </w:r>
            <w:r>
              <w:rPr>
                <w:rFonts w:cs="Arial"/>
              </w:rPr>
              <w:t xml:space="preserve">: </w:t>
            </w:r>
          </w:p>
        </w:tc>
        <w:tc>
          <w:tcPr>
            <w:tcW w:w="8496" w:type="dxa"/>
            <w:gridSpan w:val="37"/>
            <w:shd w:val="clear" w:color="auto" w:fill="BFBFBF" w:themeFill="background1" w:themeFillShade="BF"/>
            <w:vAlign w:val="center"/>
          </w:tcPr>
          <w:p w:rsidR="00C55F03" w:rsidRPr="00421503" w:rsidRDefault="00C55F03" w:rsidP="00C55F03">
            <w:r w:rsidRPr="00C55F03">
              <w:rPr>
                <w:lang w:val="id-ID"/>
              </w:rPr>
              <w:t xml:space="preserve">Sistem Bilangan Bulat dan Sifat-Sifatnya </w:t>
            </w:r>
          </w:p>
        </w:tc>
      </w:tr>
      <w:tr w:rsidR="00421503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rPr>
                <w:rFonts w:cs="Arial"/>
              </w:rPr>
            </w:pPr>
          </w:p>
        </w:tc>
        <w:tc>
          <w:tcPr>
            <w:tcW w:w="8496" w:type="dxa"/>
            <w:gridSpan w:val="37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umber Pembelajaran on-line</w:t>
            </w:r>
          </w:p>
        </w:tc>
      </w:tr>
      <w:tr w:rsidR="00624553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421503" w:rsidRPr="00BE3CD1" w:rsidRDefault="00421503" w:rsidP="00F55303">
            <w:pPr>
              <w:rPr>
                <w:rFonts w:cs="Arial"/>
                <w:i/>
              </w:rPr>
            </w:pPr>
          </w:p>
        </w:tc>
        <w:tc>
          <w:tcPr>
            <w:tcW w:w="1200" w:type="dxa"/>
            <w:gridSpan w:val="2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i/>
              </w:rPr>
            </w:pPr>
            <w:r w:rsidRPr="00382D5C">
              <w:rPr>
                <w:i/>
              </w:rPr>
              <w:t>Teks</w:t>
            </w:r>
          </w:p>
        </w:tc>
        <w:tc>
          <w:tcPr>
            <w:tcW w:w="1800" w:type="dxa"/>
            <w:gridSpan w:val="10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lide (ppt)</w:t>
            </w:r>
          </w:p>
        </w:tc>
        <w:tc>
          <w:tcPr>
            <w:tcW w:w="736" w:type="dxa"/>
            <w:gridSpan w:val="2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Audio</w:t>
            </w:r>
          </w:p>
        </w:tc>
        <w:tc>
          <w:tcPr>
            <w:tcW w:w="2000" w:type="dxa"/>
            <w:gridSpan w:val="11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Video</w:t>
            </w:r>
          </w:p>
        </w:tc>
        <w:tc>
          <w:tcPr>
            <w:tcW w:w="2760" w:type="dxa"/>
            <w:gridSpan w:val="12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URL</w:t>
            </w:r>
          </w:p>
        </w:tc>
      </w:tr>
      <w:tr w:rsidR="00624553" w:rsidRPr="003E010A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rPr>
                <w:rFonts w:cs="Arial"/>
              </w:rPr>
            </w:pPr>
          </w:p>
        </w:tc>
        <w:tc>
          <w:tcPr>
            <w:tcW w:w="1200" w:type="dxa"/>
            <w:gridSpan w:val="2"/>
          </w:tcPr>
          <w:p w:rsidR="00421503" w:rsidRPr="00C55F03" w:rsidRDefault="00421503" w:rsidP="008A138D">
            <w:pPr>
              <w:spacing w:before="80"/>
              <w:rPr>
                <w:i/>
                <w:lang w:val="id-ID"/>
              </w:rPr>
            </w:pPr>
          </w:p>
        </w:tc>
        <w:tc>
          <w:tcPr>
            <w:tcW w:w="1800" w:type="dxa"/>
            <w:gridSpan w:val="10"/>
          </w:tcPr>
          <w:p w:rsidR="00F55303" w:rsidRPr="00A13EEA" w:rsidRDefault="00B05676" w:rsidP="00F55303">
            <w:pPr>
              <w:pStyle w:val="ListParagraph"/>
              <w:numPr>
                <w:ilvl w:val="0"/>
                <w:numId w:val="13"/>
              </w:numPr>
              <w:ind w:left="219" w:hanging="194"/>
              <w:rPr>
                <w:i/>
              </w:rPr>
            </w:pPr>
            <w:r>
              <w:rPr>
                <w:i/>
                <w:lang w:val="id-ID"/>
              </w:rPr>
              <w:t>Sistem bilangan bulat dan sifat-sifatnya</w:t>
            </w:r>
          </w:p>
          <w:p w:rsidR="00A13EEA" w:rsidRDefault="00A13EEA" w:rsidP="00F55303">
            <w:pPr>
              <w:pStyle w:val="ListParagraph"/>
              <w:numPr>
                <w:ilvl w:val="0"/>
                <w:numId w:val="13"/>
              </w:numPr>
              <w:ind w:left="219" w:hanging="194"/>
              <w:rPr>
                <w:i/>
              </w:rPr>
            </w:pPr>
            <w:r>
              <w:rPr>
                <w:i/>
                <w:lang w:val="id-ID"/>
              </w:rPr>
              <w:t>Barisan Fibonacci</w:t>
            </w:r>
          </w:p>
          <w:p w:rsidR="00624553" w:rsidRPr="00466C76" w:rsidRDefault="00624553" w:rsidP="00F77A57">
            <w:pPr>
              <w:pStyle w:val="ListParagraph"/>
              <w:ind w:left="219"/>
              <w:rPr>
                <w:i/>
              </w:rPr>
            </w:pPr>
          </w:p>
        </w:tc>
        <w:tc>
          <w:tcPr>
            <w:tcW w:w="736" w:type="dxa"/>
            <w:gridSpan w:val="2"/>
          </w:tcPr>
          <w:p w:rsidR="00421503" w:rsidRPr="00466C76" w:rsidRDefault="00421503" w:rsidP="00F55303">
            <w:pPr>
              <w:rPr>
                <w:i/>
              </w:rPr>
            </w:pPr>
          </w:p>
        </w:tc>
        <w:tc>
          <w:tcPr>
            <w:tcW w:w="2000" w:type="dxa"/>
            <w:gridSpan w:val="11"/>
          </w:tcPr>
          <w:p w:rsidR="00BE0305" w:rsidRDefault="00A13EEA" w:rsidP="00624553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You tube turorial sifat-sifat bilangan bulat</w:t>
            </w:r>
          </w:p>
          <w:p w:rsidR="00A13EEA" w:rsidRDefault="00A13EEA" w:rsidP="00624553">
            <w:pPr>
              <w:rPr>
                <w:i/>
                <w:lang w:val="id-ID"/>
              </w:rPr>
            </w:pPr>
          </w:p>
          <w:p w:rsidR="00A13EEA" w:rsidRPr="00A13EEA" w:rsidRDefault="00A13EEA" w:rsidP="00624553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Yotube tutorial </w:t>
            </w:r>
            <w:r w:rsidR="000F2819">
              <w:rPr>
                <w:i/>
                <w:lang w:val="id-ID"/>
              </w:rPr>
              <w:t xml:space="preserve">keajaiban </w:t>
            </w:r>
            <w:r>
              <w:rPr>
                <w:i/>
                <w:lang w:val="id-ID"/>
              </w:rPr>
              <w:t>barisan fibonacci</w:t>
            </w:r>
          </w:p>
        </w:tc>
        <w:tc>
          <w:tcPr>
            <w:tcW w:w="2760" w:type="dxa"/>
            <w:gridSpan w:val="12"/>
          </w:tcPr>
          <w:p w:rsidR="00421503" w:rsidRDefault="005708A1" w:rsidP="00F55303">
            <w:pPr>
              <w:rPr>
                <w:i/>
              </w:rPr>
            </w:pPr>
            <w:hyperlink r:id="rId13" w:history="1">
              <w:r w:rsidR="000F2819" w:rsidRPr="009C5458">
                <w:rPr>
                  <w:rStyle w:val="Hyperlink"/>
                  <w:i/>
                </w:rPr>
                <w:t>https://www.youtube.com/watch?v=OUnrhnSwG3k</w:t>
              </w:r>
            </w:hyperlink>
          </w:p>
          <w:p w:rsidR="000F2819" w:rsidRDefault="000F2819" w:rsidP="00F55303">
            <w:pPr>
              <w:rPr>
                <w:i/>
              </w:rPr>
            </w:pPr>
          </w:p>
          <w:p w:rsidR="000F2819" w:rsidRDefault="000F2819" w:rsidP="00F55303">
            <w:pPr>
              <w:rPr>
                <w:i/>
              </w:rPr>
            </w:pPr>
          </w:p>
          <w:p w:rsidR="000F2819" w:rsidRDefault="005708A1" w:rsidP="00F55303">
            <w:pPr>
              <w:rPr>
                <w:i/>
                <w:lang w:val="id-ID"/>
              </w:rPr>
            </w:pPr>
            <w:hyperlink r:id="rId14" w:history="1">
              <w:r w:rsidR="000F2819" w:rsidRPr="009C5458">
                <w:rPr>
                  <w:rStyle w:val="Hyperlink"/>
                  <w:i/>
                </w:rPr>
                <w:t>https://www.youtube.com/watch?v=SjSHVDfXHQ4</w:t>
              </w:r>
            </w:hyperlink>
            <w:r w:rsidR="000F2819">
              <w:rPr>
                <w:i/>
                <w:lang w:val="id-ID"/>
              </w:rPr>
              <w:t xml:space="preserve"> </w:t>
            </w:r>
          </w:p>
          <w:p w:rsidR="000F2819" w:rsidRDefault="005708A1" w:rsidP="00F55303">
            <w:pPr>
              <w:rPr>
                <w:i/>
                <w:lang w:val="id-ID"/>
              </w:rPr>
            </w:pPr>
            <w:hyperlink r:id="rId15" w:history="1">
              <w:r w:rsidR="00DD4402" w:rsidRPr="009C5458">
                <w:rPr>
                  <w:rStyle w:val="Hyperlink"/>
                  <w:i/>
                  <w:lang w:val="id-ID"/>
                </w:rPr>
                <w:t>https://www.youtube.com/watch?v=lXyCRP871VI</w:t>
              </w:r>
            </w:hyperlink>
          </w:p>
          <w:p w:rsidR="00DD4402" w:rsidRPr="000F2819" w:rsidRDefault="00DD4402" w:rsidP="00F55303">
            <w:pPr>
              <w:rPr>
                <w:i/>
                <w:lang w:val="id-ID"/>
              </w:rPr>
            </w:pPr>
          </w:p>
        </w:tc>
      </w:tr>
      <w:tr w:rsidR="00421503" w:rsidRPr="003E010A" w:rsidTr="00BC74CF">
        <w:trPr>
          <w:gridAfter w:val="3"/>
          <w:wAfter w:w="4471" w:type="dxa"/>
          <w:trHeight w:val="381"/>
        </w:trPr>
        <w:tc>
          <w:tcPr>
            <w:tcW w:w="2033" w:type="dxa"/>
            <w:gridSpan w:val="6"/>
            <w:vMerge w:val="restart"/>
          </w:tcPr>
          <w:p w:rsidR="00421503" w:rsidRPr="003E010A" w:rsidRDefault="008A138D" w:rsidP="00F55303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="00421503" w:rsidRPr="003E010A">
              <w:rPr>
                <w:rFonts w:cs="Arial"/>
              </w:rPr>
              <w:t>Metode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421503" w:rsidRPr="00382D5C" w:rsidRDefault="00421503" w:rsidP="00F55303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BFBFBF" w:themeFill="background1" w:themeFillShade="BF"/>
          </w:tcPr>
          <w:p w:rsidR="00421503" w:rsidRPr="00382D5C" w:rsidRDefault="00421503" w:rsidP="008A138D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 xml:space="preserve">F2F </w:t>
            </w:r>
          </w:p>
        </w:tc>
      </w:tr>
      <w:tr w:rsidR="00421503" w:rsidRPr="003E010A" w:rsidTr="00BC74CF">
        <w:trPr>
          <w:gridAfter w:val="3"/>
          <w:wAfter w:w="4471" w:type="dxa"/>
          <w:trHeight w:val="380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421503" w:rsidRDefault="00421503" w:rsidP="00F55303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D86592">
              <w:rPr>
                <w:i/>
              </w:rPr>
              <w:t>Belajar mandiri (self learning</w:t>
            </w:r>
            <w:r w:rsidR="008A138D">
              <w:rPr>
                <w:i/>
              </w:rPr>
              <w:t xml:space="preserve"> and self assessment</w:t>
            </w:r>
            <w:r w:rsidR="005F215D">
              <w:rPr>
                <w:i/>
              </w:rPr>
              <w:t>-quiz/forum</w:t>
            </w:r>
            <w:r w:rsidRPr="00D86592">
              <w:rPr>
                <w:i/>
              </w:rPr>
              <w:t>)</w:t>
            </w:r>
            <w:r>
              <w:rPr>
                <w:i/>
              </w:rPr>
              <w:t xml:space="preserve"> </w:t>
            </w:r>
          </w:p>
          <w:p w:rsidR="00421503" w:rsidRPr="00D86592" w:rsidRDefault="00421503" w:rsidP="000F2819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 xml:space="preserve">Tugas terstruktur: </w:t>
            </w:r>
          </w:p>
        </w:tc>
        <w:tc>
          <w:tcPr>
            <w:tcW w:w="4750" w:type="dxa"/>
            <w:gridSpan w:val="22"/>
          </w:tcPr>
          <w:p w:rsidR="00421503" w:rsidRPr="00F55303" w:rsidRDefault="008A138D" w:rsidP="00F55303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 xml:space="preserve">Aktivitas kelas: </w:t>
            </w:r>
            <w:r w:rsidR="00421503" w:rsidRPr="00D86592">
              <w:rPr>
                <w:i/>
              </w:rPr>
              <w:t xml:space="preserve">Pemaparan </w:t>
            </w:r>
            <w:r w:rsidR="00421503">
              <w:rPr>
                <w:i/>
              </w:rPr>
              <w:t>singkat,</w:t>
            </w:r>
            <w:r w:rsidR="00421503" w:rsidRPr="00D86592">
              <w:rPr>
                <w:i/>
              </w:rPr>
              <w:t xml:space="preserve"> diskusi kelompok.dan presentasi mahasiswa</w:t>
            </w:r>
            <w:r w:rsidR="00421503" w:rsidRPr="008060D0">
              <w:rPr>
                <w:rFonts w:cs="Arial"/>
                <w:i/>
              </w:rPr>
              <w:t xml:space="preserve"> (</w:t>
            </w:r>
            <w:r w:rsidR="00421503">
              <w:rPr>
                <w:rFonts w:cs="Arial"/>
                <w:i/>
              </w:rPr>
              <w:t xml:space="preserve">pengembangan </w:t>
            </w:r>
            <w:r w:rsidR="00421503" w:rsidRPr="008060D0">
              <w:rPr>
                <w:rFonts w:cs="Arial"/>
                <w:i/>
              </w:rPr>
              <w:t>inter</w:t>
            </w:r>
            <w:r w:rsidR="00421503">
              <w:rPr>
                <w:rFonts w:cs="Arial"/>
                <w:i/>
              </w:rPr>
              <w:t>-</w:t>
            </w:r>
            <w:r w:rsidR="00421503" w:rsidRPr="008060D0">
              <w:rPr>
                <w:rFonts w:cs="Arial"/>
                <w:i/>
              </w:rPr>
              <w:t>personal skills)</w:t>
            </w:r>
          </w:p>
          <w:p w:rsidR="00F55303" w:rsidRPr="000F2819" w:rsidRDefault="00F55303" w:rsidP="000F2819">
            <w:pPr>
              <w:rPr>
                <w:i/>
              </w:rPr>
            </w:pP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Beban Waktu Pembelajaran</w:t>
            </w:r>
          </w:p>
        </w:tc>
        <w:tc>
          <w:tcPr>
            <w:tcW w:w="3746" w:type="dxa"/>
            <w:gridSpan w:val="15"/>
          </w:tcPr>
          <w:p w:rsidR="00421503" w:rsidRPr="00382D5C" w:rsidRDefault="00421503" w:rsidP="00F55303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421503" w:rsidRPr="00382D5C" w:rsidRDefault="00421503" w:rsidP="00F55303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/Praktikum)</w:t>
            </w: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421503" w:rsidRDefault="00421503" w:rsidP="00F55303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</w:t>
            </w:r>
            <w:r>
              <w:rPr>
                <w:rFonts w:cs="Arial"/>
                <w:i/>
              </w:rPr>
              <w:t>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</w:rPr>
              <w:t xml:space="preserve">belajar mandiri; </w:t>
            </w:r>
          </w:p>
          <w:p w:rsidR="00421503" w:rsidRPr="00402774" w:rsidRDefault="00421503" w:rsidP="00F55303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x 60 menit tu</w:t>
            </w:r>
            <w:r w:rsidRPr="00402774">
              <w:rPr>
                <w:rFonts w:cs="Arial"/>
                <w:i/>
              </w:rPr>
              <w:t>gas terstruktur</w:t>
            </w:r>
          </w:p>
        </w:tc>
        <w:tc>
          <w:tcPr>
            <w:tcW w:w="4750" w:type="dxa"/>
            <w:gridSpan w:val="22"/>
            <w:vAlign w:val="center"/>
          </w:tcPr>
          <w:p w:rsidR="00421503" w:rsidRDefault="00421503" w:rsidP="00F55303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50 menit</w:t>
            </w:r>
            <w:r>
              <w:rPr>
                <w:rFonts w:cs="Arial"/>
                <w:i/>
              </w:rPr>
              <w:t xml:space="preserve"> (Aktivitas Kelas)</w:t>
            </w:r>
          </w:p>
          <w:p w:rsidR="00421503" w:rsidRPr="00402774" w:rsidRDefault="00421503" w:rsidP="00F55303">
            <w:pPr>
              <w:jc w:val="center"/>
              <w:rPr>
                <w:rFonts w:cs="Arial"/>
                <w:i/>
              </w:rPr>
            </w:pPr>
          </w:p>
        </w:tc>
      </w:tr>
      <w:tr w:rsidR="00F55303" w:rsidRPr="003E010A" w:rsidTr="00BC74CF">
        <w:trPr>
          <w:gridAfter w:val="3"/>
          <w:wAfter w:w="4471" w:type="dxa"/>
          <w:trHeight w:val="398"/>
        </w:trPr>
        <w:tc>
          <w:tcPr>
            <w:tcW w:w="2033" w:type="dxa"/>
            <w:gridSpan w:val="6"/>
            <w:vAlign w:val="center"/>
          </w:tcPr>
          <w:p w:rsidR="00421503" w:rsidRPr="003E010A" w:rsidRDefault="00421503" w:rsidP="00F55303">
            <w:pPr>
              <w:spacing w:before="80" w:after="80"/>
              <w:jc w:val="center"/>
              <w:rPr>
                <w:rFonts w:cs="Arial"/>
              </w:rPr>
            </w:pPr>
            <w:r w:rsidRPr="003E010A">
              <w:rPr>
                <w:rFonts w:cs="Arial"/>
              </w:rPr>
              <w:t>Assesment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Metode</w:t>
            </w:r>
          </w:p>
        </w:tc>
        <w:tc>
          <w:tcPr>
            <w:tcW w:w="3885" w:type="dxa"/>
            <w:gridSpan w:val="21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Instrumen</w:t>
            </w:r>
          </w:p>
        </w:tc>
        <w:tc>
          <w:tcPr>
            <w:tcW w:w="865" w:type="dxa"/>
            <w:shd w:val="clear" w:color="auto" w:fill="BFBFBF" w:themeFill="background1" w:themeFillShade="BF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Bobot Nilai</w:t>
            </w:r>
          </w:p>
        </w:tc>
      </w:tr>
      <w:tr w:rsidR="00F77A57" w:rsidRPr="003E010A" w:rsidTr="00BC74CF">
        <w:trPr>
          <w:gridAfter w:val="3"/>
          <w:wAfter w:w="4471" w:type="dxa"/>
          <w:trHeight w:val="206"/>
        </w:trPr>
        <w:tc>
          <w:tcPr>
            <w:tcW w:w="2033" w:type="dxa"/>
            <w:gridSpan w:val="6"/>
            <w:vMerge w:val="restart"/>
            <w:vAlign w:val="center"/>
          </w:tcPr>
          <w:p w:rsidR="00421503" w:rsidRPr="003E010A" w:rsidRDefault="00421503" w:rsidP="00F55303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800" w:type="dxa"/>
            <w:gridSpan w:val="6"/>
            <w:shd w:val="clear" w:color="auto" w:fill="BFBFBF" w:themeFill="background1" w:themeFillShade="BF"/>
            <w:vAlign w:val="center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946" w:type="dxa"/>
            <w:gridSpan w:val="9"/>
            <w:shd w:val="clear" w:color="auto" w:fill="BFBFBF" w:themeFill="background1" w:themeFillShade="BF"/>
            <w:vAlign w:val="center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BFBFBF" w:themeFill="background1" w:themeFillShade="BF"/>
            <w:vAlign w:val="center"/>
          </w:tcPr>
          <w:p w:rsidR="00421503" w:rsidRPr="00382D5C" w:rsidRDefault="00421503" w:rsidP="00F55303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577" w:type="dxa"/>
            <w:gridSpan w:val="8"/>
            <w:shd w:val="clear" w:color="auto" w:fill="BFBFBF" w:themeFill="background1" w:themeFillShade="BF"/>
            <w:vAlign w:val="center"/>
          </w:tcPr>
          <w:p w:rsidR="00421503" w:rsidRPr="00382D5C" w:rsidRDefault="00421503" w:rsidP="00F55303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865" w:type="dxa"/>
            <w:shd w:val="clear" w:color="auto" w:fill="BFBFBF" w:themeFill="background1" w:themeFillShade="BF"/>
          </w:tcPr>
          <w:p w:rsidR="00421503" w:rsidRPr="003E010A" w:rsidRDefault="00421503" w:rsidP="00F55303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F77A57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1800" w:type="dxa"/>
            <w:gridSpan w:val="6"/>
            <w:shd w:val="clear" w:color="auto" w:fill="FFFFFF" w:themeFill="background1"/>
          </w:tcPr>
          <w:p w:rsidR="00F55303" w:rsidRDefault="00F55303" w:rsidP="00F55303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Quiz</w:t>
            </w:r>
          </w:p>
          <w:p w:rsidR="00F55303" w:rsidRPr="00402774" w:rsidRDefault="00F55303" w:rsidP="00F55303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</w:t>
            </w:r>
          </w:p>
        </w:tc>
        <w:tc>
          <w:tcPr>
            <w:tcW w:w="1946" w:type="dxa"/>
            <w:gridSpan w:val="9"/>
            <w:shd w:val="clear" w:color="auto" w:fill="FFFFFF" w:themeFill="background1"/>
          </w:tcPr>
          <w:p w:rsidR="00421503" w:rsidRPr="00557CA0" w:rsidRDefault="00421503" w:rsidP="00F55303">
            <w:pPr>
              <w:pStyle w:val="ListParagraph"/>
              <w:numPr>
                <w:ilvl w:val="0"/>
                <w:numId w:val="15"/>
              </w:numPr>
              <w:spacing w:line="180" w:lineRule="exact"/>
              <w:ind w:left="252" w:hanging="213"/>
              <w:rPr>
                <w:rFonts w:cs="Arial"/>
                <w:i/>
              </w:rPr>
            </w:pPr>
            <w:r w:rsidRPr="00557CA0">
              <w:rPr>
                <w:rFonts w:cs="Arial"/>
                <w:i/>
              </w:rPr>
              <w:t>Observation (Q/A)</w:t>
            </w:r>
          </w:p>
          <w:p w:rsidR="00421503" w:rsidRPr="00557CA0" w:rsidRDefault="00421503" w:rsidP="00F55303">
            <w:pPr>
              <w:pStyle w:val="ListParagraph"/>
              <w:numPr>
                <w:ilvl w:val="0"/>
                <w:numId w:val="15"/>
              </w:numPr>
              <w:spacing w:line="180" w:lineRule="exact"/>
              <w:ind w:left="252" w:hanging="213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resentasi</w:t>
            </w:r>
          </w:p>
        </w:tc>
        <w:tc>
          <w:tcPr>
            <w:tcW w:w="2308" w:type="dxa"/>
            <w:gridSpan w:val="13"/>
            <w:shd w:val="clear" w:color="auto" w:fill="FFFFFF" w:themeFill="background1"/>
          </w:tcPr>
          <w:p w:rsidR="00AA72EA" w:rsidRDefault="00AA72EA" w:rsidP="008A138D">
            <w:pPr>
              <w:rPr>
                <w:rFonts w:cs="Arial"/>
                <w:i/>
              </w:rPr>
            </w:pPr>
            <w:r w:rsidRPr="00402774">
              <w:rPr>
                <w:rFonts w:cs="Arial"/>
                <w:i/>
              </w:rPr>
              <w:t xml:space="preserve">Rubrik </w:t>
            </w:r>
            <w:r>
              <w:rPr>
                <w:rFonts w:cs="Arial"/>
                <w:i/>
              </w:rPr>
              <w:t>holistic</w:t>
            </w:r>
          </w:p>
          <w:p w:rsidR="00D0237A" w:rsidRDefault="00AA72EA" w:rsidP="000F2819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ilihan ganda </w:t>
            </w:r>
          </w:p>
          <w:p w:rsidR="00421503" w:rsidRPr="00402774" w:rsidRDefault="00AA72EA" w:rsidP="000F2819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 (Format Online)</w:t>
            </w:r>
          </w:p>
        </w:tc>
        <w:tc>
          <w:tcPr>
            <w:tcW w:w="1577" w:type="dxa"/>
            <w:gridSpan w:val="8"/>
            <w:shd w:val="clear" w:color="auto" w:fill="FFFFFF" w:themeFill="background1"/>
          </w:tcPr>
          <w:p w:rsidR="00421503" w:rsidRPr="00402774" w:rsidRDefault="00421503" w:rsidP="00F55303">
            <w:pPr>
              <w:spacing w:line="180" w:lineRule="exac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Rubrik Holistik</w:t>
            </w:r>
          </w:p>
        </w:tc>
        <w:tc>
          <w:tcPr>
            <w:tcW w:w="865" w:type="dxa"/>
            <w:vAlign w:val="center"/>
          </w:tcPr>
          <w:p w:rsidR="00421503" w:rsidRPr="00402774" w:rsidRDefault="00584EB5" w:rsidP="00F55303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lastRenderedPageBreak/>
              <w:t xml:space="preserve">Pengalaaman Belajar </w:t>
            </w:r>
            <w:r>
              <w:rPr>
                <w:rFonts w:cs="Arial"/>
              </w:rPr>
              <w:t xml:space="preserve">/ Aktivitas </w:t>
            </w:r>
            <w:r w:rsidRPr="003E010A">
              <w:rPr>
                <w:rFonts w:cs="Arial"/>
              </w:rPr>
              <w:t>Mahasiswa</w:t>
            </w:r>
          </w:p>
        </w:tc>
        <w:tc>
          <w:tcPr>
            <w:tcW w:w="3746" w:type="dxa"/>
            <w:gridSpan w:val="15"/>
            <w:vAlign w:val="center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</w:t>
            </w:r>
          </w:p>
        </w:tc>
        <w:tc>
          <w:tcPr>
            <w:tcW w:w="4750" w:type="dxa"/>
            <w:gridSpan w:val="22"/>
            <w:vAlign w:val="center"/>
          </w:tcPr>
          <w:p w:rsidR="00421503" w:rsidRPr="00382D5C" w:rsidRDefault="00421503" w:rsidP="00F55303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2F (aktivitas kelas)</w:t>
            </w: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421503" w:rsidRPr="008060D0" w:rsidRDefault="00421503" w:rsidP="00F55303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mandiri</w:t>
            </w:r>
          </w:p>
          <w:p w:rsidR="00AA72EA" w:rsidRDefault="00421503" w:rsidP="00AA72E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 xml:space="preserve">Berlatih </w:t>
            </w:r>
            <w:r w:rsidR="000F2819">
              <w:rPr>
                <w:rFonts w:cs="Arial"/>
                <w:i/>
                <w:lang w:val="id-ID"/>
              </w:rPr>
              <w:t>menyelesaian latihan soal</w:t>
            </w:r>
          </w:p>
          <w:p w:rsidR="00421503" w:rsidRPr="008060D0" w:rsidRDefault="00AA72EA" w:rsidP="00AA72E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</w:tcPr>
          <w:p w:rsidR="00421503" w:rsidRDefault="00421503" w:rsidP="00F55303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berkelompok dan berdiskusi (</w:t>
            </w:r>
            <w:r>
              <w:rPr>
                <w:rFonts w:cs="Arial"/>
                <w:i/>
              </w:rPr>
              <w:t xml:space="preserve">pengembangan </w:t>
            </w:r>
            <w:r w:rsidRPr="008060D0">
              <w:rPr>
                <w:rFonts w:cs="Arial"/>
                <w:i/>
              </w:rPr>
              <w:t>inter</w:t>
            </w:r>
            <w:r>
              <w:rPr>
                <w:rFonts w:cs="Arial"/>
                <w:i/>
              </w:rPr>
              <w:t>-</w:t>
            </w:r>
            <w:r w:rsidRPr="008060D0">
              <w:rPr>
                <w:rFonts w:cs="Arial"/>
                <w:i/>
              </w:rPr>
              <w:t>personal skills)</w:t>
            </w:r>
          </w:p>
          <w:p w:rsidR="00AA72EA" w:rsidRPr="000F2819" w:rsidRDefault="00AA72EA" w:rsidP="000F2819">
            <w:pPr>
              <w:rPr>
                <w:rFonts w:cs="Arial"/>
                <w:i/>
              </w:rPr>
            </w:pP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Media Pembelajaran</w:t>
            </w:r>
          </w:p>
        </w:tc>
        <w:tc>
          <w:tcPr>
            <w:tcW w:w="3746" w:type="dxa"/>
            <w:gridSpan w:val="15"/>
          </w:tcPr>
          <w:p w:rsidR="00421503" w:rsidRPr="00382D5C" w:rsidRDefault="00421503" w:rsidP="00F55303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421503" w:rsidRPr="00382D5C" w:rsidRDefault="00421503" w:rsidP="00F55303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)</w:t>
            </w:r>
          </w:p>
        </w:tc>
      </w:tr>
      <w:tr w:rsidR="00421503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421503" w:rsidRPr="003E010A" w:rsidRDefault="00421503" w:rsidP="00F55303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421503" w:rsidRDefault="00421503" w:rsidP="00F55303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</w:tcPr>
          <w:p w:rsidR="00421503" w:rsidRDefault="00421503" w:rsidP="00F55303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embelajaran di kelas:  Kompuetr, head projector (in focus) dan alat tulis </w:t>
            </w:r>
          </w:p>
          <w:p w:rsidR="00AA72EA" w:rsidRPr="003E010A" w:rsidRDefault="00AA72EA" w:rsidP="00F55303">
            <w:pPr>
              <w:spacing w:before="80" w:after="80"/>
              <w:rPr>
                <w:rFonts w:cs="Arial"/>
              </w:rPr>
            </w:pPr>
          </w:p>
        </w:tc>
      </w:tr>
      <w:tr w:rsidR="00922FF3" w:rsidRPr="00922FF3" w:rsidTr="00BC74CF">
        <w:trPr>
          <w:gridAfter w:val="3"/>
          <w:wAfter w:w="4471" w:type="dxa"/>
          <w:trHeight w:val="352"/>
        </w:trPr>
        <w:tc>
          <w:tcPr>
            <w:tcW w:w="2033" w:type="dxa"/>
            <w:gridSpan w:val="6"/>
            <w:vMerge w:val="restart"/>
            <w:shd w:val="clear" w:color="auto" w:fill="FFFFFF" w:themeFill="background1"/>
            <w:vAlign w:val="center"/>
          </w:tcPr>
          <w:p w:rsidR="00922FF3" w:rsidRPr="00922FF3" w:rsidRDefault="00922FF3" w:rsidP="003F0B74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3746" w:type="dxa"/>
            <w:gridSpan w:val="15"/>
            <w:shd w:val="clear" w:color="auto" w:fill="FFFFFF" w:themeFill="background1"/>
            <w:vAlign w:val="center"/>
          </w:tcPr>
          <w:p w:rsidR="00922FF3" w:rsidRPr="00922FF3" w:rsidRDefault="00922FF3" w:rsidP="003F0B74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922FF3" w:rsidRPr="00922FF3" w:rsidRDefault="00922FF3" w:rsidP="003F0B74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/Praktikum</w:t>
            </w:r>
          </w:p>
        </w:tc>
      </w:tr>
      <w:tr w:rsidR="00922FF3" w:rsidRPr="00395F7A" w:rsidTr="00BC74CF">
        <w:trPr>
          <w:gridAfter w:val="3"/>
          <w:wAfter w:w="4471" w:type="dxa"/>
          <w:trHeight w:val="351"/>
        </w:trPr>
        <w:tc>
          <w:tcPr>
            <w:tcW w:w="2033" w:type="dxa"/>
            <w:gridSpan w:val="6"/>
            <w:vMerge/>
            <w:shd w:val="clear" w:color="auto" w:fill="FFFFFF" w:themeFill="background1"/>
            <w:vAlign w:val="center"/>
          </w:tcPr>
          <w:p w:rsidR="00922FF3" w:rsidRPr="006A2DAB" w:rsidRDefault="00922FF3" w:rsidP="003F0B74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746" w:type="dxa"/>
            <w:gridSpan w:val="15"/>
            <w:shd w:val="clear" w:color="auto" w:fill="FFFFFF" w:themeFill="background1"/>
            <w:vAlign w:val="center"/>
          </w:tcPr>
          <w:p w:rsidR="00922FF3" w:rsidRPr="000F2819" w:rsidRDefault="000F2819" w:rsidP="003F0B74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922FF3" w:rsidRPr="000F2819" w:rsidRDefault="000F2819" w:rsidP="008A138D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277947" w:rsidRPr="006A2DAB" w:rsidTr="00BC74CF">
        <w:trPr>
          <w:gridAfter w:val="3"/>
          <w:wAfter w:w="4471" w:type="dxa"/>
        </w:trPr>
        <w:tc>
          <w:tcPr>
            <w:tcW w:w="10529" w:type="dxa"/>
            <w:gridSpan w:val="43"/>
            <w:shd w:val="clear" w:color="auto" w:fill="D9D9D9" w:themeFill="background1" w:themeFillShade="D9"/>
          </w:tcPr>
          <w:p w:rsidR="00277947" w:rsidRPr="000F2819" w:rsidRDefault="00277947" w:rsidP="000F2819">
            <w:pPr>
              <w:spacing w:before="80" w:after="80"/>
              <w:rPr>
                <w:rFonts w:cs="Arial"/>
                <w:b/>
                <w:sz w:val="24"/>
                <w:szCs w:val="24"/>
                <w:lang w:val="id-ID"/>
              </w:rPr>
            </w:pPr>
            <w:r w:rsidRPr="006A2DAB">
              <w:rPr>
                <w:rFonts w:cs="Arial"/>
                <w:b/>
                <w:sz w:val="24"/>
                <w:szCs w:val="24"/>
              </w:rPr>
              <w:t>Minggu ke:</w:t>
            </w:r>
            <w:r w:rsidR="00421503">
              <w:rPr>
                <w:rFonts w:cs="Arial"/>
                <w:b/>
                <w:sz w:val="24"/>
                <w:szCs w:val="24"/>
              </w:rPr>
              <w:t xml:space="preserve"> </w:t>
            </w:r>
            <w:r w:rsidR="000F2819">
              <w:rPr>
                <w:rFonts w:cs="Arial"/>
                <w:b/>
                <w:sz w:val="24"/>
                <w:szCs w:val="24"/>
                <w:lang w:val="id-ID"/>
              </w:rPr>
              <w:t>III</w:t>
            </w:r>
            <w:r w:rsidR="005834DA">
              <w:rPr>
                <w:rFonts w:cs="Arial"/>
                <w:b/>
                <w:sz w:val="24"/>
                <w:szCs w:val="24"/>
                <w:lang w:val="id-ID"/>
              </w:rPr>
              <w:t xml:space="preserve"> dan IV</w:t>
            </w:r>
          </w:p>
        </w:tc>
      </w:tr>
      <w:tr w:rsidR="00CE22B0" w:rsidRPr="00325C6C" w:rsidTr="00BC74CF">
        <w:trPr>
          <w:gridAfter w:val="3"/>
          <w:wAfter w:w="4471" w:type="dxa"/>
          <w:trHeight w:val="614"/>
        </w:trPr>
        <w:tc>
          <w:tcPr>
            <w:tcW w:w="2033" w:type="dxa"/>
            <w:gridSpan w:val="6"/>
          </w:tcPr>
          <w:p w:rsidR="00CE22B0" w:rsidRPr="003E010A" w:rsidRDefault="00CE22B0" w:rsidP="001162FD">
            <w:pPr>
              <w:rPr>
                <w:rFonts w:cs="Arial"/>
              </w:rPr>
            </w:pPr>
            <w:r w:rsidRPr="003E010A">
              <w:rPr>
                <w:rFonts w:cs="Arial"/>
              </w:rPr>
              <w:t>Kemampuan Akhir Mahasiswa</w:t>
            </w:r>
          </w:p>
        </w:tc>
        <w:tc>
          <w:tcPr>
            <w:tcW w:w="8496" w:type="dxa"/>
            <w:gridSpan w:val="37"/>
          </w:tcPr>
          <w:p w:rsidR="0055552B" w:rsidRPr="0055552B" w:rsidRDefault="00CE22B0" w:rsidP="0055552B">
            <w:pPr>
              <w:jc w:val="both"/>
              <w:rPr>
                <w:rFonts w:ascii="Arial" w:hAnsi="Arial" w:cs="Arial"/>
              </w:rPr>
            </w:pPr>
            <w:r w:rsidRPr="0055552B">
              <w:rPr>
                <w:i/>
              </w:rPr>
              <w:t xml:space="preserve">Mahasiswa </w:t>
            </w:r>
            <w:r w:rsidR="0055552B" w:rsidRPr="0055552B">
              <w:rPr>
                <w:i/>
                <w:lang w:val="id-ID"/>
              </w:rPr>
              <w:t>mampu menerapkan sifat-sifat keterbagian bilangan bulat dalam menyelesaikan masalah matematika yang berkaitan dengan keterbagian bilangan bulat ; mahasiswa mampu menganalisa suatu masalah keterbagian bilangan bulat dan kemudian menyelesaikannya dengan menggunakan konsep-konsep keterbagian bilangan bulat dengan tepat</w:t>
            </w:r>
          </w:p>
          <w:p w:rsidR="00CE22B0" w:rsidRPr="0055552B" w:rsidRDefault="00CE22B0" w:rsidP="001162FD">
            <w:pPr>
              <w:rPr>
                <w:i/>
                <w:lang w:val="id-ID"/>
              </w:rPr>
            </w:pPr>
          </w:p>
        </w:tc>
      </w:tr>
      <w:tr w:rsidR="00CE22B0" w:rsidRPr="00A02B01" w:rsidTr="00BC74CF">
        <w:trPr>
          <w:gridAfter w:val="3"/>
          <w:wAfter w:w="4471" w:type="dxa"/>
        </w:trPr>
        <w:tc>
          <w:tcPr>
            <w:tcW w:w="2033" w:type="dxa"/>
            <w:gridSpan w:val="6"/>
          </w:tcPr>
          <w:p w:rsidR="00CE22B0" w:rsidRPr="003E010A" w:rsidRDefault="00CE22B0" w:rsidP="001162FD">
            <w:pPr>
              <w:rPr>
                <w:rFonts w:cs="Arial"/>
              </w:rPr>
            </w:pPr>
            <w:r w:rsidRPr="003E010A">
              <w:rPr>
                <w:rFonts w:cs="Arial"/>
              </w:rPr>
              <w:t xml:space="preserve">Kriteria </w:t>
            </w:r>
            <w:r>
              <w:rPr>
                <w:rFonts w:cs="Arial"/>
              </w:rPr>
              <w:t>/</w:t>
            </w:r>
            <w:r w:rsidRPr="003E010A">
              <w:rPr>
                <w:rFonts w:cs="Arial"/>
              </w:rPr>
              <w:t>Indikator</w:t>
            </w:r>
            <w:r>
              <w:rPr>
                <w:rFonts w:cs="Arial"/>
              </w:rPr>
              <w:t xml:space="preserve"> Capaian</w:t>
            </w:r>
          </w:p>
        </w:tc>
        <w:tc>
          <w:tcPr>
            <w:tcW w:w="8496" w:type="dxa"/>
            <w:gridSpan w:val="37"/>
          </w:tcPr>
          <w:p w:rsidR="00CE22B0" w:rsidRPr="00C61BB4" w:rsidRDefault="00C61BB4" w:rsidP="001162FD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an langkah-langkah dalam menyelesaikan masalah matematika</w:t>
            </w:r>
          </w:p>
          <w:p w:rsidR="00CE22B0" w:rsidRDefault="00CE22B0" w:rsidP="001162FD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Kerjasama dalam tim (Valuing)/tingkat partisipasi dan kontribusi dalam kelompok</w:t>
            </w:r>
          </w:p>
          <w:p w:rsidR="00CE22B0" w:rsidRPr="00A02B01" w:rsidRDefault="00CE22B0" w:rsidP="001162FD">
            <w:pPr>
              <w:rPr>
                <w:rFonts w:cs="Arial"/>
                <w:i/>
              </w:rPr>
            </w:pPr>
          </w:p>
        </w:tc>
      </w:tr>
      <w:tr w:rsidR="00CE22B0" w:rsidRPr="00421503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 w:val="restart"/>
          </w:tcPr>
          <w:p w:rsidR="00CE22B0" w:rsidRPr="003E010A" w:rsidRDefault="00CE22B0" w:rsidP="001162FD">
            <w:pPr>
              <w:rPr>
                <w:rFonts w:cs="Arial"/>
              </w:rPr>
            </w:pPr>
            <w:r w:rsidRPr="003E010A">
              <w:rPr>
                <w:rFonts w:cs="Arial"/>
              </w:rPr>
              <w:t>Bahan Kajian</w:t>
            </w:r>
            <w:r>
              <w:rPr>
                <w:rFonts w:cs="Arial"/>
              </w:rPr>
              <w:t xml:space="preserve">: </w:t>
            </w:r>
          </w:p>
        </w:tc>
        <w:tc>
          <w:tcPr>
            <w:tcW w:w="8496" w:type="dxa"/>
            <w:gridSpan w:val="37"/>
            <w:shd w:val="clear" w:color="auto" w:fill="BFBFBF" w:themeFill="background1" w:themeFillShade="BF"/>
            <w:vAlign w:val="center"/>
          </w:tcPr>
          <w:p w:rsidR="00C61BB4" w:rsidRDefault="00C61BB4" w:rsidP="00C61BB4">
            <w:pPr>
              <w:jc w:val="both"/>
              <w:rPr>
                <w:rFonts w:cstheme="minorHAnsi"/>
                <w:lang w:val="id-ID"/>
              </w:rPr>
            </w:pPr>
            <w:r>
              <w:rPr>
                <w:rFonts w:cstheme="minorHAnsi"/>
                <w:lang w:val="id-ID"/>
              </w:rPr>
              <w:t>Keterbagian Bilangan Bulat :</w:t>
            </w:r>
          </w:p>
          <w:p w:rsidR="00C61BB4" w:rsidRPr="00C61BB4" w:rsidRDefault="00C61BB4" w:rsidP="00C61BB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C61BB4">
              <w:rPr>
                <w:rFonts w:cstheme="minorHAnsi"/>
                <w:lang w:val="id-ID"/>
              </w:rPr>
              <w:t>definisi keterbagian dan sifat-sifatnya,</w:t>
            </w:r>
          </w:p>
          <w:p w:rsidR="00C61BB4" w:rsidRPr="00C61BB4" w:rsidRDefault="00C61BB4" w:rsidP="00C61BB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C61BB4">
              <w:rPr>
                <w:rFonts w:cstheme="minorHAnsi"/>
                <w:lang w:val="id-ID"/>
              </w:rPr>
              <w:t xml:space="preserve"> algoritma pembagian dan</w:t>
            </w:r>
          </w:p>
          <w:p w:rsidR="00CE22B0" w:rsidRPr="00421503" w:rsidRDefault="00C61BB4" w:rsidP="00C61BB4">
            <w:pPr>
              <w:pStyle w:val="ListParagraph"/>
              <w:numPr>
                <w:ilvl w:val="0"/>
                <w:numId w:val="22"/>
              </w:numPr>
              <w:jc w:val="both"/>
            </w:pPr>
            <w:r w:rsidRPr="00C61BB4">
              <w:rPr>
                <w:rFonts w:cstheme="minorHAnsi"/>
                <w:lang w:val="id-ID"/>
              </w:rPr>
              <w:t xml:space="preserve"> identitas-identitas aljabar</w:t>
            </w:r>
          </w:p>
        </w:tc>
      </w:tr>
      <w:tr w:rsidR="00CE22B0" w:rsidRPr="00382D5C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CE22B0" w:rsidRPr="003E010A" w:rsidRDefault="00CE22B0" w:rsidP="001162FD">
            <w:pPr>
              <w:rPr>
                <w:rFonts w:cs="Arial"/>
              </w:rPr>
            </w:pPr>
          </w:p>
        </w:tc>
        <w:tc>
          <w:tcPr>
            <w:tcW w:w="8496" w:type="dxa"/>
            <w:gridSpan w:val="37"/>
            <w:shd w:val="clear" w:color="auto" w:fill="BFBFBF" w:themeFill="background1" w:themeFillShade="BF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umber Pembelajaran on-line</w:t>
            </w:r>
          </w:p>
        </w:tc>
      </w:tr>
      <w:tr w:rsidR="00CE22B0" w:rsidRPr="00382D5C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CE22B0" w:rsidRPr="00BE3CD1" w:rsidRDefault="00CE22B0" w:rsidP="001162FD">
            <w:pPr>
              <w:rPr>
                <w:rFonts w:cs="Arial"/>
                <w:i/>
              </w:rPr>
            </w:pPr>
          </w:p>
        </w:tc>
        <w:tc>
          <w:tcPr>
            <w:tcW w:w="2520" w:type="dxa"/>
            <w:gridSpan w:val="10"/>
            <w:shd w:val="clear" w:color="auto" w:fill="BFBFBF" w:themeFill="background1" w:themeFillShade="BF"/>
          </w:tcPr>
          <w:p w:rsidR="00CE22B0" w:rsidRPr="00382D5C" w:rsidRDefault="00CE22B0" w:rsidP="001162FD">
            <w:pPr>
              <w:jc w:val="center"/>
              <w:rPr>
                <w:i/>
              </w:rPr>
            </w:pPr>
            <w:r w:rsidRPr="00382D5C">
              <w:rPr>
                <w:i/>
              </w:rPr>
              <w:t>Teks</w:t>
            </w:r>
          </w:p>
        </w:tc>
        <w:tc>
          <w:tcPr>
            <w:tcW w:w="1816" w:type="dxa"/>
            <w:gridSpan w:val="10"/>
            <w:shd w:val="clear" w:color="auto" w:fill="BFBFBF" w:themeFill="background1" w:themeFillShade="BF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lide (ppt)</w:t>
            </w:r>
          </w:p>
        </w:tc>
        <w:tc>
          <w:tcPr>
            <w:tcW w:w="1160" w:type="dxa"/>
            <w:gridSpan w:val="4"/>
            <w:shd w:val="clear" w:color="auto" w:fill="BFBFBF" w:themeFill="background1" w:themeFillShade="BF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Audio</w:t>
            </w:r>
          </w:p>
        </w:tc>
        <w:tc>
          <w:tcPr>
            <w:tcW w:w="900" w:type="dxa"/>
            <w:gridSpan w:val="5"/>
            <w:shd w:val="clear" w:color="auto" w:fill="BFBFBF" w:themeFill="background1" w:themeFillShade="BF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BFBFBF" w:themeFill="background1" w:themeFillShade="BF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URL</w:t>
            </w:r>
          </w:p>
        </w:tc>
      </w:tr>
      <w:tr w:rsidR="00CE22B0" w:rsidRPr="00466C76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CE22B0" w:rsidRPr="003E010A" w:rsidRDefault="00CE22B0" w:rsidP="001162FD">
            <w:pPr>
              <w:rPr>
                <w:rFonts w:cs="Arial"/>
              </w:rPr>
            </w:pPr>
          </w:p>
        </w:tc>
        <w:tc>
          <w:tcPr>
            <w:tcW w:w="2520" w:type="dxa"/>
            <w:gridSpan w:val="10"/>
          </w:tcPr>
          <w:p w:rsidR="00CE22B0" w:rsidRPr="00DD4402" w:rsidRDefault="00366627" w:rsidP="00A345EF">
            <w:pPr>
              <w:pStyle w:val="ListParagraph"/>
              <w:numPr>
                <w:ilvl w:val="0"/>
                <w:numId w:val="17"/>
              </w:numPr>
              <w:spacing w:before="80" w:line="180" w:lineRule="exact"/>
              <w:ind w:left="126" w:hanging="126"/>
            </w:pPr>
            <w:r w:rsidRPr="00DD4402">
              <w:rPr>
                <w:lang w:val="id-ID"/>
              </w:rPr>
              <w:t>Divisibility</w:t>
            </w:r>
          </w:p>
          <w:p w:rsidR="001162FD" w:rsidRPr="00DD4402" w:rsidRDefault="00366627" w:rsidP="001162FD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126" w:hanging="126"/>
              <w:rPr>
                <w:rFonts w:cs="Times New Roman"/>
                <w:bCs/>
              </w:rPr>
            </w:pPr>
            <w:r w:rsidRPr="00DD4402">
              <w:rPr>
                <w:rFonts w:cs="StoneSans-Semibold"/>
                <w:bCs/>
                <w:lang w:val="id-ID"/>
              </w:rPr>
              <w:t>Division algorithm</w:t>
            </w:r>
            <w:r w:rsidR="001162FD" w:rsidRPr="00DD4402">
              <w:rPr>
                <w:rFonts w:cs="StoneSans-Semibold"/>
                <w:bCs/>
              </w:rPr>
              <w:t xml:space="preserve"> </w:t>
            </w:r>
          </w:p>
          <w:p w:rsidR="001162FD" w:rsidRPr="00DD4402" w:rsidRDefault="00366627" w:rsidP="001162FD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126" w:hanging="126"/>
            </w:pPr>
            <w:r w:rsidRPr="00DD4402">
              <w:rPr>
                <w:rFonts w:cs="Times New Roman"/>
                <w:bCs/>
                <w:lang w:val="id-ID"/>
              </w:rPr>
              <w:t>Some Algebraic Identities</w:t>
            </w:r>
          </w:p>
          <w:p w:rsidR="00A345EF" w:rsidRPr="00366627" w:rsidRDefault="00A345EF" w:rsidP="00366627">
            <w:pP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</w:p>
        </w:tc>
        <w:tc>
          <w:tcPr>
            <w:tcW w:w="1816" w:type="dxa"/>
            <w:gridSpan w:val="10"/>
          </w:tcPr>
          <w:p w:rsidR="00CE22B0" w:rsidRPr="00466C76" w:rsidRDefault="00366627" w:rsidP="00366627">
            <w:pPr>
              <w:pStyle w:val="ListParagraph"/>
              <w:numPr>
                <w:ilvl w:val="0"/>
                <w:numId w:val="16"/>
              </w:numPr>
              <w:ind w:left="275" w:hanging="275"/>
              <w:rPr>
                <w:i/>
              </w:rPr>
            </w:pPr>
            <w:r>
              <w:rPr>
                <w:i/>
                <w:lang w:val="id-ID"/>
              </w:rPr>
              <w:t>Keterbagian Bilangan Bulat</w:t>
            </w:r>
          </w:p>
        </w:tc>
        <w:tc>
          <w:tcPr>
            <w:tcW w:w="1160" w:type="dxa"/>
            <w:gridSpan w:val="4"/>
          </w:tcPr>
          <w:p w:rsidR="00CE22B0" w:rsidRPr="00FA44A5" w:rsidRDefault="00CE22B0" w:rsidP="001162FD">
            <w:pPr>
              <w:rPr>
                <w:i/>
                <w:lang w:val="id-ID"/>
              </w:rPr>
            </w:pPr>
          </w:p>
        </w:tc>
        <w:tc>
          <w:tcPr>
            <w:tcW w:w="900" w:type="dxa"/>
            <w:gridSpan w:val="5"/>
          </w:tcPr>
          <w:p w:rsidR="00CE22B0" w:rsidRDefault="00FA44A5" w:rsidP="001162FD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sifat-sifat keterbagian</w:t>
            </w:r>
          </w:p>
          <w:p w:rsidR="001D2709" w:rsidRDefault="001D2709" w:rsidP="001162FD">
            <w:pPr>
              <w:rPr>
                <w:i/>
              </w:rPr>
            </w:pPr>
          </w:p>
          <w:p w:rsidR="001D2709" w:rsidRPr="001D2709" w:rsidRDefault="001D2709" w:rsidP="001162FD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algoritma pembagian</w:t>
            </w:r>
          </w:p>
        </w:tc>
        <w:tc>
          <w:tcPr>
            <w:tcW w:w="2100" w:type="dxa"/>
            <w:gridSpan w:val="8"/>
          </w:tcPr>
          <w:p w:rsidR="001D2709" w:rsidRDefault="000924B4" w:rsidP="001162FD">
            <w:pPr>
              <w:rPr>
                <w:i/>
                <w:lang w:val="id-ID"/>
              </w:rPr>
            </w:pPr>
            <w:r w:rsidRPr="000924B4">
              <w:rPr>
                <w:i/>
                <w:lang w:val="id-ID"/>
              </w:rPr>
              <w:t xml:space="preserve">https://www.youtube.com/watch?v=dIfpZzX7bKo </w:t>
            </w:r>
          </w:p>
          <w:p w:rsidR="001D2709" w:rsidRDefault="001D2709" w:rsidP="001162FD">
            <w:pPr>
              <w:rPr>
                <w:i/>
                <w:lang w:val="id-ID"/>
              </w:rPr>
            </w:pPr>
          </w:p>
          <w:p w:rsidR="001D2709" w:rsidRDefault="001D2709" w:rsidP="001162FD">
            <w:pPr>
              <w:rPr>
                <w:i/>
                <w:lang w:val="id-ID"/>
              </w:rPr>
            </w:pPr>
          </w:p>
          <w:p w:rsidR="001D2709" w:rsidRDefault="001D2709" w:rsidP="001162FD">
            <w:pPr>
              <w:rPr>
                <w:i/>
                <w:lang w:val="id-ID"/>
              </w:rPr>
            </w:pPr>
          </w:p>
          <w:p w:rsidR="001D2709" w:rsidRPr="00466C76" w:rsidRDefault="001D2709" w:rsidP="001162FD">
            <w:pPr>
              <w:rPr>
                <w:i/>
              </w:rPr>
            </w:pPr>
            <w:r w:rsidRPr="001D2709">
              <w:rPr>
                <w:i/>
              </w:rPr>
              <w:t>https://www.youtube.com/watch?v=XHjSy_MT7u0</w:t>
            </w:r>
          </w:p>
        </w:tc>
      </w:tr>
      <w:tr w:rsidR="00CE22B0" w:rsidRPr="00382D5C" w:rsidTr="00BC74CF">
        <w:trPr>
          <w:gridAfter w:val="3"/>
          <w:wAfter w:w="4471" w:type="dxa"/>
          <w:trHeight w:val="381"/>
        </w:trPr>
        <w:tc>
          <w:tcPr>
            <w:tcW w:w="2033" w:type="dxa"/>
            <w:gridSpan w:val="6"/>
            <w:vMerge w:val="restart"/>
          </w:tcPr>
          <w:p w:rsidR="00CE22B0" w:rsidRPr="003E010A" w:rsidRDefault="008A138D" w:rsidP="001162FD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="00CE22B0" w:rsidRPr="003E010A">
              <w:rPr>
                <w:rFonts w:cs="Arial"/>
              </w:rPr>
              <w:t>Metode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CE22B0" w:rsidRPr="00382D5C" w:rsidRDefault="00CE22B0" w:rsidP="001162FD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BFBFBF" w:themeFill="background1" w:themeFillShade="BF"/>
          </w:tcPr>
          <w:p w:rsidR="00CE22B0" w:rsidRPr="00382D5C" w:rsidRDefault="00CE22B0" w:rsidP="008A138D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 xml:space="preserve">F2F </w:t>
            </w:r>
          </w:p>
        </w:tc>
      </w:tr>
      <w:tr w:rsidR="00CE22B0" w:rsidRPr="0063204D" w:rsidTr="00BC74CF">
        <w:trPr>
          <w:gridAfter w:val="3"/>
          <w:wAfter w:w="4471" w:type="dxa"/>
          <w:trHeight w:val="380"/>
        </w:trPr>
        <w:tc>
          <w:tcPr>
            <w:tcW w:w="2033" w:type="dxa"/>
            <w:gridSpan w:val="6"/>
            <w:vMerge/>
          </w:tcPr>
          <w:p w:rsidR="00CE22B0" w:rsidRPr="003E010A" w:rsidRDefault="00CE22B0" w:rsidP="001162FD">
            <w:pPr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E22B0" w:rsidRDefault="008A138D" w:rsidP="001162FD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>Belajar mandiri (</w:t>
            </w:r>
            <w:r w:rsidR="00CE22B0" w:rsidRPr="00D86592">
              <w:rPr>
                <w:i/>
              </w:rPr>
              <w:t>self learning</w:t>
            </w:r>
            <w:r w:rsidR="005F215D">
              <w:rPr>
                <w:i/>
              </w:rPr>
              <w:t xml:space="preserve"> and self assessment-Quiz/Forum</w:t>
            </w:r>
            <w:r w:rsidR="00CE22B0" w:rsidRPr="00D86592">
              <w:rPr>
                <w:i/>
              </w:rPr>
              <w:t>)</w:t>
            </w:r>
            <w:r w:rsidR="00CE22B0">
              <w:rPr>
                <w:i/>
              </w:rPr>
              <w:t xml:space="preserve"> </w:t>
            </w:r>
          </w:p>
          <w:p w:rsidR="00C62A44" w:rsidRPr="00D86592" w:rsidRDefault="00CE22B0" w:rsidP="00FA44A5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>Tugas terstruktur</w:t>
            </w:r>
          </w:p>
        </w:tc>
        <w:tc>
          <w:tcPr>
            <w:tcW w:w="4750" w:type="dxa"/>
            <w:gridSpan w:val="22"/>
          </w:tcPr>
          <w:p w:rsidR="00CE22B0" w:rsidRPr="00F55303" w:rsidRDefault="008A138D" w:rsidP="001162FD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 xml:space="preserve">Aktivitas kelas: </w:t>
            </w:r>
            <w:r w:rsidR="00CE22B0" w:rsidRPr="00D86592">
              <w:rPr>
                <w:i/>
              </w:rPr>
              <w:t xml:space="preserve">Pemaparan </w:t>
            </w:r>
            <w:r w:rsidR="00CE22B0">
              <w:rPr>
                <w:i/>
              </w:rPr>
              <w:t>singkat,</w:t>
            </w:r>
            <w:r w:rsidR="00CE22B0" w:rsidRPr="00D86592">
              <w:rPr>
                <w:i/>
              </w:rPr>
              <w:t xml:space="preserve"> diskusi kelompok.dan presentasi mahasiswa</w:t>
            </w:r>
            <w:r w:rsidR="00CE22B0" w:rsidRPr="008060D0">
              <w:rPr>
                <w:rFonts w:cs="Arial"/>
                <w:i/>
              </w:rPr>
              <w:t xml:space="preserve"> (</w:t>
            </w:r>
            <w:r w:rsidR="00CE22B0">
              <w:rPr>
                <w:rFonts w:cs="Arial"/>
                <w:i/>
              </w:rPr>
              <w:t xml:space="preserve">pengembangan </w:t>
            </w:r>
            <w:r w:rsidR="00CE22B0" w:rsidRPr="008060D0">
              <w:rPr>
                <w:rFonts w:cs="Arial"/>
                <w:i/>
              </w:rPr>
              <w:t>inter</w:t>
            </w:r>
            <w:r w:rsidR="00CE22B0">
              <w:rPr>
                <w:rFonts w:cs="Arial"/>
                <w:i/>
              </w:rPr>
              <w:t>-</w:t>
            </w:r>
            <w:r w:rsidR="00CE22B0" w:rsidRPr="008060D0">
              <w:rPr>
                <w:rFonts w:cs="Arial"/>
                <w:i/>
              </w:rPr>
              <w:t>personal skills)</w:t>
            </w:r>
          </w:p>
          <w:p w:rsidR="00CE22B0" w:rsidRPr="00FA44A5" w:rsidRDefault="00CE22B0" w:rsidP="00FA44A5">
            <w:pPr>
              <w:ind w:left="-16"/>
              <w:rPr>
                <w:i/>
              </w:rPr>
            </w:pPr>
          </w:p>
        </w:tc>
      </w:tr>
      <w:tr w:rsidR="00CE22B0" w:rsidRPr="00382D5C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CE22B0" w:rsidRPr="003E010A" w:rsidRDefault="00CE22B0" w:rsidP="001162FD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Beban Waktu Pembelajaran</w:t>
            </w:r>
          </w:p>
        </w:tc>
        <w:tc>
          <w:tcPr>
            <w:tcW w:w="3746" w:type="dxa"/>
            <w:gridSpan w:val="15"/>
          </w:tcPr>
          <w:p w:rsidR="00CE22B0" w:rsidRPr="00382D5C" w:rsidRDefault="00CE22B0" w:rsidP="001162FD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CE22B0" w:rsidRPr="00382D5C" w:rsidRDefault="00CE22B0" w:rsidP="001162FD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/Praktikum)</w:t>
            </w:r>
          </w:p>
        </w:tc>
      </w:tr>
      <w:tr w:rsidR="00CE22B0" w:rsidRPr="00402774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CE22B0" w:rsidRPr="003E010A" w:rsidRDefault="00CE22B0" w:rsidP="001162FD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E22B0" w:rsidRDefault="00CE22B0" w:rsidP="001162FD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</w:t>
            </w:r>
            <w:r>
              <w:rPr>
                <w:rFonts w:cs="Arial"/>
                <w:i/>
              </w:rPr>
              <w:t>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</w:rPr>
              <w:t xml:space="preserve">belajar mandiri; </w:t>
            </w:r>
          </w:p>
          <w:p w:rsidR="00CE22B0" w:rsidRPr="00402774" w:rsidRDefault="00CE22B0" w:rsidP="001162FD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x 60 menit tu</w:t>
            </w:r>
            <w:r w:rsidRPr="00402774">
              <w:rPr>
                <w:rFonts w:cs="Arial"/>
                <w:i/>
              </w:rPr>
              <w:t>gas terstruktur</w:t>
            </w:r>
          </w:p>
        </w:tc>
        <w:tc>
          <w:tcPr>
            <w:tcW w:w="4750" w:type="dxa"/>
            <w:gridSpan w:val="22"/>
            <w:vAlign w:val="center"/>
          </w:tcPr>
          <w:p w:rsidR="00CE22B0" w:rsidRDefault="00CE22B0" w:rsidP="001162FD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50 menit</w:t>
            </w:r>
            <w:r>
              <w:rPr>
                <w:rFonts w:cs="Arial"/>
                <w:i/>
              </w:rPr>
              <w:t xml:space="preserve"> (Aktivitas Kelas)</w:t>
            </w:r>
          </w:p>
          <w:p w:rsidR="00CE22B0" w:rsidRPr="00402774" w:rsidRDefault="00CE22B0" w:rsidP="001162FD">
            <w:pPr>
              <w:jc w:val="center"/>
              <w:rPr>
                <w:rFonts w:cs="Arial"/>
                <w:i/>
              </w:rPr>
            </w:pPr>
          </w:p>
        </w:tc>
      </w:tr>
      <w:tr w:rsidR="00D96E65" w:rsidRPr="00382D5C" w:rsidTr="00BC74CF">
        <w:trPr>
          <w:gridAfter w:val="3"/>
          <w:wAfter w:w="4471" w:type="dxa"/>
          <w:trHeight w:val="398"/>
        </w:trPr>
        <w:tc>
          <w:tcPr>
            <w:tcW w:w="2033" w:type="dxa"/>
            <w:gridSpan w:val="6"/>
            <w:vMerge w:val="restart"/>
            <w:vAlign w:val="center"/>
          </w:tcPr>
          <w:p w:rsidR="00D96E65" w:rsidRPr="003E010A" w:rsidRDefault="00D96E65" w:rsidP="001162FD">
            <w:pPr>
              <w:spacing w:before="80" w:after="80"/>
              <w:jc w:val="center"/>
              <w:rPr>
                <w:rFonts w:cs="Arial"/>
              </w:rPr>
            </w:pPr>
            <w:r w:rsidRPr="003E010A">
              <w:rPr>
                <w:rFonts w:cs="Arial"/>
              </w:rPr>
              <w:lastRenderedPageBreak/>
              <w:t>Assesment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D96E65" w:rsidRPr="00382D5C" w:rsidRDefault="00D96E65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Metode</w:t>
            </w:r>
          </w:p>
        </w:tc>
        <w:tc>
          <w:tcPr>
            <w:tcW w:w="3670" w:type="dxa"/>
            <w:gridSpan w:val="18"/>
            <w:shd w:val="clear" w:color="auto" w:fill="BFBFBF" w:themeFill="background1" w:themeFillShade="BF"/>
          </w:tcPr>
          <w:p w:rsidR="00D96E65" w:rsidRPr="00382D5C" w:rsidRDefault="00D96E65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Instrumen</w:t>
            </w:r>
          </w:p>
        </w:tc>
        <w:tc>
          <w:tcPr>
            <w:tcW w:w="1080" w:type="dxa"/>
            <w:gridSpan w:val="4"/>
            <w:shd w:val="clear" w:color="auto" w:fill="BFBFBF" w:themeFill="background1" w:themeFillShade="BF"/>
          </w:tcPr>
          <w:p w:rsidR="00D96E65" w:rsidRPr="00382D5C" w:rsidRDefault="00D96E65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Bobot Nilai</w:t>
            </w:r>
          </w:p>
        </w:tc>
      </w:tr>
      <w:tr w:rsidR="00D96E65" w:rsidRPr="003E010A" w:rsidTr="00BC74CF">
        <w:trPr>
          <w:gridAfter w:val="3"/>
          <w:wAfter w:w="4471" w:type="dxa"/>
          <w:trHeight w:val="206"/>
        </w:trPr>
        <w:tc>
          <w:tcPr>
            <w:tcW w:w="2033" w:type="dxa"/>
            <w:gridSpan w:val="6"/>
            <w:vMerge/>
            <w:vAlign w:val="center"/>
          </w:tcPr>
          <w:p w:rsidR="00D96E65" w:rsidRPr="003E010A" w:rsidRDefault="00D96E65" w:rsidP="001162FD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800" w:type="dxa"/>
            <w:gridSpan w:val="6"/>
            <w:shd w:val="clear" w:color="auto" w:fill="BFBFBF" w:themeFill="background1" w:themeFillShade="BF"/>
            <w:vAlign w:val="center"/>
          </w:tcPr>
          <w:p w:rsidR="00D96E65" w:rsidRPr="00382D5C" w:rsidRDefault="00D96E65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946" w:type="dxa"/>
            <w:gridSpan w:val="9"/>
            <w:shd w:val="clear" w:color="auto" w:fill="BFBFBF" w:themeFill="background1" w:themeFillShade="BF"/>
            <w:vAlign w:val="center"/>
          </w:tcPr>
          <w:p w:rsidR="00D96E65" w:rsidRPr="00382D5C" w:rsidRDefault="00D96E65" w:rsidP="001162FD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BFBFBF" w:themeFill="background1" w:themeFillShade="BF"/>
            <w:vAlign w:val="center"/>
          </w:tcPr>
          <w:p w:rsidR="00D96E65" w:rsidRPr="00382D5C" w:rsidRDefault="00D96E65" w:rsidP="001162FD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362" w:type="dxa"/>
            <w:gridSpan w:val="5"/>
            <w:shd w:val="clear" w:color="auto" w:fill="BFBFBF" w:themeFill="background1" w:themeFillShade="BF"/>
            <w:vAlign w:val="center"/>
          </w:tcPr>
          <w:p w:rsidR="00D96E65" w:rsidRPr="00382D5C" w:rsidRDefault="00D96E65" w:rsidP="001162FD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1080" w:type="dxa"/>
            <w:gridSpan w:val="4"/>
            <w:shd w:val="clear" w:color="auto" w:fill="BFBFBF" w:themeFill="background1" w:themeFillShade="BF"/>
          </w:tcPr>
          <w:p w:rsidR="00D96E65" w:rsidRPr="003E010A" w:rsidRDefault="00D96E65" w:rsidP="001162FD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D96E65" w:rsidRPr="00402774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D96E65" w:rsidRPr="003E010A" w:rsidRDefault="00D96E65" w:rsidP="001162FD">
            <w:pPr>
              <w:spacing w:before="80" w:after="80"/>
              <w:rPr>
                <w:rFonts w:cs="Arial"/>
              </w:rPr>
            </w:pPr>
          </w:p>
        </w:tc>
        <w:tc>
          <w:tcPr>
            <w:tcW w:w="1800" w:type="dxa"/>
            <w:gridSpan w:val="6"/>
            <w:shd w:val="clear" w:color="auto" w:fill="FFFFFF" w:themeFill="background1"/>
          </w:tcPr>
          <w:p w:rsidR="00D96E65" w:rsidRDefault="00D96E65" w:rsidP="001162FD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Quiz</w:t>
            </w:r>
          </w:p>
          <w:p w:rsidR="00D96E65" w:rsidRPr="00402774" w:rsidRDefault="00D96E65" w:rsidP="001162FD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</w:t>
            </w:r>
          </w:p>
        </w:tc>
        <w:tc>
          <w:tcPr>
            <w:tcW w:w="1946" w:type="dxa"/>
            <w:gridSpan w:val="9"/>
            <w:shd w:val="clear" w:color="auto" w:fill="FFFFFF" w:themeFill="background1"/>
          </w:tcPr>
          <w:p w:rsidR="00D96E65" w:rsidRPr="00557CA0" w:rsidRDefault="00D96E65" w:rsidP="00F86918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557CA0">
              <w:rPr>
                <w:rFonts w:cs="Arial"/>
                <w:i/>
              </w:rPr>
              <w:t>Observation (Q/A)</w:t>
            </w:r>
          </w:p>
          <w:p w:rsidR="00D96E65" w:rsidRPr="00557CA0" w:rsidRDefault="00D96E65" w:rsidP="00F86918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resentasi</w:t>
            </w:r>
          </w:p>
        </w:tc>
        <w:tc>
          <w:tcPr>
            <w:tcW w:w="2308" w:type="dxa"/>
            <w:gridSpan w:val="13"/>
            <w:shd w:val="clear" w:color="auto" w:fill="FFFFFF" w:themeFill="background1"/>
          </w:tcPr>
          <w:p w:rsidR="00D96E65" w:rsidRDefault="00D96E65" w:rsidP="00584EB5">
            <w:pPr>
              <w:rPr>
                <w:rFonts w:cs="Arial"/>
                <w:i/>
              </w:rPr>
            </w:pPr>
            <w:r w:rsidRPr="00402774">
              <w:rPr>
                <w:rFonts w:cs="Arial"/>
                <w:i/>
              </w:rPr>
              <w:t xml:space="preserve">Rubrik </w:t>
            </w:r>
            <w:r>
              <w:rPr>
                <w:rFonts w:cs="Arial"/>
                <w:i/>
              </w:rPr>
              <w:t>holistic</w:t>
            </w:r>
          </w:p>
          <w:p w:rsidR="00D96E65" w:rsidRPr="00FA44A5" w:rsidRDefault="00FA44A5" w:rsidP="00584EB5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Soal uraian (Format online)</w:t>
            </w:r>
          </w:p>
          <w:p w:rsidR="00D96E65" w:rsidRPr="00402774" w:rsidRDefault="00D96E65" w:rsidP="00584EB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 (Format Online)</w:t>
            </w:r>
          </w:p>
        </w:tc>
        <w:tc>
          <w:tcPr>
            <w:tcW w:w="1362" w:type="dxa"/>
            <w:gridSpan w:val="5"/>
            <w:shd w:val="clear" w:color="auto" w:fill="FFFFFF" w:themeFill="background1"/>
          </w:tcPr>
          <w:p w:rsidR="00D96E65" w:rsidRPr="00402774" w:rsidRDefault="00D96E65" w:rsidP="00584EB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Rubrik Holistik</w:t>
            </w:r>
          </w:p>
        </w:tc>
        <w:tc>
          <w:tcPr>
            <w:tcW w:w="1080" w:type="dxa"/>
            <w:gridSpan w:val="4"/>
            <w:vAlign w:val="center"/>
          </w:tcPr>
          <w:p w:rsidR="00D96E65" w:rsidRPr="00402774" w:rsidRDefault="00584EB5" w:rsidP="001162FD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CE22B0" w:rsidRPr="00382D5C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CE22B0" w:rsidRPr="003E010A" w:rsidRDefault="00CE22B0" w:rsidP="001162FD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 xml:space="preserve">Pengalaaman Belajar </w:t>
            </w:r>
            <w:r>
              <w:rPr>
                <w:rFonts w:cs="Arial"/>
              </w:rPr>
              <w:t xml:space="preserve">/ Aktivitas </w:t>
            </w:r>
            <w:r w:rsidRPr="003E010A">
              <w:rPr>
                <w:rFonts w:cs="Arial"/>
              </w:rPr>
              <w:t>Mahasiswa</w:t>
            </w:r>
          </w:p>
        </w:tc>
        <w:tc>
          <w:tcPr>
            <w:tcW w:w="3746" w:type="dxa"/>
            <w:gridSpan w:val="15"/>
            <w:vAlign w:val="center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</w:t>
            </w:r>
          </w:p>
        </w:tc>
        <w:tc>
          <w:tcPr>
            <w:tcW w:w="4750" w:type="dxa"/>
            <w:gridSpan w:val="22"/>
            <w:vAlign w:val="center"/>
          </w:tcPr>
          <w:p w:rsidR="00CE22B0" w:rsidRPr="00382D5C" w:rsidRDefault="00CE22B0" w:rsidP="001162FD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2F </w:t>
            </w:r>
          </w:p>
        </w:tc>
      </w:tr>
      <w:tr w:rsidR="00CE22B0" w:rsidRPr="008060D0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CE22B0" w:rsidRPr="003E010A" w:rsidRDefault="00CE22B0" w:rsidP="001162FD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E22B0" w:rsidRPr="008060D0" w:rsidRDefault="00CE22B0" w:rsidP="001162FD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mandiri</w:t>
            </w:r>
          </w:p>
          <w:p w:rsidR="00CE22B0" w:rsidRDefault="00CE22B0" w:rsidP="001162FD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 xml:space="preserve">Berlatih </w:t>
            </w:r>
            <w:r w:rsidR="00FA44A5">
              <w:rPr>
                <w:rFonts w:cs="Arial"/>
                <w:i/>
                <w:lang w:val="id-ID"/>
              </w:rPr>
              <w:t>menyelesaikan soal menyangkut keterbagian bilangan bulat</w:t>
            </w:r>
          </w:p>
          <w:p w:rsidR="00CE22B0" w:rsidRPr="008060D0" w:rsidRDefault="00CE22B0" w:rsidP="001162FD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</w:tcPr>
          <w:p w:rsidR="00CE22B0" w:rsidRDefault="005F215D" w:rsidP="001162FD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Aktivitas kelas: </w:t>
            </w:r>
            <w:r w:rsidR="00CE22B0" w:rsidRPr="008060D0">
              <w:rPr>
                <w:rFonts w:cs="Arial"/>
                <w:i/>
              </w:rPr>
              <w:t>Belajar berkelompok dan berdiskusi (</w:t>
            </w:r>
            <w:r w:rsidR="00CE22B0">
              <w:rPr>
                <w:rFonts w:cs="Arial"/>
                <w:i/>
              </w:rPr>
              <w:t xml:space="preserve">pengembangan </w:t>
            </w:r>
            <w:r w:rsidR="00CE22B0" w:rsidRPr="008060D0">
              <w:rPr>
                <w:rFonts w:cs="Arial"/>
                <w:i/>
              </w:rPr>
              <w:t>inter</w:t>
            </w:r>
            <w:r w:rsidR="00CE22B0">
              <w:rPr>
                <w:rFonts w:cs="Arial"/>
                <w:i/>
              </w:rPr>
              <w:t>-</w:t>
            </w:r>
            <w:r w:rsidR="00CE22B0" w:rsidRPr="008060D0">
              <w:rPr>
                <w:rFonts w:cs="Arial"/>
                <w:i/>
              </w:rPr>
              <w:t>personal skills)</w:t>
            </w:r>
          </w:p>
          <w:p w:rsidR="00CE22B0" w:rsidRPr="00FA44A5" w:rsidRDefault="00CE22B0" w:rsidP="00FA44A5">
            <w:pPr>
              <w:rPr>
                <w:rFonts w:cs="Arial"/>
                <w:i/>
              </w:rPr>
            </w:pPr>
          </w:p>
        </w:tc>
      </w:tr>
      <w:tr w:rsidR="00CE22B0" w:rsidRPr="00382D5C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CE22B0" w:rsidRPr="003E010A" w:rsidRDefault="00CE22B0" w:rsidP="001162FD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Media Pembelajaran</w:t>
            </w:r>
          </w:p>
        </w:tc>
        <w:tc>
          <w:tcPr>
            <w:tcW w:w="3746" w:type="dxa"/>
            <w:gridSpan w:val="15"/>
          </w:tcPr>
          <w:p w:rsidR="00CE22B0" w:rsidRPr="00382D5C" w:rsidRDefault="00CE22B0" w:rsidP="001162FD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CE22B0" w:rsidRPr="00382D5C" w:rsidRDefault="00CE22B0" w:rsidP="001162FD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)</w:t>
            </w:r>
          </w:p>
        </w:tc>
      </w:tr>
      <w:tr w:rsidR="00CE22B0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CE22B0" w:rsidRPr="003E010A" w:rsidRDefault="00CE22B0" w:rsidP="001162FD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E22B0" w:rsidRDefault="00CE22B0" w:rsidP="001162FD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</w:tcPr>
          <w:p w:rsidR="00CE22B0" w:rsidRDefault="00CE22B0" w:rsidP="005F215D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embelajaran di kelas:  Kompuetr, head projector (in focus) dan alat tulis </w:t>
            </w:r>
          </w:p>
          <w:p w:rsidR="00CE22B0" w:rsidRPr="003E010A" w:rsidRDefault="00CE22B0" w:rsidP="005F215D">
            <w:pPr>
              <w:rPr>
                <w:rFonts w:cs="Arial"/>
              </w:rPr>
            </w:pPr>
          </w:p>
        </w:tc>
      </w:tr>
      <w:tr w:rsidR="00277947" w:rsidRPr="002702C5" w:rsidTr="00BC74CF">
        <w:trPr>
          <w:gridAfter w:val="3"/>
          <w:wAfter w:w="4471" w:type="dxa"/>
        </w:trPr>
        <w:tc>
          <w:tcPr>
            <w:tcW w:w="10529" w:type="dxa"/>
            <w:gridSpan w:val="43"/>
            <w:shd w:val="clear" w:color="auto" w:fill="D9D9D9" w:themeFill="background1" w:themeFillShade="D9"/>
          </w:tcPr>
          <w:p w:rsidR="00277947" w:rsidRPr="005834DA" w:rsidRDefault="00277947" w:rsidP="005834DA">
            <w:pPr>
              <w:spacing w:before="80" w:after="80"/>
              <w:rPr>
                <w:rFonts w:cs="Arial"/>
                <w:b/>
                <w:sz w:val="24"/>
                <w:szCs w:val="24"/>
                <w:lang w:val="id-ID"/>
              </w:rPr>
            </w:pPr>
            <w:r w:rsidRPr="002702C5">
              <w:rPr>
                <w:rFonts w:cs="Arial"/>
                <w:b/>
                <w:sz w:val="24"/>
                <w:szCs w:val="24"/>
              </w:rPr>
              <w:t>Minggu ke</w:t>
            </w:r>
            <w:r w:rsidR="005834DA">
              <w:rPr>
                <w:rFonts w:cs="Arial"/>
                <w:b/>
                <w:sz w:val="24"/>
                <w:szCs w:val="24"/>
                <w:lang w:val="id-ID"/>
              </w:rPr>
              <w:t>: V</w:t>
            </w:r>
          </w:p>
        </w:tc>
      </w:tr>
      <w:tr w:rsidR="00C62A44" w:rsidRPr="00325C6C" w:rsidTr="00BC74CF">
        <w:trPr>
          <w:gridAfter w:val="3"/>
          <w:wAfter w:w="4471" w:type="dxa"/>
          <w:trHeight w:val="614"/>
        </w:trPr>
        <w:tc>
          <w:tcPr>
            <w:tcW w:w="2033" w:type="dxa"/>
            <w:gridSpan w:val="6"/>
          </w:tcPr>
          <w:p w:rsidR="00C62A44" w:rsidRPr="003E010A" w:rsidRDefault="00C62A44" w:rsidP="00D96E65">
            <w:pPr>
              <w:rPr>
                <w:rFonts w:cs="Arial"/>
              </w:rPr>
            </w:pPr>
            <w:r w:rsidRPr="003E010A">
              <w:rPr>
                <w:rFonts w:cs="Arial"/>
              </w:rPr>
              <w:t>Kemampuan Akhir Mahasiswa</w:t>
            </w:r>
          </w:p>
        </w:tc>
        <w:tc>
          <w:tcPr>
            <w:tcW w:w="8496" w:type="dxa"/>
            <w:gridSpan w:val="37"/>
          </w:tcPr>
          <w:p w:rsidR="00C62A44" w:rsidRPr="000924B4" w:rsidRDefault="00C62A44" w:rsidP="000924B4">
            <w:pPr>
              <w:rPr>
                <w:i/>
                <w:lang w:val="id-ID"/>
              </w:rPr>
            </w:pPr>
            <w:r w:rsidRPr="00A27E47">
              <w:rPr>
                <w:i/>
              </w:rPr>
              <w:t xml:space="preserve">Mahasiswa </w:t>
            </w:r>
            <w:r w:rsidR="008D1D5B">
              <w:rPr>
                <w:i/>
              </w:rPr>
              <w:t xml:space="preserve">mampu </w:t>
            </w:r>
            <w:r w:rsidR="000924B4">
              <w:rPr>
                <w:i/>
                <w:lang w:val="id-ID"/>
              </w:rPr>
              <w:t>suatu masalah matematika serta mampu menerapkan konsep kekongruenan bilangan dalam menyelesaikan masalah matematika</w:t>
            </w:r>
          </w:p>
        </w:tc>
      </w:tr>
      <w:tr w:rsidR="00C62A44" w:rsidRPr="00A02B01" w:rsidTr="00BC74CF">
        <w:trPr>
          <w:gridAfter w:val="3"/>
          <w:wAfter w:w="4471" w:type="dxa"/>
        </w:trPr>
        <w:tc>
          <w:tcPr>
            <w:tcW w:w="2033" w:type="dxa"/>
            <w:gridSpan w:val="6"/>
          </w:tcPr>
          <w:p w:rsidR="00C62A44" w:rsidRPr="003E010A" w:rsidRDefault="00C62A44" w:rsidP="00D96E65">
            <w:pPr>
              <w:rPr>
                <w:rFonts w:cs="Arial"/>
              </w:rPr>
            </w:pPr>
            <w:r w:rsidRPr="003E010A">
              <w:rPr>
                <w:rFonts w:cs="Arial"/>
              </w:rPr>
              <w:t xml:space="preserve">Kriteria </w:t>
            </w:r>
            <w:r>
              <w:rPr>
                <w:rFonts w:cs="Arial"/>
              </w:rPr>
              <w:t>/</w:t>
            </w:r>
            <w:r w:rsidRPr="003E010A">
              <w:rPr>
                <w:rFonts w:cs="Arial"/>
              </w:rPr>
              <w:t>Indikator</w:t>
            </w:r>
            <w:r>
              <w:rPr>
                <w:rFonts w:cs="Arial"/>
              </w:rPr>
              <w:t xml:space="preserve"> Capaian</w:t>
            </w:r>
          </w:p>
        </w:tc>
        <w:tc>
          <w:tcPr>
            <w:tcW w:w="8496" w:type="dxa"/>
            <w:gridSpan w:val="37"/>
          </w:tcPr>
          <w:p w:rsidR="00C62A44" w:rsidRPr="000924B4" w:rsidRDefault="000924B4" w:rsidP="00D96E65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an langkah-langkah penyelesaian</w:t>
            </w:r>
          </w:p>
          <w:p w:rsidR="00C62A44" w:rsidRDefault="00C62A44" w:rsidP="00D96E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Kerjasama dalam tim (Valuing)/tingkat partisipas</w:t>
            </w:r>
            <w:r w:rsidR="00A74F4F">
              <w:rPr>
                <w:rFonts w:cs="Arial"/>
                <w:i/>
              </w:rPr>
              <w:t>i dan kontribusi dalam kelompo</w:t>
            </w:r>
            <w:r w:rsidR="00C04897">
              <w:rPr>
                <w:rFonts w:cs="Arial"/>
                <w:i/>
              </w:rPr>
              <w:t>k</w:t>
            </w:r>
          </w:p>
          <w:p w:rsidR="00D96E65" w:rsidRPr="00A02B01" w:rsidRDefault="00D96E65" w:rsidP="00D96E65">
            <w:pPr>
              <w:rPr>
                <w:rFonts w:cs="Arial"/>
                <w:i/>
              </w:rPr>
            </w:pPr>
          </w:p>
        </w:tc>
      </w:tr>
      <w:tr w:rsidR="00C62A44" w:rsidRPr="00421503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 w:val="restart"/>
          </w:tcPr>
          <w:p w:rsidR="00C62A44" w:rsidRPr="003E010A" w:rsidRDefault="00C62A44" w:rsidP="00D96E65">
            <w:pPr>
              <w:rPr>
                <w:rFonts w:cs="Arial"/>
              </w:rPr>
            </w:pPr>
            <w:r w:rsidRPr="003E010A">
              <w:rPr>
                <w:rFonts w:cs="Arial"/>
              </w:rPr>
              <w:t>Bahan Kajian</w:t>
            </w:r>
            <w:r>
              <w:rPr>
                <w:rFonts w:cs="Arial"/>
              </w:rPr>
              <w:t xml:space="preserve">: </w:t>
            </w:r>
          </w:p>
        </w:tc>
        <w:tc>
          <w:tcPr>
            <w:tcW w:w="8496" w:type="dxa"/>
            <w:gridSpan w:val="37"/>
            <w:shd w:val="clear" w:color="auto" w:fill="BFBFBF" w:themeFill="background1" w:themeFillShade="BF"/>
            <w:vAlign w:val="center"/>
          </w:tcPr>
          <w:p w:rsidR="00C04897" w:rsidRPr="000924B4" w:rsidRDefault="000924B4" w:rsidP="00A74F4F">
            <w:pPr>
              <w:rPr>
                <w:rFonts w:cstheme="minorHAnsi"/>
              </w:rPr>
            </w:pPr>
            <w:r w:rsidRPr="000924B4">
              <w:rPr>
                <w:rFonts w:cstheme="minorHAnsi"/>
                <w:lang w:val="id-ID"/>
              </w:rPr>
              <w:t>Kekongruenan Bilangan Bulat</w:t>
            </w:r>
          </w:p>
        </w:tc>
      </w:tr>
      <w:tr w:rsidR="00C62A44" w:rsidRPr="00382D5C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C62A44" w:rsidRPr="003E010A" w:rsidRDefault="00C62A44" w:rsidP="00D96E65">
            <w:pPr>
              <w:rPr>
                <w:rFonts w:cs="Arial"/>
              </w:rPr>
            </w:pPr>
          </w:p>
        </w:tc>
        <w:tc>
          <w:tcPr>
            <w:tcW w:w="8496" w:type="dxa"/>
            <w:gridSpan w:val="37"/>
            <w:shd w:val="clear" w:color="auto" w:fill="BFBFBF" w:themeFill="background1" w:themeFillShade="BF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umber Pembelajaran on-line</w:t>
            </w:r>
          </w:p>
        </w:tc>
      </w:tr>
      <w:tr w:rsidR="00C62A44" w:rsidRPr="00382D5C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C62A44" w:rsidRPr="00BE3CD1" w:rsidRDefault="00C62A44" w:rsidP="00D96E65">
            <w:pPr>
              <w:rPr>
                <w:rFonts w:cs="Arial"/>
                <w:i/>
              </w:rPr>
            </w:pPr>
          </w:p>
        </w:tc>
        <w:tc>
          <w:tcPr>
            <w:tcW w:w="1680" w:type="dxa"/>
            <w:gridSpan w:val="5"/>
            <w:shd w:val="clear" w:color="auto" w:fill="BFBFBF" w:themeFill="background1" w:themeFillShade="BF"/>
          </w:tcPr>
          <w:p w:rsidR="00C62A44" w:rsidRPr="00382D5C" w:rsidRDefault="00C62A44" w:rsidP="00D96E65">
            <w:pPr>
              <w:jc w:val="center"/>
              <w:rPr>
                <w:i/>
              </w:rPr>
            </w:pPr>
            <w:r w:rsidRPr="00382D5C">
              <w:rPr>
                <w:i/>
              </w:rPr>
              <w:t>Teks</w:t>
            </w:r>
          </w:p>
        </w:tc>
        <w:tc>
          <w:tcPr>
            <w:tcW w:w="2776" w:type="dxa"/>
            <w:gridSpan w:val="16"/>
            <w:shd w:val="clear" w:color="auto" w:fill="BFBFBF" w:themeFill="background1" w:themeFillShade="BF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Slide (ppt)</w:t>
            </w:r>
          </w:p>
        </w:tc>
        <w:tc>
          <w:tcPr>
            <w:tcW w:w="920" w:type="dxa"/>
            <w:gridSpan w:val="2"/>
            <w:shd w:val="clear" w:color="auto" w:fill="BFBFBF" w:themeFill="background1" w:themeFillShade="BF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Audio</w:t>
            </w:r>
          </w:p>
        </w:tc>
        <w:tc>
          <w:tcPr>
            <w:tcW w:w="1020" w:type="dxa"/>
            <w:gridSpan w:val="6"/>
            <w:shd w:val="clear" w:color="auto" w:fill="BFBFBF" w:themeFill="background1" w:themeFillShade="BF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BFBFBF" w:themeFill="background1" w:themeFillShade="BF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URL</w:t>
            </w:r>
          </w:p>
        </w:tc>
      </w:tr>
      <w:tr w:rsidR="00C62A44" w:rsidRPr="00466C76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</w:tcPr>
          <w:p w:rsidR="00C62A44" w:rsidRPr="003E010A" w:rsidRDefault="00C62A44" w:rsidP="00D96E65">
            <w:pPr>
              <w:rPr>
                <w:rFonts w:cs="Arial"/>
              </w:rPr>
            </w:pPr>
          </w:p>
        </w:tc>
        <w:tc>
          <w:tcPr>
            <w:tcW w:w="1680" w:type="dxa"/>
            <w:gridSpan w:val="5"/>
          </w:tcPr>
          <w:p w:rsidR="00C62A44" w:rsidRPr="000924B4" w:rsidRDefault="000924B4" w:rsidP="000302DF">
            <w:pPr>
              <w:spacing w:before="80" w:line="180" w:lineRule="exact"/>
              <w:ind w:left="6" w:hanging="6"/>
              <w:rPr>
                <w:i/>
                <w:lang w:val="id-ID"/>
              </w:rPr>
            </w:pPr>
            <w:r>
              <w:rPr>
                <w:i/>
                <w:lang w:val="id-ID"/>
              </w:rPr>
              <w:t>Kekongruenan</w:t>
            </w:r>
          </w:p>
        </w:tc>
        <w:tc>
          <w:tcPr>
            <w:tcW w:w="2776" w:type="dxa"/>
            <w:gridSpan w:val="16"/>
          </w:tcPr>
          <w:p w:rsidR="00D96E65" w:rsidRPr="00466C76" w:rsidRDefault="00DD4402" w:rsidP="009056CD">
            <w:pPr>
              <w:pStyle w:val="ListParagraph"/>
              <w:numPr>
                <w:ilvl w:val="0"/>
                <w:numId w:val="18"/>
              </w:numPr>
              <w:ind w:left="372"/>
              <w:rPr>
                <w:i/>
              </w:rPr>
            </w:pPr>
            <w:r>
              <w:rPr>
                <w:i/>
                <w:lang w:val="id-ID"/>
              </w:rPr>
              <w:t>Contoh-contoh Kekongruenan</w:t>
            </w:r>
          </w:p>
        </w:tc>
        <w:tc>
          <w:tcPr>
            <w:tcW w:w="920" w:type="dxa"/>
            <w:gridSpan w:val="2"/>
          </w:tcPr>
          <w:p w:rsidR="00C62A44" w:rsidRPr="00466C76" w:rsidRDefault="00C62A44" w:rsidP="00D96E65">
            <w:pPr>
              <w:rPr>
                <w:i/>
              </w:rPr>
            </w:pPr>
          </w:p>
        </w:tc>
        <w:tc>
          <w:tcPr>
            <w:tcW w:w="1020" w:type="dxa"/>
            <w:gridSpan w:val="6"/>
          </w:tcPr>
          <w:p w:rsidR="00C62A44" w:rsidRPr="00D0237A" w:rsidRDefault="00D0237A" w:rsidP="00D96E65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Tutorial </w:t>
            </w:r>
            <w:r w:rsidR="00A934B9">
              <w:rPr>
                <w:i/>
                <w:lang w:val="id-ID"/>
              </w:rPr>
              <w:t xml:space="preserve">motivasi </w:t>
            </w:r>
            <w:r>
              <w:rPr>
                <w:i/>
                <w:lang w:val="id-ID"/>
              </w:rPr>
              <w:t>kekongrenan bilangan bulat</w:t>
            </w:r>
          </w:p>
        </w:tc>
        <w:tc>
          <w:tcPr>
            <w:tcW w:w="2100" w:type="dxa"/>
            <w:gridSpan w:val="8"/>
          </w:tcPr>
          <w:p w:rsidR="00C62A44" w:rsidRPr="00466C76" w:rsidRDefault="00DD4402" w:rsidP="00D96E65">
            <w:pPr>
              <w:rPr>
                <w:i/>
              </w:rPr>
            </w:pPr>
            <w:r w:rsidRPr="00DD4402">
              <w:rPr>
                <w:i/>
              </w:rPr>
              <w:t>https://www.youtube.com/watch?v=2tpSU7BJFMI</w:t>
            </w:r>
          </w:p>
        </w:tc>
      </w:tr>
      <w:tr w:rsidR="00C62A44" w:rsidRPr="00382D5C" w:rsidTr="00BC74CF">
        <w:trPr>
          <w:gridAfter w:val="3"/>
          <w:wAfter w:w="4471" w:type="dxa"/>
          <w:trHeight w:val="381"/>
        </w:trPr>
        <w:tc>
          <w:tcPr>
            <w:tcW w:w="2033" w:type="dxa"/>
            <w:gridSpan w:val="6"/>
            <w:vMerge w:val="restart"/>
          </w:tcPr>
          <w:p w:rsidR="00C62A44" w:rsidRPr="003E010A" w:rsidRDefault="005F215D" w:rsidP="00D96E65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="00C62A44" w:rsidRPr="003E010A">
              <w:rPr>
                <w:rFonts w:cs="Arial"/>
              </w:rPr>
              <w:t>Metode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C62A44" w:rsidRPr="00382D5C" w:rsidRDefault="00C62A44" w:rsidP="00D96E65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BFBFBF" w:themeFill="background1" w:themeFillShade="BF"/>
          </w:tcPr>
          <w:p w:rsidR="00C62A44" w:rsidRPr="00382D5C" w:rsidRDefault="00C62A44" w:rsidP="005F215D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 xml:space="preserve">F2F </w:t>
            </w:r>
          </w:p>
        </w:tc>
      </w:tr>
      <w:tr w:rsidR="00C62A44" w:rsidRPr="0063204D" w:rsidTr="00BC74CF">
        <w:trPr>
          <w:gridAfter w:val="3"/>
          <w:wAfter w:w="4471" w:type="dxa"/>
          <w:trHeight w:val="380"/>
        </w:trPr>
        <w:tc>
          <w:tcPr>
            <w:tcW w:w="2033" w:type="dxa"/>
            <w:gridSpan w:val="6"/>
            <w:vMerge/>
          </w:tcPr>
          <w:p w:rsidR="00C62A44" w:rsidRPr="003E010A" w:rsidRDefault="00C62A44" w:rsidP="00D96E65">
            <w:pPr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62A44" w:rsidRDefault="00C62A44" w:rsidP="00D96E65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D86592">
              <w:rPr>
                <w:i/>
              </w:rPr>
              <w:t>Belajar mandiri (self learning</w:t>
            </w:r>
            <w:r w:rsidR="005F215D">
              <w:rPr>
                <w:i/>
              </w:rPr>
              <w:t xml:space="preserve"> and assessment – quiz/forum</w:t>
            </w:r>
            <w:r w:rsidRPr="00D86592">
              <w:rPr>
                <w:i/>
              </w:rPr>
              <w:t>)</w:t>
            </w:r>
            <w:r>
              <w:rPr>
                <w:i/>
              </w:rPr>
              <w:t xml:space="preserve"> </w:t>
            </w:r>
          </w:p>
          <w:p w:rsidR="00C62A44" w:rsidRPr="00D0237A" w:rsidRDefault="00C62A44" w:rsidP="00D0237A">
            <w:pPr>
              <w:ind w:left="-16"/>
              <w:rPr>
                <w:i/>
              </w:rPr>
            </w:pPr>
          </w:p>
        </w:tc>
        <w:tc>
          <w:tcPr>
            <w:tcW w:w="4750" w:type="dxa"/>
            <w:gridSpan w:val="22"/>
          </w:tcPr>
          <w:p w:rsidR="00C62A44" w:rsidRPr="00F55303" w:rsidRDefault="005F215D" w:rsidP="00D96E65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 xml:space="preserve">Aktivitas kelas: </w:t>
            </w:r>
            <w:r w:rsidR="00C62A44" w:rsidRPr="00D86592">
              <w:rPr>
                <w:i/>
              </w:rPr>
              <w:t xml:space="preserve">Pemaparan </w:t>
            </w:r>
            <w:r w:rsidR="00C62A44">
              <w:rPr>
                <w:i/>
              </w:rPr>
              <w:t>singkat,</w:t>
            </w:r>
            <w:r w:rsidR="00C62A44" w:rsidRPr="00D86592">
              <w:rPr>
                <w:i/>
              </w:rPr>
              <w:t xml:space="preserve"> diskusi kelompok.dan presentasi mahasiswa</w:t>
            </w:r>
            <w:r w:rsidR="00C62A44" w:rsidRPr="008060D0">
              <w:rPr>
                <w:rFonts w:cs="Arial"/>
                <w:i/>
              </w:rPr>
              <w:t xml:space="preserve"> (</w:t>
            </w:r>
            <w:r w:rsidR="00C62A44">
              <w:rPr>
                <w:rFonts w:cs="Arial"/>
                <w:i/>
              </w:rPr>
              <w:t xml:space="preserve">pengembangan </w:t>
            </w:r>
            <w:r w:rsidR="00C62A44" w:rsidRPr="008060D0">
              <w:rPr>
                <w:rFonts w:cs="Arial"/>
                <w:i/>
              </w:rPr>
              <w:t>inter</w:t>
            </w:r>
            <w:r w:rsidR="00C62A44">
              <w:rPr>
                <w:rFonts w:cs="Arial"/>
                <w:i/>
              </w:rPr>
              <w:t>-</w:t>
            </w:r>
            <w:r w:rsidR="00C62A44" w:rsidRPr="008060D0">
              <w:rPr>
                <w:rFonts w:cs="Arial"/>
                <w:i/>
              </w:rPr>
              <w:t>personal skills)</w:t>
            </w:r>
          </w:p>
          <w:p w:rsidR="00C62A44" w:rsidRPr="00D0237A" w:rsidRDefault="00C62A44" w:rsidP="00D0237A">
            <w:pPr>
              <w:ind w:left="-16"/>
              <w:rPr>
                <w:i/>
              </w:rPr>
            </w:pPr>
          </w:p>
        </w:tc>
      </w:tr>
      <w:tr w:rsidR="00C62A44" w:rsidRPr="00382D5C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C62A44" w:rsidRPr="003E010A" w:rsidRDefault="00C62A44" w:rsidP="00D96E65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Beban Waktu Pembelajaran</w:t>
            </w:r>
          </w:p>
        </w:tc>
        <w:tc>
          <w:tcPr>
            <w:tcW w:w="3746" w:type="dxa"/>
            <w:gridSpan w:val="15"/>
          </w:tcPr>
          <w:p w:rsidR="00C62A44" w:rsidRPr="00382D5C" w:rsidRDefault="00C62A44" w:rsidP="00D96E65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C62A44" w:rsidRPr="00382D5C" w:rsidRDefault="00C62A44" w:rsidP="00D96E65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/Praktikum)</w:t>
            </w:r>
          </w:p>
        </w:tc>
      </w:tr>
      <w:tr w:rsidR="00C62A44" w:rsidRPr="00402774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C62A44" w:rsidRPr="003E010A" w:rsidRDefault="00C62A44" w:rsidP="00D96E65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62A44" w:rsidRDefault="00C62A44" w:rsidP="00D96E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</w:t>
            </w:r>
            <w:r>
              <w:rPr>
                <w:rFonts w:cs="Arial"/>
                <w:i/>
              </w:rPr>
              <w:t>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</w:rPr>
              <w:t xml:space="preserve">belajar mandiri; </w:t>
            </w:r>
          </w:p>
          <w:p w:rsidR="00C62A44" w:rsidRPr="00402774" w:rsidRDefault="00C62A44" w:rsidP="00D96E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3x 60 menit tu</w:t>
            </w:r>
            <w:r w:rsidRPr="00402774">
              <w:rPr>
                <w:rFonts w:cs="Arial"/>
                <w:i/>
              </w:rPr>
              <w:t>gas terstruktur</w:t>
            </w:r>
          </w:p>
        </w:tc>
        <w:tc>
          <w:tcPr>
            <w:tcW w:w="4750" w:type="dxa"/>
            <w:gridSpan w:val="22"/>
            <w:vAlign w:val="center"/>
          </w:tcPr>
          <w:p w:rsidR="00C62A44" w:rsidRDefault="00C62A44" w:rsidP="00D96E65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3</w:t>
            </w:r>
            <w:r w:rsidRPr="00402774">
              <w:rPr>
                <w:rFonts w:cs="Arial"/>
                <w:i/>
              </w:rPr>
              <w:t xml:space="preserve"> x 50 menit</w:t>
            </w:r>
            <w:r>
              <w:rPr>
                <w:rFonts w:cs="Arial"/>
                <w:i/>
              </w:rPr>
              <w:t xml:space="preserve"> (Aktivitas Kelas)</w:t>
            </w:r>
          </w:p>
          <w:p w:rsidR="00C62A44" w:rsidRPr="00402774" w:rsidRDefault="00C62A44" w:rsidP="00D96E65">
            <w:pPr>
              <w:jc w:val="center"/>
              <w:rPr>
                <w:rFonts w:cs="Arial"/>
                <w:i/>
              </w:rPr>
            </w:pPr>
          </w:p>
        </w:tc>
      </w:tr>
      <w:tr w:rsidR="00D96E65" w:rsidRPr="00382D5C" w:rsidTr="00BC74CF">
        <w:trPr>
          <w:gridAfter w:val="3"/>
          <w:wAfter w:w="4471" w:type="dxa"/>
          <w:trHeight w:val="98"/>
        </w:trPr>
        <w:tc>
          <w:tcPr>
            <w:tcW w:w="2033" w:type="dxa"/>
            <w:gridSpan w:val="6"/>
            <w:vMerge w:val="restart"/>
            <w:vAlign w:val="center"/>
          </w:tcPr>
          <w:p w:rsidR="00D96E65" w:rsidRPr="003E010A" w:rsidRDefault="00D96E65" w:rsidP="00D96E65">
            <w:pPr>
              <w:spacing w:before="80" w:after="80"/>
              <w:jc w:val="center"/>
              <w:rPr>
                <w:rFonts w:cs="Arial"/>
              </w:rPr>
            </w:pPr>
            <w:r w:rsidRPr="003E010A">
              <w:rPr>
                <w:rFonts w:cs="Arial"/>
              </w:rPr>
              <w:t>Assesment Pembelajaran</w:t>
            </w:r>
          </w:p>
        </w:tc>
        <w:tc>
          <w:tcPr>
            <w:tcW w:w="3746" w:type="dxa"/>
            <w:gridSpan w:val="15"/>
            <w:shd w:val="clear" w:color="auto" w:fill="BFBFBF" w:themeFill="background1" w:themeFillShade="BF"/>
          </w:tcPr>
          <w:p w:rsidR="00D96E65" w:rsidRPr="00382D5C" w:rsidRDefault="00D96E65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BFBFBF" w:themeFill="background1" w:themeFillShade="BF"/>
          </w:tcPr>
          <w:p w:rsidR="00D96E65" w:rsidRPr="00382D5C" w:rsidRDefault="00D96E65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BFBFBF" w:themeFill="background1" w:themeFillShade="BF"/>
          </w:tcPr>
          <w:p w:rsidR="00D96E65" w:rsidRPr="00382D5C" w:rsidRDefault="00D96E65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Bobot Nilai</w:t>
            </w:r>
          </w:p>
        </w:tc>
      </w:tr>
      <w:tr w:rsidR="00D96E65" w:rsidRPr="003E010A" w:rsidTr="00BC74CF">
        <w:trPr>
          <w:gridAfter w:val="3"/>
          <w:wAfter w:w="4471" w:type="dxa"/>
          <w:trHeight w:val="206"/>
        </w:trPr>
        <w:tc>
          <w:tcPr>
            <w:tcW w:w="2033" w:type="dxa"/>
            <w:gridSpan w:val="6"/>
            <w:vMerge/>
            <w:vAlign w:val="center"/>
          </w:tcPr>
          <w:p w:rsidR="00D96E65" w:rsidRPr="003E010A" w:rsidRDefault="00D96E65" w:rsidP="00D96E65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560" w:type="dxa"/>
            <w:gridSpan w:val="4"/>
            <w:shd w:val="clear" w:color="auto" w:fill="BFBFBF" w:themeFill="background1" w:themeFillShade="BF"/>
            <w:vAlign w:val="center"/>
          </w:tcPr>
          <w:p w:rsidR="00D96E65" w:rsidRPr="00382D5C" w:rsidRDefault="00D96E65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2186" w:type="dxa"/>
            <w:gridSpan w:val="11"/>
            <w:shd w:val="clear" w:color="auto" w:fill="BFBFBF" w:themeFill="background1" w:themeFillShade="BF"/>
            <w:vAlign w:val="center"/>
          </w:tcPr>
          <w:p w:rsidR="00D96E65" w:rsidRPr="00382D5C" w:rsidRDefault="00D96E65" w:rsidP="00D96E65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BFBFBF" w:themeFill="background1" w:themeFillShade="BF"/>
            <w:vAlign w:val="center"/>
          </w:tcPr>
          <w:p w:rsidR="00D96E65" w:rsidRPr="00382D5C" w:rsidRDefault="00D96E65" w:rsidP="00D96E65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BFBFBF" w:themeFill="background1" w:themeFillShade="BF"/>
            <w:vAlign w:val="center"/>
          </w:tcPr>
          <w:p w:rsidR="00D96E65" w:rsidRPr="00382D5C" w:rsidRDefault="00D96E65" w:rsidP="00D96E65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1325" w:type="dxa"/>
            <w:gridSpan w:val="7"/>
            <w:shd w:val="clear" w:color="auto" w:fill="BFBFBF" w:themeFill="background1" w:themeFillShade="BF"/>
          </w:tcPr>
          <w:p w:rsidR="00D96E65" w:rsidRPr="003E010A" w:rsidRDefault="00D96E65" w:rsidP="00D96E65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D96E65" w:rsidRPr="00402774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D96E65" w:rsidRPr="003E010A" w:rsidRDefault="00D96E65" w:rsidP="00D96E65">
            <w:pPr>
              <w:spacing w:before="80" w:after="80"/>
              <w:rPr>
                <w:rFonts w:cs="Arial"/>
              </w:rPr>
            </w:pPr>
          </w:p>
        </w:tc>
        <w:tc>
          <w:tcPr>
            <w:tcW w:w="1560" w:type="dxa"/>
            <w:gridSpan w:val="4"/>
            <w:shd w:val="clear" w:color="auto" w:fill="FFFFFF" w:themeFill="background1"/>
          </w:tcPr>
          <w:p w:rsidR="00D96E65" w:rsidRDefault="00D96E65" w:rsidP="00D96E65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Assignment dan feedback</w:t>
            </w:r>
          </w:p>
          <w:p w:rsidR="00D96E65" w:rsidRDefault="00D96E65" w:rsidP="00D96E65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Quiz</w:t>
            </w:r>
          </w:p>
          <w:p w:rsidR="00D96E65" w:rsidRPr="00402774" w:rsidRDefault="00D96E65" w:rsidP="00D96E65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</w:t>
            </w:r>
          </w:p>
        </w:tc>
        <w:tc>
          <w:tcPr>
            <w:tcW w:w="2186" w:type="dxa"/>
            <w:gridSpan w:val="11"/>
            <w:shd w:val="clear" w:color="auto" w:fill="FFFFFF" w:themeFill="background1"/>
          </w:tcPr>
          <w:p w:rsidR="00D96E65" w:rsidRPr="00557CA0" w:rsidRDefault="00D96E65" w:rsidP="005F215D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557CA0">
              <w:rPr>
                <w:rFonts w:cs="Arial"/>
                <w:i/>
              </w:rPr>
              <w:t>Observation (Q/A)</w:t>
            </w:r>
          </w:p>
          <w:p w:rsidR="00D96E65" w:rsidRDefault="00D96E65" w:rsidP="005F215D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resentasi</w:t>
            </w:r>
          </w:p>
          <w:p w:rsidR="00D0237A" w:rsidRDefault="00D0237A" w:rsidP="00D0237A">
            <w:pPr>
              <w:pStyle w:val="ListParagraph"/>
              <w:ind w:left="252"/>
              <w:rPr>
                <w:rFonts w:cs="Arial"/>
                <w:i/>
              </w:rPr>
            </w:pPr>
          </w:p>
          <w:p w:rsidR="00A93B37" w:rsidRPr="00557CA0" w:rsidRDefault="00A93B37" w:rsidP="005F215D">
            <w:pPr>
              <w:pStyle w:val="ListParagraph"/>
              <w:ind w:left="252"/>
              <w:rPr>
                <w:rFonts w:cs="Arial"/>
                <w:i/>
              </w:rPr>
            </w:pPr>
          </w:p>
        </w:tc>
        <w:tc>
          <w:tcPr>
            <w:tcW w:w="2308" w:type="dxa"/>
            <w:gridSpan w:val="13"/>
            <w:shd w:val="clear" w:color="auto" w:fill="FFFFFF" w:themeFill="background1"/>
          </w:tcPr>
          <w:p w:rsidR="00D96E65" w:rsidRDefault="00D96E65" w:rsidP="005F215D">
            <w:pPr>
              <w:rPr>
                <w:rFonts w:cs="Arial"/>
                <w:i/>
              </w:rPr>
            </w:pPr>
            <w:r w:rsidRPr="00402774">
              <w:rPr>
                <w:rFonts w:cs="Arial"/>
                <w:i/>
              </w:rPr>
              <w:t xml:space="preserve">Rubrik </w:t>
            </w:r>
            <w:r>
              <w:rPr>
                <w:rFonts w:cs="Arial"/>
                <w:i/>
              </w:rPr>
              <w:t>holistic</w:t>
            </w:r>
          </w:p>
          <w:p w:rsidR="00D96E65" w:rsidRDefault="00D96E65" w:rsidP="005F215D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Pilihan ganda (Format Online)</w:t>
            </w:r>
          </w:p>
          <w:p w:rsidR="00D96E65" w:rsidRPr="00402774" w:rsidRDefault="00D96E65" w:rsidP="005F215D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FFFFFF" w:themeFill="background1"/>
          </w:tcPr>
          <w:p w:rsidR="00D96E65" w:rsidRPr="00402774" w:rsidRDefault="00D96E65" w:rsidP="00584EB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Rubrik Holistik</w:t>
            </w:r>
          </w:p>
        </w:tc>
        <w:tc>
          <w:tcPr>
            <w:tcW w:w="1325" w:type="dxa"/>
            <w:gridSpan w:val="7"/>
            <w:vAlign w:val="center"/>
          </w:tcPr>
          <w:p w:rsidR="00D96E65" w:rsidRPr="00402774" w:rsidRDefault="00584EB5" w:rsidP="00D96E65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C62A44" w:rsidRPr="00382D5C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C62A44" w:rsidRPr="003E010A" w:rsidRDefault="00C62A44" w:rsidP="00D96E65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 xml:space="preserve">Pengalaaman Belajar </w:t>
            </w:r>
            <w:r>
              <w:rPr>
                <w:rFonts w:cs="Arial"/>
              </w:rPr>
              <w:t xml:space="preserve">/ Aktivitas </w:t>
            </w:r>
            <w:r w:rsidRPr="003E010A">
              <w:rPr>
                <w:rFonts w:cs="Arial"/>
              </w:rPr>
              <w:t>Mahasiswa</w:t>
            </w:r>
          </w:p>
        </w:tc>
        <w:tc>
          <w:tcPr>
            <w:tcW w:w="3746" w:type="dxa"/>
            <w:gridSpan w:val="15"/>
            <w:vAlign w:val="center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</w:t>
            </w:r>
          </w:p>
        </w:tc>
        <w:tc>
          <w:tcPr>
            <w:tcW w:w="4750" w:type="dxa"/>
            <w:gridSpan w:val="22"/>
            <w:vAlign w:val="center"/>
          </w:tcPr>
          <w:p w:rsidR="00C62A44" w:rsidRPr="00382D5C" w:rsidRDefault="00C62A44" w:rsidP="00D96E65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2F (aktivitas kelas)</w:t>
            </w:r>
          </w:p>
        </w:tc>
      </w:tr>
      <w:tr w:rsidR="00C62A44" w:rsidRPr="008060D0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C62A44" w:rsidRPr="003E010A" w:rsidRDefault="00C62A44" w:rsidP="00D96E65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62A44" w:rsidRPr="008060D0" w:rsidRDefault="00C62A44" w:rsidP="00D96E65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mandiri</w:t>
            </w:r>
          </w:p>
          <w:p w:rsidR="00C62A44" w:rsidRDefault="00C62A44" w:rsidP="00D96E65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 xml:space="preserve">Berlatih </w:t>
            </w:r>
            <w:r w:rsidR="00D0237A">
              <w:rPr>
                <w:rFonts w:cs="Arial"/>
                <w:i/>
                <w:lang w:val="id-ID"/>
              </w:rPr>
              <w:t>menyelesaikan soal kekongruenan bilangan bulat</w:t>
            </w:r>
          </w:p>
          <w:p w:rsidR="00C62A44" w:rsidRPr="008060D0" w:rsidRDefault="00C62A44" w:rsidP="00D96E65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</w:tcPr>
          <w:p w:rsidR="00C62A44" w:rsidRDefault="00C62A44" w:rsidP="00D96E65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berkelompok dan berdiskusi (</w:t>
            </w:r>
            <w:r>
              <w:rPr>
                <w:rFonts w:cs="Arial"/>
                <w:i/>
              </w:rPr>
              <w:t xml:space="preserve">pengembangan </w:t>
            </w:r>
            <w:r w:rsidRPr="008060D0">
              <w:rPr>
                <w:rFonts w:cs="Arial"/>
                <w:i/>
              </w:rPr>
              <w:t>inter</w:t>
            </w:r>
            <w:r>
              <w:rPr>
                <w:rFonts w:cs="Arial"/>
                <w:i/>
              </w:rPr>
              <w:t>-</w:t>
            </w:r>
            <w:r w:rsidRPr="008060D0">
              <w:rPr>
                <w:rFonts w:cs="Arial"/>
                <w:i/>
              </w:rPr>
              <w:t>personal skills)</w:t>
            </w:r>
          </w:p>
          <w:p w:rsidR="00C62A44" w:rsidRPr="00D0237A" w:rsidRDefault="00C62A44" w:rsidP="00D0237A">
            <w:pPr>
              <w:rPr>
                <w:rFonts w:cs="Arial"/>
                <w:i/>
              </w:rPr>
            </w:pPr>
          </w:p>
        </w:tc>
      </w:tr>
      <w:tr w:rsidR="00C62A44" w:rsidRPr="00382D5C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</w:tcPr>
          <w:p w:rsidR="00C62A44" w:rsidRPr="003E010A" w:rsidRDefault="00C62A44" w:rsidP="00D96E65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Media Pembelajaran</w:t>
            </w:r>
          </w:p>
        </w:tc>
        <w:tc>
          <w:tcPr>
            <w:tcW w:w="3746" w:type="dxa"/>
            <w:gridSpan w:val="15"/>
          </w:tcPr>
          <w:p w:rsidR="00C62A44" w:rsidRPr="00382D5C" w:rsidRDefault="00C62A44" w:rsidP="00D96E65">
            <w:pPr>
              <w:ind w:left="-16"/>
              <w:jc w:val="center"/>
              <w:rPr>
                <w:i/>
              </w:rPr>
            </w:pPr>
            <w:r w:rsidRPr="00382D5C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</w:tcPr>
          <w:p w:rsidR="00C62A44" w:rsidRPr="00382D5C" w:rsidRDefault="00C62A44" w:rsidP="00D96E65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)</w:t>
            </w:r>
          </w:p>
        </w:tc>
      </w:tr>
      <w:tr w:rsidR="00C62A44" w:rsidRPr="003E010A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</w:tcPr>
          <w:p w:rsidR="00C62A44" w:rsidRPr="003E010A" w:rsidRDefault="00C62A44" w:rsidP="00D96E65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</w:tcPr>
          <w:p w:rsidR="00C62A44" w:rsidRDefault="00C62A44" w:rsidP="00D96E65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</w:tcPr>
          <w:p w:rsidR="00C62A44" w:rsidRPr="00C04897" w:rsidRDefault="00C62A44" w:rsidP="00C04897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922FF3" w:rsidRPr="00922FF3" w:rsidTr="00BC74CF">
        <w:trPr>
          <w:gridAfter w:val="3"/>
          <w:wAfter w:w="4471" w:type="dxa"/>
          <w:trHeight w:val="352"/>
        </w:trPr>
        <w:tc>
          <w:tcPr>
            <w:tcW w:w="2033" w:type="dxa"/>
            <w:gridSpan w:val="6"/>
            <w:vMerge w:val="restart"/>
            <w:shd w:val="clear" w:color="auto" w:fill="FFFFFF" w:themeFill="background1"/>
            <w:vAlign w:val="center"/>
          </w:tcPr>
          <w:p w:rsidR="00922FF3" w:rsidRPr="00922FF3" w:rsidRDefault="00922FF3" w:rsidP="003F0B74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3746" w:type="dxa"/>
            <w:gridSpan w:val="15"/>
            <w:shd w:val="clear" w:color="auto" w:fill="FFFFFF" w:themeFill="background1"/>
            <w:vAlign w:val="center"/>
          </w:tcPr>
          <w:p w:rsidR="00922FF3" w:rsidRPr="00922FF3" w:rsidRDefault="00922FF3" w:rsidP="003F0B74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922FF3" w:rsidRPr="00922FF3" w:rsidRDefault="00922FF3" w:rsidP="003F0B74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/Praktikum</w:t>
            </w:r>
          </w:p>
        </w:tc>
      </w:tr>
      <w:tr w:rsidR="00922FF3" w:rsidRPr="00395F7A" w:rsidTr="00BC74CF">
        <w:trPr>
          <w:gridAfter w:val="3"/>
          <w:wAfter w:w="4471" w:type="dxa"/>
          <w:trHeight w:val="351"/>
        </w:trPr>
        <w:tc>
          <w:tcPr>
            <w:tcW w:w="2033" w:type="dxa"/>
            <w:gridSpan w:val="6"/>
            <w:vMerge/>
            <w:shd w:val="clear" w:color="auto" w:fill="FFFFFF" w:themeFill="background1"/>
            <w:vAlign w:val="center"/>
          </w:tcPr>
          <w:p w:rsidR="00922FF3" w:rsidRPr="006A2DAB" w:rsidRDefault="00922FF3" w:rsidP="003F0B74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746" w:type="dxa"/>
            <w:gridSpan w:val="15"/>
            <w:shd w:val="clear" w:color="auto" w:fill="FFFFFF" w:themeFill="background1"/>
            <w:vAlign w:val="center"/>
          </w:tcPr>
          <w:p w:rsidR="00922FF3" w:rsidRPr="00D0237A" w:rsidRDefault="00D0237A" w:rsidP="003F0B74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, S.Si., M.Sc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922FF3" w:rsidRPr="00922FF3" w:rsidRDefault="00D0237A" w:rsidP="00584EB5">
            <w:pPr>
              <w:rPr>
                <w:rFonts w:cs="Arial"/>
              </w:rPr>
            </w:pPr>
            <w:r>
              <w:rPr>
                <w:rFonts w:cs="Arial"/>
                <w:lang w:val="id-ID"/>
              </w:rPr>
              <w:t>Kartika Sari, S.Si., M.Sc</w:t>
            </w:r>
          </w:p>
        </w:tc>
      </w:tr>
      <w:tr w:rsidR="00BC74CF" w:rsidRPr="008D4059" w:rsidTr="00BC74CF">
        <w:trPr>
          <w:gridAfter w:val="2"/>
          <w:wAfter w:w="725" w:type="dxa"/>
        </w:trPr>
        <w:tc>
          <w:tcPr>
            <w:tcW w:w="10529" w:type="dxa"/>
            <w:gridSpan w:val="43"/>
            <w:shd w:val="clear" w:color="auto" w:fill="auto"/>
          </w:tcPr>
          <w:p w:rsidR="00BC74CF" w:rsidRPr="00D92809" w:rsidRDefault="00BC74CF" w:rsidP="005834DA">
            <w:pPr>
              <w:spacing w:before="80" w:after="80"/>
              <w:rPr>
                <w:rFonts w:cs="Arial"/>
                <w:b/>
                <w:sz w:val="24"/>
                <w:szCs w:val="24"/>
                <w:lang w:val="id-ID"/>
              </w:rPr>
            </w:pPr>
            <w:r w:rsidRPr="008D4059">
              <w:rPr>
                <w:rFonts w:cs="Arial"/>
                <w:b/>
                <w:sz w:val="24"/>
                <w:szCs w:val="24"/>
              </w:rPr>
              <w:t xml:space="preserve">Minggu ke:  </w:t>
            </w:r>
            <w:r w:rsidR="005834DA">
              <w:rPr>
                <w:rFonts w:cs="Arial"/>
                <w:b/>
                <w:sz w:val="24"/>
                <w:szCs w:val="24"/>
                <w:lang w:val="id-ID"/>
              </w:rPr>
              <w:t>VI dan VII</w:t>
            </w:r>
          </w:p>
        </w:tc>
        <w:tc>
          <w:tcPr>
            <w:tcW w:w="3746" w:type="dxa"/>
            <w:shd w:val="clear" w:color="auto" w:fill="FFFFFF" w:themeFill="background1"/>
            <w:vAlign w:val="center"/>
          </w:tcPr>
          <w:p w:rsidR="00BC74CF" w:rsidRPr="008D4059" w:rsidRDefault="00BC74CF">
            <w:r w:rsidRPr="00922FF3">
              <w:rPr>
                <w:rFonts w:cs="Arial"/>
              </w:rPr>
              <w:t>I Made Supartha Utama</w:t>
            </w:r>
          </w:p>
        </w:tc>
      </w:tr>
      <w:tr w:rsidR="00BC74CF" w:rsidRPr="008D4059" w:rsidTr="00BC74CF">
        <w:trPr>
          <w:gridAfter w:val="3"/>
          <w:wAfter w:w="4471" w:type="dxa"/>
          <w:trHeight w:val="338"/>
        </w:trPr>
        <w:tc>
          <w:tcPr>
            <w:tcW w:w="2033" w:type="dxa"/>
            <w:gridSpan w:val="6"/>
            <w:shd w:val="clear" w:color="auto" w:fill="auto"/>
          </w:tcPr>
          <w:p w:rsidR="00BC74CF" w:rsidRPr="008D4059" w:rsidRDefault="00BC74CF" w:rsidP="008D4059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emampuan Akhir Mahasiswa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BC74CF" w:rsidRPr="00584EB5" w:rsidRDefault="00BC74CF" w:rsidP="00D92809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 xml:space="preserve">Mampu </w:t>
            </w:r>
            <w:r w:rsidR="00D92809">
              <w:rPr>
                <w:rFonts w:cs="Arial"/>
                <w:lang w:val="id-ID"/>
              </w:rPr>
              <w:t xml:space="preserve">menjelaskan dengan baik konsep-konsep  FPB, KPK ,dan bilangan prima ; mampu menjelaskan dengan baik isi Teorema Dasar Aritmetika; mampu menerapkan konsep FPB, KPK, Bilangan prima ataupun Teorema Dasar Aritmetika dalam menyelesaikan masalah matematika </w:t>
            </w:r>
          </w:p>
        </w:tc>
      </w:tr>
      <w:tr w:rsidR="00BC74CF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</w:rPr>
            </w:pPr>
            <w:r w:rsidRPr="008D4059">
              <w:rPr>
                <w:rFonts w:cs="Arial"/>
              </w:rPr>
              <w:t>Kriteria /Indikator Capaian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EA4724" w:rsidRDefault="00EA4724" w:rsidP="00EA4724">
            <w:pPr>
              <w:rPr>
                <w:rFonts w:cs="Arial"/>
              </w:rPr>
            </w:pPr>
            <w:r>
              <w:rPr>
                <w:rFonts w:cs="Arial"/>
                <w:lang w:val="id-ID"/>
              </w:rPr>
              <w:t xml:space="preserve">Ketepatan dalam </w:t>
            </w:r>
            <w:r w:rsidR="00BC74CF">
              <w:rPr>
                <w:rFonts w:cs="Arial"/>
              </w:rPr>
              <w:t xml:space="preserve">menjelaskan konsep </w:t>
            </w:r>
            <w:r w:rsidR="00D92809">
              <w:rPr>
                <w:rFonts w:cs="Arial"/>
                <w:lang w:val="id-ID"/>
              </w:rPr>
              <w:t>FPB, KPK, bilangan prima, dan Teorema Dasar Aritmetika</w:t>
            </w:r>
            <w:r w:rsidR="00BC74CF">
              <w:rPr>
                <w:rFonts w:cs="Arial"/>
              </w:rPr>
              <w:t xml:space="preserve"> </w:t>
            </w:r>
          </w:p>
          <w:p w:rsidR="00BC74CF" w:rsidRDefault="00EA4724" w:rsidP="00EA4724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etepatan langkah-langkah  penerapan konsep FPB, KPK, bilangan prima, dan Teorema Dasar Aritmetika dalam menyelesaikan masalah matematika</w:t>
            </w:r>
          </w:p>
          <w:p w:rsidR="00EA4724" w:rsidRPr="008D4059" w:rsidRDefault="00EA4724" w:rsidP="00EA4724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Kerjasama dalam tim (Valuing)/tingkat partisipasi dan kontribusi dalam kelompok</w:t>
            </w:r>
          </w:p>
        </w:tc>
      </w:tr>
      <w:tr w:rsidR="00BC74CF" w:rsidRPr="008D4059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</w:rPr>
            </w:pPr>
            <w:r w:rsidRPr="008D4059">
              <w:rPr>
                <w:rFonts w:cs="Arial"/>
              </w:rPr>
              <w:t xml:space="preserve">Bahan Kajian: 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EA4724" w:rsidRDefault="00EA4724" w:rsidP="008D4059">
            <w:pPr>
              <w:rPr>
                <w:lang w:val="id-ID"/>
              </w:rPr>
            </w:pPr>
            <w:r>
              <w:rPr>
                <w:lang w:val="id-ID"/>
              </w:rPr>
              <w:t>Ketunggalan Faktorisasi:</w:t>
            </w:r>
          </w:p>
          <w:p w:rsidR="00EA4724" w:rsidRDefault="00EA4724" w:rsidP="00EA4724">
            <w:pPr>
              <w:pStyle w:val="ListParagraph"/>
              <w:numPr>
                <w:ilvl w:val="0"/>
                <w:numId w:val="23"/>
              </w:numPr>
              <w:rPr>
                <w:lang w:val="id-ID"/>
              </w:rPr>
            </w:pPr>
            <w:r w:rsidRPr="00EA4724">
              <w:rPr>
                <w:lang w:val="id-ID"/>
              </w:rPr>
              <w:t>FPB</w:t>
            </w:r>
          </w:p>
          <w:p w:rsidR="00EA4724" w:rsidRDefault="00EA4724" w:rsidP="00EA4724">
            <w:pPr>
              <w:pStyle w:val="ListParagraph"/>
              <w:numPr>
                <w:ilvl w:val="0"/>
                <w:numId w:val="23"/>
              </w:numPr>
              <w:rPr>
                <w:lang w:val="id-ID"/>
              </w:rPr>
            </w:pPr>
            <w:r w:rsidRPr="00EA4724">
              <w:rPr>
                <w:lang w:val="id-ID"/>
              </w:rPr>
              <w:t>KPK</w:t>
            </w:r>
          </w:p>
          <w:p w:rsidR="00BC74CF" w:rsidRDefault="00EA4724" w:rsidP="00EA4724">
            <w:pPr>
              <w:pStyle w:val="ListParagraph"/>
              <w:numPr>
                <w:ilvl w:val="0"/>
                <w:numId w:val="23"/>
              </w:numPr>
              <w:rPr>
                <w:lang w:val="id-ID"/>
              </w:rPr>
            </w:pPr>
            <w:r w:rsidRPr="00EA4724">
              <w:rPr>
                <w:lang w:val="id-ID"/>
              </w:rPr>
              <w:t xml:space="preserve">bilangan </w:t>
            </w:r>
            <w:r>
              <w:rPr>
                <w:lang w:val="id-ID"/>
              </w:rPr>
              <w:t>prima</w:t>
            </w:r>
          </w:p>
          <w:p w:rsidR="00EA4724" w:rsidRPr="00EA4724" w:rsidRDefault="00EA4724" w:rsidP="00EA4724">
            <w:pPr>
              <w:pStyle w:val="ListParagraph"/>
              <w:numPr>
                <w:ilvl w:val="0"/>
                <w:numId w:val="23"/>
              </w:numPr>
              <w:rPr>
                <w:lang w:val="id-ID"/>
              </w:rPr>
            </w:pPr>
            <w:r>
              <w:rPr>
                <w:lang w:val="id-ID"/>
              </w:rPr>
              <w:t>Teorema Dasar Aritmetika</w:t>
            </w:r>
          </w:p>
        </w:tc>
      </w:tr>
      <w:tr w:rsidR="00BC74CF" w:rsidRPr="008D4059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</w:rPr>
            </w:pPr>
          </w:p>
        </w:tc>
        <w:tc>
          <w:tcPr>
            <w:tcW w:w="8496" w:type="dxa"/>
            <w:gridSpan w:val="37"/>
            <w:shd w:val="clear" w:color="auto" w:fill="auto"/>
            <w:vAlign w:val="center"/>
          </w:tcPr>
          <w:p w:rsidR="00BC74CF" w:rsidRPr="00EA4724" w:rsidRDefault="00EA4724" w:rsidP="008D4059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lang w:val="id-ID"/>
              </w:rPr>
              <w:t>Sumber Pembelajaran online</w:t>
            </w:r>
          </w:p>
        </w:tc>
      </w:tr>
      <w:tr w:rsidR="00BC74CF" w:rsidRPr="008D4059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  <w:i/>
              </w:rPr>
            </w:pPr>
          </w:p>
        </w:tc>
        <w:tc>
          <w:tcPr>
            <w:tcW w:w="2160" w:type="dxa"/>
            <w:gridSpan w:val="9"/>
            <w:shd w:val="clear" w:color="auto" w:fill="auto"/>
          </w:tcPr>
          <w:p w:rsidR="00BC74CF" w:rsidRPr="00EA4724" w:rsidRDefault="00EA4724" w:rsidP="008D4059">
            <w:pPr>
              <w:jc w:val="center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ks</w:t>
            </w:r>
          </w:p>
        </w:tc>
        <w:tc>
          <w:tcPr>
            <w:tcW w:w="2056" w:type="dxa"/>
            <w:gridSpan w:val="8"/>
            <w:shd w:val="clear" w:color="auto" w:fill="auto"/>
          </w:tcPr>
          <w:p w:rsidR="00BC74CF" w:rsidRPr="008D4059" w:rsidRDefault="00BC74CF" w:rsidP="008D4059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lide (ppt)</w:t>
            </w:r>
          </w:p>
        </w:tc>
        <w:tc>
          <w:tcPr>
            <w:tcW w:w="960" w:type="dxa"/>
            <w:gridSpan w:val="5"/>
            <w:shd w:val="clear" w:color="auto" w:fill="auto"/>
          </w:tcPr>
          <w:p w:rsidR="00BC74CF" w:rsidRPr="008D4059" w:rsidRDefault="00BC74CF" w:rsidP="008D4059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udio</w:t>
            </w:r>
          </w:p>
        </w:tc>
        <w:tc>
          <w:tcPr>
            <w:tcW w:w="1220" w:type="dxa"/>
            <w:gridSpan w:val="7"/>
            <w:shd w:val="clear" w:color="auto" w:fill="auto"/>
          </w:tcPr>
          <w:p w:rsidR="00BC74CF" w:rsidRPr="008D4059" w:rsidRDefault="00BC74CF" w:rsidP="008D4059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BC74CF" w:rsidRPr="008D4059" w:rsidRDefault="00BC74CF" w:rsidP="008D4059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URL</w:t>
            </w:r>
          </w:p>
        </w:tc>
      </w:tr>
      <w:tr w:rsidR="00BC74CF" w:rsidRPr="008D4059" w:rsidTr="00BC74CF">
        <w:trPr>
          <w:gridAfter w:val="3"/>
          <w:wAfter w:w="4471" w:type="dxa"/>
          <w:trHeight w:val="163"/>
        </w:trPr>
        <w:tc>
          <w:tcPr>
            <w:tcW w:w="2033" w:type="dxa"/>
            <w:gridSpan w:val="6"/>
            <w:vMerge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</w:rPr>
            </w:pPr>
          </w:p>
        </w:tc>
        <w:tc>
          <w:tcPr>
            <w:tcW w:w="2160" w:type="dxa"/>
            <w:gridSpan w:val="9"/>
            <w:shd w:val="clear" w:color="auto" w:fill="auto"/>
          </w:tcPr>
          <w:p w:rsidR="000D6312" w:rsidRDefault="000D6312" w:rsidP="000D6312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lang w:val="id-ID"/>
              </w:rPr>
            </w:pPr>
            <w:r w:rsidRPr="00EA4724">
              <w:rPr>
                <w:lang w:val="id-ID"/>
              </w:rPr>
              <w:t>FPB</w:t>
            </w:r>
          </w:p>
          <w:p w:rsidR="000D6312" w:rsidRDefault="000D6312" w:rsidP="000D6312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lang w:val="id-ID"/>
              </w:rPr>
            </w:pPr>
            <w:r w:rsidRPr="00EA4724">
              <w:rPr>
                <w:lang w:val="id-ID"/>
              </w:rPr>
              <w:t>KPK</w:t>
            </w:r>
          </w:p>
          <w:p w:rsidR="000D6312" w:rsidRDefault="000D6312" w:rsidP="000D6312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lang w:val="id-ID"/>
              </w:rPr>
            </w:pPr>
            <w:r w:rsidRPr="00EA4724">
              <w:rPr>
                <w:lang w:val="id-ID"/>
              </w:rPr>
              <w:t xml:space="preserve">bilangan </w:t>
            </w:r>
            <w:r>
              <w:rPr>
                <w:lang w:val="id-ID"/>
              </w:rPr>
              <w:t>prima</w:t>
            </w:r>
          </w:p>
          <w:p w:rsidR="00BC74CF" w:rsidRPr="008D4059" w:rsidRDefault="000D6312" w:rsidP="000D6312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i/>
              </w:rPr>
            </w:pPr>
            <w:r>
              <w:rPr>
                <w:lang w:val="id-ID"/>
              </w:rPr>
              <w:t>Teorema Dasar Aritmetika</w:t>
            </w:r>
          </w:p>
        </w:tc>
        <w:tc>
          <w:tcPr>
            <w:tcW w:w="2056" w:type="dxa"/>
            <w:gridSpan w:val="8"/>
            <w:shd w:val="clear" w:color="auto" w:fill="auto"/>
          </w:tcPr>
          <w:p w:rsidR="005834DA" w:rsidRDefault="005834DA" w:rsidP="005834DA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lang w:val="id-ID"/>
              </w:rPr>
            </w:pPr>
            <w:r w:rsidRPr="00EA4724">
              <w:rPr>
                <w:lang w:val="id-ID"/>
              </w:rPr>
              <w:t>FPB</w:t>
            </w:r>
          </w:p>
          <w:p w:rsidR="005834DA" w:rsidRDefault="005834DA" w:rsidP="005834DA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lang w:val="id-ID"/>
              </w:rPr>
            </w:pPr>
            <w:r w:rsidRPr="00EA4724">
              <w:rPr>
                <w:lang w:val="id-ID"/>
              </w:rPr>
              <w:t>KPK</w:t>
            </w:r>
          </w:p>
          <w:p w:rsidR="005834DA" w:rsidRDefault="005834DA" w:rsidP="005834DA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lang w:val="id-ID"/>
              </w:rPr>
            </w:pPr>
            <w:r w:rsidRPr="00EA4724">
              <w:rPr>
                <w:lang w:val="id-ID"/>
              </w:rPr>
              <w:t xml:space="preserve">bilangan </w:t>
            </w:r>
            <w:r>
              <w:rPr>
                <w:lang w:val="id-ID"/>
              </w:rPr>
              <w:t>prima</w:t>
            </w:r>
          </w:p>
          <w:p w:rsidR="00BC74CF" w:rsidRPr="005834DA" w:rsidRDefault="005834DA" w:rsidP="005834DA">
            <w:pPr>
              <w:pStyle w:val="ListParagraph"/>
              <w:numPr>
                <w:ilvl w:val="0"/>
                <w:numId w:val="23"/>
              </w:numPr>
              <w:ind w:left="235" w:hanging="283"/>
              <w:rPr>
                <w:i/>
              </w:rPr>
            </w:pPr>
            <w:r>
              <w:rPr>
                <w:lang w:val="id-ID"/>
              </w:rPr>
              <w:t>Teorema Dasar Aritmetika</w:t>
            </w:r>
          </w:p>
        </w:tc>
        <w:tc>
          <w:tcPr>
            <w:tcW w:w="960" w:type="dxa"/>
            <w:gridSpan w:val="5"/>
            <w:shd w:val="clear" w:color="auto" w:fill="auto"/>
          </w:tcPr>
          <w:p w:rsidR="00BC74CF" w:rsidRPr="008D4059" w:rsidRDefault="00BC74CF" w:rsidP="008D4059">
            <w:pPr>
              <w:rPr>
                <w:i/>
              </w:rPr>
            </w:pPr>
          </w:p>
        </w:tc>
        <w:tc>
          <w:tcPr>
            <w:tcW w:w="1220" w:type="dxa"/>
            <w:gridSpan w:val="7"/>
            <w:shd w:val="clear" w:color="auto" w:fill="auto"/>
          </w:tcPr>
          <w:p w:rsidR="00BC74CF" w:rsidRPr="000B5DB6" w:rsidRDefault="003D374D" w:rsidP="008D4059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penerapan teorema dasar aritmetika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BC74CF" w:rsidRPr="008D4059" w:rsidRDefault="003D374D" w:rsidP="008D4059">
            <w:pPr>
              <w:rPr>
                <w:i/>
              </w:rPr>
            </w:pPr>
            <w:r w:rsidRPr="003D374D">
              <w:rPr>
                <w:i/>
              </w:rPr>
              <w:t>https://www.youtube.com/watch?v=8CluknrLeys</w:t>
            </w:r>
          </w:p>
        </w:tc>
      </w:tr>
      <w:tr w:rsidR="00BC74CF" w:rsidRPr="008D4059" w:rsidTr="00BC74CF">
        <w:trPr>
          <w:gridAfter w:val="3"/>
          <w:wAfter w:w="4471" w:type="dxa"/>
          <w:trHeight w:val="381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Pr="008D4059">
              <w:rPr>
                <w:rFonts w:cs="Arial"/>
              </w:rPr>
              <w:t>Metode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BC74CF" w:rsidRPr="00EA4724" w:rsidRDefault="00EA4724" w:rsidP="008D4059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BC74CF" w:rsidRPr="008D4059" w:rsidRDefault="00BC74CF" w:rsidP="008D4059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BC74CF" w:rsidRPr="008D4059" w:rsidTr="00BC74CF">
        <w:trPr>
          <w:gridAfter w:val="3"/>
          <w:wAfter w:w="4471" w:type="dxa"/>
          <w:trHeight w:val="380"/>
        </w:trPr>
        <w:tc>
          <w:tcPr>
            <w:tcW w:w="2033" w:type="dxa"/>
            <w:gridSpan w:val="6"/>
            <w:vMerge/>
            <w:shd w:val="clear" w:color="auto" w:fill="auto"/>
          </w:tcPr>
          <w:p w:rsidR="00BC74CF" w:rsidRPr="008D4059" w:rsidRDefault="00BC74CF" w:rsidP="008D4059">
            <w:pPr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</w:tcPr>
          <w:p w:rsidR="00EA4724" w:rsidRPr="008D4059" w:rsidRDefault="00EA4724" w:rsidP="00EA4724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Belajar mandiri (self learning</w:t>
            </w:r>
            <w:r>
              <w:rPr>
                <w:i/>
              </w:rPr>
              <w:t xml:space="preserve"> and assessment-Quiz/forum</w:t>
            </w:r>
            <w:r w:rsidRPr="008D4059">
              <w:rPr>
                <w:i/>
              </w:rPr>
              <w:t xml:space="preserve">) </w:t>
            </w:r>
          </w:p>
          <w:p w:rsidR="00EA4724" w:rsidRPr="008D4059" w:rsidRDefault="00EA4724" w:rsidP="00EA4724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Tugas terstruktur: long essay asignment</w:t>
            </w:r>
          </w:p>
          <w:p w:rsidR="00BC74CF" w:rsidRPr="00584EB5" w:rsidRDefault="00BC74CF" w:rsidP="00584EB5">
            <w:pPr>
              <w:ind w:left="-16"/>
              <w:rPr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</w:tcPr>
          <w:p w:rsidR="00BC74CF" w:rsidRPr="008D4059" w:rsidRDefault="00BC74CF" w:rsidP="008D4059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Pemaparan singkat, diskusi kelompok.dan presentasi mahasiswa</w:t>
            </w:r>
            <w:r w:rsidRPr="008D4059">
              <w:rPr>
                <w:rFonts w:cs="Arial"/>
                <w:i/>
              </w:rPr>
              <w:t xml:space="preserve"> (pengembangan inter-personal skills)</w:t>
            </w:r>
          </w:p>
          <w:p w:rsidR="00BC74CF" w:rsidRPr="008D4059" w:rsidRDefault="00BC74CF" w:rsidP="000D6312">
            <w:pPr>
              <w:pStyle w:val="ListParagraph"/>
              <w:ind w:left="160"/>
              <w:rPr>
                <w:i/>
              </w:rPr>
            </w:pPr>
          </w:p>
        </w:tc>
      </w:tr>
      <w:tr w:rsidR="00EA4724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EA4724" w:rsidRPr="008D4059" w:rsidRDefault="00EA4724" w:rsidP="00EA4724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Beban Waktu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EA4724" w:rsidRPr="008D4059" w:rsidRDefault="00EA4724" w:rsidP="00EA4724">
            <w:pPr>
              <w:rPr>
                <w:rFonts w:cs="Arial"/>
                <w:i/>
              </w:rPr>
            </w:pPr>
            <w:r w:rsidRPr="008D4059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EA4724" w:rsidRPr="008D4059" w:rsidRDefault="00EA4724" w:rsidP="00EA4724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/Praktikum)</w:t>
            </w:r>
          </w:p>
        </w:tc>
      </w:tr>
      <w:tr w:rsidR="00EA4724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EA4724" w:rsidRPr="008D4059" w:rsidRDefault="00EA4724" w:rsidP="00EA4724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</w:tcPr>
          <w:p w:rsidR="00B34AE2" w:rsidRDefault="00B34AE2" w:rsidP="00B34AE2">
            <w:pPr>
              <w:rPr>
                <w:rFonts w:cs="Arial"/>
                <w:i/>
                <w:lang w:val="id-ID"/>
              </w:rPr>
            </w:pPr>
            <w:r w:rsidRPr="008D4059">
              <w:rPr>
                <w:rFonts w:cs="Arial"/>
                <w:i/>
              </w:rPr>
              <w:t xml:space="preserve">2 x 3 </w:t>
            </w:r>
            <w:r>
              <w:rPr>
                <w:rFonts w:cs="Arial"/>
                <w:i/>
              </w:rPr>
              <w:t xml:space="preserve"> x 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  <w:lang w:val="id-ID"/>
              </w:rPr>
              <w:t>tugas mandiri</w:t>
            </w:r>
          </w:p>
          <w:p w:rsidR="00B34AE2" w:rsidRDefault="00B34AE2" w:rsidP="00B34AE2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</w:rPr>
              <w:t xml:space="preserve"> </w:t>
            </w:r>
            <w:r w:rsidRPr="008D4059">
              <w:rPr>
                <w:rFonts w:cs="Arial"/>
                <w:i/>
              </w:rPr>
              <w:t xml:space="preserve">2 x 3 </w:t>
            </w:r>
            <w:r>
              <w:rPr>
                <w:rFonts w:cs="Arial"/>
                <w:i/>
              </w:rPr>
              <w:t xml:space="preserve"> x 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  <w:lang w:val="id-ID"/>
              </w:rPr>
              <w:t>tugas terstruktur</w:t>
            </w:r>
          </w:p>
          <w:p w:rsidR="00B34AE2" w:rsidRDefault="00B34AE2" w:rsidP="00B34AE2">
            <w:pPr>
              <w:rPr>
                <w:rFonts w:cs="Arial"/>
                <w:i/>
              </w:rPr>
            </w:pPr>
          </w:p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2 x 3 x 50 menit (Aktivitas Kelas)</w:t>
            </w:r>
          </w:p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2 x 170 menit (Praktikum lapangan)</w:t>
            </w:r>
          </w:p>
        </w:tc>
      </w:tr>
      <w:tr w:rsidR="00EA4724" w:rsidRPr="008D4059" w:rsidTr="00BC74CF">
        <w:trPr>
          <w:gridAfter w:val="3"/>
          <w:wAfter w:w="4471" w:type="dxa"/>
          <w:trHeight w:val="98"/>
        </w:trPr>
        <w:tc>
          <w:tcPr>
            <w:tcW w:w="2033" w:type="dxa"/>
            <w:gridSpan w:val="6"/>
            <w:vMerge w:val="restart"/>
            <w:shd w:val="clear" w:color="auto" w:fill="auto"/>
            <w:vAlign w:val="center"/>
          </w:tcPr>
          <w:p w:rsidR="00EA4724" w:rsidRPr="008D4059" w:rsidRDefault="00EA4724" w:rsidP="00EA4724">
            <w:pPr>
              <w:spacing w:before="80" w:after="80"/>
              <w:jc w:val="center"/>
              <w:rPr>
                <w:rFonts w:cs="Arial"/>
              </w:rPr>
            </w:pPr>
            <w:r w:rsidRPr="008D4059">
              <w:rPr>
                <w:rFonts w:cs="Arial"/>
              </w:rPr>
              <w:lastRenderedPageBreak/>
              <w:t>Assesment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EA4724" w:rsidRPr="00EA4724" w:rsidRDefault="00EA4724" w:rsidP="00EA4724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auto"/>
          </w:tcPr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obot Nilai</w:t>
            </w:r>
          </w:p>
        </w:tc>
      </w:tr>
      <w:tr w:rsidR="00EA4724" w:rsidRPr="008D4059" w:rsidTr="00BC74CF">
        <w:trPr>
          <w:gridAfter w:val="3"/>
          <w:wAfter w:w="4471" w:type="dxa"/>
          <w:trHeight w:val="206"/>
        </w:trPr>
        <w:tc>
          <w:tcPr>
            <w:tcW w:w="2033" w:type="dxa"/>
            <w:gridSpan w:val="6"/>
            <w:vMerge/>
            <w:shd w:val="clear" w:color="auto" w:fill="auto"/>
            <w:vAlign w:val="center"/>
          </w:tcPr>
          <w:p w:rsidR="00EA4724" w:rsidRPr="008D4059" w:rsidRDefault="00EA4724" w:rsidP="00EA4724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680" w:type="dxa"/>
            <w:gridSpan w:val="5"/>
            <w:shd w:val="clear" w:color="auto" w:fill="auto"/>
          </w:tcPr>
          <w:p w:rsidR="00EA4724" w:rsidRPr="00EA4724" w:rsidRDefault="00EA4724" w:rsidP="00EA4724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066" w:type="dxa"/>
            <w:gridSpan w:val="10"/>
            <w:shd w:val="clear" w:color="auto" w:fill="auto"/>
            <w:vAlign w:val="center"/>
          </w:tcPr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uto"/>
            <w:vAlign w:val="center"/>
          </w:tcPr>
          <w:p w:rsidR="00EA4724" w:rsidRPr="008D4059" w:rsidRDefault="00EA4724" w:rsidP="00EA4724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EA4724" w:rsidRPr="008D4059" w:rsidRDefault="00EA4724" w:rsidP="00EA4724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EA4724" w:rsidRPr="008D4059" w:rsidRDefault="00EA4724" w:rsidP="00EA4724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EA4724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EA4724" w:rsidRPr="008D4059" w:rsidRDefault="00EA4724" w:rsidP="00EA4724">
            <w:pPr>
              <w:spacing w:before="80" w:after="80"/>
              <w:rPr>
                <w:rFonts w:cs="Arial"/>
              </w:rPr>
            </w:pPr>
          </w:p>
        </w:tc>
        <w:tc>
          <w:tcPr>
            <w:tcW w:w="1680" w:type="dxa"/>
            <w:gridSpan w:val="5"/>
            <w:shd w:val="clear" w:color="auto" w:fill="auto"/>
            <w:vAlign w:val="center"/>
          </w:tcPr>
          <w:p w:rsidR="00EA4724" w:rsidRPr="008D4059" w:rsidRDefault="00EA4724" w:rsidP="00EA4724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ssignment dan feedback</w:t>
            </w:r>
          </w:p>
          <w:p w:rsidR="00EA4724" w:rsidRPr="008D4059" w:rsidRDefault="00EA4724" w:rsidP="00EA4724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Quiz</w:t>
            </w:r>
          </w:p>
          <w:p w:rsidR="00EA4724" w:rsidRPr="008D4059" w:rsidRDefault="00EA4724" w:rsidP="00EA4724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</w:t>
            </w:r>
          </w:p>
        </w:tc>
        <w:tc>
          <w:tcPr>
            <w:tcW w:w="2066" w:type="dxa"/>
            <w:gridSpan w:val="10"/>
            <w:shd w:val="clear" w:color="auto" w:fill="auto"/>
          </w:tcPr>
          <w:p w:rsidR="00EA4724" w:rsidRPr="008D4059" w:rsidRDefault="00EA4724" w:rsidP="00EA4724">
            <w:pPr>
              <w:pStyle w:val="ListParagraph"/>
              <w:numPr>
                <w:ilvl w:val="0"/>
                <w:numId w:val="15"/>
              </w:numPr>
              <w:spacing w:line="180" w:lineRule="exact"/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bservation (Q/A)</w:t>
            </w:r>
          </w:p>
          <w:p w:rsidR="00EA4724" w:rsidRPr="008D4059" w:rsidRDefault="00EA4724" w:rsidP="00EA4724">
            <w:pPr>
              <w:pStyle w:val="ListParagraph"/>
              <w:numPr>
                <w:ilvl w:val="0"/>
                <w:numId w:val="15"/>
              </w:numPr>
              <w:spacing w:line="180" w:lineRule="exact"/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resentasi</w:t>
            </w:r>
          </w:p>
          <w:p w:rsidR="00EA4724" w:rsidRPr="008D4059" w:rsidRDefault="00EA4724" w:rsidP="000D6312">
            <w:pPr>
              <w:pStyle w:val="ListParagraph"/>
              <w:spacing w:line="180" w:lineRule="exact"/>
              <w:ind w:left="252"/>
              <w:rPr>
                <w:rFonts w:cs="Arial"/>
                <w:i/>
              </w:rPr>
            </w:pPr>
          </w:p>
        </w:tc>
        <w:tc>
          <w:tcPr>
            <w:tcW w:w="2308" w:type="dxa"/>
            <w:gridSpan w:val="13"/>
            <w:shd w:val="clear" w:color="auto" w:fill="auto"/>
          </w:tcPr>
          <w:p w:rsidR="00EA4724" w:rsidRPr="008D4059" w:rsidRDefault="00EA4724" w:rsidP="00EA4724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c</w:t>
            </w:r>
          </w:p>
          <w:p w:rsidR="00EA4724" w:rsidRPr="008D4059" w:rsidRDefault="00EA4724" w:rsidP="00EA4724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ilihan ganda (Format Online)</w:t>
            </w:r>
          </w:p>
          <w:p w:rsidR="00EA4724" w:rsidRPr="008D4059" w:rsidRDefault="00EA4724" w:rsidP="00EA4724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EA4724" w:rsidRPr="008D4059" w:rsidRDefault="00EA4724" w:rsidP="00EA4724">
            <w:pPr>
              <w:spacing w:line="180" w:lineRule="exac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k</w:t>
            </w:r>
          </w:p>
        </w:tc>
        <w:tc>
          <w:tcPr>
            <w:tcW w:w="1325" w:type="dxa"/>
            <w:gridSpan w:val="7"/>
            <w:shd w:val="clear" w:color="auto" w:fill="auto"/>
            <w:vAlign w:val="center"/>
          </w:tcPr>
          <w:p w:rsidR="00EA4724" w:rsidRPr="008D4059" w:rsidRDefault="00EA4724" w:rsidP="00EA4724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EA4724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EA4724" w:rsidRPr="008D4059" w:rsidRDefault="00EA4724" w:rsidP="00EA4724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Pengalaaman Belajar / Aktivitas Mahasiswa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EA4724" w:rsidRPr="00EA4724" w:rsidRDefault="00EA4724" w:rsidP="00EA4724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EA4724" w:rsidRPr="008D4059" w:rsidRDefault="00EA4724" w:rsidP="00EA4724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 (aktivitas kelas)</w:t>
            </w:r>
          </w:p>
        </w:tc>
      </w:tr>
      <w:tr w:rsidR="00EA4724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EA4724" w:rsidRPr="008D4059" w:rsidRDefault="00EA4724" w:rsidP="00EA4724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  <w:vAlign w:val="center"/>
          </w:tcPr>
          <w:p w:rsidR="00EA4724" w:rsidRPr="008D4059" w:rsidRDefault="00EA4724" w:rsidP="00EA4724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mandiri</w:t>
            </w:r>
          </w:p>
          <w:p w:rsidR="00EA4724" w:rsidRPr="008D4059" w:rsidRDefault="00EA4724" w:rsidP="00EA4724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Berlatih </w:t>
            </w:r>
            <w:r w:rsidR="000D6312">
              <w:rPr>
                <w:rFonts w:cs="Arial"/>
                <w:i/>
                <w:lang w:val="id-ID"/>
              </w:rPr>
              <w:t xml:space="preserve">menyelesaikan </w:t>
            </w:r>
            <w:r w:rsidR="00BE6282">
              <w:rPr>
                <w:rFonts w:cs="Arial"/>
                <w:i/>
                <w:lang w:val="id-ID"/>
              </w:rPr>
              <w:t>masalah matematika menggunakan konsep FPB, KPK , bilangan prima atau Teorema Dasar Aritmatika</w:t>
            </w:r>
          </w:p>
          <w:p w:rsidR="00EA4724" w:rsidRPr="008D4059" w:rsidRDefault="00EA4724" w:rsidP="00EA4724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EA4724" w:rsidRPr="008D4059" w:rsidRDefault="00EA4724" w:rsidP="00EA4724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berkelompok dan berdiskusi (pengembangan inter-personal skills)</w:t>
            </w:r>
          </w:p>
          <w:p w:rsidR="00EA4724" w:rsidRPr="008D4059" w:rsidRDefault="00EA4724" w:rsidP="000D6312">
            <w:pPr>
              <w:pStyle w:val="ListParagraph"/>
              <w:ind w:left="252"/>
              <w:rPr>
                <w:rFonts w:cs="Arial"/>
                <w:i/>
              </w:rPr>
            </w:pP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Media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erangkat computer/gadget dan akses internet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651687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embelajaran di kelas:  Kompu</w:t>
            </w:r>
            <w:r w:rsidR="00651687">
              <w:rPr>
                <w:rFonts w:cs="Arial"/>
                <w:i/>
                <w:lang w:val="id-ID"/>
              </w:rPr>
              <w:t>ter</w:t>
            </w:r>
            <w:r w:rsidRPr="008D4059">
              <w:rPr>
                <w:rFonts w:cs="Arial"/>
                <w:i/>
              </w:rPr>
              <w:t xml:space="preserve">, head projector (in focus) dan alat tulis </w:t>
            </w:r>
          </w:p>
        </w:tc>
      </w:tr>
      <w:tr w:rsidR="005834DA" w:rsidRPr="00922FF3" w:rsidTr="0019165B">
        <w:trPr>
          <w:gridAfter w:val="3"/>
          <w:wAfter w:w="4471" w:type="dxa"/>
          <w:trHeight w:val="1228"/>
        </w:trPr>
        <w:tc>
          <w:tcPr>
            <w:tcW w:w="2033" w:type="dxa"/>
            <w:gridSpan w:val="6"/>
          </w:tcPr>
          <w:p w:rsidR="005834DA" w:rsidRPr="00922FF3" w:rsidRDefault="005834DA" w:rsidP="005834DA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5834DA" w:rsidRPr="005834DA" w:rsidRDefault="005834DA" w:rsidP="005834DA">
            <w:pPr>
              <w:spacing w:before="80" w:after="80"/>
              <w:jc w:val="center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, S,Si., M.Sc</w:t>
            </w:r>
          </w:p>
        </w:tc>
        <w:tc>
          <w:tcPr>
            <w:tcW w:w="4750" w:type="dxa"/>
            <w:gridSpan w:val="22"/>
          </w:tcPr>
          <w:p w:rsidR="005834DA" w:rsidRPr="00922FF3" w:rsidRDefault="005834DA" w:rsidP="005834DA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  <w:lang w:val="id-ID"/>
              </w:rPr>
              <w:t>Kartika Sari, S,Si., M.Sc</w:t>
            </w:r>
          </w:p>
        </w:tc>
      </w:tr>
      <w:tr w:rsidR="005834DA" w:rsidRPr="008D4059" w:rsidTr="00BC74CF">
        <w:trPr>
          <w:gridAfter w:val="2"/>
          <w:wAfter w:w="725" w:type="dxa"/>
        </w:trPr>
        <w:tc>
          <w:tcPr>
            <w:tcW w:w="10529" w:type="dxa"/>
            <w:gridSpan w:val="43"/>
            <w:shd w:val="clear" w:color="auto" w:fill="auto"/>
          </w:tcPr>
          <w:p w:rsidR="005834DA" w:rsidRPr="005834DA" w:rsidRDefault="005834DA" w:rsidP="005834DA">
            <w:pPr>
              <w:spacing w:before="80" w:after="80"/>
              <w:rPr>
                <w:rFonts w:cs="Arial"/>
                <w:b/>
                <w:sz w:val="24"/>
                <w:szCs w:val="24"/>
                <w:lang w:val="id-ID"/>
              </w:rPr>
            </w:pPr>
            <w:r w:rsidRPr="008D4059">
              <w:rPr>
                <w:rFonts w:cs="Arial"/>
                <w:b/>
                <w:sz w:val="24"/>
                <w:szCs w:val="24"/>
              </w:rPr>
              <w:t xml:space="preserve">Minggu ke:  </w:t>
            </w:r>
            <w:r>
              <w:rPr>
                <w:rFonts w:cs="Arial"/>
                <w:b/>
                <w:sz w:val="24"/>
                <w:szCs w:val="24"/>
                <w:lang w:val="id-ID"/>
              </w:rPr>
              <w:t>VIII</w:t>
            </w:r>
            <w:r w:rsidR="000D6312">
              <w:rPr>
                <w:rFonts w:cs="Arial"/>
                <w:b/>
                <w:sz w:val="24"/>
                <w:szCs w:val="24"/>
                <w:lang w:val="id-ID"/>
              </w:rPr>
              <w:t xml:space="preserve"> (Ujian Tengah Semester)</w:t>
            </w:r>
          </w:p>
        </w:tc>
        <w:tc>
          <w:tcPr>
            <w:tcW w:w="3746" w:type="dxa"/>
          </w:tcPr>
          <w:p w:rsidR="005834DA" w:rsidRPr="008D4059" w:rsidRDefault="005834DA" w:rsidP="005834DA">
            <w:r w:rsidRPr="00922FF3">
              <w:rPr>
                <w:rFonts w:cs="Arial"/>
              </w:rPr>
              <w:t>I Made Supartha Utama</w:t>
            </w:r>
          </w:p>
        </w:tc>
      </w:tr>
      <w:tr w:rsidR="005834DA" w:rsidRPr="008D4059" w:rsidTr="00BC74CF">
        <w:trPr>
          <w:gridAfter w:val="3"/>
          <w:wAfter w:w="4471" w:type="dxa"/>
          <w:trHeight w:val="338"/>
        </w:trPr>
        <w:tc>
          <w:tcPr>
            <w:tcW w:w="2033" w:type="dxa"/>
            <w:gridSpan w:val="6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emampuan Akhir Mahasiswa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5834DA" w:rsidRPr="000D6312" w:rsidRDefault="000D6312" w:rsidP="000D6312">
            <w:pPr>
              <w:spacing w:before="80" w:after="80"/>
              <w:rPr>
                <w:rFonts w:cs="Arial"/>
                <w:i/>
                <w:lang w:val="id-ID"/>
              </w:rPr>
            </w:pPr>
            <w:r w:rsidRPr="00D96E65">
              <w:rPr>
                <w:rFonts w:cs="Arial"/>
                <w:i/>
              </w:rPr>
              <w:t>Mampu menjawab/menjelaskan pertanyaan tertulis dari fasilitator</w:t>
            </w:r>
            <w:r>
              <w:rPr>
                <w:rFonts w:cs="Arial"/>
                <w:i/>
                <w:lang w:val="id-ID"/>
              </w:rPr>
              <w:t xml:space="preserve"> dengan tepat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riteria/Indikator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5834DA" w:rsidRPr="000D6312" w:rsidRDefault="000D6312" w:rsidP="005834DA">
            <w:pPr>
              <w:rPr>
                <w:rFonts w:cs="Arial"/>
                <w:i/>
                <w:lang w:val="id-ID"/>
              </w:rPr>
            </w:pPr>
            <w:r w:rsidRPr="00D96E65">
              <w:rPr>
                <w:rFonts w:cs="Arial"/>
                <w:i/>
              </w:rPr>
              <w:t>Mampu menjawab/menjelaskan pertanyaan tertulis dari fasilitator</w:t>
            </w:r>
            <w:r>
              <w:rPr>
                <w:rFonts w:cs="Arial"/>
                <w:i/>
                <w:lang w:val="id-ID"/>
              </w:rPr>
              <w:t xml:space="preserve"> dengan tepat</w:t>
            </w:r>
          </w:p>
        </w:tc>
      </w:tr>
      <w:tr w:rsidR="00B34AE2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shd w:val="clear" w:color="auto" w:fill="auto"/>
          </w:tcPr>
          <w:p w:rsidR="00B34AE2" w:rsidRPr="008D4059" w:rsidRDefault="00B34AE2" w:rsidP="00B34AE2">
            <w:pPr>
              <w:rPr>
                <w:rFonts w:cs="Arial"/>
              </w:rPr>
            </w:pPr>
            <w:r w:rsidRPr="008D4059">
              <w:rPr>
                <w:rFonts w:cs="Arial"/>
              </w:rPr>
              <w:t xml:space="preserve">Bahan Kajian: 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B34AE2" w:rsidRPr="000D6312" w:rsidRDefault="00B34AE2" w:rsidP="00B34AE2">
            <w:pPr>
              <w:rPr>
                <w:lang w:val="id-ID"/>
              </w:rPr>
            </w:pPr>
            <w:r w:rsidRPr="000D6312">
              <w:rPr>
                <w:rFonts w:cs="Arial"/>
                <w:i/>
              </w:rPr>
              <w:t xml:space="preserve">Seluruh bahan kajian yang </w:t>
            </w:r>
            <w:r>
              <w:rPr>
                <w:rFonts w:cs="Arial"/>
                <w:i/>
                <w:lang w:val="id-ID"/>
              </w:rPr>
              <w:t>telah dipelajari dari minggu ke I sampai minggu ke VII</w:t>
            </w:r>
          </w:p>
        </w:tc>
      </w:tr>
      <w:tr w:rsidR="00B34AE2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shd w:val="clear" w:color="auto" w:fill="auto"/>
          </w:tcPr>
          <w:p w:rsidR="00B34AE2" w:rsidRPr="008D4059" w:rsidRDefault="00B34AE2" w:rsidP="00B34AE2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Pr="008D4059">
              <w:rPr>
                <w:rFonts w:cs="Arial"/>
              </w:rPr>
              <w:t>Metode Pembelajaran</w:t>
            </w:r>
          </w:p>
        </w:tc>
        <w:tc>
          <w:tcPr>
            <w:tcW w:w="8496" w:type="dxa"/>
            <w:gridSpan w:val="37"/>
            <w:shd w:val="clear" w:color="auto" w:fill="auto"/>
          </w:tcPr>
          <w:p w:rsidR="00B34AE2" w:rsidRPr="000D6312" w:rsidRDefault="00B34AE2" w:rsidP="00B34AE2">
            <w:pPr>
              <w:rPr>
                <w:rFonts w:cs="Arial"/>
                <w:i/>
              </w:rPr>
            </w:pPr>
            <w:r w:rsidRPr="00D96E65">
              <w:rPr>
                <w:rFonts w:cs="Arial"/>
                <w:i/>
              </w:rPr>
              <w:t>Belajar mandiri dan Evaluasi pembelajaran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Beban Waktu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5834DA" w:rsidRPr="000D6312" w:rsidRDefault="000D6312" w:rsidP="000D6312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BE6282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 xml:space="preserve">F2F (aktivitas </w:t>
            </w:r>
            <w:r w:rsidR="00BE6282">
              <w:rPr>
                <w:i/>
                <w:lang w:val="id-ID"/>
              </w:rPr>
              <w:t>kelas</w:t>
            </w:r>
            <w:r w:rsidRPr="008D4059">
              <w:rPr>
                <w:i/>
              </w:rPr>
              <w:t>)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</w:tcPr>
          <w:p w:rsidR="000D6312" w:rsidRPr="008D4059" w:rsidRDefault="00B34AE2" w:rsidP="000D6312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6</w:t>
            </w:r>
            <w:r w:rsidR="000D6312" w:rsidRPr="008D4059">
              <w:rPr>
                <w:rFonts w:cs="Arial"/>
                <w:i/>
              </w:rPr>
              <w:t xml:space="preserve"> x 60 menit belajar mandiri; </w:t>
            </w:r>
          </w:p>
          <w:p w:rsidR="005834DA" w:rsidRPr="008D4059" w:rsidRDefault="005834DA" w:rsidP="000D6312">
            <w:pPr>
              <w:rPr>
                <w:rFonts w:cs="Arial"/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5834DA" w:rsidRPr="00B34AE2" w:rsidRDefault="005834DA" w:rsidP="005834DA">
            <w:pPr>
              <w:jc w:val="center"/>
              <w:rPr>
                <w:rFonts w:cs="Arial"/>
                <w:i/>
                <w:lang w:val="id-ID"/>
              </w:rPr>
            </w:pPr>
            <w:r w:rsidRPr="008D4059">
              <w:rPr>
                <w:rFonts w:cs="Arial"/>
                <w:i/>
              </w:rPr>
              <w:t xml:space="preserve">3 x 50 menit </w:t>
            </w:r>
            <w:r w:rsidR="00B34AE2">
              <w:rPr>
                <w:rFonts w:cs="Arial"/>
                <w:i/>
                <w:lang w:val="id-ID"/>
              </w:rPr>
              <w:t>tes UTS</w:t>
            </w:r>
          </w:p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</w:p>
        </w:tc>
      </w:tr>
      <w:tr w:rsidR="00010566" w:rsidRPr="008D4059" w:rsidTr="00BC74CF">
        <w:trPr>
          <w:gridAfter w:val="3"/>
          <w:wAfter w:w="4471" w:type="dxa"/>
          <w:trHeight w:val="98"/>
        </w:trPr>
        <w:tc>
          <w:tcPr>
            <w:tcW w:w="2033" w:type="dxa"/>
            <w:gridSpan w:val="6"/>
            <w:vMerge w:val="restart"/>
            <w:shd w:val="clear" w:color="auto" w:fill="auto"/>
            <w:vAlign w:val="center"/>
          </w:tcPr>
          <w:p w:rsidR="00010566" w:rsidRPr="003E010A" w:rsidRDefault="00010566" w:rsidP="00010566">
            <w:pPr>
              <w:spacing w:before="80" w:after="80"/>
              <w:jc w:val="center"/>
              <w:rPr>
                <w:rFonts w:cs="Arial"/>
              </w:rPr>
            </w:pPr>
            <w:r w:rsidRPr="003E010A">
              <w:rPr>
                <w:rFonts w:cs="Arial"/>
              </w:rPr>
              <w:t>Assesment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010566" w:rsidRPr="00B34AE2" w:rsidRDefault="00010566" w:rsidP="00010566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auto"/>
          </w:tcPr>
          <w:p w:rsidR="00010566" w:rsidRPr="00382D5C" w:rsidRDefault="00010566" w:rsidP="00010566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010566" w:rsidRPr="00382D5C" w:rsidRDefault="00010566" w:rsidP="00010566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Bobot Nilai</w:t>
            </w:r>
          </w:p>
        </w:tc>
      </w:tr>
      <w:tr w:rsidR="00010566" w:rsidRPr="008D4059" w:rsidTr="00BC74CF">
        <w:trPr>
          <w:gridAfter w:val="3"/>
          <w:wAfter w:w="4471" w:type="dxa"/>
          <w:trHeight w:val="470"/>
        </w:trPr>
        <w:tc>
          <w:tcPr>
            <w:tcW w:w="2033" w:type="dxa"/>
            <w:gridSpan w:val="6"/>
            <w:vMerge/>
            <w:shd w:val="clear" w:color="auto" w:fill="auto"/>
            <w:vAlign w:val="center"/>
          </w:tcPr>
          <w:p w:rsidR="00010566" w:rsidRPr="008D4059" w:rsidRDefault="00010566" w:rsidP="00010566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288" w:type="dxa"/>
            <w:gridSpan w:val="3"/>
            <w:shd w:val="clear" w:color="auto" w:fill="auto"/>
          </w:tcPr>
          <w:p w:rsidR="00010566" w:rsidRPr="000D6312" w:rsidRDefault="00010566" w:rsidP="00010566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458" w:type="dxa"/>
            <w:gridSpan w:val="12"/>
            <w:shd w:val="clear" w:color="auto" w:fill="auto"/>
            <w:vAlign w:val="center"/>
          </w:tcPr>
          <w:p w:rsidR="00010566" w:rsidRPr="008D4059" w:rsidRDefault="00010566" w:rsidP="00010566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uto"/>
            <w:vAlign w:val="center"/>
          </w:tcPr>
          <w:p w:rsidR="00010566" w:rsidRPr="008D4059" w:rsidRDefault="00010566" w:rsidP="00010566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010566" w:rsidRPr="003E010A" w:rsidRDefault="00010566" w:rsidP="00010566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325" w:type="dxa"/>
            <w:gridSpan w:val="7"/>
            <w:shd w:val="clear" w:color="auto" w:fill="auto"/>
          </w:tcPr>
          <w:p w:rsidR="00010566" w:rsidRPr="00B34AE2" w:rsidRDefault="00010566" w:rsidP="00010566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</w:tr>
      <w:tr w:rsidR="00010566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010566" w:rsidRPr="008D4059" w:rsidRDefault="00010566" w:rsidP="00010566">
            <w:pPr>
              <w:spacing w:before="80" w:after="80"/>
              <w:rPr>
                <w:rFonts w:cs="Arial"/>
              </w:rPr>
            </w:pPr>
          </w:p>
        </w:tc>
        <w:tc>
          <w:tcPr>
            <w:tcW w:w="1288" w:type="dxa"/>
            <w:gridSpan w:val="3"/>
            <w:shd w:val="clear" w:color="auto" w:fill="auto"/>
            <w:vAlign w:val="center"/>
          </w:tcPr>
          <w:p w:rsidR="00010566" w:rsidRDefault="00010566" w:rsidP="00010566">
            <w:pPr>
              <w:spacing w:line="160" w:lineRule="atLeast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Quiz</w:t>
            </w:r>
          </w:p>
          <w:p w:rsidR="00010566" w:rsidRPr="008D4059" w:rsidRDefault="00010566" w:rsidP="00010566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</w:t>
            </w:r>
          </w:p>
        </w:tc>
        <w:tc>
          <w:tcPr>
            <w:tcW w:w="2458" w:type="dxa"/>
            <w:gridSpan w:val="12"/>
            <w:shd w:val="clear" w:color="auto" w:fill="auto"/>
          </w:tcPr>
          <w:p w:rsidR="00010566" w:rsidRPr="00557CA0" w:rsidRDefault="00010566" w:rsidP="00010566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557CA0">
              <w:rPr>
                <w:rFonts w:cs="Arial"/>
                <w:i/>
              </w:rPr>
              <w:t>Observation (Q/A)</w:t>
            </w:r>
          </w:p>
          <w:p w:rsidR="00010566" w:rsidRPr="008D4059" w:rsidRDefault="00010566" w:rsidP="00010566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Sumative test</w:t>
            </w:r>
          </w:p>
        </w:tc>
        <w:tc>
          <w:tcPr>
            <w:tcW w:w="2308" w:type="dxa"/>
            <w:gridSpan w:val="13"/>
            <w:shd w:val="clear" w:color="auto" w:fill="auto"/>
          </w:tcPr>
          <w:p w:rsidR="00010566" w:rsidRDefault="00010566" w:rsidP="00010566">
            <w:pPr>
              <w:rPr>
                <w:rFonts w:cs="Arial"/>
                <w:i/>
              </w:rPr>
            </w:pPr>
            <w:r w:rsidRPr="00402774">
              <w:rPr>
                <w:rFonts w:cs="Arial"/>
                <w:i/>
              </w:rPr>
              <w:t xml:space="preserve">Rubrik </w:t>
            </w:r>
            <w:r>
              <w:rPr>
                <w:rFonts w:cs="Arial"/>
                <w:i/>
              </w:rPr>
              <w:t>holistic</w:t>
            </w:r>
          </w:p>
          <w:p w:rsidR="00010566" w:rsidRDefault="00010566" w:rsidP="00010566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Pilihan ganda dan B/S (Format Online)</w:t>
            </w:r>
          </w:p>
          <w:p w:rsidR="00010566" w:rsidRPr="008D4059" w:rsidRDefault="00010566" w:rsidP="00010566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010566" w:rsidRPr="003E010A" w:rsidRDefault="00010566" w:rsidP="00010566">
            <w:pPr>
              <w:spacing w:before="80" w:after="80"/>
              <w:rPr>
                <w:rFonts w:cs="Arial"/>
              </w:rPr>
            </w:pPr>
          </w:p>
        </w:tc>
        <w:tc>
          <w:tcPr>
            <w:tcW w:w="1325" w:type="dxa"/>
            <w:gridSpan w:val="7"/>
            <w:shd w:val="clear" w:color="auto" w:fill="auto"/>
            <w:vAlign w:val="center"/>
          </w:tcPr>
          <w:p w:rsidR="00010566" w:rsidRDefault="00010566" w:rsidP="00010566">
            <w:pPr>
              <w:spacing w:line="160" w:lineRule="atLeast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Quiz</w:t>
            </w:r>
          </w:p>
          <w:p w:rsidR="00010566" w:rsidRPr="00B34AE2" w:rsidRDefault="00010566" w:rsidP="00010566">
            <w:pPr>
              <w:spacing w:line="160" w:lineRule="atLeast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</w:rPr>
              <w:t>Forum</w:t>
            </w:r>
          </w:p>
        </w:tc>
      </w:tr>
      <w:tr w:rsidR="00010566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010566" w:rsidRPr="003E010A" w:rsidRDefault="00010566" w:rsidP="00010566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 xml:space="preserve">Pengalaaman Belajar </w:t>
            </w:r>
            <w:r>
              <w:rPr>
                <w:rFonts w:cs="Arial"/>
              </w:rPr>
              <w:t xml:space="preserve">/ Aktivitas </w:t>
            </w:r>
            <w:r w:rsidRPr="003E010A">
              <w:rPr>
                <w:rFonts w:cs="Arial"/>
              </w:rPr>
              <w:t>Mahasiswa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010566" w:rsidRPr="00B34AE2" w:rsidRDefault="00010566" w:rsidP="00010566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line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010566" w:rsidRPr="00382D5C" w:rsidRDefault="00010566" w:rsidP="00010566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2F (aktivitas kelas)</w:t>
            </w:r>
          </w:p>
        </w:tc>
      </w:tr>
      <w:tr w:rsidR="00010566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010566" w:rsidRPr="008D4059" w:rsidRDefault="00010566" w:rsidP="00010566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  <w:vAlign w:val="center"/>
          </w:tcPr>
          <w:p w:rsidR="00010566" w:rsidRPr="008060D0" w:rsidRDefault="00010566" w:rsidP="00010566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mandiri</w:t>
            </w:r>
          </w:p>
          <w:p w:rsidR="00010566" w:rsidRPr="000D6312" w:rsidRDefault="00010566" w:rsidP="00010566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b/>
                <w:i/>
              </w:rPr>
            </w:pPr>
            <w:r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010566" w:rsidRDefault="00010566" w:rsidP="00010566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berkelompok dan berdiskusi (</w:t>
            </w:r>
            <w:r>
              <w:rPr>
                <w:rFonts w:cs="Arial"/>
                <w:i/>
              </w:rPr>
              <w:t xml:space="preserve">pengembangan </w:t>
            </w:r>
            <w:r w:rsidRPr="008060D0">
              <w:rPr>
                <w:rFonts w:cs="Arial"/>
                <w:i/>
              </w:rPr>
              <w:t>inter</w:t>
            </w:r>
            <w:r>
              <w:rPr>
                <w:rFonts w:cs="Arial"/>
                <w:i/>
              </w:rPr>
              <w:t>-</w:t>
            </w:r>
            <w:r w:rsidRPr="008060D0">
              <w:rPr>
                <w:rFonts w:cs="Arial"/>
                <w:i/>
              </w:rPr>
              <w:t>personal skills)</w:t>
            </w:r>
          </w:p>
          <w:p w:rsidR="00010566" w:rsidRPr="008D4059" w:rsidRDefault="00010566" w:rsidP="00010566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test sumative</w:t>
            </w:r>
          </w:p>
        </w:tc>
      </w:tr>
      <w:tr w:rsidR="00010566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 w:val="restart"/>
            <w:shd w:val="clear" w:color="auto" w:fill="auto"/>
          </w:tcPr>
          <w:p w:rsidR="00010566" w:rsidRPr="003E010A" w:rsidRDefault="00010566" w:rsidP="00010566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lastRenderedPageBreak/>
              <w:t>Media Pembelajaran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010566" w:rsidRPr="00B34AE2" w:rsidRDefault="00010566" w:rsidP="00010566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010566" w:rsidRPr="00382D5C" w:rsidRDefault="00010566" w:rsidP="00010566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)</w:t>
            </w:r>
          </w:p>
        </w:tc>
      </w:tr>
      <w:tr w:rsidR="00010566" w:rsidRPr="008D4059" w:rsidTr="00BC74CF">
        <w:trPr>
          <w:gridAfter w:val="3"/>
          <w:wAfter w:w="4471" w:type="dxa"/>
        </w:trPr>
        <w:tc>
          <w:tcPr>
            <w:tcW w:w="2033" w:type="dxa"/>
            <w:gridSpan w:val="6"/>
            <w:vMerge/>
            <w:shd w:val="clear" w:color="auto" w:fill="auto"/>
          </w:tcPr>
          <w:p w:rsidR="00010566" w:rsidRPr="008D4059" w:rsidRDefault="00010566" w:rsidP="00010566">
            <w:pPr>
              <w:spacing w:before="80" w:after="80"/>
              <w:rPr>
                <w:rFonts w:cs="Arial"/>
              </w:rPr>
            </w:pPr>
          </w:p>
        </w:tc>
        <w:tc>
          <w:tcPr>
            <w:tcW w:w="3746" w:type="dxa"/>
            <w:gridSpan w:val="15"/>
            <w:shd w:val="clear" w:color="auto" w:fill="auto"/>
          </w:tcPr>
          <w:p w:rsidR="00010566" w:rsidRPr="008D4059" w:rsidRDefault="00010566" w:rsidP="00010566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perangkat computer/gadget dan akses internet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010566" w:rsidRPr="008D4059" w:rsidRDefault="00010566" w:rsidP="00010566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010566" w:rsidRPr="00922FF3" w:rsidTr="0019165B">
        <w:trPr>
          <w:gridAfter w:val="3"/>
          <w:wAfter w:w="4471" w:type="dxa"/>
          <w:trHeight w:val="352"/>
        </w:trPr>
        <w:tc>
          <w:tcPr>
            <w:tcW w:w="2033" w:type="dxa"/>
            <w:gridSpan w:val="6"/>
            <w:vMerge w:val="restart"/>
            <w:vAlign w:val="center"/>
          </w:tcPr>
          <w:p w:rsidR="00010566" w:rsidRPr="00922FF3" w:rsidRDefault="00010566" w:rsidP="00010566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3746" w:type="dxa"/>
            <w:gridSpan w:val="15"/>
            <w:shd w:val="clear" w:color="auto" w:fill="auto"/>
          </w:tcPr>
          <w:p w:rsidR="00010566" w:rsidRPr="00922FF3" w:rsidRDefault="00010566" w:rsidP="00010566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  <w:vAlign w:val="center"/>
          </w:tcPr>
          <w:p w:rsidR="00010566" w:rsidRPr="00922FF3" w:rsidRDefault="00010566" w:rsidP="00010566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/Praktikum</w:t>
            </w:r>
          </w:p>
        </w:tc>
      </w:tr>
      <w:tr w:rsidR="00010566" w:rsidRPr="00395F7A" w:rsidTr="0019165B">
        <w:trPr>
          <w:gridAfter w:val="3"/>
          <w:wAfter w:w="4471" w:type="dxa"/>
          <w:trHeight w:val="351"/>
        </w:trPr>
        <w:tc>
          <w:tcPr>
            <w:tcW w:w="2033" w:type="dxa"/>
            <w:gridSpan w:val="6"/>
            <w:vMerge/>
            <w:vAlign w:val="center"/>
          </w:tcPr>
          <w:p w:rsidR="00010566" w:rsidRPr="006A2DAB" w:rsidRDefault="00010566" w:rsidP="00010566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746" w:type="dxa"/>
            <w:gridSpan w:val="15"/>
            <w:vAlign w:val="center"/>
          </w:tcPr>
          <w:p w:rsidR="00010566" w:rsidRPr="000D6312" w:rsidRDefault="00010566" w:rsidP="00010566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  <w:tc>
          <w:tcPr>
            <w:tcW w:w="4750" w:type="dxa"/>
            <w:gridSpan w:val="22"/>
            <w:vAlign w:val="center"/>
          </w:tcPr>
          <w:p w:rsidR="00010566" w:rsidRPr="000D6312" w:rsidRDefault="00010566" w:rsidP="00010566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5834DA" w:rsidRPr="008D4059" w:rsidTr="00BC74CF">
        <w:trPr>
          <w:gridAfter w:val="2"/>
          <w:wAfter w:w="725" w:type="dxa"/>
        </w:trPr>
        <w:tc>
          <w:tcPr>
            <w:tcW w:w="10529" w:type="dxa"/>
            <w:gridSpan w:val="43"/>
            <w:shd w:val="clear" w:color="auto" w:fill="auto"/>
          </w:tcPr>
          <w:p w:rsidR="005834DA" w:rsidRPr="00010566" w:rsidRDefault="005834DA" w:rsidP="00B666E9">
            <w:pPr>
              <w:spacing w:before="80" w:after="80"/>
              <w:rPr>
                <w:rFonts w:cs="Arial"/>
                <w:b/>
                <w:sz w:val="24"/>
                <w:szCs w:val="24"/>
                <w:lang w:val="id-ID"/>
              </w:rPr>
            </w:pPr>
            <w:r w:rsidRPr="008D4059">
              <w:rPr>
                <w:rFonts w:cs="Arial"/>
                <w:b/>
                <w:sz w:val="24"/>
                <w:szCs w:val="24"/>
              </w:rPr>
              <w:t xml:space="preserve">Minggu ke:  </w:t>
            </w:r>
            <w:r w:rsidR="00010566">
              <w:rPr>
                <w:rFonts w:cs="Arial"/>
                <w:b/>
                <w:sz w:val="24"/>
                <w:szCs w:val="24"/>
                <w:lang w:val="id-ID"/>
              </w:rPr>
              <w:t>XI , X, XI</w:t>
            </w:r>
          </w:p>
        </w:tc>
        <w:tc>
          <w:tcPr>
            <w:tcW w:w="3746" w:type="dxa"/>
          </w:tcPr>
          <w:p w:rsidR="005834DA" w:rsidRPr="008D4059" w:rsidRDefault="005834DA" w:rsidP="005834DA">
            <w:r w:rsidRPr="00922FF3">
              <w:rPr>
                <w:rFonts w:cs="Arial"/>
              </w:rPr>
              <w:t>I Made Supartha Utama</w:t>
            </w:r>
          </w:p>
        </w:tc>
      </w:tr>
      <w:tr w:rsidR="005834DA" w:rsidRPr="008D4059" w:rsidTr="00BC74CF">
        <w:trPr>
          <w:gridAfter w:val="3"/>
          <w:wAfter w:w="4471" w:type="dxa"/>
          <w:trHeight w:val="338"/>
        </w:trPr>
        <w:tc>
          <w:tcPr>
            <w:tcW w:w="1418" w:type="dxa"/>
            <w:gridSpan w:val="2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emampuan Akhir Mahasiswa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5834DA" w:rsidRPr="00C10A40" w:rsidRDefault="00BE6282" w:rsidP="003D374D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Mampu menentukan FPB dengan menggunakan Algoritma Euclid</w:t>
            </w:r>
            <w:r w:rsidR="003D374D">
              <w:rPr>
                <w:rFonts w:cs="Arial"/>
                <w:i/>
                <w:lang w:val="id-ID"/>
              </w:rPr>
              <w:t xml:space="preserve">; </w:t>
            </w:r>
            <w:r w:rsidR="005834DA" w:rsidRPr="00C10A40">
              <w:rPr>
                <w:rFonts w:cs="Arial"/>
                <w:i/>
              </w:rPr>
              <w:t xml:space="preserve">Mampu </w:t>
            </w:r>
            <w:r>
              <w:rPr>
                <w:rFonts w:cs="Arial"/>
                <w:i/>
                <w:lang w:val="id-ID"/>
              </w:rPr>
              <w:t xml:space="preserve">menentukan penyelesaian persamaan diopantin linear dua </w:t>
            </w:r>
            <w:r w:rsidR="003D374D">
              <w:rPr>
                <w:rFonts w:cs="Arial"/>
                <w:i/>
                <w:lang w:val="id-ID"/>
              </w:rPr>
              <w:t xml:space="preserve">variabel </w:t>
            </w:r>
            <w:r>
              <w:rPr>
                <w:rFonts w:cs="Arial"/>
                <w:i/>
                <w:lang w:val="id-ID"/>
              </w:rPr>
              <w:t>dengan menerapkan konsep algoritma euclid; Mampu menentukan penyelesaian</w:t>
            </w:r>
            <w:r w:rsidR="003D374D">
              <w:rPr>
                <w:rFonts w:cs="Arial"/>
                <w:i/>
                <w:lang w:val="id-ID"/>
              </w:rPr>
              <w:t xml:space="preserve"> bentuk </w:t>
            </w:r>
            <w:r>
              <w:rPr>
                <w:rFonts w:cs="Arial"/>
                <w:i/>
                <w:lang w:val="id-ID"/>
              </w:rPr>
              <w:t xml:space="preserve"> kongruensi linear; Mampu mementukan penyelesaian persamaan diopantin linear dua atau lebih dari dua variabel dengan menggunakan konsep kongruensi linear </w:t>
            </w:r>
            <w:r w:rsidR="003D374D">
              <w:rPr>
                <w:rFonts w:cs="Arial"/>
                <w:i/>
                <w:lang w:val="id-ID"/>
              </w:rPr>
              <w:t xml:space="preserve">; 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18" w:type="dxa"/>
            <w:gridSpan w:val="2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riteria/Indikator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5834DA" w:rsidRDefault="003D374D" w:rsidP="005834DA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Ketepat</w:t>
            </w:r>
            <w:r>
              <w:rPr>
                <w:rFonts w:cs="Arial"/>
                <w:i/>
              </w:rPr>
              <w:t xml:space="preserve">an langkah dalam menentukan </w:t>
            </w:r>
            <w:r>
              <w:rPr>
                <w:rFonts w:cs="Arial"/>
                <w:i/>
                <w:lang w:val="id-ID"/>
              </w:rPr>
              <w:t xml:space="preserve">FPB menggunakan </w:t>
            </w:r>
            <w:r>
              <w:rPr>
                <w:rFonts w:cs="Arial"/>
                <w:i/>
              </w:rPr>
              <w:t xml:space="preserve">algoritma Euclid </w:t>
            </w:r>
          </w:p>
          <w:p w:rsidR="003D374D" w:rsidRDefault="003D374D" w:rsidP="005834DA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an langkah-langkah menentukan penyelesaian persamaan diopantin linear dua variabel dengan menerapkan konsep algoritma euclid;</w:t>
            </w:r>
          </w:p>
          <w:p w:rsidR="003D374D" w:rsidRDefault="003D374D" w:rsidP="005834DA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an langkah dalam menentukan penyelesaian bentuk  kongruensi linear;</w:t>
            </w:r>
          </w:p>
          <w:p w:rsidR="003D374D" w:rsidRDefault="003D374D" w:rsidP="005834DA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an mementukan penyelesaian persamaan diopantin linear dua atau lebih dari dua variabel dengan menggunakan konsep kongruensi linear</w:t>
            </w:r>
          </w:p>
          <w:p w:rsidR="003D374D" w:rsidRPr="00B458F9" w:rsidRDefault="003D374D" w:rsidP="003D374D">
            <w:pPr>
              <w:rPr>
                <w:rFonts w:cs="Arial"/>
                <w:i/>
              </w:rPr>
            </w:pPr>
            <w:r w:rsidRPr="00B458F9">
              <w:rPr>
                <w:rFonts w:cs="Arial"/>
                <w:i/>
              </w:rPr>
              <w:t>Kerjasama dalam tim (Valuing)/tingkat partisipasi dan kontribusi dalam kelompok</w:t>
            </w:r>
          </w:p>
          <w:p w:rsidR="003D374D" w:rsidRPr="003D374D" w:rsidRDefault="003D374D" w:rsidP="005834DA">
            <w:pPr>
              <w:rPr>
                <w:rFonts w:cs="Arial"/>
                <w:i/>
                <w:lang w:val="id-ID"/>
              </w:rPr>
            </w:pPr>
          </w:p>
        </w:tc>
      </w:tr>
      <w:tr w:rsidR="005834DA" w:rsidRPr="008D4059" w:rsidTr="00BC74CF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</w:rPr>
            </w:pPr>
            <w:r w:rsidRPr="008D4059">
              <w:rPr>
                <w:rFonts w:cs="Arial"/>
              </w:rPr>
              <w:t xml:space="preserve">Bahan Kajian: </w:t>
            </w:r>
          </w:p>
        </w:tc>
        <w:tc>
          <w:tcPr>
            <w:tcW w:w="9105" w:type="dxa"/>
            <w:gridSpan w:val="40"/>
            <w:shd w:val="clear" w:color="auto" w:fill="auto"/>
          </w:tcPr>
          <w:p w:rsidR="005834DA" w:rsidRDefault="003D374D" w:rsidP="003D374D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Persamaan Diopantin Linear:</w:t>
            </w:r>
          </w:p>
          <w:p w:rsidR="003D374D" w:rsidRDefault="003D374D" w:rsidP="003D374D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i/>
                <w:lang w:val="id-ID"/>
              </w:rPr>
              <w:t>Algoritma Euclid</w:t>
            </w:r>
          </w:p>
          <w:p w:rsidR="003D374D" w:rsidRDefault="003D374D" w:rsidP="003D374D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i/>
                <w:lang w:val="id-ID"/>
              </w:rPr>
              <w:t>Persamaan Diopantin Linear Dua Variabel</w:t>
            </w:r>
          </w:p>
          <w:p w:rsidR="003D374D" w:rsidRDefault="003D374D" w:rsidP="003D374D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i/>
                <w:lang w:val="id-ID"/>
              </w:rPr>
              <w:t>Konngruensi Linear</w:t>
            </w:r>
          </w:p>
          <w:p w:rsidR="003D374D" w:rsidRPr="003D374D" w:rsidRDefault="003D374D" w:rsidP="003D374D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i/>
                <w:lang w:val="id-ID"/>
              </w:rPr>
              <w:t>Persamaan Diopantin Linear Dua atau Lebih Variabel</w:t>
            </w:r>
          </w:p>
        </w:tc>
      </w:tr>
      <w:tr w:rsidR="005834DA" w:rsidRPr="008D4059" w:rsidTr="00BC74CF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</w:rPr>
            </w:pPr>
          </w:p>
        </w:tc>
        <w:tc>
          <w:tcPr>
            <w:tcW w:w="9105" w:type="dxa"/>
            <w:gridSpan w:val="40"/>
            <w:shd w:val="clear" w:color="auto" w:fill="auto"/>
            <w:vAlign w:val="center"/>
          </w:tcPr>
          <w:p w:rsidR="005834DA" w:rsidRPr="008D4059" w:rsidRDefault="003D374D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umber Pembelajaran on-line</w:t>
            </w:r>
          </w:p>
        </w:tc>
      </w:tr>
      <w:tr w:rsidR="005834DA" w:rsidRPr="008D4059" w:rsidTr="00BC74CF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  <w:i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5834DA" w:rsidRPr="003D374D" w:rsidRDefault="003D374D" w:rsidP="005834DA">
            <w:pPr>
              <w:jc w:val="center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ks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lide (ppt)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udio</w:t>
            </w:r>
          </w:p>
        </w:tc>
        <w:tc>
          <w:tcPr>
            <w:tcW w:w="2242" w:type="dxa"/>
            <w:gridSpan w:val="13"/>
            <w:shd w:val="clear" w:color="auto" w:fill="auto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URL</w:t>
            </w:r>
          </w:p>
        </w:tc>
      </w:tr>
      <w:tr w:rsidR="00651687" w:rsidRPr="008D4059" w:rsidTr="00BC74CF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51687" w:rsidRPr="008D4059" w:rsidRDefault="00651687" w:rsidP="00651687">
            <w:pPr>
              <w:rPr>
                <w:rFonts w:cs="Arial"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B31F40" w:rsidRDefault="00B31F40" w:rsidP="00B31F40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i/>
                <w:lang w:val="id-ID"/>
              </w:rPr>
              <w:t>Algoritma Euclid</w:t>
            </w:r>
          </w:p>
          <w:p w:rsidR="00B31F40" w:rsidRDefault="00B31F40" w:rsidP="00B31F40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i/>
                <w:lang w:val="id-ID"/>
              </w:rPr>
              <w:t>Persamaan Diopantin Linear Dua Variabel</w:t>
            </w:r>
          </w:p>
          <w:p w:rsidR="00B31F40" w:rsidRDefault="00B31F40" w:rsidP="00B31F40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i/>
                <w:lang w:val="id-ID"/>
              </w:rPr>
              <w:t>Konngruensi Linear</w:t>
            </w:r>
          </w:p>
          <w:p w:rsidR="00651687" w:rsidRPr="003D374D" w:rsidRDefault="00B31F40" w:rsidP="00B31F40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i/>
                <w:lang w:val="id-ID"/>
              </w:rPr>
              <w:t>Persamaan Diopantin Linear Dua atau Lebih Variabel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651687" w:rsidRPr="00B31F40" w:rsidRDefault="00B31F40" w:rsidP="003D374D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Kongruensi Linear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651687" w:rsidRPr="008D4059" w:rsidRDefault="00651687" w:rsidP="00651687">
            <w:pPr>
              <w:rPr>
                <w:i/>
              </w:rPr>
            </w:pPr>
          </w:p>
        </w:tc>
        <w:tc>
          <w:tcPr>
            <w:tcW w:w="2242" w:type="dxa"/>
            <w:gridSpan w:val="13"/>
            <w:shd w:val="clear" w:color="auto" w:fill="auto"/>
          </w:tcPr>
          <w:p w:rsidR="00651687" w:rsidRDefault="00651687" w:rsidP="00651687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Tutorial </w:t>
            </w:r>
            <w:r w:rsidR="00B31F40">
              <w:rPr>
                <w:i/>
                <w:lang w:val="id-ID"/>
              </w:rPr>
              <w:t xml:space="preserve">menggunakan </w:t>
            </w:r>
            <w:r>
              <w:rPr>
                <w:i/>
                <w:lang w:val="id-ID"/>
              </w:rPr>
              <w:t xml:space="preserve"> algoritma Euclid</w:t>
            </w:r>
            <w:r w:rsidR="00B31F40">
              <w:rPr>
                <w:i/>
                <w:lang w:val="id-ID"/>
              </w:rPr>
              <w:t xml:space="preserve"> untuk menentukan FPB</w:t>
            </w:r>
          </w:p>
          <w:p w:rsidR="005F105E" w:rsidRDefault="005F105E" w:rsidP="00651687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Tutorial menyatakan FPB sebagai kombinasi linear </w:t>
            </w:r>
            <w:r w:rsidR="004D5F0A">
              <w:rPr>
                <w:i/>
                <w:lang w:val="id-ID"/>
              </w:rPr>
              <w:t>dua bilangan yang dicari FPBnya</w:t>
            </w:r>
          </w:p>
          <w:p w:rsidR="0061730D" w:rsidRDefault="0061730D" w:rsidP="00651687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Tutorial cara menyelesaikan persamaan diopantin linear dengan </w:t>
            </w:r>
            <w:r>
              <w:rPr>
                <w:i/>
                <w:lang w:val="id-ID"/>
              </w:rPr>
              <w:lastRenderedPageBreak/>
              <w:t>menggunakan algoritma euclid</w:t>
            </w:r>
          </w:p>
          <w:p w:rsidR="00B31F40" w:rsidRDefault="00B31F40" w:rsidP="00651687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cara menyelesaikan bentuk kongruensi linear</w:t>
            </w:r>
          </w:p>
          <w:p w:rsidR="003D374D" w:rsidRPr="000B5DB6" w:rsidRDefault="003D374D" w:rsidP="00651687">
            <w:pPr>
              <w:rPr>
                <w:i/>
                <w:lang w:val="id-ID"/>
              </w:rPr>
            </w:pPr>
          </w:p>
        </w:tc>
        <w:tc>
          <w:tcPr>
            <w:tcW w:w="2100" w:type="dxa"/>
            <w:gridSpan w:val="8"/>
            <w:shd w:val="clear" w:color="auto" w:fill="auto"/>
          </w:tcPr>
          <w:p w:rsidR="00651687" w:rsidRDefault="005708A1" w:rsidP="00651687">
            <w:pPr>
              <w:rPr>
                <w:i/>
              </w:rPr>
            </w:pPr>
            <w:hyperlink r:id="rId16" w:history="1">
              <w:r w:rsidR="00B31F40" w:rsidRPr="009C5458">
                <w:rPr>
                  <w:rStyle w:val="Hyperlink"/>
                  <w:i/>
                </w:rPr>
                <w:t>https://www.youtube.com/watch?v=p5gn2hj51hs</w:t>
              </w:r>
            </w:hyperlink>
          </w:p>
          <w:p w:rsidR="00B31F40" w:rsidRDefault="00B31F40" w:rsidP="00651687">
            <w:pPr>
              <w:rPr>
                <w:i/>
              </w:rPr>
            </w:pPr>
          </w:p>
          <w:p w:rsidR="004D5F0A" w:rsidRDefault="004D5F0A" w:rsidP="00651687">
            <w:pPr>
              <w:rPr>
                <w:i/>
              </w:rPr>
            </w:pPr>
            <w:r w:rsidRPr="004D5F0A">
              <w:rPr>
                <w:i/>
              </w:rPr>
              <w:t xml:space="preserve">https://www.youtube.com/watch?v=qym5D5bhoQs </w:t>
            </w:r>
          </w:p>
          <w:p w:rsidR="004D5F0A" w:rsidRDefault="004D5F0A" w:rsidP="00651687">
            <w:pPr>
              <w:rPr>
                <w:i/>
              </w:rPr>
            </w:pPr>
          </w:p>
          <w:p w:rsidR="004D5F0A" w:rsidRDefault="004D5F0A" w:rsidP="00651687">
            <w:pPr>
              <w:rPr>
                <w:i/>
              </w:rPr>
            </w:pPr>
          </w:p>
          <w:p w:rsidR="0061730D" w:rsidRDefault="0061730D" w:rsidP="00651687">
            <w:pPr>
              <w:rPr>
                <w:i/>
              </w:rPr>
            </w:pPr>
            <w:r w:rsidRPr="0061730D">
              <w:rPr>
                <w:i/>
              </w:rPr>
              <w:t xml:space="preserve">https://www.youtube.com/watch?v=uTFuHRK5Pmk </w:t>
            </w:r>
          </w:p>
          <w:p w:rsidR="0061730D" w:rsidRDefault="0061730D" w:rsidP="00651687">
            <w:pPr>
              <w:rPr>
                <w:i/>
              </w:rPr>
            </w:pPr>
          </w:p>
          <w:p w:rsidR="0061730D" w:rsidRDefault="0061730D" w:rsidP="00651687">
            <w:pPr>
              <w:rPr>
                <w:i/>
              </w:rPr>
            </w:pPr>
          </w:p>
          <w:p w:rsidR="0061730D" w:rsidRDefault="0061730D" w:rsidP="00651687">
            <w:pPr>
              <w:rPr>
                <w:i/>
              </w:rPr>
            </w:pPr>
          </w:p>
          <w:p w:rsidR="00B31F40" w:rsidRPr="008D4059" w:rsidRDefault="00B31F40" w:rsidP="00651687">
            <w:pPr>
              <w:rPr>
                <w:i/>
              </w:rPr>
            </w:pPr>
            <w:r w:rsidRPr="00B31F40">
              <w:rPr>
                <w:i/>
              </w:rPr>
              <w:t>https://www.youtube.com/watch?v=R9uOG42mfNY</w:t>
            </w:r>
          </w:p>
        </w:tc>
      </w:tr>
      <w:tr w:rsidR="005834DA" w:rsidRPr="008D4059" w:rsidTr="00BC74CF">
        <w:trPr>
          <w:gridAfter w:val="3"/>
          <w:wAfter w:w="4471" w:type="dxa"/>
          <w:trHeight w:val="381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</w:rPr>
            </w:pPr>
            <w:r>
              <w:rPr>
                <w:rFonts w:cs="Arial"/>
              </w:rPr>
              <w:lastRenderedPageBreak/>
              <w:t xml:space="preserve">Bentuk dan </w:t>
            </w:r>
            <w:r w:rsidRPr="008D4059">
              <w:rPr>
                <w:rFonts w:cs="Arial"/>
              </w:rPr>
              <w:t>Metode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5834DA" w:rsidRPr="00B31F40" w:rsidRDefault="00B31F40" w:rsidP="005834DA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5834DA" w:rsidRPr="008D4059" w:rsidTr="00BC74CF">
        <w:trPr>
          <w:gridAfter w:val="3"/>
          <w:wAfter w:w="4471" w:type="dxa"/>
          <w:trHeight w:val="380"/>
        </w:trPr>
        <w:tc>
          <w:tcPr>
            <w:tcW w:w="1424" w:type="dxa"/>
            <w:gridSpan w:val="3"/>
            <w:vMerge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B31F40" w:rsidRPr="008D4059" w:rsidRDefault="00B31F40" w:rsidP="00B31F40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Belajar mandiri (self learning</w:t>
            </w:r>
            <w:r>
              <w:rPr>
                <w:i/>
              </w:rPr>
              <w:t xml:space="preserve"> and assessment-Quiz/forum</w:t>
            </w:r>
            <w:r w:rsidRPr="008D4059">
              <w:rPr>
                <w:i/>
              </w:rPr>
              <w:t xml:space="preserve">) </w:t>
            </w:r>
          </w:p>
          <w:p w:rsidR="00B31F40" w:rsidRPr="008D4059" w:rsidRDefault="00B31F40" w:rsidP="00B31F40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>Tugas terstruktur</w:t>
            </w:r>
          </w:p>
          <w:p w:rsidR="005834DA" w:rsidRPr="00584EB5" w:rsidRDefault="005834DA" w:rsidP="005834DA">
            <w:pPr>
              <w:ind w:left="-16"/>
              <w:rPr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Pemaparan singkat, diskusi kelompok.dan presentasi mahasiswa</w:t>
            </w:r>
            <w:r w:rsidRPr="008D4059">
              <w:rPr>
                <w:rFonts w:cs="Arial"/>
                <w:i/>
              </w:rPr>
              <w:t xml:space="preserve"> (pengembangan inter-personal skills)</w:t>
            </w:r>
          </w:p>
          <w:p w:rsidR="005834DA" w:rsidRPr="008D4059" w:rsidRDefault="005834DA" w:rsidP="0061730D">
            <w:pPr>
              <w:pStyle w:val="ListParagraph"/>
              <w:ind w:left="160"/>
              <w:rPr>
                <w:i/>
              </w:rPr>
            </w:pP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Beban Waktu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5834DA" w:rsidRPr="008D4059" w:rsidRDefault="00B31F40" w:rsidP="00B31F40">
            <w:pPr>
              <w:pStyle w:val="ListParagraph"/>
              <w:ind w:left="160"/>
              <w:rPr>
                <w:i/>
              </w:rPr>
            </w:pPr>
            <w:r w:rsidRPr="008D4059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/Praktikum)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24" w:type="dxa"/>
            <w:gridSpan w:val="3"/>
            <w:vMerge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B31F40" w:rsidRPr="008D4059" w:rsidRDefault="0061730D" w:rsidP="00B31F40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3</w:t>
            </w:r>
            <w:r w:rsidR="00B31F40" w:rsidRPr="008D4059">
              <w:rPr>
                <w:rFonts w:cs="Arial"/>
                <w:i/>
              </w:rPr>
              <w:t xml:space="preserve"> x 3 x 60 menit belajar mandiri; </w:t>
            </w:r>
          </w:p>
          <w:p w:rsidR="005834DA" w:rsidRPr="008D4059" w:rsidRDefault="0061730D" w:rsidP="00B31F40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3</w:t>
            </w:r>
            <w:r w:rsidR="00B31F40" w:rsidRPr="008D4059">
              <w:rPr>
                <w:rFonts w:cs="Arial"/>
                <w:i/>
              </w:rPr>
              <w:t xml:space="preserve"> x 3x 60 menit tugas terstruktur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5834DA" w:rsidRPr="008D4059" w:rsidRDefault="0061730D" w:rsidP="005834DA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3</w:t>
            </w:r>
            <w:r w:rsidR="005834DA" w:rsidRPr="008D4059">
              <w:rPr>
                <w:rFonts w:cs="Arial"/>
                <w:i/>
              </w:rPr>
              <w:t xml:space="preserve"> x 3 x 50 menit (Aktivitas Kelas)</w:t>
            </w:r>
          </w:p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</w:p>
        </w:tc>
      </w:tr>
      <w:tr w:rsidR="005834DA" w:rsidRPr="008D4059" w:rsidTr="00BC74CF">
        <w:trPr>
          <w:gridAfter w:val="3"/>
          <w:wAfter w:w="4471" w:type="dxa"/>
          <w:trHeight w:val="98"/>
        </w:trPr>
        <w:tc>
          <w:tcPr>
            <w:tcW w:w="1418" w:type="dxa"/>
            <w:gridSpan w:val="2"/>
            <w:vMerge w:val="restart"/>
            <w:shd w:val="clear" w:color="auto" w:fill="auto"/>
            <w:vAlign w:val="center"/>
          </w:tcPr>
          <w:p w:rsidR="005834DA" w:rsidRPr="008D4059" w:rsidRDefault="005834DA" w:rsidP="005834DA">
            <w:pPr>
              <w:spacing w:before="80" w:after="80"/>
              <w:jc w:val="center"/>
              <w:rPr>
                <w:rFonts w:cs="Arial"/>
              </w:rPr>
            </w:pPr>
            <w:r w:rsidRPr="008D4059">
              <w:rPr>
                <w:rFonts w:cs="Arial"/>
              </w:rPr>
              <w:t>Assesment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5834DA" w:rsidRPr="00B31F40" w:rsidRDefault="00B31F40" w:rsidP="00B31F40">
            <w:pPr>
              <w:ind w:left="720"/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auto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obot Nilai</w:t>
            </w:r>
          </w:p>
        </w:tc>
      </w:tr>
      <w:tr w:rsidR="005834DA" w:rsidRPr="008D4059" w:rsidTr="00BC74CF">
        <w:trPr>
          <w:gridAfter w:val="3"/>
          <w:wAfter w:w="4471" w:type="dxa"/>
          <w:trHeight w:val="206"/>
        </w:trPr>
        <w:tc>
          <w:tcPr>
            <w:tcW w:w="1418" w:type="dxa"/>
            <w:gridSpan w:val="2"/>
            <w:vMerge/>
            <w:shd w:val="clear" w:color="auto" w:fill="auto"/>
            <w:vAlign w:val="center"/>
          </w:tcPr>
          <w:p w:rsidR="005834DA" w:rsidRPr="008D4059" w:rsidRDefault="005834DA" w:rsidP="005834DA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</w:tcPr>
          <w:p w:rsidR="005834DA" w:rsidRPr="00B31F40" w:rsidRDefault="00B31F40" w:rsidP="005834DA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458" w:type="dxa"/>
            <w:gridSpan w:val="12"/>
            <w:shd w:val="clear" w:color="auto" w:fill="auto"/>
            <w:vAlign w:val="center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uto"/>
            <w:vAlign w:val="center"/>
          </w:tcPr>
          <w:p w:rsidR="005834DA" w:rsidRPr="008D4059" w:rsidRDefault="005834DA" w:rsidP="005834DA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5834DA" w:rsidRPr="008D4059" w:rsidRDefault="005834DA" w:rsidP="005834DA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  <w:vAlign w:val="center"/>
          </w:tcPr>
          <w:p w:rsidR="00B31F40" w:rsidRPr="008D4059" w:rsidRDefault="00B31F40" w:rsidP="00B31F40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ssignment dan feedback</w:t>
            </w:r>
          </w:p>
          <w:p w:rsidR="00B31F40" w:rsidRPr="008D4059" w:rsidRDefault="00B31F40" w:rsidP="00B31F40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Quiz</w:t>
            </w:r>
          </w:p>
          <w:p w:rsidR="005834DA" w:rsidRPr="008D4059" w:rsidRDefault="00B31F40" w:rsidP="00B31F40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</w:t>
            </w:r>
          </w:p>
        </w:tc>
        <w:tc>
          <w:tcPr>
            <w:tcW w:w="2458" w:type="dxa"/>
            <w:gridSpan w:val="12"/>
            <w:shd w:val="clear" w:color="auto" w:fill="auto"/>
          </w:tcPr>
          <w:p w:rsidR="005834DA" w:rsidRPr="008D4059" w:rsidRDefault="005834DA" w:rsidP="005834DA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bservation (Q/A)</w:t>
            </w:r>
          </w:p>
          <w:p w:rsidR="005834DA" w:rsidRPr="008D4059" w:rsidRDefault="005834DA" w:rsidP="005834DA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resentasi</w:t>
            </w:r>
          </w:p>
        </w:tc>
        <w:tc>
          <w:tcPr>
            <w:tcW w:w="2308" w:type="dxa"/>
            <w:gridSpan w:val="13"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c</w:t>
            </w:r>
          </w:p>
          <w:p w:rsidR="005834DA" w:rsidRPr="008D4059" w:rsidRDefault="0061730D" w:rsidP="005834DA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Soal uraian</w:t>
            </w:r>
            <w:r w:rsidR="005834DA" w:rsidRPr="008D4059">
              <w:rPr>
                <w:rFonts w:cs="Arial"/>
                <w:i/>
              </w:rPr>
              <w:t xml:space="preserve"> (Format Online)</w:t>
            </w:r>
          </w:p>
          <w:p w:rsidR="005834DA" w:rsidRPr="008D4059" w:rsidRDefault="005834DA" w:rsidP="005834DA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5834DA" w:rsidRPr="008D4059" w:rsidRDefault="005834DA" w:rsidP="005834DA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k</w:t>
            </w:r>
          </w:p>
        </w:tc>
        <w:tc>
          <w:tcPr>
            <w:tcW w:w="1325" w:type="dxa"/>
            <w:gridSpan w:val="7"/>
            <w:shd w:val="clear" w:color="auto" w:fill="auto"/>
            <w:vAlign w:val="center"/>
          </w:tcPr>
          <w:p w:rsidR="005834DA" w:rsidRPr="008D4059" w:rsidRDefault="005834DA" w:rsidP="005834DA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Pengalaaman Belajar / Aktivitas Mahasiswa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5834DA" w:rsidRPr="00B31F40" w:rsidRDefault="00B31F40" w:rsidP="005834DA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5834DA" w:rsidRPr="008D4059" w:rsidRDefault="005834DA" w:rsidP="005834DA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 (aktivitas kelas)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  <w:vAlign w:val="center"/>
          </w:tcPr>
          <w:p w:rsidR="00B31F40" w:rsidRPr="008D4059" w:rsidRDefault="00B31F40" w:rsidP="00B31F40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mandiri</w:t>
            </w:r>
          </w:p>
          <w:p w:rsidR="00B31F40" w:rsidRPr="008D4059" w:rsidRDefault="0061730D" w:rsidP="00B31F40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Berlatih menyelesaikan latihan soal yang berkaitan dengan konsep algoritma euclid, persamaan diopantin linear dan kongruensi linear</w:t>
            </w:r>
          </w:p>
          <w:p w:rsidR="005834DA" w:rsidRPr="008D4059" w:rsidRDefault="00B31F40" w:rsidP="00B31F40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berkelompok dan berdiskusi (pengembangan inter-personal skills)</w:t>
            </w:r>
          </w:p>
          <w:p w:rsidR="005834DA" w:rsidRPr="008D4059" w:rsidRDefault="005834DA" w:rsidP="0061730D">
            <w:pPr>
              <w:pStyle w:val="ListParagraph"/>
              <w:ind w:left="252"/>
              <w:rPr>
                <w:rFonts w:cs="Arial"/>
                <w:i/>
              </w:rPr>
            </w:pP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Media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5834DA" w:rsidRPr="00B31F40" w:rsidRDefault="00B31F40" w:rsidP="005834DA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5834DA" w:rsidRPr="008D4059" w:rsidTr="00BC74CF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</w:tcPr>
          <w:p w:rsidR="005834DA" w:rsidRPr="008D4059" w:rsidRDefault="00B31F40" w:rsidP="005834DA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5834DA" w:rsidRPr="008D4059" w:rsidRDefault="005834DA" w:rsidP="005834DA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5834DA" w:rsidRPr="00922FF3" w:rsidTr="00BC74CF">
        <w:trPr>
          <w:gridAfter w:val="3"/>
          <w:wAfter w:w="4471" w:type="dxa"/>
          <w:trHeight w:val="352"/>
        </w:trPr>
        <w:tc>
          <w:tcPr>
            <w:tcW w:w="1418" w:type="dxa"/>
            <w:gridSpan w:val="2"/>
            <w:vMerge w:val="restart"/>
          </w:tcPr>
          <w:p w:rsidR="005834DA" w:rsidRPr="00922FF3" w:rsidRDefault="005834DA" w:rsidP="005834DA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5834DA" w:rsidRPr="00922FF3" w:rsidRDefault="00B31F40" w:rsidP="005834DA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</w:tcPr>
          <w:p w:rsidR="005834DA" w:rsidRPr="00922FF3" w:rsidRDefault="005834DA" w:rsidP="00B31F40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</w:t>
            </w:r>
          </w:p>
        </w:tc>
      </w:tr>
      <w:tr w:rsidR="005834DA" w:rsidRPr="00395F7A" w:rsidTr="00BC74CF">
        <w:trPr>
          <w:gridAfter w:val="3"/>
          <w:wAfter w:w="4471" w:type="dxa"/>
          <w:trHeight w:val="351"/>
        </w:trPr>
        <w:tc>
          <w:tcPr>
            <w:tcW w:w="1418" w:type="dxa"/>
            <w:gridSpan w:val="2"/>
            <w:vMerge/>
          </w:tcPr>
          <w:p w:rsidR="005834DA" w:rsidRPr="006A2DAB" w:rsidRDefault="005834DA" w:rsidP="005834DA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361" w:type="dxa"/>
            <w:gridSpan w:val="19"/>
          </w:tcPr>
          <w:p w:rsidR="005834DA" w:rsidRPr="00B31F40" w:rsidRDefault="00B31F40" w:rsidP="005834DA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ika Sari</w:t>
            </w:r>
          </w:p>
        </w:tc>
        <w:tc>
          <w:tcPr>
            <w:tcW w:w="4750" w:type="dxa"/>
            <w:gridSpan w:val="22"/>
          </w:tcPr>
          <w:p w:rsidR="005834DA" w:rsidRPr="00B31F40" w:rsidRDefault="00B31F40" w:rsidP="005834DA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5834DA" w:rsidRPr="008D4059" w:rsidTr="00BC74CF">
        <w:trPr>
          <w:gridAfter w:val="1"/>
          <w:wAfter w:w="110" w:type="dxa"/>
        </w:trPr>
        <w:tc>
          <w:tcPr>
            <w:tcW w:w="10529" w:type="dxa"/>
            <w:gridSpan w:val="43"/>
            <w:shd w:val="clear" w:color="auto" w:fill="auto"/>
          </w:tcPr>
          <w:p w:rsidR="005834DA" w:rsidRPr="0061730D" w:rsidRDefault="005834DA" w:rsidP="00912F81">
            <w:pPr>
              <w:spacing w:before="80" w:after="80"/>
              <w:rPr>
                <w:rFonts w:cs="Arial"/>
                <w:b/>
                <w:sz w:val="24"/>
                <w:szCs w:val="24"/>
                <w:lang w:val="id-ID"/>
              </w:rPr>
            </w:pPr>
            <w:r w:rsidRPr="008D4059">
              <w:rPr>
                <w:rFonts w:cs="Arial"/>
                <w:b/>
                <w:sz w:val="24"/>
                <w:szCs w:val="24"/>
              </w:rPr>
              <w:t xml:space="preserve">Minggu ke:  </w:t>
            </w:r>
            <w:r w:rsidR="0061730D">
              <w:rPr>
                <w:rFonts w:cs="Arial"/>
                <w:b/>
                <w:sz w:val="24"/>
                <w:szCs w:val="24"/>
                <w:lang w:val="id-ID"/>
              </w:rPr>
              <w:t xml:space="preserve">XII </w:t>
            </w:r>
          </w:p>
        </w:tc>
        <w:tc>
          <w:tcPr>
            <w:tcW w:w="4361" w:type="dxa"/>
            <w:gridSpan w:val="2"/>
          </w:tcPr>
          <w:p w:rsidR="005834DA" w:rsidRPr="008D4059" w:rsidRDefault="005834DA" w:rsidP="005834DA">
            <w:r w:rsidRPr="00922FF3">
              <w:rPr>
                <w:rFonts w:cs="Arial"/>
              </w:rPr>
              <w:t>I Made Supartha Utama</w:t>
            </w:r>
          </w:p>
        </w:tc>
      </w:tr>
      <w:tr w:rsidR="0061730D" w:rsidRPr="00C10A40" w:rsidTr="0019165B">
        <w:trPr>
          <w:gridAfter w:val="3"/>
          <w:wAfter w:w="4471" w:type="dxa"/>
          <w:trHeight w:val="338"/>
        </w:trPr>
        <w:tc>
          <w:tcPr>
            <w:tcW w:w="1418" w:type="dxa"/>
            <w:gridSpan w:val="2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emampuan Akhir Mahasiswa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61730D" w:rsidRPr="00C10A40" w:rsidRDefault="0061730D" w:rsidP="000F0F45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 xml:space="preserve">Mampu </w:t>
            </w:r>
            <w:r w:rsidR="000F0F45">
              <w:rPr>
                <w:rFonts w:cs="Arial"/>
                <w:i/>
                <w:lang w:val="id-ID"/>
              </w:rPr>
              <w:t xml:space="preserve">menentukan penyelesaian persamaan diopantin </w:t>
            </w:r>
            <w:r>
              <w:rPr>
                <w:rFonts w:cs="Arial"/>
                <w:i/>
                <w:lang w:val="id-ID"/>
              </w:rPr>
              <w:t xml:space="preserve"> </w:t>
            </w:r>
            <w:r w:rsidR="000F0F45">
              <w:rPr>
                <w:rFonts w:cs="Arial"/>
                <w:i/>
                <w:lang w:val="id-ID"/>
              </w:rPr>
              <w:t>non linear menggunakan metode yang tepat dengan baik</w:t>
            </w:r>
          </w:p>
        </w:tc>
      </w:tr>
      <w:tr w:rsidR="0061730D" w:rsidRPr="003D374D" w:rsidTr="0019165B">
        <w:trPr>
          <w:gridAfter w:val="3"/>
          <w:wAfter w:w="4471" w:type="dxa"/>
        </w:trPr>
        <w:tc>
          <w:tcPr>
            <w:tcW w:w="1418" w:type="dxa"/>
            <w:gridSpan w:val="2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riteria/Indikator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61730D" w:rsidRDefault="0061730D" w:rsidP="000F0F45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</w:t>
            </w:r>
            <w:r>
              <w:rPr>
                <w:rFonts w:cs="Arial"/>
                <w:i/>
              </w:rPr>
              <w:t xml:space="preserve">an </w:t>
            </w:r>
            <w:r w:rsidR="000F0F45">
              <w:rPr>
                <w:rFonts w:cs="Arial"/>
                <w:i/>
                <w:lang w:val="id-ID"/>
              </w:rPr>
              <w:t>memilih metode dalam menyelesaikan persamaan diopantin non linear</w:t>
            </w:r>
          </w:p>
          <w:p w:rsidR="000F0F45" w:rsidRDefault="000F0F45" w:rsidP="000F0F45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tepatan langkah dalam menentukan penyelesaian persamaan diopantin  non linearmenggunakan metode yang tepat</w:t>
            </w:r>
          </w:p>
          <w:p w:rsidR="000F0F45" w:rsidRPr="000F0F45" w:rsidRDefault="000F0F45" w:rsidP="000F0F45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Keaktifan dalam kelompok</w:t>
            </w:r>
          </w:p>
          <w:p w:rsidR="0061730D" w:rsidRPr="003D374D" w:rsidRDefault="0061730D" w:rsidP="0019165B">
            <w:pPr>
              <w:rPr>
                <w:rFonts w:cs="Arial"/>
                <w:i/>
                <w:lang w:val="id-ID"/>
              </w:rPr>
            </w:pPr>
          </w:p>
        </w:tc>
      </w:tr>
      <w:tr w:rsidR="0061730D" w:rsidRPr="003D374D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  <w:r w:rsidRPr="008D4059">
              <w:rPr>
                <w:rFonts w:cs="Arial"/>
              </w:rPr>
              <w:t xml:space="preserve">Bahan Kajian: </w:t>
            </w:r>
          </w:p>
        </w:tc>
        <w:tc>
          <w:tcPr>
            <w:tcW w:w="9105" w:type="dxa"/>
            <w:gridSpan w:val="40"/>
            <w:shd w:val="clear" w:color="auto" w:fill="auto"/>
          </w:tcPr>
          <w:p w:rsidR="0061730D" w:rsidRDefault="0061730D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Persamaan Diopantin </w:t>
            </w:r>
            <w:r w:rsidR="000F0F45">
              <w:rPr>
                <w:i/>
                <w:lang w:val="id-ID"/>
              </w:rPr>
              <w:t>Non Linear</w:t>
            </w:r>
          </w:p>
          <w:p w:rsidR="0061730D" w:rsidRPr="000F0F45" w:rsidRDefault="0061730D" w:rsidP="000F0F45">
            <w:pPr>
              <w:rPr>
                <w:i/>
                <w:lang w:val="id-ID"/>
              </w:rPr>
            </w:pPr>
          </w:p>
        </w:tc>
      </w:tr>
      <w:tr w:rsidR="0061730D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</w:p>
        </w:tc>
        <w:tc>
          <w:tcPr>
            <w:tcW w:w="9105" w:type="dxa"/>
            <w:gridSpan w:val="40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umber Pembelajaran on-line</w:t>
            </w:r>
          </w:p>
        </w:tc>
      </w:tr>
      <w:tr w:rsidR="0061730D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61730D" w:rsidRPr="003D374D" w:rsidRDefault="0061730D" w:rsidP="0019165B">
            <w:pPr>
              <w:jc w:val="center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ks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lide (ppt)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udio</w:t>
            </w:r>
          </w:p>
        </w:tc>
        <w:tc>
          <w:tcPr>
            <w:tcW w:w="2242" w:type="dxa"/>
            <w:gridSpan w:val="13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URL</w:t>
            </w:r>
          </w:p>
        </w:tc>
      </w:tr>
      <w:tr w:rsidR="0061730D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61730D" w:rsidRPr="003D374D" w:rsidRDefault="000F0F45" w:rsidP="005F105E">
            <w:pPr>
              <w:pStyle w:val="ListParagraph"/>
              <w:numPr>
                <w:ilvl w:val="0"/>
                <w:numId w:val="24"/>
              </w:numPr>
              <w:ind w:left="169" w:hanging="169"/>
              <w:rPr>
                <w:i/>
                <w:lang w:val="id-ID"/>
              </w:rPr>
            </w:pPr>
            <w:r>
              <w:rPr>
                <w:i/>
                <w:lang w:val="id-ID"/>
              </w:rPr>
              <w:t>Metode-Metode menentukan penyelesaian persamaan diopantin non linear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61730D" w:rsidRPr="00B31F40" w:rsidRDefault="004D5F0A" w:rsidP="004D5F0A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Beberapa Metode menentukan penyelesaian persamaan diopantin non linear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61730D" w:rsidRPr="008D4059" w:rsidRDefault="0061730D" w:rsidP="0019165B">
            <w:pPr>
              <w:rPr>
                <w:i/>
              </w:rPr>
            </w:pPr>
          </w:p>
        </w:tc>
        <w:tc>
          <w:tcPr>
            <w:tcW w:w="2242" w:type="dxa"/>
            <w:gridSpan w:val="13"/>
            <w:shd w:val="clear" w:color="auto" w:fill="auto"/>
          </w:tcPr>
          <w:p w:rsidR="004D5F0A" w:rsidRPr="004D5F0A" w:rsidRDefault="004D5F0A" w:rsidP="004D5F0A">
            <w:pPr>
              <w:pStyle w:val="Heading1"/>
              <w:shd w:val="clear" w:color="auto" w:fill="FFFFFF"/>
              <w:spacing w:before="0" w:beforeAutospacing="0" w:after="0" w:afterAutospacing="0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4D5F0A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Diophantine Equation trick of proving no solutions exist for an diophantine equation</w:t>
            </w:r>
          </w:p>
          <w:p w:rsidR="0061730D" w:rsidRPr="000B5DB6" w:rsidRDefault="0061730D" w:rsidP="0019165B">
            <w:pPr>
              <w:rPr>
                <w:i/>
                <w:lang w:val="id-ID"/>
              </w:rPr>
            </w:pPr>
          </w:p>
        </w:tc>
        <w:tc>
          <w:tcPr>
            <w:tcW w:w="2100" w:type="dxa"/>
            <w:gridSpan w:val="8"/>
            <w:shd w:val="clear" w:color="auto" w:fill="auto"/>
          </w:tcPr>
          <w:p w:rsidR="0061730D" w:rsidRPr="008D4059" w:rsidRDefault="004D5F0A" w:rsidP="0019165B">
            <w:pPr>
              <w:rPr>
                <w:i/>
              </w:rPr>
            </w:pPr>
            <w:r w:rsidRPr="004D5F0A">
              <w:rPr>
                <w:i/>
              </w:rPr>
              <w:t>https://www.youtube.com/watch?v=BVm1Xvv_Zig</w:t>
            </w:r>
          </w:p>
        </w:tc>
      </w:tr>
      <w:tr w:rsidR="0061730D" w:rsidRPr="008D4059" w:rsidTr="0019165B">
        <w:trPr>
          <w:gridAfter w:val="3"/>
          <w:wAfter w:w="4471" w:type="dxa"/>
          <w:trHeight w:val="381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Pr="008D4059">
              <w:rPr>
                <w:rFonts w:cs="Arial"/>
              </w:rPr>
              <w:t>Metode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B31F40" w:rsidRDefault="0061730D" w:rsidP="0019165B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61730D" w:rsidRPr="008D4059" w:rsidTr="0019165B">
        <w:trPr>
          <w:gridAfter w:val="3"/>
          <w:wAfter w:w="4471" w:type="dxa"/>
          <w:trHeight w:val="380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Belajar mandiri (self learning</w:t>
            </w:r>
            <w:r>
              <w:rPr>
                <w:i/>
              </w:rPr>
              <w:t xml:space="preserve"> and assessment-Quiz/forum</w:t>
            </w:r>
            <w:r w:rsidRPr="008D4059">
              <w:rPr>
                <w:i/>
              </w:rPr>
              <w:t xml:space="preserve">) 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>Tugas terstruktur</w:t>
            </w:r>
          </w:p>
          <w:p w:rsidR="0061730D" w:rsidRPr="00584EB5" w:rsidRDefault="0061730D" w:rsidP="0019165B">
            <w:pPr>
              <w:ind w:left="-16"/>
              <w:rPr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Pemaparan singkat, diskusi kelompok.dan presentasi mahasiswa</w:t>
            </w:r>
            <w:r w:rsidRPr="008D4059">
              <w:rPr>
                <w:rFonts w:cs="Arial"/>
                <w:i/>
              </w:rPr>
              <w:t xml:space="preserve"> (pengembangan inter-personal skills)</w:t>
            </w:r>
          </w:p>
          <w:p w:rsidR="0061730D" w:rsidRPr="008D4059" w:rsidRDefault="0061730D" w:rsidP="0019165B">
            <w:pPr>
              <w:pStyle w:val="ListParagraph"/>
              <w:ind w:left="160"/>
              <w:rPr>
                <w:i/>
              </w:rPr>
            </w:pP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Beban Waktu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8D4059" w:rsidRDefault="0061730D" w:rsidP="0019165B">
            <w:pPr>
              <w:pStyle w:val="ListParagraph"/>
              <w:ind w:left="160"/>
              <w:rPr>
                <w:i/>
              </w:rPr>
            </w:pPr>
            <w:r w:rsidRPr="008D4059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/Praktikum)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2 x 3 x 60 menit belajar mandiri; </w:t>
            </w:r>
          </w:p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2 x 3x 60 menit tugas terstruktur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2 x 3 x 50 menit (Aktivitas Kelas)</w:t>
            </w:r>
          </w:p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</w:p>
        </w:tc>
      </w:tr>
      <w:tr w:rsidR="0061730D" w:rsidRPr="008D4059" w:rsidTr="0019165B">
        <w:trPr>
          <w:gridAfter w:val="3"/>
          <w:wAfter w:w="4471" w:type="dxa"/>
          <w:trHeight w:val="98"/>
        </w:trPr>
        <w:tc>
          <w:tcPr>
            <w:tcW w:w="1418" w:type="dxa"/>
            <w:gridSpan w:val="2"/>
            <w:vMerge w:val="restart"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</w:rPr>
            </w:pPr>
            <w:r w:rsidRPr="008D4059">
              <w:rPr>
                <w:rFonts w:cs="Arial"/>
              </w:rPr>
              <w:t>Assesment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B31F40" w:rsidRDefault="0061730D" w:rsidP="0019165B">
            <w:pPr>
              <w:ind w:left="720"/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obot Nilai</w:t>
            </w:r>
          </w:p>
        </w:tc>
      </w:tr>
      <w:tr w:rsidR="0061730D" w:rsidRPr="008D4059" w:rsidTr="0019165B">
        <w:trPr>
          <w:gridAfter w:val="3"/>
          <w:wAfter w:w="4471" w:type="dxa"/>
          <w:trHeight w:val="206"/>
        </w:trPr>
        <w:tc>
          <w:tcPr>
            <w:tcW w:w="1418" w:type="dxa"/>
            <w:gridSpan w:val="2"/>
            <w:vMerge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</w:tcPr>
          <w:p w:rsidR="0061730D" w:rsidRPr="00B31F40" w:rsidRDefault="0061730D" w:rsidP="0019165B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458" w:type="dxa"/>
            <w:gridSpan w:val="12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  <w:vAlign w:val="center"/>
          </w:tcPr>
          <w:p w:rsidR="0061730D" w:rsidRPr="008D4059" w:rsidRDefault="0061730D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ssignment dan feedback</w:t>
            </w:r>
          </w:p>
          <w:p w:rsidR="0061730D" w:rsidRPr="008D4059" w:rsidRDefault="0061730D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Quiz</w:t>
            </w:r>
          </w:p>
          <w:p w:rsidR="0061730D" w:rsidRPr="008D4059" w:rsidRDefault="0061730D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</w:t>
            </w:r>
          </w:p>
        </w:tc>
        <w:tc>
          <w:tcPr>
            <w:tcW w:w="2458" w:type="dxa"/>
            <w:gridSpan w:val="12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bservation (Q/A)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resentasi</w:t>
            </w:r>
          </w:p>
        </w:tc>
        <w:tc>
          <w:tcPr>
            <w:tcW w:w="2308" w:type="dxa"/>
            <w:gridSpan w:val="13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c</w:t>
            </w:r>
          </w:p>
          <w:p w:rsidR="0061730D" w:rsidRPr="008D4059" w:rsidRDefault="0061730D" w:rsidP="0019165B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Soal uraian</w:t>
            </w:r>
            <w:r w:rsidRPr="008D4059">
              <w:rPr>
                <w:rFonts w:cs="Arial"/>
                <w:i/>
              </w:rPr>
              <w:t xml:space="preserve"> (Format Online)</w:t>
            </w:r>
          </w:p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k</w:t>
            </w:r>
          </w:p>
        </w:tc>
        <w:tc>
          <w:tcPr>
            <w:tcW w:w="1325" w:type="dxa"/>
            <w:gridSpan w:val="7"/>
            <w:shd w:val="clear" w:color="auto" w:fill="auto"/>
            <w:vAlign w:val="center"/>
          </w:tcPr>
          <w:p w:rsidR="0061730D" w:rsidRPr="008D4059" w:rsidRDefault="0061730D" w:rsidP="0019165B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Pengalaaman Belajar / Aktivitas Mahasiswa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B31F40" w:rsidRDefault="0061730D" w:rsidP="0019165B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 (aktivitas kelas)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  <w:vAlign w:val="center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mandiri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 xml:space="preserve">Berlatih menyelesaikan latihan soal </w:t>
            </w:r>
            <w:r w:rsidR="000F0F45">
              <w:rPr>
                <w:rFonts w:cs="Arial"/>
                <w:i/>
                <w:lang w:val="id-ID"/>
              </w:rPr>
              <w:t xml:space="preserve">menentukan penyelesaian </w:t>
            </w:r>
            <w:r>
              <w:rPr>
                <w:rFonts w:cs="Arial"/>
                <w:i/>
                <w:lang w:val="id-ID"/>
              </w:rPr>
              <w:t xml:space="preserve"> persamaan diopantin</w:t>
            </w:r>
            <w:r w:rsidR="000F0F45">
              <w:rPr>
                <w:rFonts w:cs="Arial"/>
                <w:i/>
                <w:lang w:val="id-ID"/>
              </w:rPr>
              <w:t xml:space="preserve"> non </w:t>
            </w:r>
            <w:r>
              <w:rPr>
                <w:rFonts w:cs="Arial"/>
                <w:i/>
                <w:lang w:val="id-ID"/>
              </w:rPr>
              <w:t xml:space="preserve"> linear 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berkelompok dan berdiskusi (pengembangan inter-personal skills)</w:t>
            </w:r>
          </w:p>
          <w:p w:rsidR="0061730D" w:rsidRPr="008D4059" w:rsidRDefault="0061730D" w:rsidP="0019165B">
            <w:pPr>
              <w:pStyle w:val="ListParagraph"/>
              <w:ind w:left="252"/>
              <w:rPr>
                <w:rFonts w:cs="Arial"/>
                <w:i/>
              </w:rPr>
            </w:pP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Media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B31F40" w:rsidRDefault="0061730D" w:rsidP="0019165B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61730D" w:rsidRPr="00922FF3" w:rsidTr="0019165B">
        <w:trPr>
          <w:gridAfter w:val="3"/>
          <w:wAfter w:w="4471" w:type="dxa"/>
          <w:trHeight w:val="352"/>
        </w:trPr>
        <w:tc>
          <w:tcPr>
            <w:tcW w:w="1418" w:type="dxa"/>
            <w:gridSpan w:val="2"/>
            <w:vMerge w:val="restart"/>
          </w:tcPr>
          <w:p w:rsidR="0061730D" w:rsidRPr="00922FF3" w:rsidRDefault="0061730D" w:rsidP="0019165B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922FF3" w:rsidRDefault="0061730D" w:rsidP="0019165B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</w:tcPr>
          <w:p w:rsidR="0061730D" w:rsidRPr="00922FF3" w:rsidRDefault="0061730D" w:rsidP="0019165B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</w:t>
            </w:r>
          </w:p>
        </w:tc>
      </w:tr>
      <w:tr w:rsidR="0061730D" w:rsidRPr="00B31F40" w:rsidTr="0019165B">
        <w:trPr>
          <w:gridAfter w:val="3"/>
          <w:wAfter w:w="4471" w:type="dxa"/>
          <w:trHeight w:val="351"/>
        </w:trPr>
        <w:tc>
          <w:tcPr>
            <w:tcW w:w="1418" w:type="dxa"/>
            <w:gridSpan w:val="2"/>
            <w:vMerge/>
          </w:tcPr>
          <w:p w:rsidR="0061730D" w:rsidRPr="006A2DAB" w:rsidRDefault="0061730D" w:rsidP="0019165B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361" w:type="dxa"/>
            <w:gridSpan w:val="19"/>
          </w:tcPr>
          <w:p w:rsidR="0061730D" w:rsidRPr="00B31F40" w:rsidRDefault="0061730D" w:rsidP="0019165B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ika Sari</w:t>
            </w:r>
          </w:p>
        </w:tc>
        <w:tc>
          <w:tcPr>
            <w:tcW w:w="4750" w:type="dxa"/>
            <w:gridSpan w:val="22"/>
          </w:tcPr>
          <w:p w:rsidR="0061730D" w:rsidRPr="00B31F40" w:rsidRDefault="0061730D" w:rsidP="0019165B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61730D" w:rsidRPr="00B31F40" w:rsidTr="0019165B">
        <w:trPr>
          <w:gridAfter w:val="3"/>
          <w:wAfter w:w="4471" w:type="dxa"/>
          <w:trHeight w:val="351"/>
        </w:trPr>
        <w:tc>
          <w:tcPr>
            <w:tcW w:w="10529" w:type="dxa"/>
            <w:gridSpan w:val="43"/>
          </w:tcPr>
          <w:p w:rsidR="0061730D" w:rsidRPr="004D5F0A" w:rsidRDefault="004D5F0A" w:rsidP="00912F81">
            <w:pPr>
              <w:rPr>
                <w:rFonts w:cs="Arial"/>
                <w:b/>
                <w:lang w:val="id-ID"/>
              </w:rPr>
            </w:pPr>
            <w:r>
              <w:rPr>
                <w:rFonts w:cs="Arial"/>
                <w:b/>
                <w:lang w:val="id-ID"/>
              </w:rPr>
              <w:t>Minggu ke-XI</w:t>
            </w:r>
            <w:r w:rsidR="00912F81">
              <w:rPr>
                <w:rFonts w:cs="Arial"/>
                <w:b/>
                <w:lang w:val="id-ID"/>
              </w:rPr>
              <w:t>II</w:t>
            </w:r>
            <w:r>
              <w:rPr>
                <w:rFonts w:cs="Arial"/>
                <w:b/>
                <w:lang w:val="id-ID"/>
              </w:rPr>
              <w:t xml:space="preserve"> dan X</w:t>
            </w:r>
            <w:r w:rsidR="00912F81">
              <w:rPr>
                <w:rFonts w:cs="Arial"/>
                <w:b/>
                <w:lang w:val="id-ID"/>
              </w:rPr>
              <w:t>I</w:t>
            </w:r>
            <w:r>
              <w:rPr>
                <w:rFonts w:cs="Arial"/>
                <w:b/>
                <w:lang w:val="id-ID"/>
              </w:rPr>
              <w:t>V</w:t>
            </w:r>
          </w:p>
        </w:tc>
      </w:tr>
      <w:tr w:rsidR="0061730D" w:rsidRPr="00C10A40" w:rsidTr="0019165B">
        <w:trPr>
          <w:gridAfter w:val="3"/>
          <w:wAfter w:w="4471" w:type="dxa"/>
          <w:trHeight w:val="338"/>
        </w:trPr>
        <w:tc>
          <w:tcPr>
            <w:tcW w:w="1418" w:type="dxa"/>
            <w:gridSpan w:val="2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emampuan Akhir Mahasiswa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61730D" w:rsidRPr="00C10A40" w:rsidRDefault="0061730D" w:rsidP="00912F81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 xml:space="preserve">Mampu </w:t>
            </w:r>
            <w:r w:rsidR="00912F81">
              <w:rPr>
                <w:rFonts w:cs="Arial"/>
                <w:i/>
                <w:lang w:val="id-ID"/>
              </w:rPr>
              <w:t>menerapkan dengan baik konsep Teorema Sisa Cina, Teorema Fermat, Teorema Wilson ataupun Teorema Euler dalam menyelesaikan masalah matematika</w:t>
            </w:r>
          </w:p>
        </w:tc>
      </w:tr>
      <w:tr w:rsidR="0061730D" w:rsidRPr="003D374D" w:rsidTr="0019165B">
        <w:trPr>
          <w:gridAfter w:val="3"/>
          <w:wAfter w:w="4471" w:type="dxa"/>
        </w:trPr>
        <w:tc>
          <w:tcPr>
            <w:tcW w:w="1418" w:type="dxa"/>
            <w:gridSpan w:val="2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lastRenderedPageBreak/>
              <w:t>Kriteria/Indikator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61730D" w:rsidRPr="00B458F9" w:rsidRDefault="0061730D" w:rsidP="0019165B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Ketepat</w:t>
            </w:r>
            <w:r>
              <w:rPr>
                <w:rFonts w:cs="Arial"/>
                <w:i/>
              </w:rPr>
              <w:t xml:space="preserve">an langkah dalam </w:t>
            </w:r>
            <w:r w:rsidR="00912F81">
              <w:rPr>
                <w:rFonts w:cs="Arial"/>
                <w:i/>
                <w:lang w:val="id-ID"/>
              </w:rPr>
              <w:t>menyelesaikan masalah matematika dengan menggunakan Teorema Sisa Cina, Teorema Fermat, Teorema Wilson ataupun Teorema Euler ;</w:t>
            </w:r>
            <w:r w:rsidRPr="00B458F9">
              <w:rPr>
                <w:rFonts w:cs="Arial"/>
                <w:i/>
              </w:rPr>
              <w:t>Kerjasama dalam tim (Valuing)/tingkat partisipasi dan kontribusi dalam kelompok</w:t>
            </w:r>
          </w:p>
          <w:p w:rsidR="0061730D" w:rsidRPr="003D374D" w:rsidRDefault="0061730D" w:rsidP="0019165B">
            <w:pPr>
              <w:rPr>
                <w:rFonts w:cs="Arial"/>
                <w:i/>
                <w:lang w:val="id-ID"/>
              </w:rPr>
            </w:pPr>
          </w:p>
        </w:tc>
      </w:tr>
      <w:tr w:rsidR="0061730D" w:rsidRPr="003D374D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  <w:r w:rsidRPr="008D4059">
              <w:rPr>
                <w:rFonts w:cs="Arial"/>
              </w:rPr>
              <w:t xml:space="preserve">Bahan Kajian: </w:t>
            </w:r>
          </w:p>
        </w:tc>
        <w:tc>
          <w:tcPr>
            <w:tcW w:w="9105" w:type="dxa"/>
            <w:gridSpan w:val="40"/>
            <w:shd w:val="clear" w:color="auto" w:fill="auto"/>
          </w:tcPr>
          <w:p w:rsidR="0061730D" w:rsidRDefault="00912F81" w:rsidP="00912F81">
            <w:pPr>
              <w:rPr>
                <w:i/>
                <w:lang w:val="id-ID"/>
              </w:rPr>
            </w:pPr>
            <w:r w:rsidRPr="00912F81">
              <w:rPr>
                <w:i/>
                <w:lang w:val="id-ID"/>
              </w:rPr>
              <w:t xml:space="preserve">Aplikasi </w:t>
            </w:r>
            <w:r>
              <w:rPr>
                <w:i/>
                <w:lang w:val="id-ID"/>
              </w:rPr>
              <w:t>Kekongruenan: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Sisa Cina, 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Fermat, 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Wilson 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orema Euler</w:t>
            </w:r>
          </w:p>
          <w:p w:rsidR="00912F81" w:rsidRPr="00912F81" w:rsidRDefault="00912F81" w:rsidP="00912F81">
            <w:pPr>
              <w:rPr>
                <w:i/>
                <w:lang w:val="id-ID"/>
              </w:rPr>
            </w:pPr>
          </w:p>
        </w:tc>
      </w:tr>
      <w:tr w:rsidR="0061730D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</w:p>
        </w:tc>
        <w:tc>
          <w:tcPr>
            <w:tcW w:w="9105" w:type="dxa"/>
            <w:gridSpan w:val="40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umber Pembelajaran on-line</w:t>
            </w:r>
          </w:p>
        </w:tc>
      </w:tr>
      <w:tr w:rsidR="0061730D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61730D" w:rsidRPr="003D374D" w:rsidRDefault="0061730D" w:rsidP="0019165B">
            <w:pPr>
              <w:jc w:val="center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ks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lide (ppt)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udio</w:t>
            </w:r>
          </w:p>
        </w:tc>
        <w:tc>
          <w:tcPr>
            <w:tcW w:w="2242" w:type="dxa"/>
            <w:gridSpan w:val="13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URL</w:t>
            </w:r>
          </w:p>
        </w:tc>
      </w:tr>
      <w:tr w:rsidR="0061730D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Sisa Cina, 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Fermat, 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Wilson </w:t>
            </w:r>
          </w:p>
          <w:p w:rsidR="00912F81" w:rsidRPr="00912F81" w:rsidRDefault="00912F81" w:rsidP="00912F81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orema Euler</w:t>
            </w:r>
          </w:p>
          <w:p w:rsidR="0061730D" w:rsidRPr="003D374D" w:rsidRDefault="0061730D" w:rsidP="00912F81">
            <w:pPr>
              <w:pStyle w:val="ListParagraph"/>
              <w:ind w:left="311"/>
              <w:rPr>
                <w:i/>
                <w:lang w:val="id-ID"/>
              </w:rPr>
            </w:pPr>
          </w:p>
        </w:tc>
        <w:tc>
          <w:tcPr>
            <w:tcW w:w="1838" w:type="dxa"/>
            <w:gridSpan w:val="10"/>
            <w:shd w:val="clear" w:color="auto" w:fill="auto"/>
          </w:tcPr>
          <w:p w:rsidR="00912F81" w:rsidRPr="00912F81" w:rsidRDefault="00912F81" w:rsidP="008A6887">
            <w:pPr>
              <w:pStyle w:val="ListParagraph"/>
              <w:numPr>
                <w:ilvl w:val="0"/>
                <w:numId w:val="24"/>
              </w:numPr>
              <w:ind w:left="321" w:hanging="283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Sisa Cina, </w:t>
            </w:r>
          </w:p>
          <w:p w:rsidR="00912F81" w:rsidRPr="00912F81" w:rsidRDefault="00912F81" w:rsidP="008A6887">
            <w:pPr>
              <w:pStyle w:val="ListParagraph"/>
              <w:numPr>
                <w:ilvl w:val="0"/>
                <w:numId w:val="24"/>
              </w:numPr>
              <w:ind w:left="321" w:hanging="283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Fermat, </w:t>
            </w:r>
          </w:p>
          <w:p w:rsidR="00912F81" w:rsidRPr="00912F81" w:rsidRDefault="00912F81" w:rsidP="008A6887">
            <w:pPr>
              <w:pStyle w:val="ListParagraph"/>
              <w:numPr>
                <w:ilvl w:val="0"/>
                <w:numId w:val="24"/>
              </w:numPr>
              <w:ind w:left="321" w:hanging="283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Teorema Wilson </w:t>
            </w:r>
          </w:p>
          <w:p w:rsidR="00912F81" w:rsidRPr="00912F81" w:rsidRDefault="00912F81" w:rsidP="008A6887">
            <w:pPr>
              <w:pStyle w:val="ListParagraph"/>
              <w:numPr>
                <w:ilvl w:val="0"/>
                <w:numId w:val="24"/>
              </w:numPr>
              <w:ind w:left="321" w:hanging="283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orema Euler</w:t>
            </w:r>
          </w:p>
          <w:p w:rsidR="0061730D" w:rsidRPr="00B31F40" w:rsidRDefault="0061730D" w:rsidP="0019165B">
            <w:pPr>
              <w:rPr>
                <w:i/>
                <w:lang w:val="id-ID"/>
              </w:rPr>
            </w:pPr>
          </w:p>
        </w:tc>
        <w:tc>
          <w:tcPr>
            <w:tcW w:w="1376" w:type="dxa"/>
            <w:gridSpan w:val="5"/>
            <w:shd w:val="clear" w:color="auto" w:fill="auto"/>
          </w:tcPr>
          <w:p w:rsidR="0061730D" w:rsidRPr="008D4059" w:rsidRDefault="0061730D" w:rsidP="0019165B">
            <w:pPr>
              <w:rPr>
                <w:i/>
              </w:rPr>
            </w:pPr>
          </w:p>
        </w:tc>
        <w:tc>
          <w:tcPr>
            <w:tcW w:w="2242" w:type="dxa"/>
            <w:gridSpan w:val="13"/>
            <w:shd w:val="clear" w:color="auto" w:fill="auto"/>
          </w:tcPr>
          <w:p w:rsidR="0061730D" w:rsidRDefault="008A6887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penerapan teorema sisa cina</w:t>
            </w:r>
          </w:p>
          <w:p w:rsidR="009E0148" w:rsidRDefault="009E0148" w:rsidP="0019165B">
            <w:pPr>
              <w:rPr>
                <w:i/>
                <w:lang w:val="id-ID"/>
              </w:rPr>
            </w:pPr>
          </w:p>
          <w:p w:rsidR="009E0148" w:rsidRDefault="009E0148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Teorema Fermat</w:t>
            </w:r>
          </w:p>
          <w:p w:rsidR="009E0148" w:rsidRDefault="009E0148" w:rsidP="0019165B">
            <w:pPr>
              <w:rPr>
                <w:i/>
                <w:lang w:val="id-ID"/>
              </w:rPr>
            </w:pPr>
          </w:p>
          <w:p w:rsidR="009E0148" w:rsidRDefault="009E0148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Tutorial contoh penerapan Teorema Fermat Kecil </w:t>
            </w:r>
          </w:p>
          <w:p w:rsidR="00900339" w:rsidRDefault="00900339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penjelasan makna Teorema Wilson</w:t>
            </w:r>
          </w:p>
          <w:p w:rsidR="00900339" w:rsidRDefault="00900339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Contoh penerapan Teorema Wilson</w:t>
            </w:r>
          </w:p>
          <w:p w:rsidR="00900339" w:rsidRDefault="00900339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penerapan Teorema Euler</w:t>
            </w:r>
          </w:p>
          <w:p w:rsidR="00900339" w:rsidRPr="000B5DB6" w:rsidRDefault="00900339" w:rsidP="0019165B">
            <w:pPr>
              <w:rPr>
                <w:i/>
                <w:lang w:val="id-ID"/>
              </w:rPr>
            </w:pPr>
          </w:p>
        </w:tc>
        <w:tc>
          <w:tcPr>
            <w:tcW w:w="2100" w:type="dxa"/>
            <w:gridSpan w:val="8"/>
            <w:shd w:val="clear" w:color="auto" w:fill="auto"/>
          </w:tcPr>
          <w:p w:rsidR="0061730D" w:rsidRDefault="005708A1" w:rsidP="0019165B">
            <w:pPr>
              <w:rPr>
                <w:i/>
              </w:rPr>
            </w:pPr>
            <w:hyperlink r:id="rId17" w:history="1">
              <w:r w:rsidR="009E0148" w:rsidRPr="009C5458">
                <w:rPr>
                  <w:rStyle w:val="Hyperlink"/>
                  <w:i/>
                </w:rPr>
                <w:t>https://www.youtube.com/watch?v=pIPcxz3K1eQ</w:t>
              </w:r>
            </w:hyperlink>
          </w:p>
          <w:p w:rsidR="009E0148" w:rsidRDefault="005708A1" w:rsidP="0019165B">
            <w:pPr>
              <w:rPr>
                <w:i/>
              </w:rPr>
            </w:pPr>
            <w:hyperlink r:id="rId18" w:history="1">
              <w:r w:rsidR="00900339" w:rsidRPr="009C5458">
                <w:rPr>
                  <w:rStyle w:val="Hyperlink"/>
                  <w:i/>
                </w:rPr>
                <w:t>https://www.youtube.com/watch?v=7C0ZMLdzDAo</w:t>
              </w:r>
            </w:hyperlink>
          </w:p>
          <w:p w:rsidR="00900339" w:rsidRDefault="005708A1" w:rsidP="0019165B">
            <w:pPr>
              <w:rPr>
                <w:i/>
              </w:rPr>
            </w:pPr>
            <w:hyperlink r:id="rId19" w:history="1">
              <w:r w:rsidR="00900339" w:rsidRPr="009C5458">
                <w:rPr>
                  <w:rStyle w:val="Hyperlink"/>
                  <w:i/>
                </w:rPr>
                <w:t>https://www.youtube.com/watch?v=W6tKAAyTczw</w:t>
              </w:r>
            </w:hyperlink>
          </w:p>
          <w:p w:rsidR="00900339" w:rsidRDefault="00900339" w:rsidP="0019165B">
            <w:pPr>
              <w:rPr>
                <w:i/>
              </w:rPr>
            </w:pPr>
            <w:r w:rsidRPr="00900339">
              <w:rPr>
                <w:i/>
              </w:rPr>
              <w:t>https://www.youtube.com/watch?v=Jl3wSX0kMCE</w:t>
            </w:r>
          </w:p>
          <w:p w:rsidR="00900339" w:rsidRDefault="005708A1" w:rsidP="0019165B">
            <w:pPr>
              <w:rPr>
                <w:i/>
              </w:rPr>
            </w:pPr>
            <w:hyperlink r:id="rId20" w:history="1">
              <w:r w:rsidR="00900339" w:rsidRPr="009C5458">
                <w:rPr>
                  <w:rStyle w:val="Hyperlink"/>
                  <w:i/>
                </w:rPr>
                <w:t>https://www.youtube.com/watch?v=IW0bco1a788</w:t>
              </w:r>
            </w:hyperlink>
          </w:p>
          <w:p w:rsidR="00900339" w:rsidRPr="008D4059" w:rsidRDefault="00900339" w:rsidP="0019165B">
            <w:pPr>
              <w:rPr>
                <w:i/>
              </w:rPr>
            </w:pPr>
            <w:r w:rsidRPr="00900339">
              <w:rPr>
                <w:i/>
              </w:rPr>
              <w:t>https://www.youtube.com/watch?v=FHkS3ydTM3M</w:t>
            </w:r>
          </w:p>
        </w:tc>
      </w:tr>
      <w:tr w:rsidR="0061730D" w:rsidRPr="008D4059" w:rsidTr="0019165B">
        <w:trPr>
          <w:gridAfter w:val="3"/>
          <w:wAfter w:w="4471" w:type="dxa"/>
          <w:trHeight w:val="381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Pr="008D4059">
              <w:rPr>
                <w:rFonts w:cs="Arial"/>
              </w:rPr>
              <w:t>Metode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B31F40" w:rsidRDefault="0061730D" w:rsidP="0019165B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61730D" w:rsidRPr="008D4059" w:rsidTr="0019165B">
        <w:trPr>
          <w:gridAfter w:val="3"/>
          <w:wAfter w:w="4471" w:type="dxa"/>
          <w:trHeight w:val="380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Belajar mandiri (self learning</w:t>
            </w:r>
            <w:r>
              <w:rPr>
                <w:i/>
              </w:rPr>
              <w:t xml:space="preserve"> and assessment-Quiz/forum</w:t>
            </w:r>
            <w:r w:rsidRPr="008D4059">
              <w:rPr>
                <w:i/>
              </w:rPr>
              <w:t xml:space="preserve">) 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>Tugas terstruktur</w:t>
            </w:r>
          </w:p>
          <w:p w:rsidR="0061730D" w:rsidRPr="00584EB5" w:rsidRDefault="0061730D" w:rsidP="0019165B">
            <w:pPr>
              <w:ind w:left="-16"/>
              <w:rPr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Pemaparan singkat, diskusi kelompok.dan presentasi mahasiswa</w:t>
            </w:r>
            <w:r w:rsidRPr="008D4059">
              <w:rPr>
                <w:rFonts w:cs="Arial"/>
                <w:i/>
              </w:rPr>
              <w:t xml:space="preserve"> (pengembangan inter-personal skills)</w:t>
            </w:r>
          </w:p>
          <w:p w:rsidR="0061730D" w:rsidRPr="008D4059" w:rsidRDefault="0061730D" w:rsidP="0019165B">
            <w:pPr>
              <w:pStyle w:val="ListParagraph"/>
              <w:ind w:left="160"/>
              <w:rPr>
                <w:i/>
              </w:rPr>
            </w:pP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Beban Waktu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8D4059" w:rsidRDefault="0061730D" w:rsidP="0019165B">
            <w:pPr>
              <w:pStyle w:val="ListParagraph"/>
              <w:ind w:left="160"/>
              <w:rPr>
                <w:i/>
              </w:rPr>
            </w:pPr>
            <w:r w:rsidRPr="008D4059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/Praktikum)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24" w:type="dxa"/>
            <w:gridSpan w:val="3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2 x 3 x 60 menit belajar mandiri; </w:t>
            </w:r>
          </w:p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2 x 3x 60 menit tugas terstruktur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2 x 3 x 50 menit (Aktivitas Kelas)</w:t>
            </w:r>
          </w:p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</w:p>
        </w:tc>
      </w:tr>
      <w:tr w:rsidR="0061730D" w:rsidRPr="008D4059" w:rsidTr="0019165B">
        <w:trPr>
          <w:gridAfter w:val="3"/>
          <w:wAfter w:w="4471" w:type="dxa"/>
          <w:trHeight w:val="98"/>
        </w:trPr>
        <w:tc>
          <w:tcPr>
            <w:tcW w:w="1418" w:type="dxa"/>
            <w:gridSpan w:val="2"/>
            <w:vMerge w:val="restart"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</w:rPr>
            </w:pPr>
            <w:r w:rsidRPr="008D4059">
              <w:rPr>
                <w:rFonts w:cs="Arial"/>
              </w:rPr>
              <w:t>Assesment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B31F40" w:rsidRDefault="0061730D" w:rsidP="0019165B">
            <w:pPr>
              <w:ind w:left="720"/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obot Nilai</w:t>
            </w:r>
          </w:p>
        </w:tc>
      </w:tr>
      <w:tr w:rsidR="0061730D" w:rsidRPr="008D4059" w:rsidTr="0019165B">
        <w:trPr>
          <w:gridAfter w:val="3"/>
          <w:wAfter w:w="4471" w:type="dxa"/>
          <w:trHeight w:val="206"/>
        </w:trPr>
        <w:tc>
          <w:tcPr>
            <w:tcW w:w="1418" w:type="dxa"/>
            <w:gridSpan w:val="2"/>
            <w:vMerge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</w:tcPr>
          <w:p w:rsidR="0061730D" w:rsidRPr="00B31F40" w:rsidRDefault="0061730D" w:rsidP="0019165B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458" w:type="dxa"/>
            <w:gridSpan w:val="12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  <w:vAlign w:val="center"/>
          </w:tcPr>
          <w:p w:rsidR="0061730D" w:rsidRPr="008D4059" w:rsidRDefault="0061730D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ssignment dan feedback</w:t>
            </w:r>
          </w:p>
          <w:p w:rsidR="0061730D" w:rsidRPr="008D4059" w:rsidRDefault="0061730D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Quiz</w:t>
            </w:r>
          </w:p>
          <w:p w:rsidR="0061730D" w:rsidRPr="008D4059" w:rsidRDefault="0061730D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</w:t>
            </w:r>
          </w:p>
        </w:tc>
        <w:tc>
          <w:tcPr>
            <w:tcW w:w="2458" w:type="dxa"/>
            <w:gridSpan w:val="12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bservation (Q/A)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resentasi</w:t>
            </w:r>
          </w:p>
        </w:tc>
        <w:tc>
          <w:tcPr>
            <w:tcW w:w="2308" w:type="dxa"/>
            <w:gridSpan w:val="13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c</w:t>
            </w:r>
          </w:p>
          <w:p w:rsidR="0061730D" w:rsidRPr="008D4059" w:rsidRDefault="0061730D" w:rsidP="0019165B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Soal uraian</w:t>
            </w:r>
            <w:r w:rsidRPr="008D4059">
              <w:rPr>
                <w:rFonts w:cs="Arial"/>
                <w:i/>
              </w:rPr>
              <w:t xml:space="preserve"> (Format Online)</w:t>
            </w:r>
          </w:p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61730D" w:rsidRPr="008D4059" w:rsidRDefault="0061730D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k</w:t>
            </w:r>
          </w:p>
        </w:tc>
        <w:tc>
          <w:tcPr>
            <w:tcW w:w="1325" w:type="dxa"/>
            <w:gridSpan w:val="7"/>
            <w:shd w:val="clear" w:color="auto" w:fill="auto"/>
            <w:vAlign w:val="center"/>
          </w:tcPr>
          <w:p w:rsidR="0061730D" w:rsidRPr="008D4059" w:rsidRDefault="0061730D" w:rsidP="0019165B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Pengalaaman Belajar / Aktivitas Mahasiswa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B31F40" w:rsidRDefault="0061730D" w:rsidP="0019165B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61730D" w:rsidRPr="008D4059" w:rsidRDefault="0061730D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 (aktivitas kelas)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  <w:vAlign w:val="center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mandiri</w:t>
            </w:r>
          </w:p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 xml:space="preserve">Berlatih menyelesaikan latihan soal </w:t>
            </w:r>
            <w:r w:rsidR="0019165B">
              <w:rPr>
                <w:rFonts w:cs="Arial"/>
                <w:i/>
                <w:lang w:val="id-ID"/>
              </w:rPr>
              <w:t>penerapan Teorema Sisa Cina, Teorema Fermat, Teorema Wilson atau Teorema Euler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berkelompok dan berdiskusi (pengembangan inter-personal skills)</w:t>
            </w:r>
          </w:p>
          <w:p w:rsidR="0061730D" w:rsidRPr="008D4059" w:rsidRDefault="0061730D" w:rsidP="0019165B">
            <w:pPr>
              <w:pStyle w:val="ListParagraph"/>
              <w:ind w:left="252"/>
              <w:rPr>
                <w:rFonts w:cs="Arial"/>
                <w:i/>
              </w:rPr>
            </w:pP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lastRenderedPageBreak/>
              <w:t>Media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B31F40" w:rsidRDefault="0061730D" w:rsidP="0019165B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61730D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61730D" w:rsidRPr="008D4059" w:rsidRDefault="0061730D" w:rsidP="0019165B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61730D" w:rsidRPr="00922FF3" w:rsidTr="0019165B">
        <w:trPr>
          <w:gridAfter w:val="3"/>
          <w:wAfter w:w="4471" w:type="dxa"/>
          <w:trHeight w:val="352"/>
        </w:trPr>
        <w:tc>
          <w:tcPr>
            <w:tcW w:w="1418" w:type="dxa"/>
            <w:gridSpan w:val="2"/>
            <w:vMerge w:val="restart"/>
          </w:tcPr>
          <w:p w:rsidR="0061730D" w:rsidRPr="00922FF3" w:rsidRDefault="0061730D" w:rsidP="0019165B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61730D" w:rsidRPr="00922FF3" w:rsidRDefault="0061730D" w:rsidP="0019165B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</w:tcPr>
          <w:p w:rsidR="0061730D" w:rsidRPr="00922FF3" w:rsidRDefault="0061730D" w:rsidP="0019165B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</w:t>
            </w:r>
          </w:p>
        </w:tc>
      </w:tr>
      <w:tr w:rsidR="0061730D" w:rsidRPr="00B31F40" w:rsidTr="0019165B">
        <w:trPr>
          <w:gridAfter w:val="3"/>
          <w:wAfter w:w="4471" w:type="dxa"/>
          <w:trHeight w:val="351"/>
        </w:trPr>
        <w:tc>
          <w:tcPr>
            <w:tcW w:w="1418" w:type="dxa"/>
            <w:gridSpan w:val="2"/>
            <w:vMerge/>
          </w:tcPr>
          <w:p w:rsidR="0061730D" w:rsidRPr="006A2DAB" w:rsidRDefault="0061730D" w:rsidP="0019165B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361" w:type="dxa"/>
            <w:gridSpan w:val="19"/>
          </w:tcPr>
          <w:p w:rsidR="0061730D" w:rsidRPr="00B31F40" w:rsidRDefault="0061730D" w:rsidP="0019165B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ika Sari</w:t>
            </w:r>
          </w:p>
        </w:tc>
        <w:tc>
          <w:tcPr>
            <w:tcW w:w="4750" w:type="dxa"/>
            <w:gridSpan w:val="22"/>
          </w:tcPr>
          <w:p w:rsidR="0061730D" w:rsidRPr="00B31F40" w:rsidRDefault="0061730D" w:rsidP="0019165B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912F81" w:rsidRPr="00B31F40" w:rsidTr="0019165B">
        <w:trPr>
          <w:gridAfter w:val="3"/>
          <w:wAfter w:w="4471" w:type="dxa"/>
          <w:trHeight w:val="351"/>
        </w:trPr>
        <w:tc>
          <w:tcPr>
            <w:tcW w:w="10529" w:type="dxa"/>
            <w:gridSpan w:val="43"/>
          </w:tcPr>
          <w:p w:rsidR="00912F81" w:rsidRPr="00912F81" w:rsidRDefault="00912F81" w:rsidP="0019165B">
            <w:pPr>
              <w:rPr>
                <w:rFonts w:cs="Arial"/>
                <w:b/>
                <w:lang w:val="id-ID"/>
              </w:rPr>
            </w:pPr>
            <w:r>
              <w:rPr>
                <w:rFonts w:cs="Arial"/>
                <w:b/>
                <w:lang w:val="id-ID"/>
              </w:rPr>
              <w:t>Minggu ke-X</w:t>
            </w:r>
            <w:r w:rsidR="0019165B">
              <w:rPr>
                <w:rFonts w:cs="Arial"/>
                <w:b/>
                <w:lang w:val="id-ID"/>
              </w:rPr>
              <w:t>V</w:t>
            </w:r>
            <w:r>
              <w:rPr>
                <w:rFonts w:cs="Arial"/>
                <w:b/>
                <w:lang w:val="id-ID"/>
              </w:rPr>
              <w:t xml:space="preserve"> Fungsi Tangga</w:t>
            </w:r>
          </w:p>
        </w:tc>
      </w:tr>
      <w:tr w:rsidR="0019165B" w:rsidRPr="00C10A40" w:rsidTr="0019165B">
        <w:trPr>
          <w:gridAfter w:val="3"/>
          <w:wAfter w:w="4471" w:type="dxa"/>
          <w:trHeight w:val="338"/>
        </w:trPr>
        <w:tc>
          <w:tcPr>
            <w:tcW w:w="1418" w:type="dxa"/>
            <w:gridSpan w:val="2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emampuan Akhir Mahasiswa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19165B" w:rsidRPr="00C10A40" w:rsidRDefault="0019165B" w:rsidP="0019165B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Mampu menerapkan dengan baik konsep fungsi tangga dalam menyelesaikan masalah matematika</w:t>
            </w:r>
          </w:p>
        </w:tc>
      </w:tr>
      <w:tr w:rsidR="0019165B" w:rsidRPr="003D374D" w:rsidTr="0019165B">
        <w:trPr>
          <w:gridAfter w:val="3"/>
          <w:wAfter w:w="4471" w:type="dxa"/>
        </w:trPr>
        <w:tc>
          <w:tcPr>
            <w:tcW w:w="1418" w:type="dxa"/>
            <w:gridSpan w:val="2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Kriteria/Indikator</w:t>
            </w:r>
          </w:p>
        </w:tc>
        <w:tc>
          <w:tcPr>
            <w:tcW w:w="9111" w:type="dxa"/>
            <w:gridSpan w:val="41"/>
            <w:shd w:val="clear" w:color="auto" w:fill="auto"/>
          </w:tcPr>
          <w:p w:rsidR="0019165B" w:rsidRPr="00B458F9" w:rsidRDefault="0019165B" w:rsidP="0019165B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Ketepat</w:t>
            </w:r>
            <w:r>
              <w:rPr>
                <w:rFonts w:cs="Arial"/>
                <w:i/>
              </w:rPr>
              <w:t xml:space="preserve">an langkah dalam </w:t>
            </w:r>
            <w:r>
              <w:rPr>
                <w:rFonts w:cs="Arial"/>
                <w:i/>
                <w:lang w:val="id-ID"/>
              </w:rPr>
              <w:t>menyelesaikan masalah matematika dengan menggunakan konsep fungsi tangga ;</w:t>
            </w:r>
            <w:r w:rsidRPr="00B458F9">
              <w:rPr>
                <w:rFonts w:cs="Arial"/>
                <w:i/>
              </w:rPr>
              <w:t>Kerjasama dalam tim (Valuing)/tingkat partisipasi dan kontribusi dalam kelompok</w:t>
            </w:r>
          </w:p>
          <w:p w:rsidR="0019165B" w:rsidRPr="003D374D" w:rsidRDefault="0019165B" w:rsidP="0019165B">
            <w:pPr>
              <w:rPr>
                <w:rFonts w:cs="Arial"/>
                <w:i/>
                <w:lang w:val="id-ID"/>
              </w:rPr>
            </w:pPr>
          </w:p>
        </w:tc>
      </w:tr>
      <w:tr w:rsidR="0019165B" w:rsidRPr="00912F81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</w:rPr>
            </w:pPr>
            <w:r w:rsidRPr="008D4059">
              <w:rPr>
                <w:rFonts w:cs="Arial"/>
              </w:rPr>
              <w:t xml:space="preserve">Bahan Kajian: </w:t>
            </w:r>
          </w:p>
        </w:tc>
        <w:tc>
          <w:tcPr>
            <w:tcW w:w="9105" w:type="dxa"/>
            <w:gridSpan w:val="40"/>
            <w:shd w:val="clear" w:color="auto" w:fill="auto"/>
          </w:tcPr>
          <w:p w:rsidR="0019165B" w:rsidRDefault="0019165B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Fungsi tangga:</w:t>
            </w:r>
          </w:p>
          <w:p w:rsidR="0019165B" w:rsidRPr="00912F81" w:rsidRDefault="0019165B" w:rsidP="0019165B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Fungsi Floor, </w:t>
            </w:r>
          </w:p>
          <w:p w:rsidR="0019165B" w:rsidRPr="00912F81" w:rsidRDefault="0019165B" w:rsidP="0019165B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Fungsi Ceiling</w:t>
            </w:r>
          </w:p>
          <w:p w:rsidR="0019165B" w:rsidRPr="00912F81" w:rsidRDefault="0019165B" w:rsidP="0019165B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i/>
                <w:lang w:val="id-ID"/>
              </w:rPr>
              <w:t>Fungsi Bulat</w:t>
            </w:r>
          </w:p>
        </w:tc>
      </w:tr>
      <w:tr w:rsidR="0019165B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</w:rPr>
            </w:pPr>
          </w:p>
        </w:tc>
        <w:tc>
          <w:tcPr>
            <w:tcW w:w="9105" w:type="dxa"/>
            <w:gridSpan w:val="40"/>
            <w:shd w:val="clear" w:color="auto" w:fill="auto"/>
            <w:vAlign w:val="center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umber Pembelajaran on-line</w:t>
            </w:r>
          </w:p>
        </w:tc>
      </w:tr>
      <w:tr w:rsidR="0019165B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  <w:i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19165B" w:rsidRPr="003D374D" w:rsidRDefault="0019165B" w:rsidP="0019165B">
            <w:pPr>
              <w:jc w:val="center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Teks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Slide (ppt)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udio</w:t>
            </w:r>
          </w:p>
        </w:tc>
        <w:tc>
          <w:tcPr>
            <w:tcW w:w="2242" w:type="dxa"/>
            <w:gridSpan w:val="13"/>
            <w:shd w:val="clear" w:color="auto" w:fill="auto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Video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URL</w:t>
            </w:r>
          </w:p>
        </w:tc>
      </w:tr>
      <w:tr w:rsidR="0019165B" w:rsidRPr="008D4059" w:rsidTr="0019165B">
        <w:trPr>
          <w:gridAfter w:val="3"/>
          <w:wAfter w:w="4471" w:type="dxa"/>
          <w:trHeight w:val="163"/>
        </w:trPr>
        <w:tc>
          <w:tcPr>
            <w:tcW w:w="1424" w:type="dxa"/>
            <w:gridSpan w:val="3"/>
            <w:vMerge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</w:rPr>
            </w:pPr>
          </w:p>
        </w:tc>
        <w:tc>
          <w:tcPr>
            <w:tcW w:w="1549" w:type="dxa"/>
            <w:gridSpan w:val="4"/>
            <w:shd w:val="clear" w:color="auto" w:fill="auto"/>
          </w:tcPr>
          <w:p w:rsidR="00082F13" w:rsidRPr="00912F81" w:rsidRDefault="00082F13" w:rsidP="00082F13">
            <w:pPr>
              <w:pStyle w:val="ListParagraph"/>
              <w:numPr>
                <w:ilvl w:val="0"/>
                <w:numId w:val="24"/>
              </w:numPr>
              <w:ind w:left="311" w:hanging="283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Fungsi Floor, </w:t>
            </w:r>
          </w:p>
          <w:p w:rsidR="00082F13" w:rsidRPr="00082F13" w:rsidRDefault="00082F13" w:rsidP="00082F13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Fungsi Ceiling</w:t>
            </w:r>
          </w:p>
          <w:p w:rsidR="0019165B" w:rsidRPr="003D374D" w:rsidRDefault="00082F13" w:rsidP="00082F13">
            <w:pPr>
              <w:pStyle w:val="ListParagraph"/>
              <w:numPr>
                <w:ilvl w:val="0"/>
                <w:numId w:val="24"/>
              </w:numPr>
              <w:ind w:left="311" w:hanging="311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F</w:t>
            </w:r>
            <w:r>
              <w:rPr>
                <w:i/>
                <w:lang w:val="id-ID"/>
              </w:rPr>
              <w:t>ungsi Bulat</w:t>
            </w:r>
            <w:r w:rsidRPr="003D374D">
              <w:rPr>
                <w:i/>
                <w:lang w:val="id-ID"/>
              </w:rPr>
              <w:t xml:space="preserve"> </w:t>
            </w:r>
          </w:p>
        </w:tc>
        <w:tc>
          <w:tcPr>
            <w:tcW w:w="1838" w:type="dxa"/>
            <w:gridSpan w:val="10"/>
            <w:shd w:val="clear" w:color="auto" w:fill="auto"/>
          </w:tcPr>
          <w:p w:rsidR="00082F13" w:rsidRPr="00912F81" w:rsidRDefault="00082F13" w:rsidP="00082F13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 xml:space="preserve">Fungsi Floor, </w:t>
            </w:r>
          </w:p>
          <w:p w:rsidR="00082F13" w:rsidRPr="00912F81" w:rsidRDefault="00082F13" w:rsidP="00082F13">
            <w:pPr>
              <w:pStyle w:val="ListParagraph"/>
              <w:numPr>
                <w:ilvl w:val="0"/>
                <w:numId w:val="24"/>
              </w:numPr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Fungsi Ceiling</w:t>
            </w:r>
          </w:p>
          <w:p w:rsidR="0019165B" w:rsidRPr="00B31F40" w:rsidRDefault="00082F13" w:rsidP="00082F13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Fungsi Bulat</w:t>
            </w:r>
            <w:r w:rsidRPr="00B31F40">
              <w:rPr>
                <w:i/>
                <w:lang w:val="id-ID"/>
              </w:rPr>
              <w:t xml:space="preserve"> </w:t>
            </w:r>
          </w:p>
        </w:tc>
        <w:tc>
          <w:tcPr>
            <w:tcW w:w="1376" w:type="dxa"/>
            <w:gridSpan w:val="5"/>
            <w:shd w:val="clear" w:color="auto" w:fill="auto"/>
          </w:tcPr>
          <w:p w:rsidR="0019165B" w:rsidRPr="008D4059" w:rsidRDefault="0019165B" w:rsidP="0019165B">
            <w:pPr>
              <w:rPr>
                <w:i/>
              </w:rPr>
            </w:pPr>
          </w:p>
        </w:tc>
        <w:tc>
          <w:tcPr>
            <w:tcW w:w="2242" w:type="dxa"/>
            <w:gridSpan w:val="13"/>
            <w:shd w:val="clear" w:color="auto" w:fill="auto"/>
          </w:tcPr>
          <w:p w:rsidR="0019165B" w:rsidRDefault="00082F13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menggambar fungsi Floor</w:t>
            </w:r>
          </w:p>
          <w:p w:rsidR="00082F13" w:rsidRDefault="00082F13" w:rsidP="0019165B">
            <w:pPr>
              <w:rPr>
                <w:i/>
                <w:lang w:val="id-ID"/>
              </w:rPr>
            </w:pPr>
          </w:p>
          <w:p w:rsidR="00082F13" w:rsidRDefault="00082F13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contoh penerapan fungsi floor</w:t>
            </w:r>
          </w:p>
          <w:p w:rsidR="00AB51F7" w:rsidRDefault="00AB51F7" w:rsidP="0019165B">
            <w:pPr>
              <w:rPr>
                <w:i/>
                <w:lang w:val="id-ID"/>
              </w:rPr>
            </w:pPr>
          </w:p>
          <w:p w:rsidR="00E45F15" w:rsidRDefault="00E45F15" w:rsidP="0019165B">
            <w:pPr>
              <w:rPr>
                <w:i/>
                <w:lang w:val="id-ID"/>
              </w:rPr>
            </w:pPr>
          </w:p>
          <w:p w:rsidR="00AB51F7" w:rsidRPr="000B5DB6" w:rsidRDefault="00AB51F7" w:rsidP="0019165B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Tutorial menggambar Fungsi ceiling</w:t>
            </w:r>
          </w:p>
        </w:tc>
        <w:tc>
          <w:tcPr>
            <w:tcW w:w="2100" w:type="dxa"/>
            <w:gridSpan w:val="8"/>
            <w:shd w:val="clear" w:color="auto" w:fill="auto"/>
          </w:tcPr>
          <w:p w:rsidR="0019165B" w:rsidRDefault="005708A1" w:rsidP="0019165B">
            <w:pPr>
              <w:rPr>
                <w:i/>
              </w:rPr>
            </w:pPr>
            <w:hyperlink r:id="rId21" w:history="1">
              <w:r w:rsidR="00082F13" w:rsidRPr="009C5458">
                <w:rPr>
                  <w:rStyle w:val="Hyperlink"/>
                  <w:i/>
                </w:rPr>
                <w:t>https://www.youtube.com/watch?v=UQ3a2QH_-GU</w:t>
              </w:r>
            </w:hyperlink>
          </w:p>
          <w:p w:rsidR="00082F13" w:rsidRDefault="00082F13" w:rsidP="0019165B">
            <w:pPr>
              <w:rPr>
                <w:i/>
              </w:rPr>
            </w:pPr>
          </w:p>
          <w:p w:rsidR="00082F13" w:rsidRDefault="005708A1" w:rsidP="0019165B">
            <w:pPr>
              <w:rPr>
                <w:i/>
              </w:rPr>
            </w:pPr>
            <w:hyperlink r:id="rId22" w:history="1">
              <w:r w:rsidR="00AB51F7" w:rsidRPr="009C5458">
                <w:rPr>
                  <w:rStyle w:val="Hyperlink"/>
                  <w:i/>
                </w:rPr>
                <w:t>https://www.youtube.com/watch?v=WCGqbPyYi5A</w:t>
              </w:r>
            </w:hyperlink>
          </w:p>
          <w:p w:rsidR="00AB51F7" w:rsidRPr="008D4059" w:rsidRDefault="00AB51F7" w:rsidP="0019165B">
            <w:pPr>
              <w:rPr>
                <w:i/>
              </w:rPr>
            </w:pPr>
            <w:r w:rsidRPr="00AB51F7">
              <w:rPr>
                <w:i/>
              </w:rPr>
              <w:t>https://www.youtube.com/watch?v=AT57VeoA-FM</w:t>
            </w:r>
          </w:p>
        </w:tc>
      </w:tr>
      <w:tr w:rsidR="0019165B" w:rsidRPr="008D4059" w:rsidTr="0019165B">
        <w:trPr>
          <w:gridAfter w:val="3"/>
          <w:wAfter w:w="4471" w:type="dxa"/>
          <w:trHeight w:val="381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Pr="008D4059">
              <w:rPr>
                <w:rFonts w:cs="Arial"/>
              </w:rPr>
              <w:t>Metode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19165B" w:rsidRPr="00B31F40" w:rsidRDefault="0019165B" w:rsidP="0019165B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19165B" w:rsidRPr="008D4059" w:rsidRDefault="0019165B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19165B" w:rsidRPr="008D4059" w:rsidTr="0019165B">
        <w:trPr>
          <w:gridAfter w:val="3"/>
          <w:wAfter w:w="4471" w:type="dxa"/>
          <w:trHeight w:val="380"/>
        </w:trPr>
        <w:tc>
          <w:tcPr>
            <w:tcW w:w="1424" w:type="dxa"/>
            <w:gridSpan w:val="3"/>
            <w:vMerge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19165B" w:rsidRPr="008D4059" w:rsidRDefault="0019165B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Belajar mandiri (self learning</w:t>
            </w:r>
            <w:r>
              <w:rPr>
                <w:i/>
              </w:rPr>
              <w:t xml:space="preserve"> and assessment-Quiz/forum</w:t>
            </w:r>
            <w:r w:rsidRPr="008D4059">
              <w:rPr>
                <w:i/>
              </w:rPr>
              <w:t xml:space="preserve">) </w:t>
            </w:r>
          </w:p>
          <w:p w:rsidR="0019165B" w:rsidRPr="008D4059" w:rsidRDefault="0019165B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>
              <w:rPr>
                <w:i/>
              </w:rPr>
              <w:t>Tugas terstruktur</w:t>
            </w:r>
          </w:p>
          <w:p w:rsidR="0019165B" w:rsidRPr="00584EB5" w:rsidRDefault="0019165B" w:rsidP="0019165B">
            <w:pPr>
              <w:ind w:left="-16"/>
              <w:rPr>
                <w:i/>
              </w:rPr>
            </w:pPr>
          </w:p>
        </w:tc>
        <w:tc>
          <w:tcPr>
            <w:tcW w:w="4750" w:type="dxa"/>
            <w:gridSpan w:val="22"/>
            <w:shd w:val="clear" w:color="auto" w:fill="auto"/>
          </w:tcPr>
          <w:p w:rsidR="0019165B" w:rsidRPr="008D4059" w:rsidRDefault="0019165B" w:rsidP="0019165B">
            <w:pPr>
              <w:pStyle w:val="ListParagraph"/>
              <w:numPr>
                <w:ilvl w:val="0"/>
                <w:numId w:val="4"/>
              </w:numPr>
              <w:ind w:left="160" w:hanging="176"/>
              <w:rPr>
                <w:i/>
              </w:rPr>
            </w:pPr>
            <w:r w:rsidRPr="008D4059">
              <w:rPr>
                <w:i/>
              </w:rPr>
              <w:t>Pemaparan singkat, diskusi kelompok.dan presentasi mahasiswa</w:t>
            </w:r>
            <w:r w:rsidRPr="008D4059">
              <w:rPr>
                <w:rFonts w:cs="Arial"/>
                <w:i/>
              </w:rPr>
              <w:t xml:space="preserve"> (pengembangan inter-personal skills)</w:t>
            </w:r>
          </w:p>
          <w:p w:rsidR="0019165B" w:rsidRPr="008D4059" w:rsidRDefault="0019165B" w:rsidP="0019165B">
            <w:pPr>
              <w:pStyle w:val="ListParagraph"/>
              <w:ind w:left="160"/>
              <w:rPr>
                <w:i/>
              </w:rPr>
            </w:pP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24" w:type="dxa"/>
            <w:gridSpan w:val="3"/>
            <w:vMerge w:val="restart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Beban Waktu Pembelajaran</w:t>
            </w:r>
          </w:p>
        </w:tc>
        <w:tc>
          <w:tcPr>
            <w:tcW w:w="4355" w:type="dxa"/>
            <w:gridSpan w:val="18"/>
            <w:shd w:val="clear" w:color="auto" w:fill="auto"/>
          </w:tcPr>
          <w:p w:rsidR="0019165B" w:rsidRPr="008D4059" w:rsidRDefault="0019165B" w:rsidP="0019165B">
            <w:pPr>
              <w:pStyle w:val="ListParagraph"/>
              <w:ind w:left="160"/>
              <w:rPr>
                <w:i/>
              </w:rPr>
            </w:pPr>
            <w:r w:rsidRPr="008D4059">
              <w:rPr>
                <w:i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19165B" w:rsidRPr="008D4059" w:rsidRDefault="0019165B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/Praktikum)</w:t>
            </w: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24" w:type="dxa"/>
            <w:gridSpan w:val="3"/>
            <w:vMerge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55" w:type="dxa"/>
            <w:gridSpan w:val="18"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3 x 60 menit belajar mandiri; </w:t>
            </w:r>
          </w:p>
          <w:p w:rsidR="0019165B" w:rsidRPr="008D4059" w:rsidRDefault="0019165B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3x 60 menit tugas terstruktur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3 x 50 menit (Aktivitas Kelas)</w:t>
            </w:r>
          </w:p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</w:p>
        </w:tc>
      </w:tr>
      <w:tr w:rsidR="0019165B" w:rsidRPr="008D4059" w:rsidTr="0019165B">
        <w:trPr>
          <w:gridAfter w:val="3"/>
          <w:wAfter w:w="4471" w:type="dxa"/>
          <w:trHeight w:val="98"/>
        </w:trPr>
        <w:tc>
          <w:tcPr>
            <w:tcW w:w="1418" w:type="dxa"/>
            <w:gridSpan w:val="2"/>
            <w:vMerge w:val="restart"/>
            <w:shd w:val="clear" w:color="auto" w:fill="auto"/>
            <w:vAlign w:val="center"/>
          </w:tcPr>
          <w:p w:rsidR="0019165B" w:rsidRPr="008D4059" w:rsidRDefault="0019165B" w:rsidP="0019165B">
            <w:pPr>
              <w:spacing w:before="80" w:after="80"/>
              <w:jc w:val="center"/>
              <w:rPr>
                <w:rFonts w:cs="Arial"/>
              </w:rPr>
            </w:pPr>
            <w:r w:rsidRPr="008D4059">
              <w:rPr>
                <w:rFonts w:cs="Arial"/>
              </w:rPr>
              <w:t>Assesment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19165B" w:rsidRPr="00B31F40" w:rsidRDefault="0019165B" w:rsidP="0019165B">
            <w:pPr>
              <w:ind w:left="720"/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425" w:type="dxa"/>
            <w:gridSpan w:val="15"/>
            <w:shd w:val="clear" w:color="auto" w:fill="auto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Instrumen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obot Nilai</w:t>
            </w:r>
          </w:p>
        </w:tc>
      </w:tr>
      <w:tr w:rsidR="0019165B" w:rsidRPr="008D4059" w:rsidTr="0019165B">
        <w:trPr>
          <w:gridAfter w:val="3"/>
          <w:wAfter w:w="4471" w:type="dxa"/>
          <w:trHeight w:val="206"/>
        </w:trPr>
        <w:tc>
          <w:tcPr>
            <w:tcW w:w="1418" w:type="dxa"/>
            <w:gridSpan w:val="2"/>
            <w:vMerge/>
            <w:shd w:val="clear" w:color="auto" w:fill="auto"/>
            <w:vAlign w:val="center"/>
          </w:tcPr>
          <w:p w:rsidR="0019165B" w:rsidRPr="008D4059" w:rsidRDefault="0019165B" w:rsidP="0019165B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</w:tcPr>
          <w:p w:rsidR="0019165B" w:rsidRPr="00B31F40" w:rsidRDefault="0019165B" w:rsidP="0019165B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458" w:type="dxa"/>
            <w:gridSpan w:val="12"/>
            <w:shd w:val="clear" w:color="auto" w:fill="auto"/>
            <w:vAlign w:val="center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uto"/>
            <w:vAlign w:val="center"/>
          </w:tcPr>
          <w:p w:rsidR="0019165B" w:rsidRPr="008D4059" w:rsidRDefault="0019165B" w:rsidP="0019165B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</w:t>
            </w:r>
          </w:p>
        </w:tc>
        <w:tc>
          <w:tcPr>
            <w:tcW w:w="1117" w:type="dxa"/>
            <w:gridSpan w:val="2"/>
            <w:shd w:val="clear" w:color="auto" w:fill="auto"/>
            <w:vAlign w:val="center"/>
          </w:tcPr>
          <w:p w:rsidR="0019165B" w:rsidRPr="008D4059" w:rsidRDefault="0019165B" w:rsidP="0019165B">
            <w:pPr>
              <w:spacing w:before="80" w:after="80"/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</w:t>
            </w:r>
          </w:p>
        </w:tc>
        <w:tc>
          <w:tcPr>
            <w:tcW w:w="1325" w:type="dxa"/>
            <w:gridSpan w:val="7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1903" w:type="dxa"/>
            <w:gridSpan w:val="7"/>
            <w:shd w:val="clear" w:color="auto" w:fill="auto"/>
            <w:vAlign w:val="center"/>
          </w:tcPr>
          <w:p w:rsidR="0019165B" w:rsidRPr="008D4059" w:rsidRDefault="0019165B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Assignment dan feedback</w:t>
            </w:r>
          </w:p>
          <w:p w:rsidR="0019165B" w:rsidRPr="008D4059" w:rsidRDefault="0019165B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Quiz</w:t>
            </w:r>
          </w:p>
          <w:p w:rsidR="0019165B" w:rsidRPr="008D4059" w:rsidRDefault="0019165B" w:rsidP="0019165B">
            <w:pPr>
              <w:spacing w:line="160" w:lineRule="atLeast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</w:t>
            </w:r>
          </w:p>
        </w:tc>
        <w:tc>
          <w:tcPr>
            <w:tcW w:w="2458" w:type="dxa"/>
            <w:gridSpan w:val="12"/>
            <w:shd w:val="clear" w:color="auto" w:fill="auto"/>
          </w:tcPr>
          <w:p w:rsidR="0019165B" w:rsidRPr="008D4059" w:rsidRDefault="0019165B" w:rsidP="0019165B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bservation (Q/A)</w:t>
            </w:r>
          </w:p>
          <w:p w:rsidR="0019165B" w:rsidRPr="008D4059" w:rsidRDefault="0019165B" w:rsidP="0019165B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Presentasi</w:t>
            </w:r>
          </w:p>
        </w:tc>
        <w:tc>
          <w:tcPr>
            <w:tcW w:w="2308" w:type="dxa"/>
            <w:gridSpan w:val="13"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c</w:t>
            </w:r>
          </w:p>
          <w:p w:rsidR="0019165B" w:rsidRPr="008D4059" w:rsidRDefault="0019165B" w:rsidP="0019165B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Soal uraian</w:t>
            </w:r>
            <w:r w:rsidRPr="008D4059">
              <w:rPr>
                <w:rFonts w:cs="Arial"/>
                <w:i/>
              </w:rPr>
              <w:t xml:space="preserve"> (Format Online)</w:t>
            </w:r>
          </w:p>
          <w:p w:rsidR="0019165B" w:rsidRPr="008D4059" w:rsidRDefault="0019165B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orum (Format Online)</w:t>
            </w:r>
          </w:p>
        </w:tc>
        <w:tc>
          <w:tcPr>
            <w:tcW w:w="1117" w:type="dxa"/>
            <w:gridSpan w:val="2"/>
            <w:shd w:val="clear" w:color="auto" w:fill="auto"/>
          </w:tcPr>
          <w:p w:rsidR="0019165B" w:rsidRPr="008D4059" w:rsidRDefault="0019165B" w:rsidP="0019165B">
            <w:pPr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Rubrik Holistik</w:t>
            </w:r>
          </w:p>
        </w:tc>
        <w:tc>
          <w:tcPr>
            <w:tcW w:w="1325" w:type="dxa"/>
            <w:gridSpan w:val="7"/>
            <w:shd w:val="clear" w:color="auto" w:fill="auto"/>
            <w:vAlign w:val="center"/>
          </w:tcPr>
          <w:p w:rsidR="0019165B" w:rsidRPr="008D4059" w:rsidRDefault="0019165B" w:rsidP="0019165B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Pengalaaman Belajar / Aktivitas Mahasiswa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19165B" w:rsidRPr="00B31F40" w:rsidRDefault="0019165B" w:rsidP="0019165B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  <w:vAlign w:val="center"/>
          </w:tcPr>
          <w:p w:rsidR="0019165B" w:rsidRPr="008D4059" w:rsidRDefault="0019165B" w:rsidP="0019165B">
            <w:pPr>
              <w:jc w:val="center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F2F (aktivitas kelas)</w:t>
            </w: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  <w:vAlign w:val="center"/>
          </w:tcPr>
          <w:p w:rsidR="0019165B" w:rsidRPr="008D4059" w:rsidRDefault="0019165B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mandiri</w:t>
            </w:r>
          </w:p>
          <w:p w:rsidR="0019165B" w:rsidRPr="008D4059" w:rsidRDefault="0019165B" w:rsidP="00082F13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 xml:space="preserve">Berlatih menyelesaikan latihan soal penerapan </w:t>
            </w:r>
            <w:r w:rsidR="00082F13">
              <w:rPr>
                <w:rFonts w:cs="Arial"/>
                <w:i/>
                <w:lang w:val="id-ID"/>
              </w:rPr>
              <w:t>Fungsi Tangga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19165B" w:rsidRPr="008D4059" w:rsidRDefault="0019165B" w:rsidP="0019165B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Belajar berkelompok dan berdiskusi (pengembangan inter-personal skills)</w:t>
            </w:r>
          </w:p>
          <w:p w:rsidR="0019165B" w:rsidRPr="008D4059" w:rsidRDefault="0019165B" w:rsidP="0019165B">
            <w:pPr>
              <w:pStyle w:val="ListParagraph"/>
              <w:ind w:left="252"/>
              <w:rPr>
                <w:rFonts w:cs="Arial"/>
                <w:i/>
              </w:rPr>
            </w:pP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 w:val="restart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  <w:r w:rsidRPr="008D4059">
              <w:rPr>
                <w:rFonts w:cs="Arial"/>
              </w:rPr>
              <w:t>Media Pembelajaran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19165B" w:rsidRPr="00B31F40" w:rsidRDefault="0019165B" w:rsidP="0019165B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19165B" w:rsidRPr="008D4059" w:rsidRDefault="0019165B" w:rsidP="0019165B">
            <w:pPr>
              <w:ind w:left="-16"/>
              <w:jc w:val="center"/>
              <w:rPr>
                <w:i/>
              </w:rPr>
            </w:pPr>
            <w:r w:rsidRPr="008D4059">
              <w:rPr>
                <w:i/>
              </w:rPr>
              <w:t>F2F (aktivitas kelas)</w:t>
            </w:r>
          </w:p>
        </w:tc>
      </w:tr>
      <w:tr w:rsidR="0019165B" w:rsidRPr="008D4059" w:rsidTr="0019165B">
        <w:trPr>
          <w:gridAfter w:val="3"/>
          <w:wAfter w:w="4471" w:type="dxa"/>
        </w:trPr>
        <w:tc>
          <w:tcPr>
            <w:tcW w:w="1418" w:type="dxa"/>
            <w:gridSpan w:val="2"/>
            <w:vMerge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</w:rPr>
            </w:pPr>
          </w:p>
        </w:tc>
        <w:tc>
          <w:tcPr>
            <w:tcW w:w="4361" w:type="dxa"/>
            <w:gridSpan w:val="19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  <w:shd w:val="clear" w:color="auto" w:fill="auto"/>
          </w:tcPr>
          <w:p w:rsidR="0019165B" w:rsidRPr="008D4059" w:rsidRDefault="0019165B" w:rsidP="0019165B">
            <w:pPr>
              <w:spacing w:before="80" w:after="80"/>
              <w:rPr>
                <w:rFonts w:cs="Arial"/>
                <w:i/>
              </w:rPr>
            </w:pPr>
            <w:r w:rsidRPr="008D4059"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19165B" w:rsidRPr="00922FF3" w:rsidTr="0019165B">
        <w:trPr>
          <w:gridAfter w:val="3"/>
          <w:wAfter w:w="4471" w:type="dxa"/>
          <w:trHeight w:val="352"/>
        </w:trPr>
        <w:tc>
          <w:tcPr>
            <w:tcW w:w="1418" w:type="dxa"/>
            <w:gridSpan w:val="2"/>
            <w:vMerge w:val="restart"/>
          </w:tcPr>
          <w:p w:rsidR="0019165B" w:rsidRPr="00922FF3" w:rsidRDefault="0019165B" w:rsidP="0019165B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t>Fasilitator</w:t>
            </w:r>
          </w:p>
        </w:tc>
        <w:tc>
          <w:tcPr>
            <w:tcW w:w="4361" w:type="dxa"/>
            <w:gridSpan w:val="19"/>
            <w:shd w:val="clear" w:color="auto" w:fill="auto"/>
          </w:tcPr>
          <w:p w:rsidR="0019165B" w:rsidRPr="00922FF3" w:rsidRDefault="0019165B" w:rsidP="0019165B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</w:tcPr>
          <w:p w:rsidR="0019165B" w:rsidRPr="00922FF3" w:rsidRDefault="0019165B" w:rsidP="0019165B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</w:t>
            </w:r>
          </w:p>
        </w:tc>
      </w:tr>
      <w:tr w:rsidR="0019165B" w:rsidRPr="00B31F40" w:rsidTr="0019165B">
        <w:trPr>
          <w:gridAfter w:val="3"/>
          <w:wAfter w:w="4471" w:type="dxa"/>
          <w:trHeight w:val="351"/>
        </w:trPr>
        <w:tc>
          <w:tcPr>
            <w:tcW w:w="1418" w:type="dxa"/>
            <w:gridSpan w:val="2"/>
            <w:vMerge/>
          </w:tcPr>
          <w:p w:rsidR="0019165B" w:rsidRPr="006A2DAB" w:rsidRDefault="0019165B" w:rsidP="0019165B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361" w:type="dxa"/>
            <w:gridSpan w:val="19"/>
          </w:tcPr>
          <w:p w:rsidR="0019165B" w:rsidRPr="00B31F40" w:rsidRDefault="0019165B" w:rsidP="0019165B">
            <w:pPr>
              <w:spacing w:before="80" w:after="80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ika Sari</w:t>
            </w:r>
          </w:p>
        </w:tc>
        <w:tc>
          <w:tcPr>
            <w:tcW w:w="4750" w:type="dxa"/>
            <w:gridSpan w:val="22"/>
          </w:tcPr>
          <w:p w:rsidR="0019165B" w:rsidRPr="00B31F40" w:rsidRDefault="0019165B" w:rsidP="0019165B">
            <w:pPr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  <w:tr w:rsidR="005834DA" w:rsidRPr="003E010A" w:rsidTr="00BC74CF">
        <w:tc>
          <w:tcPr>
            <w:tcW w:w="10529" w:type="dxa"/>
            <w:gridSpan w:val="43"/>
            <w:shd w:val="clear" w:color="auto" w:fill="D9D9D9" w:themeFill="background1" w:themeFillShade="D9"/>
          </w:tcPr>
          <w:p w:rsidR="005834DA" w:rsidRPr="00954144" w:rsidRDefault="005834DA" w:rsidP="005834DA">
            <w:pPr>
              <w:spacing w:before="80" w:after="80"/>
              <w:rPr>
                <w:rFonts w:cs="Arial"/>
                <w:b/>
                <w:sz w:val="24"/>
                <w:szCs w:val="24"/>
              </w:rPr>
            </w:pPr>
            <w:r w:rsidRPr="00954144">
              <w:rPr>
                <w:rFonts w:cs="Arial"/>
                <w:b/>
                <w:sz w:val="24"/>
                <w:szCs w:val="24"/>
              </w:rPr>
              <w:t xml:space="preserve">Minggu ke: </w:t>
            </w:r>
            <w:r>
              <w:rPr>
                <w:rFonts w:cs="Arial"/>
                <w:b/>
                <w:sz w:val="24"/>
                <w:szCs w:val="24"/>
              </w:rPr>
              <w:t>XVI  Summative Test (UAS)</w:t>
            </w:r>
          </w:p>
        </w:tc>
        <w:tc>
          <w:tcPr>
            <w:tcW w:w="4471" w:type="dxa"/>
            <w:gridSpan w:val="3"/>
          </w:tcPr>
          <w:p w:rsidR="005834DA" w:rsidRPr="003E010A" w:rsidRDefault="005834DA" w:rsidP="005834DA">
            <w:r w:rsidRPr="00922FF3">
              <w:rPr>
                <w:rFonts w:cs="Arial"/>
              </w:rPr>
              <w:t>I Made Supartha Utama</w:t>
            </w:r>
          </w:p>
        </w:tc>
      </w:tr>
      <w:tr w:rsidR="005834DA" w:rsidRPr="00D96E65" w:rsidTr="00BC74CF">
        <w:trPr>
          <w:gridAfter w:val="3"/>
          <w:wAfter w:w="4471" w:type="dxa"/>
          <w:trHeight w:val="338"/>
        </w:trPr>
        <w:tc>
          <w:tcPr>
            <w:tcW w:w="1533" w:type="dxa"/>
            <w:gridSpan w:val="4"/>
          </w:tcPr>
          <w:p w:rsidR="005834DA" w:rsidRPr="00D96E65" w:rsidRDefault="005834DA" w:rsidP="005834DA">
            <w:pPr>
              <w:spacing w:before="80" w:after="80"/>
              <w:rPr>
                <w:rFonts w:cs="Arial"/>
              </w:rPr>
            </w:pPr>
            <w:r w:rsidRPr="00D96E65">
              <w:rPr>
                <w:rFonts w:cs="Arial"/>
              </w:rPr>
              <w:t>Kemampuan Akhir Mahasiswa</w:t>
            </w:r>
          </w:p>
        </w:tc>
        <w:tc>
          <w:tcPr>
            <w:tcW w:w="8996" w:type="dxa"/>
            <w:gridSpan w:val="39"/>
          </w:tcPr>
          <w:p w:rsidR="005834DA" w:rsidRPr="00D96E65" w:rsidRDefault="005834DA" w:rsidP="005834DA">
            <w:pPr>
              <w:spacing w:before="80" w:after="80"/>
              <w:rPr>
                <w:rFonts w:cs="Arial"/>
                <w:i/>
              </w:rPr>
            </w:pPr>
            <w:r w:rsidRPr="00D96E65">
              <w:rPr>
                <w:rFonts w:cs="Arial"/>
                <w:i/>
              </w:rPr>
              <w:t>Mampu menjawab/menjelaskan pertanyaan tertulis dari fasilitator</w:t>
            </w:r>
          </w:p>
        </w:tc>
      </w:tr>
      <w:tr w:rsidR="005834DA" w:rsidRPr="00D96E65" w:rsidTr="00BC74CF">
        <w:trPr>
          <w:gridAfter w:val="3"/>
          <w:wAfter w:w="4471" w:type="dxa"/>
        </w:trPr>
        <w:tc>
          <w:tcPr>
            <w:tcW w:w="1533" w:type="dxa"/>
            <w:gridSpan w:val="4"/>
          </w:tcPr>
          <w:p w:rsidR="005834DA" w:rsidRPr="00D96E65" w:rsidRDefault="005834DA" w:rsidP="005834DA">
            <w:pPr>
              <w:spacing w:before="80" w:after="80"/>
              <w:rPr>
                <w:rFonts w:cs="Arial"/>
              </w:rPr>
            </w:pPr>
            <w:r w:rsidRPr="00D96E65">
              <w:rPr>
                <w:rFonts w:cs="Arial"/>
              </w:rPr>
              <w:t>Kriteria/Indikator</w:t>
            </w:r>
          </w:p>
        </w:tc>
        <w:tc>
          <w:tcPr>
            <w:tcW w:w="8996" w:type="dxa"/>
            <w:gridSpan w:val="39"/>
          </w:tcPr>
          <w:p w:rsidR="005834DA" w:rsidRPr="00D96E65" w:rsidRDefault="005834DA" w:rsidP="005834DA">
            <w:pPr>
              <w:spacing w:before="80" w:after="80"/>
              <w:rPr>
                <w:rFonts w:cs="Arial"/>
                <w:i/>
              </w:rPr>
            </w:pPr>
            <w:r w:rsidRPr="00D96E65">
              <w:rPr>
                <w:rFonts w:cs="Arial"/>
                <w:i/>
              </w:rPr>
              <w:t>Mampu menjawab/menjelaskan pertanyaan tertulis dari fasilitator</w:t>
            </w:r>
          </w:p>
        </w:tc>
      </w:tr>
      <w:tr w:rsidR="005834DA" w:rsidRPr="00D96E65" w:rsidTr="00BC74CF">
        <w:trPr>
          <w:gridAfter w:val="3"/>
          <w:wAfter w:w="4471" w:type="dxa"/>
        </w:trPr>
        <w:tc>
          <w:tcPr>
            <w:tcW w:w="1533" w:type="dxa"/>
            <w:gridSpan w:val="4"/>
          </w:tcPr>
          <w:p w:rsidR="005834DA" w:rsidRPr="00D96E65" w:rsidRDefault="005834DA" w:rsidP="005834DA">
            <w:pPr>
              <w:spacing w:before="80" w:after="80"/>
              <w:rPr>
                <w:rFonts w:cs="Arial"/>
              </w:rPr>
            </w:pPr>
            <w:r w:rsidRPr="00D96E65">
              <w:rPr>
                <w:rFonts w:cs="Arial"/>
              </w:rPr>
              <w:t>Bahan Kajian</w:t>
            </w:r>
          </w:p>
        </w:tc>
        <w:tc>
          <w:tcPr>
            <w:tcW w:w="8996" w:type="dxa"/>
            <w:gridSpan w:val="39"/>
          </w:tcPr>
          <w:p w:rsidR="005834DA" w:rsidRPr="00D96E65" w:rsidRDefault="00D1060E" w:rsidP="005834DA">
            <w:pPr>
              <w:spacing w:before="80" w:after="80"/>
              <w:rPr>
                <w:rFonts w:cs="Arial"/>
                <w:i/>
              </w:rPr>
            </w:pPr>
            <w:r w:rsidRPr="00D96E65">
              <w:rPr>
                <w:rFonts w:cs="Arial"/>
                <w:i/>
              </w:rPr>
              <w:t>Seluruh bahan kajian yang diberikan sebelumnya</w:t>
            </w:r>
            <w:r>
              <w:rPr>
                <w:rFonts w:cs="Arial"/>
                <w:i/>
              </w:rPr>
              <w:t xml:space="preserve"> (Minggu IX-XV)</w:t>
            </w:r>
          </w:p>
        </w:tc>
      </w:tr>
      <w:tr w:rsidR="005834DA" w:rsidRPr="00D96E65" w:rsidTr="00BC74CF">
        <w:trPr>
          <w:gridAfter w:val="3"/>
          <w:wAfter w:w="4471" w:type="dxa"/>
        </w:trPr>
        <w:tc>
          <w:tcPr>
            <w:tcW w:w="1533" w:type="dxa"/>
            <w:gridSpan w:val="4"/>
          </w:tcPr>
          <w:p w:rsidR="005834DA" w:rsidRPr="00D96E65" w:rsidRDefault="005834DA" w:rsidP="005834DA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 xml:space="preserve">Bentuk dan </w:t>
            </w:r>
            <w:r w:rsidRPr="00D96E65">
              <w:rPr>
                <w:rFonts w:cs="Arial"/>
              </w:rPr>
              <w:t>Metode Pembelajaran</w:t>
            </w:r>
          </w:p>
        </w:tc>
        <w:tc>
          <w:tcPr>
            <w:tcW w:w="8996" w:type="dxa"/>
            <w:gridSpan w:val="39"/>
          </w:tcPr>
          <w:p w:rsidR="005834DA" w:rsidRPr="00D96E65" w:rsidRDefault="00D1060E" w:rsidP="005834DA">
            <w:pPr>
              <w:spacing w:before="80" w:after="80"/>
              <w:rPr>
                <w:rFonts w:cs="Arial"/>
                <w:i/>
              </w:rPr>
            </w:pPr>
            <w:r w:rsidRPr="00D96E65">
              <w:rPr>
                <w:rFonts w:cs="Arial"/>
                <w:i/>
              </w:rPr>
              <w:t>Belajar mandiri dan Evaluasi pembelajaran</w:t>
            </w:r>
          </w:p>
        </w:tc>
      </w:tr>
      <w:tr w:rsidR="005834DA" w:rsidRPr="00382D5C" w:rsidTr="00BC74CF">
        <w:trPr>
          <w:gridAfter w:val="3"/>
          <w:wAfter w:w="4471" w:type="dxa"/>
        </w:trPr>
        <w:tc>
          <w:tcPr>
            <w:tcW w:w="1533" w:type="dxa"/>
            <w:gridSpan w:val="4"/>
            <w:vMerge w:val="restart"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Beban Waktu Pembelajaran</w:t>
            </w:r>
          </w:p>
        </w:tc>
        <w:tc>
          <w:tcPr>
            <w:tcW w:w="4246" w:type="dxa"/>
            <w:gridSpan w:val="17"/>
          </w:tcPr>
          <w:p w:rsidR="005834DA" w:rsidRPr="00D1060E" w:rsidRDefault="00D1060E" w:rsidP="005834DA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 -line</w:t>
            </w:r>
          </w:p>
        </w:tc>
        <w:tc>
          <w:tcPr>
            <w:tcW w:w="4750" w:type="dxa"/>
            <w:gridSpan w:val="22"/>
          </w:tcPr>
          <w:p w:rsidR="005834DA" w:rsidRPr="00382D5C" w:rsidRDefault="005834DA" w:rsidP="005834DA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/Praktikum)</w:t>
            </w:r>
          </w:p>
        </w:tc>
      </w:tr>
      <w:tr w:rsidR="005834DA" w:rsidRPr="00402774" w:rsidTr="00BC74CF">
        <w:trPr>
          <w:gridAfter w:val="3"/>
          <w:wAfter w:w="4471" w:type="dxa"/>
        </w:trPr>
        <w:tc>
          <w:tcPr>
            <w:tcW w:w="1533" w:type="dxa"/>
            <w:gridSpan w:val="4"/>
            <w:vMerge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246" w:type="dxa"/>
            <w:gridSpan w:val="17"/>
          </w:tcPr>
          <w:p w:rsidR="00D1060E" w:rsidRDefault="00D1060E" w:rsidP="00D1060E">
            <w:pPr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6</w:t>
            </w:r>
            <w:r>
              <w:rPr>
                <w:rFonts w:cs="Arial"/>
                <w:i/>
              </w:rPr>
              <w:t>x 6</w:t>
            </w:r>
            <w:r w:rsidRPr="00402774">
              <w:rPr>
                <w:rFonts w:cs="Arial"/>
                <w:i/>
              </w:rPr>
              <w:t xml:space="preserve">0 menit </w:t>
            </w:r>
            <w:r>
              <w:rPr>
                <w:rFonts w:cs="Arial"/>
                <w:i/>
              </w:rPr>
              <w:t xml:space="preserve">belajar mandiri </w:t>
            </w:r>
          </w:p>
          <w:p w:rsidR="005834DA" w:rsidRPr="00402774" w:rsidRDefault="005834DA" w:rsidP="005834DA">
            <w:pPr>
              <w:rPr>
                <w:rFonts w:cs="Arial"/>
                <w:i/>
              </w:rPr>
            </w:pPr>
          </w:p>
        </w:tc>
        <w:tc>
          <w:tcPr>
            <w:tcW w:w="4750" w:type="dxa"/>
            <w:gridSpan w:val="22"/>
            <w:vAlign w:val="center"/>
          </w:tcPr>
          <w:p w:rsidR="005834DA" w:rsidRPr="00402774" w:rsidRDefault="00D1060E" w:rsidP="005834DA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  <w:lang w:val="id-ID"/>
              </w:rPr>
              <w:t>3</w:t>
            </w:r>
            <w:r w:rsidR="005834DA">
              <w:rPr>
                <w:rFonts w:cs="Arial"/>
                <w:i/>
              </w:rPr>
              <w:t xml:space="preserve"> x 50</w:t>
            </w:r>
            <w:r>
              <w:rPr>
                <w:rFonts w:cs="Arial"/>
                <w:i/>
                <w:lang w:val="id-ID"/>
              </w:rPr>
              <w:t xml:space="preserve"> </w:t>
            </w:r>
            <w:r w:rsidR="005834DA">
              <w:rPr>
                <w:rFonts w:cs="Arial"/>
                <w:i/>
              </w:rPr>
              <w:t>menit summative test</w:t>
            </w:r>
          </w:p>
        </w:tc>
      </w:tr>
      <w:tr w:rsidR="005834DA" w:rsidRPr="00382D5C" w:rsidTr="00D1060E">
        <w:trPr>
          <w:gridAfter w:val="3"/>
          <w:wAfter w:w="4471" w:type="dxa"/>
          <w:trHeight w:val="98"/>
        </w:trPr>
        <w:tc>
          <w:tcPr>
            <w:tcW w:w="1533" w:type="dxa"/>
            <w:gridSpan w:val="4"/>
            <w:vMerge w:val="restart"/>
            <w:vAlign w:val="center"/>
          </w:tcPr>
          <w:p w:rsidR="005834DA" w:rsidRPr="003E010A" w:rsidRDefault="005834DA" w:rsidP="005834DA">
            <w:pPr>
              <w:spacing w:before="80" w:after="80"/>
              <w:jc w:val="center"/>
              <w:rPr>
                <w:rFonts w:cs="Arial"/>
              </w:rPr>
            </w:pPr>
            <w:r w:rsidRPr="003E010A">
              <w:rPr>
                <w:rFonts w:cs="Arial"/>
              </w:rPr>
              <w:t>Assesment Pembelajaran</w:t>
            </w:r>
          </w:p>
        </w:tc>
        <w:tc>
          <w:tcPr>
            <w:tcW w:w="4246" w:type="dxa"/>
            <w:gridSpan w:val="17"/>
            <w:shd w:val="clear" w:color="auto" w:fill="A6A6A6" w:themeFill="background1" w:themeFillShade="A6"/>
          </w:tcPr>
          <w:p w:rsidR="005834DA" w:rsidRPr="00D1060E" w:rsidRDefault="00D1060E" w:rsidP="00D1060E">
            <w:pPr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metode</w:t>
            </w:r>
          </w:p>
        </w:tc>
        <w:tc>
          <w:tcPr>
            <w:tcW w:w="3517" w:type="dxa"/>
            <w:gridSpan w:val="17"/>
            <w:shd w:val="clear" w:color="auto" w:fill="A6A6A6" w:themeFill="background1" w:themeFillShade="A6"/>
          </w:tcPr>
          <w:p w:rsidR="005834DA" w:rsidRPr="00382D5C" w:rsidRDefault="005834DA" w:rsidP="005834DA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Instrumen</w:t>
            </w:r>
          </w:p>
        </w:tc>
        <w:tc>
          <w:tcPr>
            <w:tcW w:w="1233" w:type="dxa"/>
            <w:gridSpan w:val="5"/>
            <w:shd w:val="clear" w:color="auto" w:fill="A6A6A6" w:themeFill="background1" w:themeFillShade="A6"/>
          </w:tcPr>
          <w:p w:rsidR="005834DA" w:rsidRPr="00382D5C" w:rsidRDefault="005834DA" w:rsidP="005834DA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Bobot Nilai</w:t>
            </w:r>
          </w:p>
        </w:tc>
      </w:tr>
      <w:tr w:rsidR="005834DA" w:rsidRPr="003E010A" w:rsidTr="00D1060E">
        <w:trPr>
          <w:gridAfter w:val="3"/>
          <w:wAfter w:w="4471" w:type="dxa"/>
          <w:trHeight w:val="206"/>
        </w:trPr>
        <w:tc>
          <w:tcPr>
            <w:tcW w:w="1533" w:type="dxa"/>
            <w:gridSpan w:val="4"/>
            <w:vMerge/>
            <w:vAlign w:val="center"/>
          </w:tcPr>
          <w:p w:rsidR="005834DA" w:rsidRPr="003E010A" w:rsidRDefault="005834DA" w:rsidP="005834DA">
            <w:pPr>
              <w:spacing w:before="80" w:after="80"/>
              <w:jc w:val="center"/>
              <w:rPr>
                <w:rFonts w:cs="Arial"/>
              </w:rPr>
            </w:pPr>
          </w:p>
        </w:tc>
        <w:tc>
          <w:tcPr>
            <w:tcW w:w="1788" w:type="dxa"/>
            <w:gridSpan w:val="5"/>
            <w:shd w:val="clear" w:color="auto" w:fill="A6A6A6" w:themeFill="background1" w:themeFillShade="A6"/>
          </w:tcPr>
          <w:p w:rsidR="005834DA" w:rsidRPr="00D1060E" w:rsidRDefault="00D1060E" w:rsidP="005834DA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2458" w:type="dxa"/>
            <w:gridSpan w:val="12"/>
            <w:shd w:val="clear" w:color="auto" w:fill="A6A6A6" w:themeFill="background1" w:themeFillShade="A6"/>
            <w:vAlign w:val="center"/>
          </w:tcPr>
          <w:p w:rsidR="005834DA" w:rsidRPr="00382D5C" w:rsidRDefault="005834DA" w:rsidP="005834DA">
            <w:pPr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2308" w:type="dxa"/>
            <w:gridSpan w:val="13"/>
            <w:shd w:val="clear" w:color="auto" w:fill="A6A6A6" w:themeFill="background1" w:themeFillShade="A6"/>
            <w:vAlign w:val="center"/>
          </w:tcPr>
          <w:p w:rsidR="005834DA" w:rsidRPr="00382D5C" w:rsidRDefault="005834DA" w:rsidP="005834DA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On-line</w:t>
            </w:r>
          </w:p>
        </w:tc>
        <w:tc>
          <w:tcPr>
            <w:tcW w:w="1183" w:type="dxa"/>
            <w:gridSpan w:val="3"/>
            <w:shd w:val="clear" w:color="auto" w:fill="A6A6A6" w:themeFill="background1" w:themeFillShade="A6"/>
            <w:vAlign w:val="center"/>
          </w:tcPr>
          <w:p w:rsidR="005834DA" w:rsidRPr="00382D5C" w:rsidRDefault="005834DA" w:rsidP="005834DA">
            <w:pPr>
              <w:spacing w:before="80" w:after="80"/>
              <w:jc w:val="center"/>
              <w:rPr>
                <w:rFonts w:cs="Arial"/>
                <w:i/>
              </w:rPr>
            </w:pPr>
            <w:r w:rsidRPr="00382D5C">
              <w:rPr>
                <w:rFonts w:cs="Arial"/>
                <w:i/>
              </w:rPr>
              <w:t>F2F</w:t>
            </w:r>
          </w:p>
        </w:tc>
        <w:tc>
          <w:tcPr>
            <w:tcW w:w="1259" w:type="dxa"/>
            <w:gridSpan w:val="6"/>
            <w:shd w:val="clear" w:color="auto" w:fill="A6A6A6" w:themeFill="background1" w:themeFillShade="A6"/>
          </w:tcPr>
          <w:p w:rsidR="005834DA" w:rsidRPr="003E010A" w:rsidRDefault="005834DA" w:rsidP="005834DA">
            <w:pPr>
              <w:spacing w:before="80" w:after="80"/>
              <w:jc w:val="center"/>
              <w:rPr>
                <w:rFonts w:cs="Arial"/>
              </w:rPr>
            </w:pPr>
          </w:p>
        </w:tc>
      </w:tr>
      <w:tr w:rsidR="005834DA" w:rsidRPr="00402774" w:rsidTr="00D1060E">
        <w:trPr>
          <w:gridAfter w:val="3"/>
          <w:wAfter w:w="4471" w:type="dxa"/>
        </w:trPr>
        <w:tc>
          <w:tcPr>
            <w:tcW w:w="1533" w:type="dxa"/>
            <w:gridSpan w:val="4"/>
            <w:vMerge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1788" w:type="dxa"/>
            <w:gridSpan w:val="5"/>
            <w:shd w:val="clear" w:color="auto" w:fill="FFFFFF" w:themeFill="background1"/>
            <w:vAlign w:val="center"/>
          </w:tcPr>
          <w:p w:rsidR="00D1060E" w:rsidRDefault="00D1060E" w:rsidP="00D1060E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Quiz</w:t>
            </w:r>
          </w:p>
          <w:p w:rsidR="005834DA" w:rsidRPr="00402774" w:rsidRDefault="00D1060E" w:rsidP="00D1060E">
            <w:pPr>
              <w:spacing w:line="160" w:lineRule="atLeast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</w:t>
            </w:r>
          </w:p>
        </w:tc>
        <w:tc>
          <w:tcPr>
            <w:tcW w:w="2458" w:type="dxa"/>
            <w:gridSpan w:val="12"/>
            <w:shd w:val="clear" w:color="auto" w:fill="FFFFFF" w:themeFill="background1"/>
          </w:tcPr>
          <w:p w:rsidR="005834DA" w:rsidRPr="00557CA0" w:rsidRDefault="005834DA" w:rsidP="005834DA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 w:rsidRPr="00557CA0">
              <w:rPr>
                <w:rFonts w:cs="Arial"/>
                <w:i/>
              </w:rPr>
              <w:t>Observation (Q/A)</w:t>
            </w:r>
          </w:p>
          <w:p w:rsidR="005834DA" w:rsidRPr="00557CA0" w:rsidRDefault="005834DA" w:rsidP="005834DA">
            <w:pPr>
              <w:pStyle w:val="ListParagraph"/>
              <w:numPr>
                <w:ilvl w:val="0"/>
                <w:numId w:val="15"/>
              </w:numPr>
              <w:ind w:left="252" w:hanging="213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Sumative test</w:t>
            </w:r>
          </w:p>
        </w:tc>
        <w:tc>
          <w:tcPr>
            <w:tcW w:w="2308" w:type="dxa"/>
            <w:gridSpan w:val="13"/>
            <w:shd w:val="clear" w:color="auto" w:fill="FFFFFF" w:themeFill="background1"/>
          </w:tcPr>
          <w:p w:rsidR="005834DA" w:rsidRDefault="005834DA" w:rsidP="005834DA">
            <w:pPr>
              <w:rPr>
                <w:rFonts w:cs="Arial"/>
                <w:i/>
              </w:rPr>
            </w:pPr>
            <w:r w:rsidRPr="00402774">
              <w:rPr>
                <w:rFonts w:cs="Arial"/>
                <w:i/>
              </w:rPr>
              <w:t xml:space="preserve">Rubrik </w:t>
            </w:r>
            <w:r>
              <w:rPr>
                <w:rFonts w:cs="Arial"/>
                <w:i/>
              </w:rPr>
              <w:t>holistic</w:t>
            </w:r>
          </w:p>
          <w:p w:rsidR="005834DA" w:rsidRPr="00402774" w:rsidRDefault="005834DA" w:rsidP="005834DA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Forum (Format Online)</w:t>
            </w:r>
          </w:p>
        </w:tc>
        <w:tc>
          <w:tcPr>
            <w:tcW w:w="1183" w:type="dxa"/>
            <w:gridSpan w:val="3"/>
            <w:shd w:val="clear" w:color="auto" w:fill="FFFFFF" w:themeFill="background1"/>
          </w:tcPr>
          <w:p w:rsidR="005834DA" w:rsidRPr="00402774" w:rsidRDefault="005834DA" w:rsidP="005834DA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Rubrik Holistik</w:t>
            </w:r>
          </w:p>
        </w:tc>
        <w:tc>
          <w:tcPr>
            <w:tcW w:w="1259" w:type="dxa"/>
            <w:gridSpan w:val="6"/>
            <w:vAlign w:val="center"/>
          </w:tcPr>
          <w:p w:rsidR="005834DA" w:rsidRPr="00402774" w:rsidRDefault="005834DA" w:rsidP="005834DA">
            <w:pPr>
              <w:spacing w:line="200" w:lineRule="atLeast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</w:t>
            </w:r>
          </w:p>
        </w:tc>
      </w:tr>
      <w:tr w:rsidR="005834DA" w:rsidRPr="00382D5C" w:rsidTr="00BC74CF">
        <w:trPr>
          <w:gridAfter w:val="3"/>
          <w:wAfter w:w="4471" w:type="dxa"/>
        </w:trPr>
        <w:tc>
          <w:tcPr>
            <w:tcW w:w="1533" w:type="dxa"/>
            <w:gridSpan w:val="4"/>
            <w:vMerge w:val="restart"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 xml:space="preserve">Pengalaaman Belajar </w:t>
            </w:r>
            <w:r>
              <w:rPr>
                <w:rFonts w:cs="Arial"/>
              </w:rPr>
              <w:t xml:space="preserve">/ Aktivitas </w:t>
            </w:r>
            <w:r w:rsidRPr="003E010A">
              <w:rPr>
                <w:rFonts w:cs="Arial"/>
              </w:rPr>
              <w:t>Mahasiswa</w:t>
            </w:r>
          </w:p>
        </w:tc>
        <w:tc>
          <w:tcPr>
            <w:tcW w:w="4246" w:type="dxa"/>
            <w:gridSpan w:val="17"/>
            <w:shd w:val="clear" w:color="auto" w:fill="FFFFFF" w:themeFill="background1"/>
          </w:tcPr>
          <w:p w:rsidR="005834DA" w:rsidRPr="00D1060E" w:rsidRDefault="00D1060E" w:rsidP="00D1060E">
            <w:pPr>
              <w:jc w:val="center"/>
              <w:rPr>
                <w:rFonts w:cs="Arial"/>
                <w:i/>
                <w:lang w:val="id-ID"/>
              </w:rPr>
            </w:pPr>
            <w:r>
              <w:rPr>
                <w:rFonts w:cs="Arial"/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  <w:vAlign w:val="center"/>
          </w:tcPr>
          <w:p w:rsidR="005834DA" w:rsidRPr="00382D5C" w:rsidRDefault="005834DA" w:rsidP="005834DA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F2F (aktivitas kelas)</w:t>
            </w:r>
          </w:p>
        </w:tc>
      </w:tr>
      <w:tr w:rsidR="005834DA" w:rsidRPr="008060D0" w:rsidTr="00BC74CF">
        <w:trPr>
          <w:gridAfter w:val="3"/>
          <w:wAfter w:w="4471" w:type="dxa"/>
        </w:trPr>
        <w:tc>
          <w:tcPr>
            <w:tcW w:w="1533" w:type="dxa"/>
            <w:gridSpan w:val="4"/>
            <w:vMerge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246" w:type="dxa"/>
            <w:gridSpan w:val="17"/>
            <w:vAlign w:val="center"/>
          </w:tcPr>
          <w:p w:rsidR="00D1060E" w:rsidRPr="008060D0" w:rsidRDefault="00D1060E" w:rsidP="00D1060E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mandiri</w:t>
            </w:r>
          </w:p>
          <w:p w:rsidR="005834DA" w:rsidRPr="008060D0" w:rsidRDefault="00D1060E" w:rsidP="00D1060E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Quiz dan Forum</w:t>
            </w:r>
          </w:p>
        </w:tc>
        <w:tc>
          <w:tcPr>
            <w:tcW w:w="4750" w:type="dxa"/>
            <w:gridSpan w:val="22"/>
          </w:tcPr>
          <w:p w:rsidR="005834DA" w:rsidRDefault="005834DA" w:rsidP="005834D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 w:rsidRPr="008060D0">
              <w:rPr>
                <w:rFonts w:cs="Arial"/>
                <w:i/>
              </w:rPr>
              <w:t>Belajar berkelompok dan berdiskusi (</w:t>
            </w:r>
            <w:r>
              <w:rPr>
                <w:rFonts w:cs="Arial"/>
                <w:i/>
              </w:rPr>
              <w:t xml:space="preserve">pengembangan </w:t>
            </w:r>
            <w:r w:rsidRPr="008060D0">
              <w:rPr>
                <w:rFonts w:cs="Arial"/>
                <w:i/>
              </w:rPr>
              <w:t>inter</w:t>
            </w:r>
            <w:r>
              <w:rPr>
                <w:rFonts w:cs="Arial"/>
                <w:i/>
              </w:rPr>
              <w:t>-</w:t>
            </w:r>
            <w:r w:rsidRPr="008060D0">
              <w:rPr>
                <w:rFonts w:cs="Arial"/>
                <w:i/>
              </w:rPr>
              <w:t>personal skills)</w:t>
            </w:r>
          </w:p>
          <w:p w:rsidR="005834DA" w:rsidRPr="008060D0" w:rsidRDefault="005834DA" w:rsidP="005834DA">
            <w:pPr>
              <w:pStyle w:val="ListParagraph"/>
              <w:numPr>
                <w:ilvl w:val="0"/>
                <w:numId w:val="9"/>
              </w:numPr>
              <w:ind w:left="252" w:hanging="252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Mengerjakan test sumative</w:t>
            </w:r>
          </w:p>
        </w:tc>
      </w:tr>
      <w:tr w:rsidR="005834DA" w:rsidRPr="00382D5C" w:rsidTr="00BC74CF">
        <w:trPr>
          <w:gridAfter w:val="3"/>
          <w:wAfter w:w="4471" w:type="dxa"/>
        </w:trPr>
        <w:tc>
          <w:tcPr>
            <w:tcW w:w="1533" w:type="dxa"/>
            <w:gridSpan w:val="4"/>
            <w:vMerge w:val="restart"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  <w:r w:rsidRPr="003E010A">
              <w:rPr>
                <w:rFonts w:cs="Arial"/>
              </w:rPr>
              <w:t>Media Pembelajaran</w:t>
            </w:r>
          </w:p>
        </w:tc>
        <w:tc>
          <w:tcPr>
            <w:tcW w:w="4246" w:type="dxa"/>
            <w:gridSpan w:val="17"/>
          </w:tcPr>
          <w:p w:rsidR="005834DA" w:rsidRPr="00D1060E" w:rsidRDefault="00D1060E" w:rsidP="005834DA">
            <w:pPr>
              <w:ind w:left="-16"/>
              <w:jc w:val="center"/>
              <w:rPr>
                <w:i/>
                <w:lang w:val="id-ID"/>
              </w:rPr>
            </w:pPr>
            <w:r>
              <w:rPr>
                <w:i/>
                <w:lang w:val="id-ID"/>
              </w:rPr>
              <w:t>On-line</w:t>
            </w:r>
          </w:p>
        </w:tc>
        <w:tc>
          <w:tcPr>
            <w:tcW w:w="4750" w:type="dxa"/>
            <w:gridSpan w:val="22"/>
          </w:tcPr>
          <w:p w:rsidR="005834DA" w:rsidRPr="00382D5C" w:rsidRDefault="005834DA" w:rsidP="005834DA">
            <w:pPr>
              <w:ind w:left="-16"/>
              <w:jc w:val="center"/>
              <w:rPr>
                <w:i/>
              </w:rPr>
            </w:pPr>
            <w:r>
              <w:rPr>
                <w:i/>
              </w:rPr>
              <w:t>F2F (aktivitas kelas)</w:t>
            </w:r>
          </w:p>
        </w:tc>
      </w:tr>
      <w:tr w:rsidR="005834DA" w:rsidRPr="003E010A" w:rsidTr="00BC74CF">
        <w:trPr>
          <w:gridAfter w:val="3"/>
          <w:wAfter w:w="4471" w:type="dxa"/>
        </w:trPr>
        <w:tc>
          <w:tcPr>
            <w:tcW w:w="1533" w:type="dxa"/>
            <w:gridSpan w:val="4"/>
            <w:vMerge/>
          </w:tcPr>
          <w:p w:rsidR="005834DA" w:rsidRPr="003E010A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246" w:type="dxa"/>
            <w:gridSpan w:val="17"/>
          </w:tcPr>
          <w:p w:rsidR="005834DA" w:rsidRDefault="00D1060E" w:rsidP="005834DA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On-line:  perangkat computer/gadget dan akses internet</w:t>
            </w:r>
          </w:p>
        </w:tc>
        <w:tc>
          <w:tcPr>
            <w:tcW w:w="4750" w:type="dxa"/>
            <w:gridSpan w:val="22"/>
          </w:tcPr>
          <w:p w:rsidR="005834DA" w:rsidRPr="00C04897" w:rsidRDefault="005834DA" w:rsidP="005834DA">
            <w:pPr>
              <w:spacing w:before="80" w:after="80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Pembelajaran di kelas:  Kompuetr, head projector (in focus) dan alat tulis </w:t>
            </w:r>
          </w:p>
        </w:tc>
      </w:tr>
      <w:tr w:rsidR="005834DA" w:rsidRPr="00922FF3" w:rsidTr="00BC74CF">
        <w:trPr>
          <w:gridAfter w:val="3"/>
          <w:wAfter w:w="4471" w:type="dxa"/>
          <w:trHeight w:val="352"/>
        </w:trPr>
        <w:tc>
          <w:tcPr>
            <w:tcW w:w="1533" w:type="dxa"/>
            <w:gridSpan w:val="4"/>
            <w:shd w:val="clear" w:color="auto" w:fill="FFFFFF" w:themeFill="background1"/>
            <w:vAlign w:val="center"/>
          </w:tcPr>
          <w:p w:rsidR="005834DA" w:rsidRPr="00922FF3" w:rsidRDefault="005834DA" w:rsidP="005834DA">
            <w:pPr>
              <w:spacing w:before="80" w:after="80"/>
              <w:rPr>
                <w:rFonts w:cs="Arial"/>
              </w:rPr>
            </w:pPr>
            <w:r w:rsidRPr="00922FF3">
              <w:rPr>
                <w:rFonts w:cs="Arial"/>
              </w:rPr>
              <w:lastRenderedPageBreak/>
              <w:t>Fasilitator</w:t>
            </w:r>
          </w:p>
        </w:tc>
        <w:tc>
          <w:tcPr>
            <w:tcW w:w="4246" w:type="dxa"/>
            <w:gridSpan w:val="17"/>
          </w:tcPr>
          <w:p w:rsidR="005834DA" w:rsidRPr="00922FF3" w:rsidRDefault="00D1060E" w:rsidP="005834DA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On-line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5834DA" w:rsidRPr="00922FF3" w:rsidRDefault="005834DA" w:rsidP="005834DA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t>Aktivitas Kelas/Praktikum</w:t>
            </w:r>
          </w:p>
        </w:tc>
      </w:tr>
      <w:tr w:rsidR="005834DA" w:rsidRPr="00922FF3" w:rsidTr="00BC74CF">
        <w:trPr>
          <w:gridAfter w:val="3"/>
          <w:wAfter w:w="4471" w:type="dxa"/>
          <w:trHeight w:val="352"/>
        </w:trPr>
        <w:tc>
          <w:tcPr>
            <w:tcW w:w="1533" w:type="dxa"/>
            <w:gridSpan w:val="4"/>
            <w:shd w:val="clear" w:color="auto" w:fill="FFFFFF" w:themeFill="background1"/>
            <w:vAlign w:val="center"/>
          </w:tcPr>
          <w:p w:rsidR="005834DA" w:rsidRPr="00922FF3" w:rsidRDefault="005834DA" w:rsidP="005834DA">
            <w:pPr>
              <w:spacing w:before="80" w:after="80"/>
              <w:rPr>
                <w:rFonts w:cs="Arial"/>
              </w:rPr>
            </w:pPr>
          </w:p>
        </w:tc>
        <w:tc>
          <w:tcPr>
            <w:tcW w:w="4246" w:type="dxa"/>
            <w:gridSpan w:val="17"/>
            <w:shd w:val="clear" w:color="auto" w:fill="FFFFFF" w:themeFill="background1"/>
            <w:vAlign w:val="center"/>
          </w:tcPr>
          <w:p w:rsidR="005834DA" w:rsidRPr="00D1060E" w:rsidRDefault="00D1060E" w:rsidP="00D1060E">
            <w:pPr>
              <w:spacing w:before="80" w:after="80"/>
              <w:jc w:val="center"/>
              <w:rPr>
                <w:rFonts w:cs="Arial"/>
                <w:lang w:val="id-ID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  <w:tc>
          <w:tcPr>
            <w:tcW w:w="4750" w:type="dxa"/>
            <w:gridSpan w:val="22"/>
            <w:shd w:val="clear" w:color="auto" w:fill="FFFFFF" w:themeFill="background1"/>
            <w:vAlign w:val="center"/>
          </w:tcPr>
          <w:p w:rsidR="005834DA" w:rsidRDefault="00D1060E" w:rsidP="005834DA">
            <w:pPr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  <w:lang w:val="id-ID"/>
              </w:rPr>
              <w:t>Kartika Sari</w:t>
            </w:r>
          </w:p>
        </w:tc>
      </w:tr>
    </w:tbl>
    <w:p w:rsidR="00584EB5" w:rsidRDefault="00584EB5">
      <w:pPr>
        <w:rPr>
          <w:b/>
        </w:rPr>
      </w:pPr>
    </w:p>
    <w:p w:rsidR="00584EB5" w:rsidRPr="00584EB5" w:rsidRDefault="00584EB5">
      <w:pPr>
        <w:rPr>
          <w:b/>
          <w:sz w:val="24"/>
          <w:szCs w:val="24"/>
        </w:rPr>
      </w:pPr>
      <w:r w:rsidRPr="00584EB5">
        <w:rPr>
          <w:b/>
          <w:sz w:val="24"/>
          <w:szCs w:val="24"/>
        </w:rPr>
        <w:t>8.  Daftar Pustaka</w:t>
      </w:r>
    </w:p>
    <w:p w:rsidR="00584EB5" w:rsidRDefault="00D1060E" w:rsidP="00584EB5">
      <w:pPr>
        <w:pStyle w:val="Heading1"/>
        <w:spacing w:before="0" w:beforeAutospacing="0" w:after="0" w:afterAutospacing="0"/>
        <w:ind w:left="720" w:hanging="720"/>
        <w:jc w:val="left"/>
        <w:rPr>
          <w:rFonts w:asciiTheme="minorHAnsi" w:hAnsiTheme="minorHAnsi"/>
          <w:color w:val="000000"/>
          <w:sz w:val="22"/>
          <w:szCs w:val="22"/>
          <w:lang w:val="de-DE"/>
        </w:rPr>
      </w:pPr>
      <w:r>
        <w:rPr>
          <w:rFonts w:asciiTheme="minorHAnsi" w:hAnsiTheme="minorHAnsi"/>
          <w:color w:val="000000"/>
          <w:sz w:val="22"/>
          <w:szCs w:val="22"/>
          <w:lang w:val="id-ID"/>
        </w:rPr>
        <w:t>Hand Book</w:t>
      </w:r>
      <w:r w:rsidR="00584EB5">
        <w:rPr>
          <w:rFonts w:asciiTheme="minorHAnsi" w:hAnsiTheme="minorHAnsi"/>
          <w:color w:val="000000"/>
          <w:sz w:val="22"/>
          <w:szCs w:val="22"/>
          <w:lang w:val="de-DE"/>
        </w:rPr>
        <w:t>:</w:t>
      </w:r>
    </w:p>
    <w:p w:rsidR="00584EB5" w:rsidRPr="00D1060E" w:rsidRDefault="00D1060E" w:rsidP="00584EB5">
      <w:pPr>
        <w:pStyle w:val="Heading1"/>
        <w:spacing w:before="120" w:beforeAutospacing="0" w:after="0" w:afterAutospacing="0"/>
        <w:ind w:left="720" w:hanging="720"/>
        <w:jc w:val="left"/>
        <w:rPr>
          <w:rFonts w:asciiTheme="minorHAnsi" w:hAnsiTheme="minorHAnsi" w:cstheme="minorHAnsi"/>
          <w:b w:val="0"/>
          <w:color w:val="000000"/>
          <w:sz w:val="22"/>
          <w:szCs w:val="22"/>
          <w:lang w:val="de-DE"/>
        </w:rPr>
      </w:pPr>
      <w:r w:rsidRPr="00D1060E">
        <w:rPr>
          <w:rFonts w:asciiTheme="minorHAnsi" w:hAnsiTheme="minorHAnsi" w:cstheme="minorHAnsi"/>
          <w:b w:val="0"/>
          <w:sz w:val="22"/>
          <w:szCs w:val="22"/>
          <w:lang w:val="id-ID"/>
        </w:rPr>
        <w:t xml:space="preserve">Santos, David A. 2007. </w:t>
      </w:r>
      <w:r w:rsidRPr="00D1060E">
        <w:rPr>
          <w:rFonts w:asciiTheme="minorHAnsi" w:hAnsiTheme="minorHAnsi" w:cstheme="minorHAnsi"/>
          <w:b w:val="0"/>
          <w:i/>
          <w:sz w:val="22"/>
          <w:szCs w:val="22"/>
          <w:lang w:val="id-ID"/>
        </w:rPr>
        <w:t>Number Theory for Mathematical Contests</w:t>
      </w:r>
      <w:r w:rsidRPr="00D1060E">
        <w:rPr>
          <w:rFonts w:asciiTheme="minorHAnsi" w:hAnsiTheme="minorHAnsi" w:cstheme="minorHAnsi"/>
          <w:b w:val="0"/>
          <w:sz w:val="22"/>
          <w:szCs w:val="22"/>
          <w:lang w:val="id-ID"/>
        </w:rPr>
        <w:t>. Free Software Foundation, Inc.</w:t>
      </w:r>
    </w:p>
    <w:p w:rsidR="00584EB5" w:rsidRPr="001C27A8" w:rsidRDefault="00584EB5" w:rsidP="00584EB5">
      <w:pPr>
        <w:spacing w:before="120" w:after="120" w:line="240" w:lineRule="auto"/>
        <w:ind w:left="720" w:hanging="720"/>
        <w:rPr>
          <w:b/>
          <w:sz w:val="23"/>
          <w:szCs w:val="23"/>
        </w:rPr>
      </w:pPr>
      <w:r w:rsidRPr="001C27A8">
        <w:rPr>
          <w:b/>
          <w:sz w:val="23"/>
          <w:szCs w:val="23"/>
        </w:rPr>
        <w:t>Buku Teks</w:t>
      </w:r>
      <w:r>
        <w:rPr>
          <w:b/>
          <w:sz w:val="23"/>
          <w:szCs w:val="23"/>
        </w:rPr>
        <w:t xml:space="preserve"> dan Artikel:</w:t>
      </w:r>
    </w:p>
    <w:p w:rsidR="00D1060E" w:rsidRPr="00D1060E" w:rsidRDefault="00D1060E" w:rsidP="00D1060E">
      <w:pPr>
        <w:numPr>
          <w:ilvl w:val="0"/>
          <w:numId w:val="25"/>
        </w:numPr>
        <w:ind w:left="709" w:hanging="349"/>
        <w:contextualSpacing/>
        <w:jc w:val="both"/>
        <w:rPr>
          <w:rFonts w:cstheme="minorHAnsi"/>
        </w:rPr>
      </w:pPr>
      <w:r w:rsidRPr="00D1060E">
        <w:rPr>
          <w:rFonts w:cstheme="minorHAnsi"/>
          <w:lang w:val="id-ID"/>
        </w:rPr>
        <w:t xml:space="preserve">Andreescu, Titu and Andrica, Dorin. 2002. </w:t>
      </w:r>
      <w:r w:rsidRPr="00D1060E">
        <w:rPr>
          <w:rFonts w:cstheme="minorHAnsi"/>
          <w:i/>
          <w:lang w:val="id-ID"/>
        </w:rPr>
        <w:t>An Introduction to Diophantine Equations</w:t>
      </w:r>
      <w:r w:rsidRPr="00D1060E">
        <w:rPr>
          <w:rFonts w:cstheme="minorHAnsi"/>
          <w:lang w:val="id-ID"/>
        </w:rPr>
        <w:t>. Cil Publishing House, Romania.</w:t>
      </w:r>
    </w:p>
    <w:p w:rsidR="00D1060E" w:rsidRPr="00D1060E" w:rsidRDefault="00D1060E" w:rsidP="00D1060E">
      <w:pPr>
        <w:numPr>
          <w:ilvl w:val="0"/>
          <w:numId w:val="25"/>
        </w:numPr>
        <w:ind w:left="709" w:hanging="349"/>
        <w:contextualSpacing/>
        <w:jc w:val="both"/>
        <w:rPr>
          <w:rFonts w:cstheme="minorHAnsi"/>
        </w:rPr>
      </w:pPr>
      <w:r w:rsidRPr="00D1060E">
        <w:rPr>
          <w:rFonts w:cstheme="minorHAnsi"/>
          <w:lang w:val="id-ID"/>
        </w:rPr>
        <w:t xml:space="preserve">Budhi, Wono Setya.  2005.  </w:t>
      </w:r>
      <w:r w:rsidRPr="00D1060E">
        <w:rPr>
          <w:rFonts w:cstheme="minorHAnsi"/>
          <w:i/>
          <w:lang w:val="id-ID"/>
        </w:rPr>
        <w:t>Langkah Awal Menuju ke Olimpiade Matematika</w:t>
      </w:r>
      <w:r w:rsidRPr="00D1060E">
        <w:rPr>
          <w:rFonts w:cstheme="minorHAnsi"/>
          <w:lang w:val="id-ID"/>
        </w:rPr>
        <w:t>.  Edisi 1. CV Ricardo, Jakarta Selatan.</w:t>
      </w:r>
    </w:p>
    <w:p w:rsidR="00D1060E" w:rsidRPr="00D1060E" w:rsidRDefault="00D1060E" w:rsidP="00D1060E">
      <w:pPr>
        <w:numPr>
          <w:ilvl w:val="0"/>
          <w:numId w:val="25"/>
        </w:numPr>
        <w:ind w:left="709" w:hanging="349"/>
        <w:contextualSpacing/>
        <w:jc w:val="both"/>
        <w:rPr>
          <w:rFonts w:cstheme="minorHAnsi"/>
        </w:rPr>
      </w:pPr>
      <w:r w:rsidRPr="00D1060E">
        <w:rPr>
          <w:rFonts w:cstheme="minorHAnsi"/>
          <w:lang w:val="id-ID"/>
        </w:rPr>
        <w:t xml:space="preserve">Eynden, Charles Vanden. 2001.  </w:t>
      </w:r>
      <w:r w:rsidRPr="00D1060E">
        <w:rPr>
          <w:rFonts w:cstheme="minorHAnsi"/>
          <w:i/>
          <w:lang w:val="id-ID"/>
        </w:rPr>
        <w:t>Elementary Number Theory</w:t>
      </w:r>
      <w:r w:rsidRPr="00D1060E">
        <w:rPr>
          <w:rFonts w:cstheme="minorHAnsi"/>
          <w:lang w:val="id-ID"/>
        </w:rPr>
        <w:t>. Second Edition. McGraw-Hill Companies, Inc, New York.</w:t>
      </w:r>
    </w:p>
    <w:p w:rsidR="00D1060E" w:rsidRPr="00D1060E" w:rsidRDefault="00D1060E" w:rsidP="00D1060E">
      <w:pPr>
        <w:numPr>
          <w:ilvl w:val="0"/>
          <w:numId w:val="25"/>
        </w:numPr>
        <w:ind w:left="709" w:hanging="349"/>
        <w:contextualSpacing/>
        <w:jc w:val="both"/>
        <w:rPr>
          <w:rFonts w:cstheme="minorHAnsi"/>
        </w:rPr>
      </w:pPr>
      <w:r w:rsidRPr="00D1060E">
        <w:rPr>
          <w:rFonts w:cstheme="minorHAnsi"/>
          <w:lang w:val="id-ID"/>
        </w:rPr>
        <w:t xml:space="preserve">Herman, Jiri, Kucera, Radan and Simsa, Jaromir. 200.  </w:t>
      </w:r>
      <w:r w:rsidRPr="00D1060E">
        <w:rPr>
          <w:rFonts w:cstheme="minorHAnsi"/>
          <w:i/>
          <w:lang w:val="id-ID"/>
        </w:rPr>
        <w:t>Equations and Inequalities,  Elementary Problems and Theorems in Algebra and Number Theory</w:t>
      </w:r>
      <w:r w:rsidRPr="00D1060E">
        <w:rPr>
          <w:rFonts w:cstheme="minorHAnsi"/>
          <w:lang w:val="id-ID"/>
        </w:rPr>
        <w:t>. Translated by Karl Dilcher. Springer – Verlag New York, Inc.</w:t>
      </w:r>
    </w:p>
    <w:p w:rsidR="00D1060E" w:rsidRPr="00D1060E" w:rsidRDefault="00D1060E" w:rsidP="00D1060E">
      <w:pPr>
        <w:numPr>
          <w:ilvl w:val="0"/>
          <w:numId w:val="25"/>
        </w:numPr>
        <w:ind w:left="709" w:hanging="349"/>
        <w:contextualSpacing/>
        <w:jc w:val="both"/>
        <w:rPr>
          <w:rFonts w:cstheme="minorHAnsi"/>
        </w:rPr>
      </w:pPr>
      <w:r w:rsidRPr="00D1060E">
        <w:rPr>
          <w:rFonts w:cstheme="minorHAnsi"/>
          <w:lang w:val="id-ID"/>
        </w:rPr>
        <w:t xml:space="preserve">Santos, David A. 2008. </w:t>
      </w:r>
      <w:r w:rsidRPr="00D1060E">
        <w:rPr>
          <w:rFonts w:cstheme="minorHAnsi"/>
          <w:i/>
          <w:lang w:val="id-ID"/>
        </w:rPr>
        <w:t>Junior Problem Seminar</w:t>
      </w:r>
      <w:r w:rsidRPr="00D1060E">
        <w:rPr>
          <w:rFonts w:cstheme="minorHAnsi"/>
          <w:lang w:val="id-ID"/>
        </w:rPr>
        <w:t>. Free Software Foundation, Inc.</w:t>
      </w:r>
    </w:p>
    <w:p w:rsidR="00D1060E" w:rsidRPr="00D1060E" w:rsidRDefault="00D1060E" w:rsidP="00D1060E">
      <w:pPr>
        <w:pStyle w:val="ListParagraph"/>
        <w:numPr>
          <w:ilvl w:val="0"/>
          <w:numId w:val="25"/>
        </w:numPr>
        <w:jc w:val="both"/>
        <w:rPr>
          <w:rFonts w:cstheme="minorHAnsi"/>
          <w:noProof/>
        </w:rPr>
      </w:pPr>
      <w:r w:rsidRPr="00D1060E">
        <w:rPr>
          <w:rFonts w:cstheme="minorHAnsi"/>
          <w:lang w:val="id-ID"/>
        </w:rPr>
        <w:t xml:space="preserve">Stark, Harold M. 1998. </w:t>
      </w:r>
      <w:r w:rsidRPr="00D1060E">
        <w:rPr>
          <w:rFonts w:cstheme="minorHAnsi"/>
          <w:i/>
          <w:lang w:val="id-ID"/>
        </w:rPr>
        <w:t>An Introduction to Number Theory</w:t>
      </w:r>
      <w:r w:rsidRPr="00D1060E">
        <w:rPr>
          <w:rFonts w:cstheme="minorHAnsi"/>
          <w:lang w:val="id-ID"/>
        </w:rPr>
        <w:t>. MIT Press, London</w:t>
      </w:r>
      <w:r w:rsidRPr="00D1060E">
        <w:rPr>
          <w:rFonts w:cstheme="minorHAnsi"/>
        </w:rPr>
        <w:t>.</w:t>
      </w:r>
    </w:p>
    <w:p w:rsidR="00D1060E" w:rsidRPr="00D1060E" w:rsidRDefault="00D1060E" w:rsidP="00D1060E">
      <w:pPr>
        <w:pStyle w:val="ListParagraph"/>
        <w:numPr>
          <w:ilvl w:val="0"/>
          <w:numId w:val="25"/>
        </w:numPr>
        <w:jc w:val="both"/>
        <w:rPr>
          <w:rFonts w:cstheme="minorHAnsi"/>
          <w:noProof/>
        </w:rPr>
      </w:pPr>
      <w:r w:rsidRPr="00D1060E">
        <w:rPr>
          <w:rFonts w:cstheme="minorHAnsi"/>
          <w:noProof/>
          <w:lang w:val="id-ID"/>
        </w:rPr>
        <w:t>Zawaira, Alexander and Hitchcock, Gavin. 2009. A Primer for Mathematics Competitions. Oxford University Press, Inc, New York.</w:t>
      </w:r>
    </w:p>
    <w:p w:rsidR="00584EB5" w:rsidRDefault="00D1060E" w:rsidP="00D1060E">
      <w:pPr>
        <w:pStyle w:val="Heading1"/>
        <w:spacing w:before="120" w:beforeAutospacing="0" w:after="0" w:afterAutospacing="0"/>
        <w:ind w:left="720" w:hanging="720"/>
        <w:jc w:val="left"/>
        <w:rPr>
          <w:rFonts w:asciiTheme="minorHAnsi" w:hAnsiTheme="minorHAnsi"/>
          <w:color w:val="000000"/>
          <w:sz w:val="22"/>
          <w:szCs w:val="22"/>
          <w:lang w:val="de-DE"/>
        </w:rPr>
      </w:pPr>
      <w:r w:rsidRPr="00A72F7A">
        <w:rPr>
          <w:rFonts w:asciiTheme="minorHAnsi" w:hAnsiTheme="minorHAnsi"/>
          <w:color w:val="000000"/>
          <w:sz w:val="22"/>
          <w:szCs w:val="22"/>
          <w:lang w:val="de-DE"/>
        </w:rPr>
        <w:t xml:space="preserve"> </w:t>
      </w:r>
      <w:r w:rsidR="00584EB5" w:rsidRPr="00A72F7A">
        <w:rPr>
          <w:rFonts w:asciiTheme="minorHAnsi" w:hAnsiTheme="minorHAnsi"/>
          <w:color w:val="000000"/>
          <w:sz w:val="22"/>
          <w:szCs w:val="22"/>
          <w:lang w:val="de-DE"/>
        </w:rPr>
        <w:t>Video Movie:</w:t>
      </w:r>
    </w:p>
    <w:p w:rsidR="00E45F15" w:rsidRDefault="00E45F15" w:rsidP="00E45F15">
      <w:pPr>
        <w:pStyle w:val="NoSpacing"/>
      </w:pPr>
      <w:r>
        <w:rPr>
          <w:rFonts w:cstheme="minorHAnsi"/>
          <w:lang w:val="id-ID"/>
        </w:rPr>
        <w:t>Simple direct proof example</w:t>
      </w:r>
      <w:r>
        <w:rPr>
          <w:rFonts w:cstheme="minorHAnsi"/>
          <w:b/>
          <w:lang w:val="id-ID"/>
        </w:rPr>
        <w:t xml:space="preserve">  </w:t>
      </w:r>
      <w:hyperlink r:id="rId23" w:history="1">
        <w:r>
          <w:rPr>
            <w:rStyle w:val="Hyperlink"/>
            <w:i/>
            <w:lang w:val="id-ID"/>
          </w:rPr>
          <w:t>https://www.youtube.com/watch?v=v-Vbw0xONuQ</w:t>
        </w:r>
      </w:hyperlink>
    </w:p>
    <w:p w:rsidR="00E45F15" w:rsidRDefault="00E45F15" w:rsidP="00E45F15">
      <w:pPr>
        <w:pStyle w:val="NoSpacing"/>
      </w:pPr>
      <w:r>
        <w:rPr>
          <w:lang w:val="id-ID"/>
        </w:rPr>
        <w:t xml:space="preserve">Proof by Contradiction (Method and First Example)  </w:t>
      </w:r>
      <w:hyperlink r:id="rId24" w:history="1">
        <w:r>
          <w:rPr>
            <w:rStyle w:val="Hyperlink"/>
            <w:i/>
          </w:rPr>
          <w:t>https://www.youtube.com/watch?v=huGWXh4l1M0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Proof by Mathematical Induction:  </w:t>
      </w:r>
      <w:hyperlink r:id="rId25" w:history="1">
        <w:r>
          <w:rPr>
            <w:rStyle w:val="Hyperlink"/>
            <w:i/>
          </w:rPr>
          <w:t>https://www.youtube.com/watch?v=dMn5w4_ztSw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To Identity Properties of Integer: </w:t>
      </w:r>
      <w:hyperlink r:id="rId26" w:history="1">
        <w:r>
          <w:rPr>
            <w:rStyle w:val="Hyperlink"/>
            <w:i/>
          </w:rPr>
          <w:t>https://www.youtube.com/watch?v=OUnrhnSwG3k</w:t>
        </w:r>
      </w:hyperlink>
    </w:p>
    <w:p w:rsidR="00E45F15" w:rsidRDefault="00E45F15" w:rsidP="00E45F15">
      <w:pPr>
        <w:pStyle w:val="NoSpacing"/>
        <w:rPr>
          <w:i/>
          <w:lang w:val="id-ID"/>
        </w:rPr>
      </w:pPr>
      <w:r>
        <w:rPr>
          <w:i/>
          <w:lang w:val="id-ID"/>
        </w:rPr>
        <w:t xml:space="preserve">The Magic of Fibonacci Number: </w:t>
      </w:r>
      <w:hyperlink r:id="rId27" w:history="1">
        <w:r>
          <w:rPr>
            <w:rStyle w:val="Hyperlink"/>
            <w:i/>
          </w:rPr>
          <w:t>https://www.youtube.com/watch?v=SjSHVDfXHQ4</w:t>
        </w:r>
      </w:hyperlink>
      <w:r>
        <w:rPr>
          <w:i/>
          <w:lang w:val="id-ID"/>
        </w:rPr>
        <w:t xml:space="preserve"> </w:t>
      </w:r>
    </w:p>
    <w:p w:rsidR="00E45F15" w:rsidRDefault="00E45F15" w:rsidP="00E45F15">
      <w:pPr>
        <w:pStyle w:val="NoSpacing"/>
        <w:rPr>
          <w:i/>
          <w:lang w:val="id-ID"/>
        </w:rPr>
      </w:pPr>
      <w:r>
        <w:rPr>
          <w:i/>
          <w:lang w:val="id-ID"/>
        </w:rPr>
        <w:t xml:space="preserve">Decoding the Secret Pattern of Nature ( Fibonacci Sequence): </w:t>
      </w:r>
      <w:hyperlink r:id="rId28" w:history="1">
        <w:r>
          <w:rPr>
            <w:rStyle w:val="Hyperlink"/>
            <w:i/>
            <w:lang w:val="id-ID"/>
          </w:rPr>
          <w:t>https://www.youtube.com/watch?v=lXyCRP871VI</w:t>
        </w:r>
      </w:hyperlink>
    </w:p>
    <w:p w:rsidR="00E45F15" w:rsidRDefault="00E45F15" w:rsidP="00E45F15">
      <w:pPr>
        <w:pStyle w:val="NoSpacing"/>
        <w:rPr>
          <w:i/>
          <w:lang w:val="id-ID"/>
        </w:rPr>
      </w:pPr>
      <w:r>
        <w:rPr>
          <w:i/>
          <w:lang w:val="id-ID"/>
        </w:rPr>
        <w:t xml:space="preserve">Integer Divisibility : </w:t>
      </w:r>
      <w:hyperlink r:id="rId29" w:history="1">
        <w:r>
          <w:rPr>
            <w:rStyle w:val="Hyperlink"/>
            <w:i/>
            <w:lang w:val="id-ID"/>
          </w:rPr>
          <w:t>https://www.youtube.com/watch?v=dIfpZzX7bKo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The Division Algorithm: </w:t>
      </w:r>
      <w:hyperlink r:id="rId30" w:history="1">
        <w:r>
          <w:rPr>
            <w:rStyle w:val="Hyperlink"/>
            <w:i/>
          </w:rPr>
          <w:t>https://www.youtube.com/watch?v=XHjSy_MT7u0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Modular aritmatic: </w:t>
      </w:r>
      <w:hyperlink r:id="rId31" w:history="1">
        <w:r>
          <w:rPr>
            <w:rStyle w:val="Hyperlink"/>
            <w:i/>
          </w:rPr>
          <w:t>https://www.youtube.com/watch?v=2tpSU7BJFMI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The Fundamental Theorem of Arithmatic: </w:t>
      </w:r>
      <w:hyperlink r:id="rId32" w:history="1">
        <w:r>
          <w:rPr>
            <w:rStyle w:val="Hyperlink"/>
            <w:i/>
          </w:rPr>
          <w:t>https://www.youtube.com/watch?v=8CluknrLeys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The Euclidean Algorithm:  </w:t>
      </w:r>
      <w:hyperlink r:id="rId33" w:history="1">
        <w:r>
          <w:rPr>
            <w:rStyle w:val="Hyperlink"/>
            <w:i/>
          </w:rPr>
          <w:t>https://www.youtube.com/watch?v=p5gn2hj51hs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Using euclidean algorithm to write gcd as linear combination : </w:t>
      </w:r>
      <w:hyperlink r:id="rId34" w:history="1">
        <w:r>
          <w:rPr>
            <w:rStyle w:val="Hyperlink"/>
            <w:i/>
          </w:rPr>
          <w:t>https://www.youtube.com/watch?v=qym5D5bhoQs</w:t>
        </w:r>
      </w:hyperlink>
      <w:r>
        <w:rPr>
          <w:i/>
        </w:rPr>
        <w:t xml:space="preserve"> </w:t>
      </w:r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Linear Diophantine Equation :  </w:t>
      </w:r>
      <w:hyperlink r:id="rId35" w:history="1">
        <w:r>
          <w:rPr>
            <w:rStyle w:val="Hyperlink"/>
            <w:i/>
          </w:rPr>
          <w:t>https://www.youtube.com/watch?v=uTFuHRK5Pmk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 Solve a linear congruence with common Factor : </w:t>
      </w:r>
      <w:hyperlink r:id="rId36" w:history="1">
        <w:r>
          <w:rPr>
            <w:rStyle w:val="Hyperlink"/>
            <w:i/>
          </w:rPr>
          <w:t>https://www.youtube.com/watch?v=R9uOG42mfNY</w:t>
        </w:r>
      </w:hyperlink>
    </w:p>
    <w:p w:rsidR="00E45F15" w:rsidRDefault="00E45F15" w:rsidP="00E45F15">
      <w:pPr>
        <w:pStyle w:val="NoSpacing"/>
        <w:rPr>
          <w:rFonts w:cstheme="minorHAnsi"/>
          <w:lang w:val="id-ID"/>
        </w:rPr>
      </w:pPr>
      <w:r>
        <w:rPr>
          <w:rFonts w:cstheme="minorHAnsi"/>
          <w:b/>
          <w:bCs/>
        </w:rPr>
        <w:t>Diophantine Equation trick of proving no solutions exist for an diophantine equation</w:t>
      </w:r>
      <w:r>
        <w:rPr>
          <w:rFonts w:cstheme="minorHAnsi"/>
          <w:b/>
          <w:bCs/>
          <w:lang w:val="id-ID"/>
        </w:rPr>
        <w:t xml:space="preserve">: </w:t>
      </w:r>
    </w:p>
    <w:p w:rsidR="00E45F15" w:rsidRDefault="005708A1" w:rsidP="00E45F15">
      <w:pPr>
        <w:pStyle w:val="NoSpacing"/>
        <w:rPr>
          <w:i/>
        </w:rPr>
      </w:pPr>
      <w:hyperlink r:id="rId37" w:history="1">
        <w:r w:rsidR="00E45F15">
          <w:rPr>
            <w:rStyle w:val="Hyperlink"/>
            <w:i/>
          </w:rPr>
          <w:t>https://www.youtube.com/watch?v=BVm1Xvv_Zig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</w:rPr>
        <w:t xml:space="preserve"> </w:t>
      </w:r>
      <w:r>
        <w:rPr>
          <w:i/>
          <w:lang w:val="id-ID"/>
        </w:rPr>
        <w:t xml:space="preserve">The Chinesse Remainder Theorem-an Example:  </w:t>
      </w:r>
      <w:hyperlink r:id="rId38" w:history="1">
        <w:r>
          <w:rPr>
            <w:rStyle w:val="Hyperlink"/>
            <w:i/>
          </w:rPr>
          <w:t>https://www.youtube.com/watch?v=pIPcxz3K1eQ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lastRenderedPageBreak/>
        <w:t xml:space="preserve">Fermat Little Theorem:  </w:t>
      </w:r>
      <w:hyperlink r:id="rId39" w:history="1">
        <w:r>
          <w:rPr>
            <w:rStyle w:val="Hyperlink"/>
            <w:i/>
          </w:rPr>
          <w:t>https://www.youtube.com/watch?v=7C0ZMLdzDAo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Appliying Fermat Little Theorem:  </w:t>
      </w:r>
      <w:hyperlink r:id="rId40" w:history="1">
        <w:r>
          <w:rPr>
            <w:rStyle w:val="Hyperlink"/>
            <w:i/>
          </w:rPr>
          <w:t>https://www.youtube.com/watch?v=W6tKAAyTczw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Wilson Theorem fo finding out remainder : </w:t>
      </w:r>
      <w:hyperlink r:id="rId41" w:history="1">
        <w:r>
          <w:rPr>
            <w:rStyle w:val="Hyperlink"/>
            <w:i/>
          </w:rPr>
          <w:t>https://www.youtube.com/watch?v=Jl3wSX0kMCE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Wilson Theorem Solved Example: </w:t>
      </w:r>
      <w:hyperlink r:id="rId42" w:history="1">
        <w:r>
          <w:rPr>
            <w:rStyle w:val="Hyperlink"/>
            <w:i/>
          </w:rPr>
          <w:t>https://www.youtube.com/watch?v=IW0bco1a788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Euler’s Theorem made easy: </w:t>
      </w:r>
      <w:hyperlink r:id="rId43" w:history="1">
        <w:r>
          <w:rPr>
            <w:rStyle w:val="Hyperlink"/>
            <w:i/>
          </w:rPr>
          <w:t>https://www.youtube.com/watch?v=FHkS3ydTM3M</w:t>
        </w:r>
      </w:hyperlink>
    </w:p>
    <w:p w:rsidR="00E45F15" w:rsidRDefault="00E45F15" w:rsidP="00E45F15">
      <w:pPr>
        <w:pStyle w:val="NoSpacing"/>
        <w:rPr>
          <w:i/>
        </w:rPr>
      </w:pPr>
      <w:r>
        <w:rPr>
          <w:i/>
          <w:lang w:val="id-ID"/>
        </w:rPr>
        <w:t xml:space="preserve">Graphing the Floor Function: </w:t>
      </w:r>
      <w:hyperlink r:id="rId44" w:history="1">
        <w:r>
          <w:rPr>
            <w:rStyle w:val="Hyperlink"/>
            <w:i/>
          </w:rPr>
          <w:t>https://www.youtube.com/watch?v=UQ3a2QH_-GU</w:t>
        </w:r>
      </w:hyperlink>
    </w:p>
    <w:p w:rsidR="00E45F15" w:rsidRDefault="00E45F15" w:rsidP="00E45F15">
      <w:pPr>
        <w:pStyle w:val="NoSpacing"/>
      </w:pPr>
      <w:r>
        <w:rPr>
          <w:lang w:val="id-ID"/>
        </w:rPr>
        <w:t xml:space="preserve">Floor Function- An Example : </w:t>
      </w:r>
      <w:hyperlink r:id="rId45" w:history="1">
        <w:r>
          <w:rPr>
            <w:rStyle w:val="Hyperlink"/>
            <w:i/>
          </w:rPr>
          <w:t>https://www.youtube.com/watch?v=WCGqbPyYi5A</w:t>
        </w:r>
      </w:hyperlink>
    </w:p>
    <w:p w:rsidR="00C91B14" w:rsidRPr="00E45F15" w:rsidRDefault="00E45F15" w:rsidP="00E45F15">
      <w:pPr>
        <w:pStyle w:val="NoSpacing"/>
        <w:rPr>
          <w:rFonts w:cstheme="minorHAnsi"/>
          <w:color w:val="000000"/>
          <w:lang w:val="de-DE"/>
        </w:rPr>
      </w:pPr>
      <w:r w:rsidRPr="00E45F15">
        <w:rPr>
          <w:rFonts w:cstheme="minorHAnsi"/>
          <w:lang w:val="id-ID"/>
        </w:rPr>
        <w:t>Ceiling Function :</w:t>
      </w:r>
      <w:r w:rsidRPr="00E45F15">
        <w:rPr>
          <w:lang w:val="id-ID"/>
        </w:rPr>
        <w:t xml:space="preserve"> </w:t>
      </w:r>
      <w:hyperlink r:id="rId46" w:history="1">
        <w:r w:rsidRPr="00E45F15">
          <w:rPr>
            <w:rStyle w:val="Hyperlink"/>
            <w:rFonts w:cstheme="minorHAnsi"/>
            <w:i/>
          </w:rPr>
          <w:t>https://www.youtube.com/watch?v=AT57VeoA-FM</w:t>
        </w:r>
      </w:hyperlink>
    </w:p>
    <w:p w:rsidR="00584EB5" w:rsidRPr="00584EB5" w:rsidRDefault="00584EB5" w:rsidP="00584EB5">
      <w:pPr>
        <w:pStyle w:val="Heading1"/>
        <w:numPr>
          <w:ilvl w:val="0"/>
          <w:numId w:val="20"/>
        </w:numPr>
        <w:spacing w:before="120" w:beforeAutospacing="0" w:after="0" w:afterAutospacing="0"/>
        <w:ind w:left="360"/>
        <w:jc w:val="left"/>
        <w:rPr>
          <w:rFonts w:asciiTheme="minorHAnsi" w:hAnsiTheme="minorHAnsi"/>
          <w:color w:val="auto"/>
          <w:sz w:val="22"/>
          <w:szCs w:val="22"/>
        </w:rPr>
      </w:pPr>
      <w:r w:rsidRPr="00584EB5">
        <w:rPr>
          <w:rFonts w:asciiTheme="minorHAnsi" w:hAnsiTheme="minorHAnsi"/>
          <w:color w:val="auto"/>
          <w:sz w:val="22"/>
          <w:szCs w:val="22"/>
        </w:rPr>
        <w:t>Penilaian</w:t>
      </w:r>
    </w:p>
    <w:p w:rsidR="00584EB5" w:rsidRDefault="00584EB5" w:rsidP="00584EB5">
      <w:pPr>
        <w:pStyle w:val="Heading1"/>
        <w:spacing w:before="120" w:beforeAutospacing="0" w:after="0" w:afterAutospacing="0"/>
        <w:ind w:left="720" w:hanging="720"/>
        <w:jc w:val="left"/>
        <w:rPr>
          <w:rFonts w:asciiTheme="minorHAnsi" w:hAnsiTheme="minorHAnsi"/>
          <w:b w:val="0"/>
          <w:color w:val="auto"/>
          <w:sz w:val="22"/>
          <w:szCs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3"/>
        <w:gridCol w:w="2491"/>
        <w:gridCol w:w="2491"/>
        <w:gridCol w:w="307"/>
        <w:gridCol w:w="3358"/>
      </w:tblGrid>
      <w:tr w:rsidR="00584EB5" w:rsidRPr="00584EB5" w:rsidTr="00584EB5">
        <w:trPr>
          <w:trHeight w:val="121"/>
        </w:trPr>
        <w:tc>
          <w:tcPr>
            <w:tcW w:w="304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Formative Assessment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Proportion of Score </w:t>
            </w:r>
          </w:p>
        </w:tc>
      </w:tr>
      <w:tr w:rsidR="00584EB5" w:rsidRPr="00584EB5" w:rsidTr="00584EB5">
        <w:trPr>
          <w:trHeight w:val="205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C91B14" w:rsidP="00C91B14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iCs/>
                <w:sz w:val="22"/>
                <w:szCs w:val="22"/>
                <w:lang w:val="id-ID"/>
              </w:rPr>
              <w:t>Tugas</w:t>
            </w:r>
            <w:r w:rsidR="00584EB5"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 w:val="0"/>
                <w:iCs/>
                <w:sz w:val="22"/>
                <w:szCs w:val="22"/>
                <w:lang w:val="id-ID"/>
              </w:rPr>
              <w:t>Kelompok</w:t>
            </w:r>
            <w:r w:rsidR="00584EB5"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5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205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C91B14" w:rsidP="00C91B14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iCs/>
                <w:sz w:val="22"/>
                <w:szCs w:val="22"/>
                <w:lang w:val="id-ID"/>
              </w:rPr>
              <w:t>Tugas Individu</w:t>
            </w:r>
            <w:r w:rsidR="00584EB5"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5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46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C91B14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iCs/>
                <w:sz w:val="22"/>
                <w:szCs w:val="22"/>
                <w:lang w:val="id-ID"/>
              </w:rPr>
              <w:t>Tugas Terstruktur</w:t>
            </w:r>
            <w:r w:rsidR="00584EB5"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5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73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C91B14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iCs/>
                <w:sz w:val="22"/>
                <w:szCs w:val="22"/>
                <w:lang w:val="id-ID"/>
              </w:rPr>
              <w:t>Presentasi</w:t>
            </w:r>
            <w:r w:rsidR="00584EB5"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0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46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Forum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0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193"/>
        </w:trPr>
        <w:tc>
          <w:tcPr>
            <w:tcW w:w="304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Summative Assessment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 xml:space="preserve"> 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253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0B728D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iCs/>
                <w:sz w:val="22"/>
                <w:szCs w:val="22"/>
              </w:rPr>
              <w:t>weekly Quiz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5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121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Middle Semester Test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0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121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26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End Semester test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6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: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7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0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49"/>
        </w:trPr>
        <w:tc>
          <w:tcPr>
            <w:tcW w:w="5000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vAlign w:val="center"/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righ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100%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121"/>
        </w:trPr>
        <w:tc>
          <w:tcPr>
            <w:tcW w:w="5000" w:type="pct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vAlign w:val="center"/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Grading Scale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</w:tr>
      <w:tr w:rsidR="00584EB5" w:rsidRPr="00584EB5" w:rsidTr="00584EB5">
        <w:trPr>
          <w:trHeight w:val="49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80-100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A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  <w:tr w:rsidR="00584EB5" w:rsidRPr="00584EB5" w:rsidTr="00584EB5">
        <w:trPr>
          <w:trHeight w:val="109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70- &lt;80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B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+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  <w:tr w:rsidR="00584EB5" w:rsidRPr="00584EB5" w:rsidTr="00584EB5">
        <w:trPr>
          <w:trHeight w:val="46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iCs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65-&lt;70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iCs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B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  <w:tr w:rsidR="00584EB5" w:rsidRPr="00584EB5" w:rsidTr="00584EB5">
        <w:trPr>
          <w:trHeight w:val="97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60-&lt;65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C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+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  <w:tr w:rsidR="00584EB5" w:rsidRPr="00584EB5" w:rsidTr="00584EB5">
        <w:trPr>
          <w:trHeight w:val="46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iCs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55-&lt;60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iCs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C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  <w:tr w:rsidR="00584EB5" w:rsidRPr="00584EB5" w:rsidTr="00584EB5">
        <w:trPr>
          <w:trHeight w:val="97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45-&lt;55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D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  <w:tr w:rsidR="00584EB5" w:rsidRPr="00584EB5" w:rsidTr="00584EB5">
        <w:trPr>
          <w:trHeight w:val="265"/>
        </w:trPr>
        <w:tc>
          <w:tcPr>
            <w:tcW w:w="3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&lt;45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33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6C45E5" w:rsidRPr="00584EB5" w:rsidRDefault="00584EB5" w:rsidP="00584EB5">
            <w:pPr>
              <w:pStyle w:val="Heading1"/>
              <w:spacing w:before="120"/>
              <w:ind w:left="720" w:hanging="720"/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584EB5">
              <w:rPr>
                <w:rFonts w:asciiTheme="minorHAnsi" w:hAnsiTheme="minorHAnsi"/>
                <w:b w:val="0"/>
                <w:iCs/>
                <w:sz w:val="22"/>
                <w:szCs w:val="22"/>
              </w:rPr>
              <w:t>E</w:t>
            </w:r>
            <w:r w:rsidRPr="00584EB5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96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24" w:type="dxa"/>
              <w:bottom w:w="0" w:type="dxa"/>
              <w:right w:w="124" w:type="dxa"/>
            </w:tcMar>
            <w:hideMark/>
          </w:tcPr>
          <w:p w:rsidR="00584EB5" w:rsidRPr="00584EB5" w:rsidRDefault="00584EB5" w:rsidP="00584EB5">
            <w:pPr>
              <w:pStyle w:val="Heading1"/>
              <w:spacing w:before="120"/>
              <w:ind w:left="720" w:hanging="720"/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</w:tr>
    </w:tbl>
    <w:p w:rsidR="00584EB5" w:rsidRDefault="00584EB5" w:rsidP="00584EB5">
      <w:pPr>
        <w:pStyle w:val="Heading1"/>
        <w:spacing w:before="120" w:beforeAutospacing="0" w:after="0" w:afterAutospacing="0"/>
        <w:ind w:left="720" w:hanging="720"/>
        <w:jc w:val="left"/>
        <w:rPr>
          <w:rFonts w:asciiTheme="minorHAnsi" w:hAnsiTheme="minorHAnsi"/>
          <w:b w:val="0"/>
          <w:color w:val="auto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3"/>
        <w:gridCol w:w="4197"/>
      </w:tblGrid>
      <w:tr w:rsidR="00584EB5" w:rsidTr="00BD12AF">
        <w:tc>
          <w:tcPr>
            <w:tcW w:w="5163" w:type="dxa"/>
          </w:tcPr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Penelaah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Penjaminan Mutu Akademik Program Studi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(………………………………………………….)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NIP.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4197" w:type="dxa"/>
          </w:tcPr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 xml:space="preserve">Penyusun RPS 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(Koordinator Mata Kuliah)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  <w:p w:rsidR="00584EB5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(</w:t>
            </w:r>
            <w:r w:rsidR="00EA55EC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id-ID"/>
              </w:rPr>
              <w:t>Kartika Sari, S.Si., M.Sc.</w:t>
            </w: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)</w:t>
            </w:r>
          </w:p>
          <w:p w:rsidR="00584EB5" w:rsidRPr="00EA55EC" w:rsidRDefault="00584EB5" w:rsidP="00357802">
            <w:pPr>
              <w:pStyle w:val="Heading1"/>
              <w:spacing w:before="0" w:beforeAutospacing="0" w:after="0" w:afterAutospacing="0"/>
              <w:jc w:val="left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id-ID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NIP.</w:t>
            </w:r>
            <w:r w:rsidR="00EA55EC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id-ID"/>
              </w:rPr>
              <w:t xml:space="preserve"> 197007112003122001</w:t>
            </w:r>
          </w:p>
        </w:tc>
      </w:tr>
      <w:tr w:rsidR="00584EB5" w:rsidTr="00BD12AF">
        <w:tc>
          <w:tcPr>
            <w:tcW w:w="9360" w:type="dxa"/>
            <w:gridSpan w:val="2"/>
            <w:vAlign w:val="center"/>
          </w:tcPr>
          <w:p w:rsidR="00584EB5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Disahkan oleh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Ketua Program Studi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  <w:p w:rsidR="00584EB5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  <w:p w:rsidR="00584EB5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(</w:t>
            </w:r>
            <w:r w:rsidR="00EA55EC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id-ID"/>
              </w:rPr>
              <w:t>Desak Pt Eka Nilakusmawati, S.Si., M.Sc</w:t>
            </w: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.)</w:t>
            </w:r>
          </w:p>
          <w:p w:rsidR="00584EB5" w:rsidRPr="00EA55EC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  <w:lang w:val="id-ID"/>
              </w:rPr>
            </w:pPr>
            <w:r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  <w:t>NIP.</w:t>
            </w:r>
            <w:r w:rsidR="00EA55EC"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="00EA55EC" w:rsidRPr="00EA55EC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19710611 199702 2 001</w:t>
            </w:r>
          </w:p>
          <w:p w:rsidR="00584EB5" w:rsidRDefault="00584EB5" w:rsidP="00357802">
            <w:pPr>
              <w:pStyle w:val="Heading1"/>
              <w:spacing w:before="0" w:beforeAutospacing="0" w:after="0" w:afterAutospacing="0"/>
              <w:outlineLvl w:val="0"/>
              <w:rPr>
                <w:rFonts w:asciiTheme="minorHAnsi" w:hAnsiTheme="minorHAnsi"/>
                <w:b w:val="0"/>
                <w:color w:val="auto"/>
                <w:sz w:val="22"/>
                <w:szCs w:val="22"/>
              </w:rPr>
            </w:pPr>
          </w:p>
        </w:tc>
      </w:tr>
    </w:tbl>
    <w:p w:rsidR="00BD12AF" w:rsidRPr="00BD12AF" w:rsidRDefault="00BD12AF" w:rsidP="00BD12AF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lang w:val="id-ID"/>
        </w:rPr>
      </w:pPr>
      <w:r>
        <w:rPr>
          <w:b w:val="0"/>
          <w:bCs w:val="0"/>
        </w:rPr>
        <w:lastRenderedPageBreak/>
        <w:t>discrete mathematic - direct indirect proof</w:t>
      </w:r>
      <w:r>
        <w:rPr>
          <w:b w:val="0"/>
          <w:bCs w:val="0"/>
          <w:lang w:val="id-ID"/>
        </w:rPr>
        <w:t>:</w:t>
      </w:r>
      <w:r w:rsidRPr="00BD12AF">
        <w:t xml:space="preserve"> </w:t>
      </w:r>
      <w:r w:rsidRPr="00BD12AF">
        <w:rPr>
          <w:b w:val="0"/>
          <w:bCs w:val="0"/>
          <w:lang w:val="id-ID"/>
        </w:rPr>
        <w:t>https://www.youtube.com/watch?v=s4X4xlVCeHQ</w:t>
      </w:r>
      <w:bookmarkStart w:id="0" w:name="_GoBack"/>
      <w:bookmarkEnd w:id="0"/>
    </w:p>
    <w:p w:rsidR="00F8097B" w:rsidRPr="003E010A" w:rsidRDefault="00F8097B" w:rsidP="00EA55EC">
      <w:pPr>
        <w:spacing w:line="240" w:lineRule="auto"/>
        <w:rPr>
          <w:rFonts w:cs="Arial"/>
        </w:rPr>
      </w:pPr>
    </w:p>
    <w:sectPr w:rsidR="00F8097B" w:rsidRPr="003E010A" w:rsidSect="00F8097B"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2079" w:rsidRDefault="00C32079" w:rsidP="002702C5">
      <w:pPr>
        <w:spacing w:after="0" w:line="240" w:lineRule="auto"/>
      </w:pPr>
      <w:r>
        <w:separator/>
      </w:r>
    </w:p>
  </w:endnote>
  <w:endnote w:type="continuationSeparator" w:id="0">
    <w:p w:rsidR="00C32079" w:rsidRDefault="00C32079" w:rsidP="00270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oneSans-Semi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9125293"/>
      <w:docPartObj>
        <w:docPartGallery w:val="Page Numbers (Bottom of Page)"/>
        <w:docPartUnique/>
      </w:docPartObj>
    </w:sdtPr>
    <w:sdtContent>
      <w:p w:rsidR="005708A1" w:rsidRDefault="005708A1">
        <w:pPr>
          <w:pStyle w:val="Footer"/>
          <w:jc w:val="right"/>
        </w:pPr>
        <w:r>
          <w:rPr>
            <w:lang w:val="id-ID"/>
          </w:rPr>
          <w:t>Kartika Sari</w:t>
        </w:r>
        <w:r>
          <w:rPr>
            <w:i/>
          </w:rPr>
          <w:t xml:space="preserve">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12AF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5708A1" w:rsidRDefault="005708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2079" w:rsidRDefault="00C32079" w:rsidP="002702C5">
      <w:pPr>
        <w:spacing w:after="0" w:line="240" w:lineRule="auto"/>
      </w:pPr>
      <w:r>
        <w:separator/>
      </w:r>
    </w:p>
  </w:footnote>
  <w:footnote w:type="continuationSeparator" w:id="0">
    <w:p w:rsidR="00C32079" w:rsidRDefault="00C32079" w:rsidP="00270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F00641"/>
    <w:multiLevelType w:val="hybridMultilevel"/>
    <w:tmpl w:val="480C4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026F44"/>
    <w:multiLevelType w:val="hybridMultilevel"/>
    <w:tmpl w:val="8CE80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476950"/>
    <w:multiLevelType w:val="hybridMultilevel"/>
    <w:tmpl w:val="F2240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410795"/>
    <w:multiLevelType w:val="hybridMultilevel"/>
    <w:tmpl w:val="060AF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866902"/>
    <w:multiLevelType w:val="hybridMultilevel"/>
    <w:tmpl w:val="8C54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107374"/>
    <w:multiLevelType w:val="hybridMultilevel"/>
    <w:tmpl w:val="E47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CC0575"/>
    <w:multiLevelType w:val="hybridMultilevel"/>
    <w:tmpl w:val="309AE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A25CBC"/>
    <w:multiLevelType w:val="hybridMultilevel"/>
    <w:tmpl w:val="61845F30"/>
    <w:lvl w:ilvl="0" w:tplc="CD281DE6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646461"/>
    <w:multiLevelType w:val="hybridMultilevel"/>
    <w:tmpl w:val="5DDC5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7540B9"/>
    <w:multiLevelType w:val="hybridMultilevel"/>
    <w:tmpl w:val="7342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39505A"/>
    <w:multiLevelType w:val="hybridMultilevel"/>
    <w:tmpl w:val="B30EC61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B002DF"/>
    <w:multiLevelType w:val="hybridMultilevel"/>
    <w:tmpl w:val="B9D23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907F9A"/>
    <w:multiLevelType w:val="hybridMultilevel"/>
    <w:tmpl w:val="25881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0618CF"/>
    <w:multiLevelType w:val="hybridMultilevel"/>
    <w:tmpl w:val="C226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816535"/>
    <w:multiLevelType w:val="hybridMultilevel"/>
    <w:tmpl w:val="DE146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4E1E07"/>
    <w:multiLevelType w:val="hybridMultilevel"/>
    <w:tmpl w:val="301C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6F0352"/>
    <w:multiLevelType w:val="hybridMultilevel"/>
    <w:tmpl w:val="06207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F054BD"/>
    <w:multiLevelType w:val="hybridMultilevel"/>
    <w:tmpl w:val="BBD09D8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6A15BD"/>
    <w:multiLevelType w:val="hybridMultilevel"/>
    <w:tmpl w:val="3DEE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5352D2"/>
    <w:multiLevelType w:val="hybridMultilevel"/>
    <w:tmpl w:val="0A969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90401F"/>
    <w:multiLevelType w:val="hybridMultilevel"/>
    <w:tmpl w:val="B284E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F30BEC"/>
    <w:multiLevelType w:val="hybridMultilevel"/>
    <w:tmpl w:val="1686668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961D24"/>
    <w:multiLevelType w:val="hybridMultilevel"/>
    <w:tmpl w:val="5AC8F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3F06BB"/>
    <w:multiLevelType w:val="hybridMultilevel"/>
    <w:tmpl w:val="7D9EBB32"/>
    <w:lvl w:ilvl="0" w:tplc="1AD4AA2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BB10E2A"/>
    <w:multiLevelType w:val="hybridMultilevel"/>
    <w:tmpl w:val="34865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23"/>
  </w:num>
  <w:num w:numId="4">
    <w:abstractNumId w:val="4"/>
  </w:num>
  <w:num w:numId="5">
    <w:abstractNumId w:val="3"/>
  </w:num>
  <w:num w:numId="6">
    <w:abstractNumId w:val="20"/>
  </w:num>
  <w:num w:numId="7">
    <w:abstractNumId w:val="2"/>
  </w:num>
  <w:num w:numId="8">
    <w:abstractNumId w:val="6"/>
  </w:num>
  <w:num w:numId="9">
    <w:abstractNumId w:val="16"/>
  </w:num>
  <w:num w:numId="10">
    <w:abstractNumId w:val="9"/>
  </w:num>
  <w:num w:numId="11">
    <w:abstractNumId w:val="5"/>
  </w:num>
  <w:num w:numId="12">
    <w:abstractNumId w:val="15"/>
  </w:num>
  <w:num w:numId="13">
    <w:abstractNumId w:val="0"/>
  </w:num>
  <w:num w:numId="14">
    <w:abstractNumId w:val="1"/>
  </w:num>
  <w:num w:numId="15">
    <w:abstractNumId w:val="24"/>
  </w:num>
  <w:num w:numId="16">
    <w:abstractNumId w:val="19"/>
  </w:num>
  <w:num w:numId="17">
    <w:abstractNumId w:val="13"/>
  </w:num>
  <w:num w:numId="18">
    <w:abstractNumId w:val="14"/>
  </w:num>
  <w:num w:numId="19">
    <w:abstractNumId w:val="18"/>
  </w:num>
  <w:num w:numId="20">
    <w:abstractNumId w:val="7"/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21"/>
  </w:num>
  <w:num w:numId="24">
    <w:abstractNumId w:val="17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sTQ2MzYxsDQxt7RQ0lEKTi0uzszPAykwNKoFAHbonRMtAAAA"/>
  </w:docVars>
  <w:rsids>
    <w:rsidRoot w:val="003E010A"/>
    <w:rsid w:val="00001BA2"/>
    <w:rsid w:val="00003F13"/>
    <w:rsid w:val="00010566"/>
    <w:rsid w:val="00022CB7"/>
    <w:rsid w:val="000302DF"/>
    <w:rsid w:val="00044710"/>
    <w:rsid w:val="00067B96"/>
    <w:rsid w:val="00082F13"/>
    <w:rsid w:val="0008617B"/>
    <w:rsid w:val="00086192"/>
    <w:rsid w:val="00086391"/>
    <w:rsid w:val="000924B4"/>
    <w:rsid w:val="000979D1"/>
    <w:rsid w:val="000A5193"/>
    <w:rsid w:val="000A6ECA"/>
    <w:rsid w:val="000B5DB6"/>
    <w:rsid w:val="000B728D"/>
    <w:rsid w:val="000D6312"/>
    <w:rsid w:val="000D71BD"/>
    <w:rsid w:val="000E305F"/>
    <w:rsid w:val="000F0F45"/>
    <w:rsid w:val="000F2819"/>
    <w:rsid w:val="001162FD"/>
    <w:rsid w:val="00122190"/>
    <w:rsid w:val="00136DB7"/>
    <w:rsid w:val="001710B0"/>
    <w:rsid w:val="0019165B"/>
    <w:rsid w:val="001B5007"/>
    <w:rsid w:val="001C64D1"/>
    <w:rsid w:val="001D2709"/>
    <w:rsid w:val="001E2074"/>
    <w:rsid w:val="00206A94"/>
    <w:rsid w:val="0021492C"/>
    <w:rsid w:val="0025328B"/>
    <w:rsid w:val="002702C5"/>
    <w:rsid w:val="00272EA7"/>
    <w:rsid w:val="00276D1D"/>
    <w:rsid w:val="00277947"/>
    <w:rsid w:val="002A3169"/>
    <w:rsid w:val="002B5DE6"/>
    <w:rsid w:val="002B69F4"/>
    <w:rsid w:val="002E00F6"/>
    <w:rsid w:val="0030076C"/>
    <w:rsid w:val="00302E55"/>
    <w:rsid w:val="003057E1"/>
    <w:rsid w:val="003113AB"/>
    <w:rsid w:val="00325C6C"/>
    <w:rsid w:val="00341A43"/>
    <w:rsid w:val="003568E9"/>
    <w:rsid w:val="00357802"/>
    <w:rsid w:val="00365787"/>
    <w:rsid w:val="00366627"/>
    <w:rsid w:val="00366994"/>
    <w:rsid w:val="00372468"/>
    <w:rsid w:val="00375BE6"/>
    <w:rsid w:val="0039288F"/>
    <w:rsid w:val="00395F7A"/>
    <w:rsid w:val="003D374D"/>
    <w:rsid w:val="003D7FD5"/>
    <w:rsid w:val="003E010A"/>
    <w:rsid w:val="003E5B47"/>
    <w:rsid w:val="003F0B74"/>
    <w:rsid w:val="00402774"/>
    <w:rsid w:val="00403477"/>
    <w:rsid w:val="004041DE"/>
    <w:rsid w:val="00413997"/>
    <w:rsid w:val="00421503"/>
    <w:rsid w:val="00423E7D"/>
    <w:rsid w:val="00466C76"/>
    <w:rsid w:val="00472D03"/>
    <w:rsid w:val="004D1886"/>
    <w:rsid w:val="004D557B"/>
    <w:rsid w:val="004D5F0A"/>
    <w:rsid w:val="00516854"/>
    <w:rsid w:val="00554E48"/>
    <w:rsid w:val="0055552B"/>
    <w:rsid w:val="005708A1"/>
    <w:rsid w:val="005834DA"/>
    <w:rsid w:val="00584EB5"/>
    <w:rsid w:val="005934DA"/>
    <w:rsid w:val="00594632"/>
    <w:rsid w:val="005A14BF"/>
    <w:rsid w:val="005C6167"/>
    <w:rsid w:val="005D5FD9"/>
    <w:rsid w:val="005F105E"/>
    <w:rsid w:val="005F215D"/>
    <w:rsid w:val="0061730D"/>
    <w:rsid w:val="00617F62"/>
    <w:rsid w:val="00624553"/>
    <w:rsid w:val="00627995"/>
    <w:rsid w:val="00651687"/>
    <w:rsid w:val="0068680F"/>
    <w:rsid w:val="006A2DAB"/>
    <w:rsid w:val="006B0D7F"/>
    <w:rsid w:val="006B5E95"/>
    <w:rsid w:val="006C45E5"/>
    <w:rsid w:val="0072274C"/>
    <w:rsid w:val="00727CAD"/>
    <w:rsid w:val="00746DA0"/>
    <w:rsid w:val="007514C0"/>
    <w:rsid w:val="00767F63"/>
    <w:rsid w:val="0078245E"/>
    <w:rsid w:val="007A0E8F"/>
    <w:rsid w:val="007B1E64"/>
    <w:rsid w:val="007B6DFA"/>
    <w:rsid w:val="007C4C2C"/>
    <w:rsid w:val="008060D0"/>
    <w:rsid w:val="00823AAB"/>
    <w:rsid w:val="00840E6B"/>
    <w:rsid w:val="008414A1"/>
    <w:rsid w:val="00860E64"/>
    <w:rsid w:val="00883FF8"/>
    <w:rsid w:val="00886212"/>
    <w:rsid w:val="008A138D"/>
    <w:rsid w:val="008A343B"/>
    <w:rsid w:val="008A6887"/>
    <w:rsid w:val="008D1D5B"/>
    <w:rsid w:val="008D4059"/>
    <w:rsid w:val="008F61AC"/>
    <w:rsid w:val="00900339"/>
    <w:rsid w:val="00902CA1"/>
    <w:rsid w:val="00904733"/>
    <w:rsid w:val="009056CD"/>
    <w:rsid w:val="00912F81"/>
    <w:rsid w:val="00922FF3"/>
    <w:rsid w:val="0095140F"/>
    <w:rsid w:val="00954144"/>
    <w:rsid w:val="00954299"/>
    <w:rsid w:val="009619C6"/>
    <w:rsid w:val="00966CF0"/>
    <w:rsid w:val="009822A9"/>
    <w:rsid w:val="009A7252"/>
    <w:rsid w:val="009D521D"/>
    <w:rsid w:val="009E0148"/>
    <w:rsid w:val="009E3002"/>
    <w:rsid w:val="009E4E7F"/>
    <w:rsid w:val="00A015D8"/>
    <w:rsid w:val="00A02B01"/>
    <w:rsid w:val="00A13EEA"/>
    <w:rsid w:val="00A27E47"/>
    <w:rsid w:val="00A345EF"/>
    <w:rsid w:val="00A34AD6"/>
    <w:rsid w:val="00A74F4F"/>
    <w:rsid w:val="00A755A0"/>
    <w:rsid w:val="00A934B9"/>
    <w:rsid w:val="00A93B37"/>
    <w:rsid w:val="00AA2039"/>
    <w:rsid w:val="00AA72EA"/>
    <w:rsid w:val="00AB51F7"/>
    <w:rsid w:val="00B05676"/>
    <w:rsid w:val="00B1367D"/>
    <w:rsid w:val="00B24DFC"/>
    <w:rsid w:val="00B27B75"/>
    <w:rsid w:val="00B31F40"/>
    <w:rsid w:val="00B34AE2"/>
    <w:rsid w:val="00B458F9"/>
    <w:rsid w:val="00B666E9"/>
    <w:rsid w:val="00BA1E6D"/>
    <w:rsid w:val="00BA7AF2"/>
    <w:rsid w:val="00BC50F5"/>
    <w:rsid w:val="00BC512D"/>
    <w:rsid w:val="00BC74CF"/>
    <w:rsid w:val="00BD12AF"/>
    <w:rsid w:val="00BD7D8F"/>
    <w:rsid w:val="00BE0305"/>
    <w:rsid w:val="00BE6282"/>
    <w:rsid w:val="00BF2FA8"/>
    <w:rsid w:val="00C04897"/>
    <w:rsid w:val="00C32079"/>
    <w:rsid w:val="00C47865"/>
    <w:rsid w:val="00C55F03"/>
    <w:rsid w:val="00C60287"/>
    <w:rsid w:val="00C61BB4"/>
    <w:rsid w:val="00C62A44"/>
    <w:rsid w:val="00C67359"/>
    <w:rsid w:val="00C70D27"/>
    <w:rsid w:val="00C82141"/>
    <w:rsid w:val="00C87737"/>
    <w:rsid w:val="00C91B14"/>
    <w:rsid w:val="00CE012B"/>
    <w:rsid w:val="00CE22B0"/>
    <w:rsid w:val="00CE7309"/>
    <w:rsid w:val="00CF1E24"/>
    <w:rsid w:val="00D00F57"/>
    <w:rsid w:val="00D0237A"/>
    <w:rsid w:val="00D1060E"/>
    <w:rsid w:val="00D47E50"/>
    <w:rsid w:val="00D50B21"/>
    <w:rsid w:val="00D575AF"/>
    <w:rsid w:val="00D65B98"/>
    <w:rsid w:val="00D85EC2"/>
    <w:rsid w:val="00D86592"/>
    <w:rsid w:val="00D92809"/>
    <w:rsid w:val="00D958BA"/>
    <w:rsid w:val="00D96E65"/>
    <w:rsid w:val="00DD4402"/>
    <w:rsid w:val="00DE0A55"/>
    <w:rsid w:val="00DE0A84"/>
    <w:rsid w:val="00DF37FA"/>
    <w:rsid w:val="00DF5166"/>
    <w:rsid w:val="00DF6B9A"/>
    <w:rsid w:val="00E10098"/>
    <w:rsid w:val="00E17CC1"/>
    <w:rsid w:val="00E32346"/>
    <w:rsid w:val="00E33CF2"/>
    <w:rsid w:val="00E45F15"/>
    <w:rsid w:val="00E57791"/>
    <w:rsid w:val="00E66A3E"/>
    <w:rsid w:val="00E71AF9"/>
    <w:rsid w:val="00EA4724"/>
    <w:rsid w:val="00EA55EC"/>
    <w:rsid w:val="00EC0E69"/>
    <w:rsid w:val="00EE7FC7"/>
    <w:rsid w:val="00EF2F40"/>
    <w:rsid w:val="00EF5FD7"/>
    <w:rsid w:val="00F00B15"/>
    <w:rsid w:val="00F040A8"/>
    <w:rsid w:val="00F2092A"/>
    <w:rsid w:val="00F328F6"/>
    <w:rsid w:val="00F55303"/>
    <w:rsid w:val="00F61EE4"/>
    <w:rsid w:val="00F62A7B"/>
    <w:rsid w:val="00F77A57"/>
    <w:rsid w:val="00F8097B"/>
    <w:rsid w:val="00F86918"/>
    <w:rsid w:val="00FA44A5"/>
    <w:rsid w:val="00FA76E4"/>
    <w:rsid w:val="00FB31A3"/>
    <w:rsid w:val="00FC0E82"/>
    <w:rsid w:val="00FC5B4F"/>
    <w:rsid w:val="00FC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88C06B7-1053-4820-B414-3ACF481DA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10A"/>
  </w:style>
  <w:style w:type="paragraph" w:styleId="Heading1">
    <w:name w:val="heading 1"/>
    <w:basedOn w:val="Normal"/>
    <w:link w:val="Heading1Char"/>
    <w:qFormat/>
    <w:rsid w:val="00584EB5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 w:cs="Arial"/>
      <w:b/>
      <w:bCs/>
      <w:color w:val="002C57"/>
      <w:kern w:val="3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08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01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E010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02E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0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2C5"/>
  </w:style>
  <w:style w:type="paragraph" w:styleId="Footer">
    <w:name w:val="footer"/>
    <w:basedOn w:val="Normal"/>
    <w:link w:val="FooterChar"/>
    <w:uiPriority w:val="99"/>
    <w:unhideWhenUsed/>
    <w:rsid w:val="00270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2C5"/>
  </w:style>
  <w:style w:type="character" w:customStyle="1" w:styleId="instancename">
    <w:name w:val="instancename"/>
    <w:basedOn w:val="DefaultParagraphFont"/>
    <w:rsid w:val="00466C76"/>
  </w:style>
  <w:style w:type="character" w:styleId="Hyperlink">
    <w:name w:val="Hyperlink"/>
    <w:basedOn w:val="DefaultParagraphFont"/>
    <w:uiPriority w:val="99"/>
    <w:unhideWhenUsed/>
    <w:rsid w:val="0062455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24553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584EB5"/>
    <w:rPr>
      <w:rFonts w:ascii="Arial" w:eastAsia="Times New Roman" w:hAnsi="Arial" w:cs="Arial"/>
      <w:b/>
      <w:bCs/>
      <w:color w:val="002C57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08A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8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OUnrhnSwG3k" TargetMode="External"/><Relationship Id="rId18" Type="http://schemas.openxmlformats.org/officeDocument/2006/relationships/hyperlink" Target="https://www.youtube.com/watch?v=7C0ZMLdzDAo" TargetMode="External"/><Relationship Id="rId26" Type="http://schemas.openxmlformats.org/officeDocument/2006/relationships/hyperlink" Target="https://www.youtube.com/watch?v=OUnrhnSwG3k" TargetMode="External"/><Relationship Id="rId39" Type="http://schemas.openxmlformats.org/officeDocument/2006/relationships/hyperlink" Target="https://www.youtube.com/watch?v=7C0ZMLdzDAo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UQ3a2QH_-GU" TargetMode="External"/><Relationship Id="rId34" Type="http://schemas.openxmlformats.org/officeDocument/2006/relationships/hyperlink" Target="https://www.youtube.com/watch?v=qym5D5bhoQs" TargetMode="External"/><Relationship Id="rId42" Type="http://schemas.openxmlformats.org/officeDocument/2006/relationships/hyperlink" Target="https://www.youtube.com/watch?v=IW0bco1a788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huGWXh4l1M0" TargetMode="External"/><Relationship Id="rId17" Type="http://schemas.openxmlformats.org/officeDocument/2006/relationships/hyperlink" Target="https://www.youtube.com/watch?v=pIPcxz3K1eQ" TargetMode="External"/><Relationship Id="rId25" Type="http://schemas.openxmlformats.org/officeDocument/2006/relationships/hyperlink" Target="https://www.youtube.com/watch?v=dMn5w4_ztSw" TargetMode="External"/><Relationship Id="rId33" Type="http://schemas.openxmlformats.org/officeDocument/2006/relationships/hyperlink" Target="https://www.youtube.com/watch?v=p5gn2hj51hs" TargetMode="External"/><Relationship Id="rId38" Type="http://schemas.openxmlformats.org/officeDocument/2006/relationships/hyperlink" Target="https://www.youtube.com/watch?v=pIPcxz3K1eQ" TargetMode="External"/><Relationship Id="rId46" Type="http://schemas.openxmlformats.org/officeDocument/2006/relationships/hyperlink" Target="https://www.youtube.com/watch?v=AT57VeoA-F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p5gn2hj51hs" TargetMode="External"/><Relationship Id="rId20" Type="http://schemas.openxmlformats.org/officeDocument/2006/relationships/hyperlink" Target="https://www.youtube.com/watch?v=IW0bco1a788" TargetMode="External"/><Relationship Id="rId29" Type="http://schemas.openxmlformats.org/officeDocument/2006/relationships/hyperlink" Target="https://www.youtube.com/watch?v=dIfpZzX7bKo" TargetMode="External"/><Relationship Id="rId41" Type="http://schemas.openxmlformats.org/officeDocument/2006/relationships/hyperlink" Target="https://www.youtube.com/watch?v=Jl3wSX0kM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-Vbw0xONuQ" TargetMode="External"/><Relationship Id="rId24" Type="http://schemas.openxmlformats.org/officeDocument/2006/relationships/hyperlink" Target="https://www.youtube.com/watch?v=huGWXh4l1M0" TargetMode="External"/><Relationship Id="rId32" Type="http://schemas.openxmlformats.org/officeDocument/2006/relationships/hyperlink" Target="https://www.youtube.com/watch?v=8CluknrLeys" TargetMode="External"/><Relationship Id="rId37" Type="http://schemas.openxmlformats.org/officeDocument/2006/relationships/hyperlink" Target="https://www.youtube.com/watch?v=BVm1Xvv_Zig" TargetMode="External"/><Relationship Id="rId40" Type="http://schemas.openxmlformats.org/officeDocument/2006/relationships/hyperlink" Target="https://www.youtube.com/watch?v=W6tKAAyTczw" TargetMode="External"/><Relationship Id="rId45" Type="http://schemas.openxmlformats.org/officeDocument/2006/relationships/hyperlink" Target="https://www.youtube.com/watch?v=WCGqbPyYi5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lXyCRP871VI" TargetMode="External"/><Relationship Id="rId23" Type="http://schemas.openxmlformats.org/officeDocument/2006/relationships/hyperlink" Target="https://www.youtube.com/watch?v=v-Vbw0xONuQ" TargetMode="External"/><Relationship Id="rId28" Type="http://schemas.openxmlformats.org/officeDocument/2006/relationships/hyperlink" Target="https://www.youtube.com/watch?v=lXyCRP871VI" TargetMode="External"/><Relationship Id="rId36" Type="http://schemas.openxmlformats.org/officeDocument/2006/relationships/hyperlink" Target="https://www.youtube.com/watch?v=R9uOG42mfNY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://elearning.unud.ac.id/mod/resource/view.php?id=1546" TargetMode="External"/><Relationship Id="rId19" Type="http://schemas.openxmlformats.org/officeDocument/2006/relationships/hyperlink" Target="https://www.youtube.com/watch?v=W6tKAAyTczw" TargetMode="External"/><Relationship Id="rId31" Type="http://schemas.openxmlformats.org/officeDocument/2006/relationships/hyperlink" Target="https://www.youtube.com/watch?v=2tpSU7BJFMI" TargetMode="External"/><Relationship Id="rId44" Type="http://schemas.openxmlformats.org/officeDocument/2006/relationships/hyperlink" Target="https://www.youtube.com/watch?v=UQ3a2QH_-G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learning.unud.ac.id/mod/resource/view.php?id=1529" TargetMode="External"/><Relationship Id="rId14" Type="http://schemas.openxmlformats.org/officeDocument/2006/relationships/hyperlink" Target="https://www.youtube.com/watch?v=SjSHVDfXHQ4" TargetMode="External"/><Relationship Id="rId22" Type="http://schemas.openxmlformats.org/officeDocument/2006/relationships/hyperlink" Target="https://www.youtube.com/watch?v=WCGqbPyYi5A" TargetMode="External"/><Relationship Id="rId27" Type="http://schemas.openxmlformats.org/officeDocument/2006/relationships/hyperlink" Target="https://www.youtube.com/watch?v=SjSHVDfXHQ4" TargetMode="External"/><Relationship Id="rId30" Type="http://schemas.openxmlformats.org/officeDocument/2006/relationships/hyperlink" Target="https://www.youtube.com/watch?v=XHjSy_MT7u0" TargetMode="External"/><Relationship Id="rId35" Type="http://schemas.openxmlformats.org/officeDocument/2006/relationships/hyperlink" Target="https://www.youtube.com/watch?v=uTFuHRK5Pmk" TargetMode="External"/><Relationship Id="rId43" Type="http://schemas.openxmlformats.org/officeDocument/2006/relationships/hyperlink" Target="https://www.youtube.com/watch?v=FHkS3ydTM3M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23F25E-6086-43E1-9901-AE1E38B58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4</TotalTime>
  <Pages>17</Pages>
  <Words>4805</Words>
  <Characters>27391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40-A</dc:creator>
  <cp:lastModifiedBy>User</cp:lastModifiedBy>
  <cp:revision>7</cp:revision>
  <dcterms:created xsi:type="dcterms:W3CDTF">2018-10-15T08:18:00Z</dcterms:created>
  <dcterms:modified xsi:type="dcterms:W3CDTF">2018-10-20T03:00:00Z</dcterms:modified>
</cp:coreProperties>
</file>